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15CC19FE"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340EC">
        <w:rPr>
          <w:rFonts w:ascii="Arial" w:eastAsia="Arial" w:hAnsi="Arial" w:cs="Arial"/>
          <w:sz w:val="28"/>
          <w:szCs w:val="28"/>
        </w:rPr>
        <w:t>24</w:t>
      </w:r>
      <w:r w:rsidR="002A7D6A">
        <w:rPr>
          <w:rFonts w:ascii="Arial" w:eastAsia="Arial" w:hAnsi="Arial" w:cs="Arial"/>
          <w:sz w:val="28"/>
          <w:szCs w:val="28"/>
        </w:rPr>
        <w:t xml:space="preserve"> on the Coronavirus Disease (COVID19)</w:t>
      </w:r>
    </w:p>
    <w:p w14:paraId="3F11FAFB" w14:textId="7E7848AD"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E0478">
        <w:rPr>
          <w:rFonts w:ascii="Arial" w:eastAsia="Arial" w:hAnsi="Arial" w:cs="Arial"/>
          <w:sz w:val="24"/>
          <w:szCs w:val="24"/>
        </w:rPr>
        <w:t>2</w:t>
      </w:r>
      <w:r w:rsidR="00B340EC">
        <w:rPr>
          <w:rFonts w:ascii="Arial" w:eastAsia="Arial" w:hAnsi="Arial" w:cs="Arial"/>
          <w:sz w:val="24"/>
          <w:szCs w:val="24"/>
        </w:rPr>
        <w:t>9</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EBD0A9E"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AF4B04">
        <w:rPr>
          <w:rFonts w:ascii="Arial" w:eastAsia="Arial" w:hAnsi="Arial" w:cs="Arial"/>
          <w:b/>
          <w:color w:val="0070C0"/>
          <w:sz w:val="24"/>
          <w:szCs w:val="24"/>
        </w:rPr>
        <w:t>2</w:t>
      </w:r>
      <w:r w:rsidR="00E906AC">
        <w:rPr>
          <w:rFonts w:ascii="Arial" w:eastAsia="Arial" w:hAnsi="Arial" w:cs="Arial"/>
          <w:b/>
          <w:color w:val="0070C0"/>
          <w:sz w:val="24"/>
          <w:szCs w:val="24"/>
        </w:rPr>
        <w:t>9</w:t>
      </w:r>
      <w:r w:rsidR="008C62F7" w:rsidRPr="0099764A">
        <w:rPr>
          <w:rFonts w:ascii="Arial" w:eastAsia="Arial" w:hAnsi="Arial" w:cs="Arial"/>
          <w:b/>
          <w:color w:val="0070C0"/>
          <w:sz w:val="24"/>
          <w:szCs w:val="24"/>
        </w:rPr>
        <w:t xml:space="preserve"> June</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E906AC" w:rsidRPr="00E906AC">
        <w:rPr>
          <w:rFonts w:ascii="Arial" w:eastAsia="Arial" w:hAnsi="Arial" w:cs="Arial"/>
          <w:b/>
          <w:color w:val="0070C0"/>
          <w:sz w:val="24"/>
          <w:szCs w:val="24"/>
        </w:rPr>
        <w:t>1,408,058</w:t>
      </w:r>
      <w:r w:rsidR="00E906AC">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E906AC" w:rsidRPr="00E906AC">
        <w:rPr>
          <w:rFonts w:ascii="Arial" w:eastAsia="Arial" w:hAnsi="Arial" w:cs="Arial"/>
          <w:b/>
          <w:color w:val="0070C0"/>
          <w:sz w:val="24"/>
          <w:szCs w:val="24"/>
        </w:rPr>
        <w:t xml:space="preserve">50,037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E906AC" w:rsidRPr="00E906AC">
        <w:rPr>
          <w:rFonts w:ascii="Arial" w:eastAsia="Arial" w:hAnsi="Arial" w:cs="Arial"/>
          <w:b/>
          <w:color w:val="0070C0"/>
          <w:sz w:val="24"/>
          <w:szCs w:val="24"/>
        </w:rPr>
        <w:t>1,333,464</w:t>
      </w:r>
      <w:r w:rsidR="00E906AC">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E906AC" w:rsidRPr="00E906AC">
        <w:rPr>
          <w:rFonts w:ascii="Arial" w:eastAsia="Arial" w:hAnsi="Arial" w:cs="Arial"/>
          <w:b/>
          <w:color w:val="0070C0"/>
          <w:sz w:val="24"/>
          <w:szCs w:val="24"/>
        </w:rPr>
        <w:t>24,557</w:t>
      </w:r>
      <w:r w:rsidR="00E906AC">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1B1983CF"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E906AC">
        <w:rPr>
          <w:rFonts w:ascii="Arial" w:eastAsia="Arial" w:hAnsi="Arial" w:cs="Arial"/>
          <w:i/>
          <w:color w:val="0070C0"/>
          <w:sz w:val="16"/>
          <w:szCs w:val="16"/>
        </w:rPr>
        <w:t>72</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73814D06" w:rsidR="002A2C5B" w:rsidRPr="008E5F6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8E5F66">
        <w:rPr>
          <w:rFonts w:ascii="Arial" w:eastAsia="Arial" w:hAnsi="Arial" w:cs="Arial"/>
          <w:sz w:val="24"/>
          <w:szCs w:val="24"/>
        </w:rPr>
        <w:t>A total of</w:t>
      </w:r>
      <w:r w:rsidRPr="008E5F66">
        <w:rPr>
          <w:rFonts w:ascii="Arial" w:eastAsia="Arial" w:hAnsi="Arial" w:cs="Arial"/>
          <w:b/>
          <w:bCs/>
          <w:sz w:val="24"/>
          <w:szCs w:val="24"/>
        </w:rPr>
        <w:t xml:space="preserve"> </w:t>
      </w:r>
      <w:r w:rsidRPr="002D31AD">
        <w:rPr>
          <w:rFonts w:ascii="Arial" w:eastAsia="Arial" w:hAnsi="Arial" w:cs="Arial"/>
          <w:b/>
          <w:color w:val="0070C0"/>
          <w:sz w:val="24"/>
          <w:szCs w:val="24"/>
        </w:rPr>
        <w:t>₱</w:t>
      </w:r>
      <w:r w:rsidR="002267EF" w:rsidRPr="002267EF">
        <w:rPr>
          <w:rFonts w:ascii="Arial" w:eastAsia="Arial" w:hAnsi="Arial" w:cs="Arial"/>
          <w:b/>
          <w:bCs/>
          <w:color w:val="0070C0"/>
          <w:sz w:val="24"/>
          <w:szCs w:val="24"/>
        </w:rPr>
        <w:t xml:space="preserve">2,451,330,458.73 </w:t>
      </w:r>
      <w:r w:rsidRPr="008E5F66">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2D31AD">
        <w:rPr>
          <w:rFonts w:ascii="Arial" w:eastAsia="Arial" w:hAnsi="Arial" w:cs="Arial"/>
          <w:b/>
          <w:color w:val="0070C0"/>
          <w:sz w:val="24"/>
          <w:szCs w:val="24"/>
        </w:rPr>
        <w:t>₱</w:t>
      </w:r>
      <w:r w:rsidR="002267EF" w:rsidRPr="002267EF">
        <w:rPr>
          <w:rFonts w:ascii="Arial" w:eastAsia="Arial" w:hAnsi="Arial" w:cs="Arial"/>
          <w:b/>
          <w:color w:val="0070C0"/>
          <w:sz w:val="24"/>
          <w:szCs w:val="24"/>
        </w:rPr>
        <w:t xml:space="preserve">1,883,930,694.00 </w:t>
      </w:r>
      <w:r w:rsidRPr="008E5F66">
        <w:rPr>
          <w:rFonts w:ascii="Arial" w:eastAsia="Arial" w:hAnsi="Arial" w:cs="Arial"/>
          <w:bCs/>
          <w:sz w:val="24"/>
          <w:szCs w:val="24"/>
        </w:rPr>
        <w:t>was</w:t>
      </w:r>
      <w:r w:rsidRPr="008E5F66">
        <w:rPr>
          <w:rFonts w:ascii="Arial" w:eastAsia="Arial" w:hAnsi="Arial" w:cs="Arial"/>
          <w:sz w:val="24"/>
          <w:szCs w:val="24"/>
        </w:rPr>
        <w:t xml:space="preserve"> provided by </w:t>
      </w:r>
      <w:r w:rsidRPr="002D31AD">
        <w:rPr>
          <w:rFonts w:ascii="Arial" w:eastAsia="Arial" w:hAnsi="Arial" w:cs="Arial"/>
          <w:b/>
          <w:color w:val="0070C0"/>
          <w:sz w:val="24"/>
          <w:szCs w:val="24"/>
        </w:rPr>
        <w:t>DSWD</w:t>
      </w:r>
      <w:r w:rsidRPr="002D31AD">
        <w:rPr>
          <w:rFonts w:ascii="Arial" w:eastAsia="Arial" w:hAnsi="Arial" w:cs="Arial"/>
          <w:color w:val="0070C0"/>
          <w:sz w:val="24"/>
          <w:szCs w:val="24"/>
        </w:rPr>
        <w:t>,</w:t>
      </w:r>
      <w:r w:rsidRPr="002D31AD">
        <w:rPr>
          <w:rFonts w:ascii="Arial" w:eastAsia="Arial" w:hAnsi="Arial" w:cs="Arial"/>
          <w:b/>
          <w:color w:val="0070C0"/>
          <w:sz w:val="24"/>
          <w:szCs w:val="24"/>
        </w:rPr>
        <w:t xml:space="preserve"> </w:t>
      </w:r>
      <w:r w:rsidRPr="008E5F66">
        <w:rPr>
          <w:rFonts w:ascii="Arial" w:eastAsia="Arial" w:hAnsi="Arial" w:cs="Arial"/>
          <w:b/>
          <w:sz w:val="24"/>
          <w:szCs w:val="24"/>
        </w:rPr>
        <w:t>₱</w:t>
      </w:r>
      <w:r w:rsidR="001B0644" w:rsidRPr="008E5F66">
        <w:rPr>
          <w:rFonts w:ascii="Arial" w:eastAsia="Arial" w:hAnsi="Arial" w:cs="Arial"/>
          <w:b/>
          <w:bCs/>
          <w:sz w:val="24"/>
          <w:szCs w:val="24"/>
        </w:rPr>
        <w:t xml:space="preserve">535,549,354.77 </w:t>
      </w:r>
      <w:r w:rsidRPr="008E5F66">
        <w:rPr>
          <w:rFonts w:ascii="Arial" w:eastAsia="Arial" w:hAnsi="Arial" w:cs="Arial"/>
          <w:sz w:val="24"/>
          <w:szCs w:val="24"/>
        </w:rPr>
        <w:t xml:space="preserve">from </w:t>
      </w:r>
      <w:r w:rsidRPr="008E5F66">
        <w:rPr>
          <w:rFonts w:ascii="Arial" w:eastAsia="Arial" w:hAnsi="Arial" w:cs="Arial"/>
          <w:b/>
          <w:sz w:val="24"/>
          <w:szCs w:val="24"/>
        </w:rPr>
        <w:t>NGOs</w:t>
      </w:r>
      <w:r w:rsidRPr="008E5F66">
        <w:rPr>
          <w:rFonts w:ascii="Arial" w:eastAsia="Arial" w:hAnsi="Arial" w:cs="Arial"/>
          <w:sz w:val="24"/>
          <w:szCs w:val="24"/>
        </w:rPr>
        <w:t xml:space="preserve">, and </w:t>
      </w:r>
      <w:r w:rsidRPr="008E5F66">
        <w:rPr>
          <w:rFonts w:ascii="Arial" w:eastAsia="Arial" w:hAnsi="Arial" w:cs="Arial"/>
          <w:b/>
          <w:sz w:val="24"/>
          <w:szCs w:val="24"/>
        </w:rPr>
        <w:t>₱</w:t>
      </w:r>
      <w:r w:rsidRPr="008E5F66">
        <w:rPr>
          <w:rFonts w:ascii="Arial" w:eastAsia="Arial" w:hAnsi="Arial" w:cs="Arial"/>
          <w:b/>
          <w:bCs/>
          <w:sz w:val="24"/>
          <w:szCs w:val="24"/>
        </w:rPr>
        <w:t xml:space="preserve">31,850,409.96 </w:t>
      </w:r>
      <w:r w:rsidRPr="008E5F66">
        <w:rPr>
          <w:rFonts w:ascii="Arial" w:eastAsia="Arial" w:hAnsi="Arial" w:cs="Arial"/>
          <w:sz w:val="24"/>
          <w:szCs w:val="24"/>
        </w:rPr>
        <w:t xml:space="preserve">from </w:t>
      </w:r>
      <w:r w:rsidRPr="008E5F66">
        <w:rPr>
          <w:rFonts w:ascii="Arial" w:eastAsia="Arial" w:hAnsi="Arial" w:cs="Arial"/>
          <w:b/>
          <w:sz w:val="24"/>
          <w:szCs w:val="24"/>
          <w:lang w:val="en-US"/>
        </w:rPr>
        <w:t xml:space="preserve">other </w:t>
      </w:r>
      <w:r w:rsidRPr="008E5F66">
        <w:rPr>
          <w:rFonts w:ascii="Arial" w:eastAsia="Arial" w:hAnsi="Arial" w:cs="Arial"/>
          <w:b/>
          <w:sz w:val="24"/>
          <w:szCs w:val="24"/>
        </w:rPr>
        <w:t>Partners</w:t>
      </w:r>
      <w:r w:rsidRPr="008E5F66">
        <w:rPr>
          <w:rFonts w:ascii="Arial" w:eastAsia="Arial" w:hAnsi="Arial" w:cs="Arial"/>
          <w:b/>
          <w:sz w:val="20"/>
          <w:szCs w:val="20"/>
        </w:rPr>
        <w:t xml:space="preserve"> </w:t>
      </w:r>
      <w:r w:rsidRPr="008E5F6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8"/>
        <w:gridCol w:w="1944"/>
        <w:gridCol w:w="1952"/>
        <w:gridCol w:w="1865"/>
        <w:gridCol w:w="1865"/>
        <w:gridCol w:w="1953"/>
      </w:tblGrid>
      <w:tr w:rsidR="002267EF" w:rsidRPr="005E6631" w14:paraId="052981C6" w14:textId="77777777" w:rsidTr="002267EF">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2C97CF" w14:textId="77777777" w:rsidR="002267EF" w:rsidRPr="005E6631" w:rsidRDefault="002267EF" w:rsidP="002267EF">
            <w:pPr>
              <w:widowControl/>
              <w:spacing w:after="0" w:line="240" w:lineRule="auto"/>
              <w:ind w:right="57"/>
              <w:contextualSpacing/>
              <w:jc w:val="center"/>
              <w:rPr>
                <w:rFonts w:ascii="Arial Narrow" w:eastAsia="Times New Roman" w:hAnsi="Arial Narrow"/>
                <w:b/>
                <w:bCs/>
                <w:color w:val="000000"/>
                <w:sz w:val="21"/>
                <w:szCs w:val="21"/>
              </w:rPr>
            </w:pPr>
            <w:r w:rsidRPr="005E6631">
              <w:rPr>
                <w:rFonts w:ascii="Arial Narrow" w:hAnsi="Arial Narrow"/>
                <w:b/>
                <w:bCs/>
                <w:color w:val="000000"/>
                <w:sz w:val="21"/>
                <w:szCs w:val="21"/>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7C895DA" w14:textId="70274096" w:rsidR="002267EF" w:rsidRPr="005E6631" w:rsidRDefault="002267EF" w:rsidP="002267EF">
            <w:pPr>
              <w:spacing w:after="0"/>
              <w:ind w:right="57"/>
              <w:contextualSpacing/>
              <w:jc w:val="center"/>
              <w:rPr>
                <w:rFonts w:ascii="Arial Narrow" w:hAnsi="Arial Narrow"/>
                <w:b/>
                <w:bCs/>
                <w:color w:val="000000"/>
                <w:sz w:val="21"/>
                <w:szCs w:val="21"/>
              </w:rPr>
            </w:pPr>
            <w:r w:rsidRPr="005E6631">
              <w:rPr>
                <w:rFonts w:ascii="Arial Narrow" w:hAnsi="Arial Narrow"/>
                <w:b/>
                <w:bCs/>
                <w:color w:val="000000"/>
                <w:sz w:val="21"/>
                <w:szCs w:val="21"/>
              </w:rPr>
              <w:t>COST OF ASSISTANCE</w:t>
            </w:r>
          </w:p>
        </w:tc>
      </w:tr>
      <w:tr w:rsidR="002267EF" w:rsidRPr="005E6631" w14:paraId="649D502D" w14:textId="77777777" w:rsidTr="002267EF">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FE71CA9" w14:textId="77777777" w:rsidR="002267EF" w:rsidRPr="005E6631" w:rsidRDefault="002267EF" w:rsidP="002267EF">
            <w:pPr>
              <w:spacing w:after="0"/>
              <w:ind w:right="57"/>
              <w:contextualSpacing/>
              <w:rPr>
                <w:rFonts w:ascii="Arial Narrow" w:hAnsi="Arial Narrow"/>
                <w:b/>
                <w:bCs/>
                <w:color w:val="000000"/>
                <w:sz w:val="21"/>
                <w:szCs w:val="21"/>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434E5E" w14:textId="0288E3D0" w:rsidR="002267EF" w:rsidRPr="005E6631" w:rsidRDefault="002267EF" w:rsidP="002267EF">
            <w:pPr>
              <w:spacing w:after="0"/>
              <w:ind w:right="57"/>
              <w:contextualSpacing/>
              <w:jc w:val="center"/>
              <w:rPr>
                <w:rFonts w:ascii="Arial Narrow" w:hAnsi="Arial Narrow"/>
                <w:b/>
                <w:bCs/>
                <w:color w:val="000000"/>
                <w:sz w:val="21"/>
                <w:szCs w:val="21"/>
              </w:rPr>
            </w:pPr>
            <w:r w:rsidRPr="005E6631">
              <w:rPr>
                <w:rFonts w:ascii="Arial Narrow" w:hAnsi="Arial Narrow"/>
                <w:b/>
                <w:bCs/>
                <w:color w:val="000000"/>
                <w:sz w:val="21"/>
                <w:szCs w:val="21"/>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1225739" w14:textId="68CA5C8D" w:rsidR="002267EF" w:rsidRPr="005E6631" w:rsidRDefault="002267EF" w:rsidP="002267EF">
            <w:pPr>
              <w:spacing w:after="0"/>
              <w:ind w:right="57"/>
              <w:contextualSpacing/>
              <w:jc w:val="center"/>
              <w:rPr>
                <w:rFonts w:ascii="Arial Narrow" w:hAnsi="Arial Narrow"/>
                <w:b/>
                <w:bCs/>
                <w:color w:val="000000"/>
                <w:sz w:val="21"/>
                <w:szCs w:val="21"/>
              </w:rPr>
            </w:pPr>
            <w:r w:rsidRPr="005E6631">
              <w:rPr>
                <w:rFonts w:ascii="Arial Narrow" w:hAnsi="Arial Narrow"/>
                <w:b/>
                <w:bCs/>
                <w:color w:val="000000"/>
                <w:sz w:val="21"/>
                <w:szCs w:val="21"/>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D78EED6" w14:textId="58489F7E" w:rsidR="002267EF" w:rsidRPr="005E6631" w:rsidRDefault="002267EF" w:rsidP="002267EF">
            <w:pPr>
              <w:spacing w:after="0"/>
              <w:ind w:right="57"/>
              <w:contextualSpacing/>
              <w:jc w:val="center"/>
              <w:rPr>
                <w:rFonts w:ascii="Arial Narrow" w:hAnsi="Arial Narrow"/>
                <w:b/>
                <w:bCs/>
                <w:color w:val="000000"/>
                <w:sz w:val="21"/>
                <w:szCs w:val="21"/>
              </w:rPr>
            </w:pPr>
            <w:r w:rsidRPr="005E6631">
              <w:rPr>
                <w:rFonts w:ascii="Arial Narrow" w:hAnsi="Arial Narrow"/>
                <w:b/>
                <w:bCs/>
                <w:color w:val="000000"/>
                <w:sz w:val="21"/>
                <w:szCs w:val="21"/>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6F6C60" w14:textId="3CCF07F2" w:rsidR="002267EF" w:rsidRPr="005E6631" w:rsidRDefault="002267EF" w:rsidP="002267EF">
            <w:pPr>
              <w:spacing w:after="0"/>
              <w:ind w:right="57"/>
              <w:contextualSpacing/>
              <w:jc w:val="center"/>
              <w:rPr>
                <w:rFonts w:ascii="Arial Narrow" w:hAnsi="Arial Narrow"/>
                <w:b/>
                <w:bCs/>
                <w:color w:val="000000"/>
                <w:sz w:val="21"/>
                <w:szCs w:val="21"/>
              </w:rPr>
            </w:pPr>
            <w:r w:rsidRPr="005E6631">
              <w:rPr>
                <w:rFonts w:ascii="Arial Narrow" w:hAnsi="Arial Narrow"/>
                <w:b/>
                <w:bCs/>
                <w:color w:val="000000"/>
                <w:sz w:val="21"/>
                <w:szCs w:val="21"/>
              </w:rPr>
              <w:t>GRAND TOTAL</w:t>
            </w:r>
          </w:p>
        </w:tc>
      </w:tr>
      <w:tr w:rsidR="002267EF" w:rsidRPr="005E6631" w14:paraId="2C38F18A" w14:textId="77777777" w:rsidTr="002267EF">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045B629" w14:textId="77777777" w:rsidR="002267EF" w:rsidRPr="005E6631" w:rsidRDefault="002267EF" w:rsidP="002267EF">
            <w:pPr>
              <w:spacing w:after="0"/>
              <w:ind w:right="57"/>
              <w:contextualSpacing/>
              <w:jc w:val="center"/>
              <w:rPr>
                <w:rFonts w:ascii="Arial Narrow" w:hAnsi="Arial Narrow"/>
                <w:b/>
                <w:bCs/>
                <w:color w:val="000000"/>
                <w:sz w:val="21"/>
                <w:szCs w:val="21"/>
              </w:rPr>
            </w:pPr>
            <w:r w:rsidRPr="005E6631">
              <w:rPr>
                <w:rFonts w:ascii="Arial Narrow" w:hAnsi="Arial Narrow"/>
                <w:b/>
                <w:bCs/>
                <w:color w:val="000000"/>
                <w:sz w:val="21"/>
                <w:szCs w:val="21"/>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2D6A0D60" w14:textId="3D60E3F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1,883,930,694.00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88FE47B" w14:textId="3BD5E44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35,549,354.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233D1CE6" w14:textId="29CCF5C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7A8A71B4" w14:textId="229E191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2,451,330,458.73 </w:t>
            </w:r>
          </w:p>
        </w:tc>
      </w:tr>
      <w:tr w:rsidR="002267EF" w:rsidRPr="005E6631" w14:paraId="587703AF"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970B62"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009C76B0" w14:textId="42BDAE2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80,834,454.86 </w:t>
            </w:r>
          </w:p>
        </w:tc>
        <w:tc>
          <w:tcPr>
            <w:tcW w:w="958" w:type="pct"/>
            <w:tcBorders>
              <w:top w:val="nil"/>
              <w:left w:val="nil"/>
              <w:bottom w:val="single" w:sz="4" w:space="0" w:color="000000"/>
              <w:right w:val="single" w:sz="4" w:space="0" w:color="000000"/>
            </w:tcBorders>
            <w:shd w:val="clear" w:color="A5A5A5" w:fill="A5A5A5"/>
            <w:noWrap/>
            <w:vAlign w:val="bottom"/>
            <w:hideMark/>
          </w:tcPr>
          <w:p w14:paraId="0D81E760" w14:textId="0B94211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B961283" w14:textId="3DF0C17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750F940" w14:textId="2BA0C53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746,244,454.86 </w:t>
            </w:r>
          </w:p>
        </w:tc>
      </w:tr>
      <w:tr w:rsidR="002267EF" w:rsidRPr="005E6631" w14:paraId="3159AD81"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D53EF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57DC92BE" w14:textId="257DEF09"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73,434,793.25 </w:t>
            </w:r>
          </w:p>
        </w:tc>
        <w:tc>
          <w:tcPr>
            <w:tcW w:w="958" w:type="pct"/>
            <w:tcBorders>
              <w:top w:val="nil"/>
              <w:left w:val="nil"/>
              <w:bottom w:val="single" w:sz="4" w:space="0" w:color="000000"/>
              <w:right w:val="single" w:sz="4" w:space="0" w:color="000000"/>
            </w:tcBorders>
            <w:shd w:val="clear" w:color="auto" w:fill="auto"/>
            <w:noWrap/>
            <w:vAlign w:val="bottom"/>
            <w:hideMark/>
          </w:tcPr>
          <w:p w14:paraId="43F67224" w14:textId="751CDCC0"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085B73A" w14:textId="6A915D1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4D31858" w14:textId="4493AE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3,434,793.25 </w:t>
            </w:r>
          </w:p>
        </w:tc>
      </w:tr>
      <w:tr w:rsidR="002267EF" w:rsidRPr="005E6631" w14:paraId="44A2BB9A"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61F6E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4A7308" w14:textId="3EE0FA70"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40,466,393.21 </w:t>
            </w:r>
          </w:p>
        </w:tc>
        <w:tc>
          <w:tcPr>
            <w:tcW w:w="958" w:type="pct"/>
            <w:tcBorders>
              <w:top w:val="nil"/>
              <w:left w:val="nil"/>
              <w:bottom w:val="single" w:sz="4" w:space="0" w:color="000000"/>
              <w:right w:val="single" w:sz="4" w:space="0" w:color="000000"/>
            </w:tcBorders>
            <w:shd w:val="clear" w:color="auto" w:fill="auto"/>
            <w:noWrap/>
            <w:vAlign w:val="bottom"/>
            <w:hideMark/>
          </w:tcPr>
          <w:p w14:paraId="602BD5B1" w14:textId="1C6DCF53"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B1D4B3" w14:textId="5AC0B6B6"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D399200" w14:textId="210BE1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82,566,393.21 </w:t>
            </w:r>
          </w:p>
        </w:tc>
      </w:tr>
      <w:tr w:rsidR="002267EF" w:rsidRPr="005E6631" w14:paraId="3D05E54C"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03E6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5AA40C65" w14:textId="76A6A69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627C69E9" w14:textId="051AA3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80D13" w14:textId="6D86CF39"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C1A6E4B" w14:textId="0A6786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951,950.00 </w:t>
            </w:r>
          </w:p>
        </w:tc>
      </w:tr>
      <w:tr w:rsidR="002267EF" w:rsidRPr="005E6631" w14:paraId="146F9D61"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3A7B5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9A6D35" w14:textId="049B2A1C"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12,617,923.00 </w:t>
            </w:r>
          </w:p>
        </w:tc>
        <w:tc>
          <w:tcPr>
            <w:tcW w:w="958" w:type="pct"/>
            <w:tcBorders>
              <w:top w:val="nil"/>
              <w:left w:val="nil"/>
              <w:bottom w:val="single" w:sz="4" w:space="0" w:color="000000"/>
              <w:right w:val="single" w:sz="4" w:space="0" w:color="000000"/>
            </w:tcBorders>
            <w:shd w:val="clear" w:color="auto" w:fill="auto"/>
            <w:noWrap/>
            <w:vAlign w:val="bottom"/>
            <w:hideMark/>
          </w:tcPr>
          <w:p w14:paraId="3B5C515D" w14:textId="19856648"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AA1EB8" w14:textId="515DA021"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C69730E" w14:textId="0878FF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867,923.00 </w:t>
            </w:r>
          </w:p>
        </w:tc>
      </w:tr>
      <w:tr w:rsidR="002267EF" w:rsidRPr="005E6631" w14:paraId="38118549"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F55C0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D8E89E" w14:textId="604BEAFD"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14,065,741.60 </w:t>
            </w:r>
          </w:p>
        </w:tc>
        <w:tc>
          <w:tcPr>
            <w:tcW w:w="958" w:type="pct"/>
            <w:tcBorders>
              <w:top w:val="nil"/>
              <w:left w:val="nil"/>
              <w:bottom w:val="single" w:sz="4" w:space="0" w:color="000000"/>
              <w:right w:val="single" w:sz="4" w:space="0" w:color="000000"/>
            </w:tcBorders>
            <w:shd w:val="clear" w:color="auto" w:fill="auto"/>
            <w:noWrap/>
            <w:vAlign w:val="bottom"/>
            <w:hideMark/>
          </w:tcPr>
          <w:p w14:paraId="7760A7F9" w14:textId="3248689F"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218EC99" w14:textId="37825219"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1398E37" w14:textId="000AF7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0,573,241.60 </w:t>
            </w:r>
          </w:p>
        </w:tc>
      </w:tr>
      <w:tr w:rsidR="002267EF" w:rsidRPr="005E6631" w14:paraId="0E078E32"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3308E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EA49E9" w14:textId="05638E62"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14,165,988.00 </w:t>
            </w:r>
          </w:p>
        </w:tc>
        <w:tc>
          <w:tcPr>
            <w:tcW w:w="958" w:type="pct"/>
            <w:tcBorders>
              <w:top w:val="nil"/>
              <w:left w:val="nil"/>
              <w:bottom w:val="single" w:sz="4" w:space="0" w:color="000000"/>
              <w:right w:val="single" w:sz="4" w:space="0" w:color="000000"/>
            </w:tcBorders>
            <w:shd w:val="clear" w:color="auto" w:fill="auto"/>
            <w:noWrap/>
            <w:vAlign w:val="bottom"/>
            <w:hideMark/>
          </w:tcPr>
          <w:p w14:paraId="62223301" w14:textId="2E8C89E4"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50B9284" w14:textId="1485F220"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800B409" w14:textId="4FC56F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2,558,488.00 </w:t>
            </w:r>
          </w:p>
        </w:tc>
      </w:tr>
      <w:tr w:rsidR="002267EF" w:rsidRPr="005E6631" w14:paraId="3E84A17E"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E6CE3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82A4DE" w14:textId="247B1735"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46,396,983.00 </w:t>
            </w:r>
          </w:p>
        </w:tc>
        <w:tc>
          <w:tcPr>
            <w:tcW w:w="958" w:type="pct"/>
            <w:tcBorders>
              <w:top w:val="nil"/>
              <w:left w:val="nil"/>
              <w:bottom w:val="single" w:sz="4" w:space="0" w:color="000000"/>
              <w:right w:val="single" w:sz="4" w:space="0" w:color="000000"/>
            </w:tcBorders>
            <w:shd w:val="clear" w:color="auto" w:fill="auto"/>
            <w:noWrap/>
            <w:vAlign w:val="bottom"/>
            <w:hideMark/>
          </w:tcPr>
          <w:p w14:paraId="5DFBC704" w14:textId="7AB50B43"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0ED3B9" w14:textId="7B4C840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6DD2FEF" w14:textId="1DD8DE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83,839,483.00 </w:t>
            </w:r>
          </w:p>
        </w:tc>
      </w:tr>
      <w:tr w:rsidR="002267EF" w:rsidRPr="005E6631" w14:paraId="43D0BD0B"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34250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7E7276" w14:textId="1AA95FC9"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16,660,025.00 </w:t>
            </w:r>
          </w:p>
        </w:tc>
        <w:tc>
          <w:tcPr>
            <w:tcW w:w="958" w:type="pct"/>
            <w:tcBorders>
              <w:top w:val="nil"/>
              <w:left w:val="nil"/>
              <w:bottom w:val="single" w:sz="4" w:space="0" w:color="000000"/>
              <w:right w:val="single" w:sz="4" w:space="0" w:color="000000"/>
            </w:tcBorders>
            <w:shd w:val="clear" w:color="auto" w:fill="auto"/>
            <w:noWrap/>
            <w:vAlign w:val="bottom"/>
            <w:hideMark/>
          </w:tcPr>
          <w:p w14:paraId="35F9F3AF" w14:textId="56CE1D6D"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1064535" w14:textId="01621AF0"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899EAC7" w14:textId="395B59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660,025.00 </w:t>
            </w:r>
          </w:p>
        </w:tc>
      </w:tr>
      <w:tr w:rsidR="002267EF" w:rsidRPr="005E6631" w14:paraId="148DF802"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F1267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5C6F8D" w14:textId="395422FB"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305E66" w14:textId="38DADAC4"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6A2315E" w14:textId="34C646D1"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74CB379" w14:textId="2652EE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289,000.00 </w:t>
            </w:r>
          </w:p>
        </w:tc>
      </w:tr>
      <w:tr w:rsidR="002267EF" w:rsidRPr="005E6631" w14:paraId="5846F7ED"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7030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5BFDCACA" w14:textId="19673D4F"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32598C63" w14:textId="159C017C"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6B861C" w14:textId="150F6F56"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804B957" w14:textId="2CEB18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815,318.00 </w:t>
            </w:r>
          </w:p>
        </w:tc>
      </w:tr>
      <w:tr w:rsidR="002267EF" w:rsidRPr="005E6631" w14:paraId="70AD53D8"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A2173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6163D6" w14:textId="0F124888"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23,570,843.30 </w:t>
            </w:r>
          </w:p>
        </w:tc>
        <w:tc>
          <w:tcPr>
            <w:tcW w:w="958" w:type="pct"/>
            <w:tcBorders>
              <w:top w:val="nil"/>
              <w:left w:val="nil"/>
              <w:bottom w:val="single" w:sz="4" w:space="0" w:color="000000"/>
              <w:right w:val="single" w:sz="4" w:space="0" w:color="000000"/>
            </w:tcBorders>
            <w:shd w:val="clear" w:color="auto" w:fill="auto"/>
            <w:noWrap/>
            <w:vAlign w:val="bottom"/>
            <w:hideMark/>
          </w:tcPr>
          <w:p w14:paraId="013FCDD5" w14:textId="6327CAFD"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7C803A1" w14:textId="3E004D23"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3FE127" w14:textId="70AF1E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3,570,843.30 </w:t>
            </w:r>
          </w:p>
        </w:tc>
      </w:tr>
      <w:tr w:rsidR="002267EF" w:rsidRPr="005E6631" w14:paraId="156CD323"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76704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BE3E1F" w14:textId="0511C42E"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9,036,358.80 </w:t>
            </w:r>
          </w:p>
        </w:tc>
        <w:tc>
          <w:tcPr>
            <w:tcW w:w="958" w:type="pct"/>
            <w:tcBorders>
              <w:top w:val="nil"/>
              <w:left w:val="nil"/>
              <w:bottom w:val="single" w:sz="4" w:space="0" w:color="000000"/>
              <w:right w:val="single" w:sz="4" w:space="0" w:color="000000"/>
            </w:tcBorders>
            <w:shd w:val="clear" w:color="auto" w:fill="auto"/>
            <w:noWrap/>
            <w:vAlign w:val="bottom"/>
            <w:hideMark/>
          </w:tcPr>
          <w:p w14:paraId="3361D513" w14:textId="4328B37F"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37FB04" w14:textId="2AEE1D94"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DA59C60" w14:textId="080550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9,758,858.80 </w:t>
            </w:r>
          </w:p>
        </w:tc>
      </w:tr>
      <w:tr w:rsidR="002267EF" w:rsidRPr="005E6631" w14:paraId="044545A3"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ECAB6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783F0C" w14:textId="632614B6"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12,074,040.00 </w:t>
            </w:r>
          </w:p>
        </w:tc>
        <w:tc>
          <w:tcPr>
            <w:tcW w:w="958" w:type="pct"/>
            <w:tcBorders>
              <w:top w:val="nil"/>
              <w:left w:val="nil"/>
              <w:bottom w:val="single" w:sz="4" w:space="0" w:color="000000"/>
              <w:right w:val="single" w:sz="4" w:space="0" w:color="000000"/>
            </w:tcBorders>
            <w:shd w:val="clear" w:color="auto" w:fill="auto"/>
            <w:noWrap/>
            <w:vAlign w:val="bottom"/>
            <w:hideMark/>
          </w:tcPr>
          <w:p w14:paraId="041784C8" w14:textId="6E56ABED"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54DA2D5" w14:textId="31BBF4D4"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E6C855E" w14:textId="251F9C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074,040.00 </w:t>
            </w:r>
          </w:p>
        </w:tc>
      </w:tr>
      <w:tr w:rsidR="002267EF" w:rsidRPr="005E6631" w14:paraId="7B6E34C5"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8D339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740001BD" w14:textId="3FD1C508"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14,162,623.60 </w:t>
            </w:r>
          </w:p>
        </w:tc>
        <w:tc>
          <w:tcPr>
            <w:tcW w:w="958" w:type="pct"/>
            <w:tcBorders>
              <w:top w:val="nil"/>
              <w:left w:val="nil"/>
              <w:bottom w:val="single" w:sz="4" w:space="0" w:color="000000"/>
              <w:right w:val="single" w:sz="4" w:space="0" w:color="000000"/>
            </w:tcBorders>
            <w:shd w:val="clear" w:color="auto" w:fill="auto"/>
            <w:noWrap/>
            <w:vAlign w:val="bottom"/>
            <w:hideMark/>
          </w:tcPr>
          <w:p w14:paraId="3F4F9530" w14:textId="5274AD6F"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1B3112" w14:textId="1F568DE1"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D366931" w14:textId="17639C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662,623.60 </w:t>
            </w:r>
          </w:p>
        </w:tc>
      </w:tr>
      <w:tr w:rsidR="002267EF" w:rsidRPr="005E6631" w14:paraId="4FD1272F"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EB5DB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76B135" w14:textId="79C691FA"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397930E5" w14:textId="7B2BCCD0"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559795" w14:textId="48550CBC"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3A51986" w14:textId="41FCA2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7,688,705.80 </w:t>
            </w:r>
          </w:p>
        </w:tc>
      </w:tr>
      <w:tr w:rsidR="002267EF" w:rsidRPr="005E6631" w14:paraId="74C999A0"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D919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B16542" w14:textId="545843BB"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43,403,868.30 </w:t>
            </w:r>
          </w:p>
        </w:tc>
        <w:tc>
          <w:tcPr>
            <w:tcW w:w="958" w:type="pct"/>
            <w:tcBorders>
              <w:top w:val="nil"/>
              <w:left w:val="nil"/>
              <w:bottom w:val="single" w:sz="4" w:space="0" w:color="000000"/>
              <w:right w:val="single" w:sz="4" w:space="0" w:color="000000"/>
            </w:tcBorders>
            <w:shd w:val="clear" w:color="auto" w:fill="auto"/>
            <w:noWrap/>
            <w:vAlign w:val="bottom"/>
            <w:hideMark/>
          </w:tcPr>
          <w:p w14:paraId="748655B6" w14:textId="68B74EAA"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9324EC" w14:textId="0CFF31FA"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7FC4AAE" w14:textId="7BA61A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253,868.30 </w:t>
            </w:r>
          </w:p>
        </w:tc>
      </w:tr>
      <w:tr w:rsidR="002267EF" w:rsidRPr="005E6631" w14:paraId="36A5C9F6"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17739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BACB1E" w14:textId="7AB852D4"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9,064,100.00 </w:t>
            </w:r>
          </w:p>
        </w:tc>
        <w:tc>
          <w:tcPr>
            <w:tcW w:w="958" w:type="pct"/>
            <w:tcBorders>
              <w:top w:val="nil"/>
              <w:left w:val="nil"/>
              <w:bottom w:val="single" w:sz="4" w:space="0" w:color="000000"/>
              <w:right w:val="single" w:sz="4" w:space="0" w:color="000000"/>
            </w:tcBorders>
            <w:shd w:val="clear" w:color="auto" w:fill="auto"/>
            <w:noWrap/>
            <w:vAlign w:val="bottom"/>
            <w:hideMark/>
          </w:tcPr>
          <w:p w14:paraId="5C0EEE3A" w14:textId="39EB2384"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D606FB" w14:textId="7E6E5108"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4D691D8" w14:textId="41AD4E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564,100.00 </w:t>
            </w:r>
          </w:p>
        </w:tc>
      </w:tr>
      <w:tr w:rsidR="002267EF" w:rsidRPr="005E6631" w14:paraId="65CBBB96"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41A89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ECF0D0" w14:textId="4D8291AC"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DF1423" w14:textId="253C3FC3"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143B83" w14:textId="1A50BEE4"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A3BDE4A" w14:textId="753DFC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7,114,800.00 </w:t>
            </w:r>
          </w:p>
        </w:tc>
      </w:tr>
      <w:tr w:rsidR="002267EF" w:rsidRPr="005E6631" w14:paraId="158F9F4A"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E84953"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1151DB35" w14:textId="1AEC31F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7,905,602.68 </w:t>
            </w:r>
          </w:p>
        </w:tc>
        <w:tc>
          <w:tcPr>
            <w:tcW w:w="958" w:type="pct"/>
            <w:tcBorders>
              <w:top w:val="nil"/>
              <w:left w:val="nil"/>
              <w:bottom w:val="single" w:sz="4" w:space="0" w:color="000000"/>
              <w:right w:val="single" w:sz="4" w:space="0" w:color="000000"/>
            </w:tcBorders>
            <w:shd w:val="clear" w:color="A5A5A5" w:fill="A5A5A5"/>
            <w:noWrap/>
            <w:vAlign w:val="bottom"/>
            <w:hideMark/>
          </w:tcPr>
          <w:p w14:paraId="0C5342DE" w14:textId="506536A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7139047B" w14:textId="20CF4DD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336DC79D" w14:textId="6CEE971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92,561,713.27 </w:t>
            </w:r>
          </w:p>
        </w:tc>
      </w:tr>
      <w:tr w:rsidR="002267EF" w:rsidRPr="005E6631" w14:paraId="0845970C"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E97C6"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371621F" w14:textId="17C096A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3,38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FCDF4E8" w14:textId="2ACF58A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396A96" w14:textId="283F605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BAAB2D" w14:textId="5EAF58E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6,884,682.38 </w:t>
            </w:r>
          </w:p>
        </w:tc>
      </w:tr>
      <w:tr w:rsidR="002267EF" w:rsidRPr="005E6631" w14:paraId="09EB3C5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0559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DA05E7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2C54E88D" w14:textId="7FF805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06A4396" w14:textId="46FDA6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AFAD95" w14:textId="4BABE4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2E9AC" w14:textId="23A6AA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0,000.00 </w:t>
            </w:r>
          </w:p>
        </w:tc>
      </w:tr>
      <w:tr w:rsidR="002267EF" w:rsidRPr="005E6631" w14:paraId="09C86B7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6625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8A79F2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5191D5E3" w14:textId="43B05AD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62C7582E" w14:textId="175722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8EBA13" w14:textId="2B9D26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52AD1" w14:textId="07F097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92,552.45 </w:t>
            </w:r>
          </w:p>
        </w:tc>
      </w:tr>
      <w:tr w:rsidR="002267EF" w:rsidRPr="005E6631" w14:paraId="305D99B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EADE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BF19D2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5F26CA24" w14:textId="2ADBF1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6E25B346" w14:textId="5AD747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5B695C" w14:textId="01A511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5BBAC" w14:textId="4D7EFC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6,073.20 </w:t>
            </w:r>
          </w:p>
        </w:tc>
      </w:tr>
      <w:tr w:rsidR="002267EF" w:rsidRPr="005E6631" w14:paraId="66DA708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FC2D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042DAD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2FD26C68" w14:textId="030AC2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3695A6C0" w14:textId="6F8E00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2AECD7" w14:textId="3141DB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CCCD2" w14:textId="218A4B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6,295.58 </w:t>
            </w:r>
          </w:p>
        </w:tc>
      </w:tr>
      <w:tr w:rsidR="002267EF" w:rsidRPr="005E6631" w14:paraId="6D4D02A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BB58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30F9E4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393830BC" w14:textId="7A4426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3BB26A73" w14:textId="69F789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AA8290" w14:textId="0D30DC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F9E6A" w14:textId="366CCF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6,299.20 </w:t>
            </w:r>
          </w:p>
        </w:tc>
      </w:tr>
      <w:tr w:rsidR="002267EF" w:rsidRPr="005E6631" w14:paraId="4DDCFE2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B98B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0CE421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43C9C970" w14:textId="518523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F41B52A" w14:textId="1E878C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CFE02E" w14:textId="66B046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808F8" w14:textId="012029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r>
      <w:tr w:rsidR="002267EF" w:rsidRPr="005E6631" w14:paraId="61B53DD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E823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1A681B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1BCA8453" w14:textId="697B43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434324F7" w14:textId="79C625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EDF625" w14:textId="5BCCE9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897D3" w14:textId="425133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85,140.00 </w:t>
            </w:r>
          </w:p>
        </w:tc>
      </w:tr>
      <w:tr w:rsidR="002267EF" w:rsidRPr="005E6631" w14:paraId="5704C89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236D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2CE0EB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2616BEE6" w14:textId="3A5BEA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1A642AD" w14:textId="3F7478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7258C31E" w14:textId="0A1C7B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25D5E" w14:textId="3DF695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68,551.20 </w:t>
            </w:r>
          </w:p>
        </w:tc>
      </w:tr>
      <w:tr w:rsidR="002267EF" w:rsidRPr="005E6631" w14:paraId="7946C48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F78A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4159DC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3C52AACB" w14:textId="1FD32C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4A6EFCDF" w14:textId="02A899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EE7C9A9" w14:textId="6636CA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01948" w14:textId="0753DB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7,092.45 </w:t>
            </w:r>
          </w:p>
        </w:tc>
      </w:tr>
      <w:tr w:rsidR="002267EF" w:rsidRPr="005E6631" w14:paraId="1DC2117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E8C6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8CC34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5F2B4FCE" w14:textId="4A3A52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BA17EB6" w14:textId="1D7F2C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86BCAC" w14:textId="522F73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0E0EF" w14:textId="6D0537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r>
      <w:tr w:rsidR="002267EF" w:rsidRPr="005E6631" w14:paraId="5B4D955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581A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EEC126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718AC35F" w14:textId="383A9F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7375F823" w14:textId="7DD8B1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BD54D3" w14:textId="68BE7B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BCABD" w14:textId="5CC4F0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1,247.70 </w:t>
            </w:r>
          </w:p>
        </w:tc>
      </w:tr>
      <w:tr w:rsidR="002267EF" w:rsidRPr="005E6631" w14:paraId="2B02565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62A8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C7B532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32325A56" w14:textId="76DF89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50C0542E" w14:textId="48992E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6A58BA" w14:textId="6BB439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AC69C" w14:textId="4B2FAB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1,304.70 </w:t>
            </w:r>
          </w:p>
        </w:tc>
      </w:tr>
      <w:tr w:rsidR="002267EF" w:rsidRPr="005E6631" w14:paraId="34AC123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82C3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8417B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358D8425" w14:textId="5A262E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08,280.50 </w:t>
            </w:r>
          </w:p>
        </w:tc>
        <w:tc>
          <w:tcPr>
            <w:tcW w:w="958" w:type="pct"/>
            <w:tcBorders>
              <w:top w:val="nil"/>
              <w:left w:val="nil"/>
              <w:bottom w:val="single" w:sz="4" w:space="0" w:color="000000"/>
              <w:right w:val="single" w:sz="4" w:space="0" w:color="000000"/>
            </w:tcBorders>
            <w:shd w:val="clear" w:color="auto" w:fill="auto"/>
            <w:noWrap/>
            <w:vAlign w:val="center"/>
            <w:hideMark/>
          </w:tcPr>
          <w:p w14:paraId="111344AE" w14:textId="6CDE5B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3E7465" w14:textId="542221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40E7A" w14:textId="7596D9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08,280.50 </w:t>
            </w:r>
          </w:p>
        </w:tc>
      </w:tr>
      <w:tr w:rsidR="002267EF" w:rsidRPr="005E6631" w14:paraId="19E9A4A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4D00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2EC9D6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1A5ED5CE" w14:textId="2CC370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433CF675" w14:textId="1440FD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14C7D04E" w14:textId="4B4F70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F0618" w14:textId="166E4A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29,385.70 </w:t>
            </w:r>
          </w:p>
        </w:tc>
      </w:tr>
      <w:tr w:rsidR="002267EF" w:rsidRPr="005E6631" w14:paraId="64D6B0D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F788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09EF02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C6F518C" w14:textId="137147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759831D0" w14:textId="3D9656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ABBDD1D" w14:textId="4FC9B02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E98BF" w14:textId="48F694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1,333.20 </w:t>
            </w:r>
          </w:p>
        </w:tc>
      </w:tr>
      <w:tr w:rsidR="002267EF" w:rsidRPr="005E6631" w14:paraId="4FEF3C8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B706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82373F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432470B8" w14:textId="76C07B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68052034" w14:textId="09A06E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B1512B" w14:textId="522D34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3B623" w14:textId="7091F8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1,187.20 </w:t>
            </w:r>
          </w:p>
        </w:tc>
      </w:tr>
      <w:tr w:rsidR="002267EF" w:rsidRPr="005E6631" w14:paraId="2291ECC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2ACE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E04F9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6F5B4C98" w14:textId="1E5B7D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C964826" w14:textId="1553CF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5AA70E" w14:textId="5D4B97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7A857" w14:textId="35666A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140.00 </w:t>
            </w:r>
          </w:p>
        </w:tc>
      </w:tr>
      <w:tr w:rsidR="002267EF" w:rsidRPr="005E6631" w14:paraId="79AAD45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603C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3B056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254B887A" w14:textId="414D5F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DBF8969" w14:textId="291CE3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0759DD" w14:textId="7DEB5B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F2928" w14:textId="25847E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r>
      <w:tr w:rsidR="002267EF" w:rsidRPr="005E6631" w14:paraId="1C8493B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22FA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E0A1BB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74D6085B" w14:textId="58133A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20B72D5" w14:textId="2F129C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414540" w14:textId="2888A0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A62FF" w14:textId="58369C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r>
      <w:tr w:rsidR="002267EF" w:rsidRPr="005E6631" w14:paraId="45D076C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3034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42B9E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59E2A257" w14:textId="458436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67AD21F" w14:textId="690FF4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DBEC65" w14:textId="2D4021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89F34" w14:textId="5218FD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r>
      <w:tr w:rsidR="002267EF" w:rsidRPr="005E6631" w14:paraId="23DA2A4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A089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D931B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E555302" w14:textId="43BF91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A5E548A" w14:textId="5C12A0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DDD952" w14:textId="1CA47A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6F88D" w14:textId="10C354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13.20 </w:t>
            </w:r>
          </w:p>
        </w:tc>
      </w:tr>
      <w:tr w:rsidR="002267EF" w:rsidRPr="005E6631" w14:paraId="13B113E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5366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E548E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5CED39C5" w14:textId="0CE0C6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13CE1B27" w14:textId="0F944C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F45FD0" w14:textId="787948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C94B1" w14:textId="2F716C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0,453.20 </w:t>
            </w:r>
          </w:p>
        </w:tc>
      </w:tr>
      <w:tr w:rsidR="002267EF" w:rsidRPr="005E6631" w14:paraId="5755AC0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486D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4C4BED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4ADB144D" w14:textId="6D499B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51A6BD04" w14:textId="394ACF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AE23A4" w14:textId="4FD26E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9EE3F" w14:textId="704E0F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87,457.20 </w:t>
            </w:r>
          </w:p>
        </w:tc>
      </w:tr>
      <w:tr w:rsidR="002267EF" w:rsidRPr="005E6631" w14:paraId="348BF3E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614F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04E071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0C72D746" w14:textId="21F141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CB94AB5" w14:textId="315167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73D705" w14:textId="7290B7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CCFC9" w14:textId="0599E7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5,009.70 </w:t>
            </w:r>
          </w:p>
        </w:tc>
      </w:tr>
      <w:tr w:rsidR="002267EF" w:rsidRPr="005E6631" w14:paraId="2B7DFDC2"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82932"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1F16C48" w14:textId="1631A71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2,997,79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35D3EF95" w14:textId="199601A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9AF069" w14:textId="0758B21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3905B859" w14:textId="4952F38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2,997,794.58 </w:t>
            </w:r>
          </w:p>
        </w:tc>
      </w:tr>
      <w:tr w:rsidR="002267EF" w:rsidRPr="005E6631" w14:paraId="304C689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CC3A3"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69F49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27DA3847" w14:textId="11D4A1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79ADBE53" w14:textId="39B7EE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B81BF" w14:textId="1F621F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D3F26" w14:textId="25F5A0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5,230.00 </w:t>
            </w:r>
          </w:p>
        </w:tc>
      </w:tr>
      <w:tr w:rsidR="002267EF" w:rsidRPr="005E6631" w14:paraId="65E4752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4AC16"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15ABC4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60F5EC66" w14:textId="6B3574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557AE184" w14:textId="68F24B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A6456" w14:textId="710278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819DA" w14:textId="28E03A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1,574.25 </w:t>
            </w:r>
          </w:p>
        </w:tc>
      </w:tr>
      <w:tr w:rsidR="002267EF" w:rsidRPr="005E6631" w14:paraId="62DFAAD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FDC93"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66DA0B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76BC2203" w14:textId="1B3147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2A71C580" w14:textId="34920E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29571" w14:textId="3DE940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BF702" w14:textId="146E82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3,860.50 </w:t>
            </w:r>
          </w:p>
        </w:tc>
      </w:tr>
      <w:tr w:rsidR="002267EF" w:rsidRPr="005E6631" w14:paraId="47EB49C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AE7C2"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C89D78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7F1EAFB5" w14:textId="1BB807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5747A638" w14:textId="645F95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088BC" w14:textId="42E38C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A7EB2" w14:textId="366347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7,422.64 </w:t>
            </w:r>
          </w:p>
        </w:tc>
      </w:tr>
      <w:tr w:rsidR="002267EF" w:rsidRPr="005E6631" w14:paraId="382AB18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B4731"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66F71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35223AD2" w14:textId="388F9A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7D3761BA" w14:textId="3937E7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D1BCC" w14:textId="49822B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04B6F" w14:textId="26615A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0,285.00 </w:t>
            </w:r>
          </w:p>
        </w:tc>
      </w:tr>
      <w:tr w:rsidR="002267EF" w:rsidRPr="005E6631" w14:paraId="214D5AC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83C9D"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6A26F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63654943" w14:textId="3A4B24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3FB87B63" w14:textId="2EDA60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25BF5" w14:textId="63D24E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E9B6D" w14:textId="4329CF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2,230.82 </w:t>
            </w:r>
          </w:p>
        </w:tc>
      </w:tr>
      <w:tr w:rsidR="002267EF" w:rsidRPr="005E6631" w14:paraId="162A953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01DEB"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CA89ED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5BE31345" w14:textId="24F51B3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3167247F" w14:textId="2C0551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FDB3A" w14:textId="6ABAC4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A17A9" w14:textId="404375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1,931.42 </w:t>
            </w:r>
          </w:p>
        </w:tc>
      </w:tr>
      <w:tr w:rsidR="002267EF" w:rsidRPr="005E6631" w14:paraId="4F9DB8F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A8118"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A275F1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5376F800" w14:textId="33C2C4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1614F656" w14:textId="608D10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B0F05" w14:textId="0BA7DE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BFB20" w14:textId="7B5697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1,001.42 </w:t>
            </w:r>
          </w:p>
        </w:tc>
      </w:tr>
      <w:tr w:rsidR="002267EF" w:rsidRPr="005E6631" w14:paraId="52BC1C2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DBA5D"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736B7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29ED5FA9" w14:textId="641ECD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127BA42C" w14:textId="71D877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5F44B" w14:textId="33E345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99F95" w14:textId="19F601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9,950.25 </w:t>
            </w:r>
          </w:p>
        </w:tc>
      </w:tr>
      <w:tr w:rsidR="002267EF" w:rsidRPr="005E6631" w14:paraId="35114D9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FE15A"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C4F87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5E7D8F20" w14:textId="7A85E1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11E8B5EA" w14:textId="20BDE9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78C14" w14:textId="0325AC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5AC56" w14:textId="45900A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9,893.25 </w:t>
            </w:r>
          </w:p>
        </w:tc>
      </w:tr>
      <w:tr w:rsidR="002267EF" w:rsidRPr="005E6631" w14:paraId="3E532C3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B48F0"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E8A154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25F0275" w14:textId="2C1108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21EE2F27" w14:textId="4B9E53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3AD2E" w14:textId="6A1AD6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79886" w14:textId="6641EF8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2,015.75 </w:t>
            </w:r>
          </w:p>
        </w:tc>
      </w:tr>
      <w:tr w:rsidR="002267EF" w:rsidRPr="005E6631" w14:paraId="6616013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4042A"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BB06BF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7A2BB39B" w14:textId="1D9D1C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79963452" w14:textId="65D707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2271A" w14:textId="5F1F08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2C6EB" w14:textId="6034AD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0,007.25 </w:t>
            </w:r>
          </w:p>
        </w:tc>
      </w:tr>
      <w:tr w:rsidR="002267EF" w:rsidRPr="005E6631" w14:paraId="2F2703C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A28CB"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33BF75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3E8BDD21" w14:textId="75BEF7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16AF1AC0" w14:textId="69DA0F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1F078" w14:textId="417166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318B1" w14:textId="3084A6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065.92 </w:t>
            </w:r>
          </w:p>
        </w:tc>
      </w:tr>
      <w:tr w:rsidR="002267EF" w:rsidRPr="005E6631" w14:paraId="5DF0894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811EE"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46492E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61639D26" w14:textId="4DBB06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4590ABB9" w14:textId="1DE0F7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8A7C8" w14:textId="2C22A0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979BF" w14:textId="5E588D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3,161.78 </w:t>
            </w:r>
          </w:p>
        </w:tc>
      </w:tr>
      <w:tr w:rsidR="002267EF" w:rsidRPr="005E6631" w14:paraId="1155F65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F2A0E"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8D3CF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A67CC15" w14:textId="0127CA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3B0D1613" w14:textId="41D7F2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4A595" w14:textId="6F0EAA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0EDF7" w14:textId="62B207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392,217.48 </w:t>
            </w:r>
          </w:p>
        </w:tc>
      </w:tr>
      <w:tr w:rsidR="002267EF" w:rsidRPr="005E6631" w14:paraId="1AF81AA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87EBD"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182DA4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43FD73F2" w14:textId="1054A1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D55D8C3" w14:textId="76151C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9A67B" w14:textId="689E42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4770E" w14:textId="3C30A0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7,436.00 </w:t>
            </w:r>
          </w:p>
        </w:tc>
      </w:tr>
      <w:tr w:rsidR="002267EF" w:rsidRPr="005E6631" w14:paraId="3A87CBD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3F002"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CBB470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67A1C51E" w14:textId="05B135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4413F26E" w14:textId="044DCC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83A54" w14:textId="528B3F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29697" w14:textId="511F86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7,436.00 </w:t>
            </w:r>
          </w:p>
        </w:tc>
      </w:tr>
      <w:tr w:rsidR="002267EF" w:rsidRPr="005E6631" w14:paraId="5628E51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2C3CE"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D3E762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50467D9E" w14:textId="6D2D4E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B4E07FE" w14:textId="583031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55CD6" w14:textId="11BC5A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7551B" w14:textId="4F1FD9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2,799.25 </w:t>
            </w:r>
          </w:p>
        </w:tc>
      </w:tr>
      <w:tr w:rsidR="002267EF" w:rsidRPr="005E6631" w14:paraId="72D3022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8AB8B"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E09E2B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0C4A690F" w14:textId="67C60D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1DAD2650" w14:textId="49714B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397F1" w14:textId="236228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8B9F7" w14:textId="1E0902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42.03 </w:t>
            </w:r>
          </w:p>
        </w:tc>
      </w:tr>
      <w:tr w:rsidR="002267EF" w:rsidRPr="005E6631" w14:paraId="24F9163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6B909"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0F5558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4EDEEBEA" w14:textId="171323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590D61F9" w14:textId="5A8CAD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471DC" w14:textId="5AB453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0EE0D" w14:textId="0D7F94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5,015.34 </w:t>
            </w:r>
          </w:p>
        </w:tc>
      </w:tr>
      <w:tr w:rsidR="002267EF" w:rsidRPr="005E6631" w14:paraId="06315EF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5AC8D"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4940A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7429061" w14:textId="5417DD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5FA9A2D1" w14:textId="08067D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81401" w14:textId="67DC3B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4294E" w14:textId="2740CA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5,244.90 </w:t>
            </w:r>
          </w:p>
        </w:tc>
      </w:tr>
      <w:tr w:rsidR="002267EF" w:rsidRPr="005E6631" w14:paraId="139347B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5FEF5"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E2B7D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09B2E3AF" w14:textId="5C97C1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2ED575BC" w14:textId="318A5B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279E0" w14:textId="0AF7BC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A5247" w14:textId="734A26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87,939.75 </w:t>
            </w:r>
          </w:p>
        </w:tc>
      </w:tr>
      <w:tr w:rsidR="002267EF" w:rsidRPr="005E6631" w14:paraId="67C272B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2C366"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A7ECEF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DD681F7" w14:textId="07CF60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944CF66" w14:textId="4A0686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560D5" w14:textId="5CCDF6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0B0FB" w14:textId="4B4952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77.14 </w:t>
            </w:r>
          </w:p>
        </w:tc>
      </w:tr>
      <w:tr w:rsidR="002267EF" w:rsidRPr="005E6631" w14:paraId="4AC0977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78EC1"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EC456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02F383D" w14:textId="7BE9BC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0E8D625E" w14:textId="53B126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37156" w14:textId="7466C1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FCB21" w14:textId="1E5C5D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0,381.56 </w:t>
            </w:r>
          </w:p>
        </w:tc>
      </w:tr>
      <w:tr w:rsidR="002267EF" w:rsidRPr="005E6631" w14:paraId="51EC24F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082D5"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227F8D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2828402" w14:textId="5B1033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40F1F23" w14:textId="292C9E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A5675" w14:textId="54CE83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3B10D" w14:textId="65C8A4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77.14 </w:t>
            </w:r>
          </w:p>
        </w:tc>
      </w:tr>
      <w:tr w:rsidR="002267EF" w:rsidRPr="005E6631" w14:paraId="5E213A0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26753"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52CE5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AC1DA4F" w14:textId="14F036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9E0DD37" w14:textId="685CE8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382FC" w14:textId="1B8458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4EEFE" w14:textId="219CF6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77.14 </w:t>
            </w:r>
          </w:p>
        </w:tc>
      </w:tr>
      <w:tr w:rsidR="002267EF" w:rsidRPr="005E6631" w14:paraId="1FBADDD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CCBE8"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4E74C2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8629D29" w14:textId="2F56BD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0A3411ED" w14:textId="32D2AD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07762" w14:textId="5BBCBF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0AC9D" w14:textId="540F94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37,325.39 </w:t>
            </w:r>
          </w:p>
        </w:tc>
      </w:tr>
      <w:tr w:rsidR="002267EF" w:rsidRPr="005E6631" w14:paraId="418583F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DAD5D"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50B95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28E29E9D" w14:textId="2622F7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18EBB173" w14:textId="76E936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33609" w14:textId="19DF29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CC606" w14:textId="662758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4,166.03 </w:t>
            </w:r>
          </w:p>
        </w:tc>
      </w:tr>
      <w:tr w:rsidR="002267EF" w:rsidRPr="005E6631" w14:paraId="294DE0B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5300A"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FB0D32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7DA0C7F1" w14:textId="01D95E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1C236DC7" w14:textId="14F96C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71D46" w14:textId="5C5386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ABFD3" w14:textId="3684EA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704.28 </w:t>
            </w:r>
          </w:p>
        </w:tc>
      </w:tr>
      <w:tr w:rsidR="002267EF" w:rsidRPr="005E6631" w14:paraId="3758595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37965"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44DD2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2FE4E342" w14:textId="58733A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7AEF1664" w14:textId="79B8B4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AFC1B" w14:textId="46D3A2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6625E" w14:textId="382E6A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9,451.75 </w:t>
            </w:r>
          </w:p>
        </w:tc>
      </w:tr>
      <w:tr w:rsidR="002267EF" w:rsidRPr="005E6631" w14:paraId="72D77F4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8F483"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C793A7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51C541F2" w14:textId="2091DE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177FC2D9" w14:textId="746F55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2C1D2" w14:textId="0A1BAB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2579A" w14:textId="33EE79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69,640.00 </w:t>
            </w:r>
          </w:p>
        </w:tc>
      </w:tr>
      <w:tr w:rsidR="002267EF" w:rsidRPr="005E6631" w14:paraId="583A507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A491D"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13CFA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7E1205A4" w14:textId="396759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146F6BD4" w14:textId="2AA5B5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85240" w14:textId="5D8641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81780" w14:textId="031572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3,733.15 </w:t>
            </w:r>
          </w:p>
        </w:tc>
      </w:tr>
      <w:tr w:rsidR="002267EF" w:rsidRPr="005E6631" w14:paraId="020344D3"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D72DE"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A9C8ABB" w14:textId="0F15A94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4,866,98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62833133" w14:textId="49F2C3C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E0368BD" w14:textId="374070A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D5F420" w14:textId="16FF483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5,984,293.78 </w:t>
            </w:r>
          </w:p>
        </w:tc>
      </w:tr>
      <w:tr w:rsidR="002267EF" w:rsidRPr="005E6631" w14:paraId="1777525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3F3EB"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61711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463C4D5B" w14:textId="771285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12707946" w14:textId="31671D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92467" w14:textId="369349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6898B" w14:textId="677DBB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3,830.57 </w:t>
            </w:r>
          </w:p>
        </w:tc>
      </w:tr>
      <w:tr w:rsidR="002267EF" w:rsidRPr="005E6631" w14:paraId="1162F74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FB4D1"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4E8998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0A55D311" w14:textId="0FF7F6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198EE78E" w14:textId="6ECF07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5E4CA" w14:textId="1B2A28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6E7AE" w14:textId="3F0F5E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7,624.03 </w:t>
            </w:r>
          </w:p>
        </w:tc>
      </w:tr>
      <w:tr w:rsidR="002267EF" w:rsidRPr="005E6631" w14:paraId="27C0966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5E678"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57447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73EB4068" w14:textId="2F4673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2312BD2F" w14:textId="5556A7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08107" w14:textId="1D9DC8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2B1EC" w14:textId="4F5A5D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9,877.16 </w:t>
            </w:r>
          </w:p>
        </w:tc>
      </w:tr>
      <w:tr w:rsidR="002267EF" w:rsidRPr="005E6631" w14:paraId="294FCE9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6EE4C"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C009D4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3E9E3ABB" w14:textId="3438F1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573FE9AE" w14:textId="4B1B65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49892" w14:textId="55D94C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DE325" w14:textId="0CFDA5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8,162.50 </w:t>
            </w:r>
          </w:p>
        </w:tc>
      </w:tr>
      <w:tr w:rsidR="002267EF" w:rsidRPr="005E6631" w14:paraId="7384891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47F7E"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88BF76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1C9F740D" w14:textId="5A0EF7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C33E8B2" w14:textId="407C15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2C390" w14:textId="08D517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54F6A" w14:textId="659ECB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140.00 </w:t>
            </w:r>
          </w:p>
        </w:tc>
      </w:tr>
      <w:tr w:rsidR="002267EF" w:rsidRPr="005E6631" w14:paraId="403532D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D4E97"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E0CD91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5DF0FFDA" w14:textId="0AB5BA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01942664" w14:textId="1B2713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175CA" w14:textId="14CF3A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0875A" w14:textId="619065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1,737.14 </w:t>
            </w:r>
          </w:p>
        </w:tc>
      </w:tr>
      <w:tr w:rsidR="002267EF" w:rsidRPr="005E6631" w14:paraId="606FEC8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B5713"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6785FA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52FA44C9" w14:textId="51D17C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662DB8EC" w14:textId="286D01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C10C7" w14:textId="5AA8B4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C4A01" w14:textId="5995E3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86,042.75 </w:t>
            </w:r>
          </w:p>
        </w:tc>
      </w:tr>
      <w:tr w:rsidR="002267EF" w:rsidRPr="005E6631" w14:paraId="48416E7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27BB8"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E118E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7857F09" w14:textId="14F69D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27672E53" w14:textId="480FA3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8E684" w14:textId="1E183A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1F6030EB" w14:textId="7E8F84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321.00 </w:t>
            </w:r>
          </w:p>
        </w:tc>
      </w:tr>
      <w:tr w:rsidR="002267EF" w:rsidRPr="005E6631" w14:paraId="71E0920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826A0"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22E759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3B629EF7" w14:textId="5E482C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51793389" w14:textId="79A635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AE563" w14:textId="23276A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EDFE7" w14:textId="0A9C2B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56,798.14 </w:t>
            </w:r>
          </w:p>
        </w:tc>
      </w:tr>
      <w:tr w:rsidR="002267EF" w:rsidRPr="005E6631" w14:paraId="62AD734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02DED"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1FECD4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7158052" w14:textId="73E7B5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4EE8A2BA" w14:textId="1E58EE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7AAB6" w14:textId="36809F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CEC99" w14:textId="61FA30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47,764.75 </w:t>
            </w:r>
          </w:p>
        </w:tc>
      </w:tr>
      <w:tr w:rsidR="002267EF" w:rsidRPr="005E6631" w14:paraId="6722C8E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D93B6"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6888A2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6F29D11D" w14:textId="2B810D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32482D9D" w14:textId="63CB61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A9F0E" w14:textId="638560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48659" w14:textId="53D5CE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29,805.12 </w:t>
            </w:r>
          </w:p>
        </w:tc>
      </w:tr>
      <w:tr w:rsidR="002267EF" w:rsidRPr="005E6631" w14:paraId="6EFDE49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1B463"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6F2007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1D08F8E0" w14:textId="745CFC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7C4077D2" w14:textId="2B6239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1BA4F" w14:textId="3C9ADB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54ED5" w14:textId="289B65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9,067.50 </w:t>
            </w:r>
          </w:p>
        </w:tc>
      </w:tr>
      <w:tr w:rsidR="002267EF" w:rsidRPr="005E6631" w14:paraId="7BF186F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7834C"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B4B99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3141FFC0" w14:textId="5AB1F2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4BFD2D4F" w14:textId="2218D2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4AC01141" w14:textId="77A48E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2D77C" w14:textId="4D3F9E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22,598.20 </w:t>
            </w:r>
          </w:p>
        </w:tc>
      </w:tr>
      <w:tr w:rsidR="002267EF" w:rsidRPr="005E6631" w14:paraId="3DBD9C8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3802D"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BE9457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F19ED12" w14:textId="0143EC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60A8B077" w14:textId="6A66F8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6B8C5" w14:textId="226D0C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B3ADA" w14:textId="3D1AD2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83,824.22 </w:t>
            </w:r>
          </w:p>
        </w:tc>
      </w:tr>
      <w:tr w:rsidR="002267EF" w:rsidRPr="005E6631" w14:paraId="4C841FD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9DC81"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6FCF9F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020E1595" w14:textId="7A2FB1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715EA5FB" w14:textId="1C6674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27882" w14:textId="4AC2C5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5FA66" w14:textId="374DE4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07,965.53 </w:t>
            </w:r>
          </w:p>
        </w:tc>
      </w:tr>
      <w:tr w:rsidR="002267EF" w:rsidRPr="005E6631" w14:paraId="7AEBFC2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5DCC3"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8B2E90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2A27042" w14:textId="5B664A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0CB96F18" w14:textId="2C6989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79A66" w14:textId="466D93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B1B1E" w14:textId="0F0686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3,486.50 </w:t>
            </w:r>
          </w:p>
        </w:tc>
      </w:tr>
      <w:tr w:rsidR="002267EF" w:rsidRPr="005E6631" w14:paraId="4D6FA1B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45A99"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5848CE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91E5448" w14:textId="31F067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7B942A3D" w14:textId="0D6185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56F6D" w14:textId="6ECE0E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7D309FCE" w14:textId="48E7ED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05,530.92 </w:t>
            </w:r>
          </w:p>
        </w:tc>
      </w:tr>
      <w:tr w:rsidR="002267EF" w:rsidRPr="005E6631" w14:paraId="068254C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CABE5"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B7B610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77465EDF" w14:textId="3170B8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61B291A9" w14:textId="210639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AFBF4" w14:textId="40C727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08745" w14:textId="036EA5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7,713.75 </w:t>
            </w:r>
          </w:p>
        </w:tc>
      </w:tr>
      <w:tr w:rsidR="002267EF" w:rsidRPr="005E6631" w14:paraId="076FF1E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B5A04"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5B931B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3CB5AA73" w14:textId="5B51EE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2058DD9D" w14:textId="298B17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A8FBA" w14:textId="328258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8952F" w14:textId="3A35B2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8,611.25 </w:t>
            </w:r>
          </w:p>
        </w:tc>
      </w:tr>
      <w:tr w:rsidR="002267EF" w:rsidRPr="005E6631" w14:paraId="3ADF13B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03635"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4C82C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6742832E" w14:textId="3FC9E3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7DAF68F4" w14:textId="5D5954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4D5A5266" w14:textId="3CC7CC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7F357" w14:textId="4DD623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6,392.75 </w:t>
            </w:r>
          </w:p>
        </w:tc>
      </w:tr>
      <w:tr w:rsidR="002267EF" w:rsidRPr="005E6631" w14:paraId="75C55E93"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53046"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119B583" w14:textId="448E498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6,652,821.58 </w:t>
            </w:r>
          </w:p>
        </w:tc>
        <w:tc>
          <w:tcPr>
            <w:tcW w:w="958" w:type="pct"/>
            <w:tcBorders>
              <w:top w:val="nil"/>
              <w:left w:val="nil"/>
              <w:bottom w:val="single" w:sz="4" w:space="0" w:color="000000"/>
              <w:right w:val="single" w:sz="4" w:space="0" w:color="000000"/>
            </w:tcBorders>
            <w:shd w:val="clear" w:color="D8D8D8" w:fill="D8D8D8"/>
            <w:noWrap/>
            <w:vAlign w:val="bottom"/>
            <w:hideMark/>
          </w:tcPr>
          <w:p w14:paraId="42553263" w14:textId="123E605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97AEAF6" w14:textId="3CD2A4B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94C7E4" w14:textId="62B8E3A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6,694,942.53 </w:t>
            </w:r>
          </w:p>
        </w:tc>
      </w:tr>
      <w:tr w:rsidR="002267EF" w:rsidRPr="005E6631" w14:paraId="40CB2A0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A2B0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E2A97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078B9A2A" w14:textId="4C00B7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20,527.50 </w:t>
            </w:r>
          </w:p>
        </w:tc>
        <w:tc>
          <w:tcPr>
            <w:tcW w:w="958" w:type="pct"/>
            <w:tcBorders>
              <w:top w:val="nil"/>
              <w:left w:val="nil"/>
              <w:bottom w:val="single" w:sz="4" w:space="0" w:color="000000"/>
              <w:right w:val="single" w:sz="4" w:space="0" w:color="000000"/>
            </w:tcBorders>
            <w:shd w:val="clear" w:color="auto" w:fill="auto"/>
            <w:noWrap/>
            <w:vAlign w:val="bottom"/>
            <w:hideMark/>
          </w:tcPr>
          <w:p w14:paraId="11A5FAA1" w14:textId="1CE4BD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C9CE6" w14:textId="643317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BF60D" w14:textId="6CCF19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20,527.50 </w:t>
            </w:r>
          </w:p>
        </w:tc>
      </w:tr>
      <w:tr w:rsidR="002267EF" w:rsidRPr="005E6631" w14:paraId="274F60C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888E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14862B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10FF5EFF" w14:textId="1B24F4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2FEC1AAE" w14:textId="0E3F72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847FA" w14:textId="4F720A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DEF3B" w14:textId="5DFDF7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2,807.94 </w:t>
            </w:r>
          </w:p>
        </w:tc>
      </w:tr>
      <w:tr w:rsidR="002267EF" w:rsidRPr="005E6631" w14:paraId="6987DD7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FC06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7C505A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C7700DB" w14:textId="5E7EAB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169,005.89 </w:t>
            </w:r>
          </w:p>
        </w:tc>
        <w:tc>
          <w:tcPr>
            <w:tcW w:w="958" w:type="pct"/>
            <w:tcBorders>
              <w:top w:val="nil"/>
              <w:left w:val="nil"/>
              <w:bottom w:val="single" w:sz="4" w:space="0" w:color="000000"/>
              <w:right w:val="single" w:sz="4" w:space="0" w:color="000000"/>
            </w:tcBorders>
            <w:shd w:val="clear" w:color="auto" w:fill="auto"/>
            <w:noWrap/>
            <w:vAlign w:val="bottom"/>
            <w:hideMark/>
          </w:tcPr>
          <w:p w14:paraId="2C68B0F2" w14:textId="651E3E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8F03B" w14:textId="72E81B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4E9BD" w14:textId="4F5206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169,005.89 </w:t>
            </w:r>
          </w:p>
        </w:tc>
      </w:tr>
      <w:tr w:rsidR="002267EF" w:rsidRPr="005E6631" w14:paraId="1587079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8D87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A5B8E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DB2738B" w14:textId="09BEB9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207733E" w14:textId="09C455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CB988" w14:textId="43CF8A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69677" w14:textId="2BC36E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77.14 </w:t>
            </w:r>
          </w:p>
        </w:tc>
      </w:tr>
      <w:tr w:rsidR="002267EF" w:rsidRPr="005E6631" w14:paraId="2BF5679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B9DD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2468A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69D087A4" w14:textId="40CC09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FF093C3" w14:textId="54C901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1A357" w14:textId="085C37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7BC4120D" w14:textId="73C7CD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08,628.72 </w:t>
            </w:r>
          </w:p>
        </w:tc>
      </w:tr>
      <w:tr w:rsidR="002267EF" w:rsidRPr="005E6631" w14:paraId="0AF56F4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326C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84378D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3F805E39" w14:textId="77768D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3AAB8EEE" w14:textId="540F2F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716ED" w14:textId="667639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77377" w14:textId="6BF98B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4,392.00 </w:t>
            </w:r>
          </w:p>
        </w:tc>
      </w:tr>
      <w:tr w:rsidR="002267EF" w:rsidRPr="005E6631" w14:paraId="3BF2D2C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9CDF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1FE6F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4DEC1780" w14:textId="0881B3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754E62D0" w14:textId="4A10FF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1B32E" w14:textId="1AFB82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3E206" w14:textId="4423FA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3,928.52 </w:t>
            </w:r>
          </w:p>
        </w:tc>
      </w:tr>
      <w:tr w:rsidR="002267EF" w:rsidRPr="005E6631" w14:paraId="14B5F52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BF00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C844C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6A740207" w14:textId="33D368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F7EB4FC" w14:textId="6B534E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21DB6" w14:textId="6A6B96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A93D3" w14:textId="760723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140.00 </w:t>
            </w:r>
          </w:p>
        </w:tc>
      </w:tr>
      <w:tr w:rsidR="002267EF" w:rsidRPr="005E6631" w14:paraId="56859B8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A711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120973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2A5593AA" w14:textId="687228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300E9835" w14:textId="56F07C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1EC9D" w14:textId="5C1F45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F2830" w14:textId="51FD89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0,157.12 </w:t>
            </w:r>
          </w:p>
        </w:tc>
      </w:tr>
      <w:tr w:rsidR="002267EF" w:rsidRPr="005E6631" w14:paraId="46360CB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C0E5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ADFA7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726E742E" w14:textId="0AE6F7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BF775" w14:textId="4772FB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108F6" w14:textId="042A70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69C1ADD1" w14:textId="3EAFE4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12,800.00 </w:t>
            </w:r>
          </w:p>
        </w:tc>
      </w:tr>
      <w:tr w:rsidR="002267EF" w:rsidRPr="005E6631" w14:paraId="2254A75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2572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326D72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6419A8EB" w14:textId="09FA1D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47723BD4" w14:textId="186275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E028B" w14:textId="7BB82D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B644FC3" w14:textId="2BA1BF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4,800.64 </w:t>
            </w:r>
          </w:p>
        </w:tc>
      </w:tr>
      <w:tr w:rsidR="002267EF" w:rsidRPr="005E6631" w14:paraId="491884D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44A4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DC1B2C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AF425E1" w14:textId="26F088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DFB50" w14:textId="73AC2F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EE5FB" w14:textId="46D8FA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0A49B7B0" w14:textId="0EAB6E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94,840.00 </w:t>
            </w:r>
          </w:p>
        </w:tc>
      </w:tr>
      <w:tr w:rsidR="002267EF" w:rsidRPr="005E6631" w14:paraId="14101BF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C5AB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B21AE1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2620B9B8" w14:textId="2A3F9D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818A01" w14:textId="58FD4A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8311E" w14:textId="3F6E3B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2DA0FCD4" w14:textId="51BCE5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16,520.00 </w:t>
            </w:r>
          </w:p>
        </w:tc>
      </w:tr>
      <w:tr w:rsidR="002267EF" w:rsidRPr="005E6631" w14:paraId="23CDDAA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CDEF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DD2919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27D186" w14:textId="6BAEB2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2C9DFE10" w14:textId="5F5DD6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8735E" w14:textId="5D2F53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EC8E5" w14:textId="5B7EAB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14,403.89 </w:t>
            </w:r>
          </w:p>
        </w:tc>
      </w:tr>
      <w:tr w:rsidR="002267EF" w:rsidRPr="005E6631" w14:paraId="7712C57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ADE6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242570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76108F70" w14:textId="19A40A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45BA003" w14:textId="626022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69BAE" w14:textId="78C4E6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F6782" w14:textId="18C1D3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193.39 </w:t>
            </w:r>
          </w:p>
        </w:tc>
      </w:tr>
      <w:tr w:rsidR="002267EF" w:rsidRPr="005E6631" w14:paraId="5674561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E148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0D6AF8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7179246" w14:textId="713305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3E5359ED" w14:textId="688D94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DB26A" w14:textId="42A7E2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253C5" w14:textId="390BCD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7,588.75 </w:t>
            </w:r>
          </w:p>
        </w:tc>
      </w:tr>
      <w:tr w:rsidR="002267EF" w:rsidRPr="005E6631" w14:paraId="247A9C8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708D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BC110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7E708D8" w14:textId="6603D3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254B409B" w14:textId="00D079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A30A1" w14:textId="714564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884C6" w14:textId="54795F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0,696.12 </w:t>
            </w:r>
          </w:p>
        </w:tc>
      </w:tr>
      <w:tr w:rsidR="002267EF" w:rsidRPr="005E6631" w14:paraId="1F7961E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4103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87F86D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4F63E288" w14:textId="60E726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45F656BE" w14:textId="30332C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AA0FA" w14:textId="669067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E4428" w14:textId="184778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5,744.00 </w:t>
            </w:r>
          </w:p>
        </w:tc>
      </w:tr>
      <w:tr w:rsidR="002267EF" w:rsidRPr="005E6631" w14:paraId="180202F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D138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0D25E7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417E8E7D" w14:textId="032D1C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2F2D1F0A" w14:textId="07036B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C7D00" w14:textId="4CB2D0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455F3" w14:textId="117446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2,612.20 </w:t>
            </w:r>
          </w:p>
        </w:tc>
      </w:tr>
      <w:tr w:rsidR="002267EF" w:rsidRPr="005E6631" w14:paraId="24A575E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7FC8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EE0394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B0288BA" w14:textId="7A3213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4B440DED" w14:textId="232F79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72C72" w14:textId="0E5F5F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0C1BE" w14:textId="0AFC34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448.75 </w:t>
            </w:r>
          </w:p>
        </w:tc>
      </w:tr>
      <w:tr w:rsidR="002267EF" w:rsidRPr="005E6631" w14:paraId="09BEF30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A187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A7A0B8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6719737D" w14:textId="230D41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567071C1" w14:textId="13FBB7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8CFCE" w14:textId="47A001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8F1BE" w14:textId="19318A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2,397.14 </w:t>
            </w:r>
          </w:p>
        </w:tc>
      </w:tr>
      <w:tr w:rsidR="002267EF" w:rsidRPr="005E6631" w14:paraId="777B813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ED1D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455E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514376E6" w14:textId="2FBD1F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24353B76" w14:textId="243B59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6D28B" w14:textId="7A3416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7EC92" w14:textId="035DB9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3,772.50 </w:t>
            </w:r>
          </w:p>
        </w:tc>
      </w:tr>
      <w:tr w:rsidR="002267EF" w:rsidRPr="005E6631" w14:paraId="1EF9FE2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9159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55D157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6F0C91F9" w14:textId="7C1CE6E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048FC4F" w14:textId="18154B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45079" w14:textId="088A13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FE968" w14:textId="57CACE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679321E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7903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85098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66CADDF3" w14:textId="100F4E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FB19AAF" w14:textId="41DA46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7D22A" w14:textId="26468C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65DA4" w14:textId="300A1A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5,778.00 </w:t>
            </w:r>
          </w:p>
        </w:tc>
      </w:tr>
      <w:tr w:rsidR="002267EF" w:rsidRPr="005E6631" w14:paraId="67BEA28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7DBF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0EEFD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5140C22" w14:textId="3C594C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D2245F3" w14:textId="202DC2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25934" w14:textId="07E397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4DA7C" w14:textId="2FDC8F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76B0A97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E334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B28FB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523F9C7E" w14:textId="5ECA0E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D637F4A" w14:textId="2FE7C3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71AD8" w14:textId="5FE110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D85BF" w14:textId="595A84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042.39 </w:t>
            </w:r>
          </w:p>
        </w:tc>
      </w:tr>
      <w:tr w:rsidR="002267EF" w:rsidRPr="005E6631" w14:paraId="391D950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2BD4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103644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0A2A7613" w14:textId="1039E7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1A006390" w14:textId="6C4E39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848AE" w14:textId="33234C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90BFC" w14:textId="3725EA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0,494.75 </w:t>
            </w:r>
          </w:p>
        </w:tc>
      </w:tr>
      <w:tr w:rsidR="002267EF" w:rsidRPr="005E6631" w14:paraId="03B8FC7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BA05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071E45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5C50EDA9" w14:textId="220E6A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27BA5E83" w14:textId="05DF92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89391" w14:textId="2DFD6F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2028F" w14:textId="330D24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84,211.32 </w:t>
            </w:r>
          </w:p>
        </w:tc>
      </w:tr>
      <w:tr w:rsidR="002267EF" w:rsidRPr="005E6631" w14:paraId="2D51B37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A5D3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A97B8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83D625" w14:textId="2EDF38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51BB4F6A" w14:textId="4F197A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266A8" w14:textId="33CE92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90A02" w14:textId="1FE894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0,677.34 </w:t>
            </w:r>
          </w:p>
        </w:tc>
      </w:tr>
      <w:tr w:rsidR="002267EF" w:rsidRPr="005E6631" w14:paraId="20C5E3F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D98D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BC6E8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16EA1541" w14:textId="1B49B1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D3E2605" w14:textId="40B835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56BA0" w14:textId="22E66C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EC2DA" w14:textId="23BA5D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140.00 </w:t>
            </w:r>
          </w:p>
        </w:tc>
      </w:tr>
      <w:tr w:rsidR="002267EF" w:rsidRPr="005E6631" w14:paraId="4049E6C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81CA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FF1D6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3182594" w14:textId="70304D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70666FD6" w14:textId="373C6E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D531D" w14:textId="39DEBB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59CA4870" w14:textId="08482F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84,179.30 </w:t>
            </w:r>
          </w:p>
        </w:tc>
      </w:tr>
      <w:tr w:rsidR="002267EF" w:rsidRPr="005E6631" w14:paraId="62A11A8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71DF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DB52CA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5A7EC4D4" w14:textId="63441F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4C51E1D7" w14:textId="0DCE14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1D35D" w14:textId="7FC5E0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683F4" w14:textId="54C46E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8,868.77 </w:t>
            </w:r>
          </w:p>
        </w:tc>
      </w:tr>
      <w:tr w:rsidR="002267EF" w:rsidRPr="005E6631" w14:paraId="7F8DDDC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2B22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F9ACE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566BFEBA" w14:textId="169B1D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817FE5D" w14:textId="3F0F47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5F2A1" w14:textId="093003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9D0D8" w14:textId="7F9D7A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77.14 </w:t>
            </w:r>
          </w:p>
        </w:tc>
      </w:tr>
      <w:tr w:rsidR="002267EF" w:rsidRPr="005E6631" w14:paraId="1A2D5FD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34B6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7F09C5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74AA7AFD" w14:textId="70CFE4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3D28DB" w14:textId="1DC6CD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53799" w14:textId="4AE633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29A7C" w14:textId="4240A1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0,000.00 </w:t>
            </w:r>
          </w:p>
        </w:tc>
      </w:tr>
      <w:tr w:rsidR="002267EF" w:rsidRPr="005E6631" w14:paraId="3233B82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277F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4806BA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1DAE1533" w14:textId="5E95CE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3A6FF5DB" w14:textId="6AE097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7B277" w14:textId="2ACD7D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7C66C41" w14:textId="6D5529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51,470.00 </w:t>
            </w:r>
          </w:p>
        </w:tc>
      </w:tr>
      <w:tr w:rsidR="002267EF" w:rsidRPr="005E6631" w14:paraId="0A2771E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D89E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F0FA6C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567CF30F" w14:textId="29E454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2856217" w14:textId="3DD150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0C574" w14:textId="760261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3B659" w14:textId="06C127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140.00 </w:t>
            </w:r>
          </w:p>
        </w:tc>
      </w:tr>
      <w:tr w:rsidR="002267EF" w:rsidRPr="005E6631" w14:paraId="51CAAF8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9E1F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B6EB74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6179932D" w14:textId="48C7D5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10101FB5" w14:textId="6A9D05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D2DFB" w14:textId="0E6354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9DE1D" w14:textId="035968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6,796.75 </w:t>
            </w:r>
          </w:p>
        </w:tc>
      </w:tr>
      <w:tr w:rsidR="002267EF" w:rsidRPr="005E6631" w14:paraId="6BFA6A3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D130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B8FE1D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39D7B6F8" w14:textId="60D2E2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239314F9" w14:textId="4DB9BB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855DE" w14:textId="353CA8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31571" w14:textId="5B0DB5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632.50 </w:t>
            </w:r>
          </w:p>
        </w:tc>
      </w:tr>
      <w:tr w:rsidR="002267EF" w:rsidRPr="005E6631" w14:paraId="697589C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8A0F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BD4AC9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18EE6D9C" w14:textId="21CBC3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0DEFBA9A" w14:textId="32F0AB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40D65543" w14:textId="5C6C27E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1CD15" w14:textId="149C37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7,084.67 </w:t>
            </w:r>
          </w:p>
        </w:tc>
      </w:tr>
      <w:tr w:rsidR="002267EF" w:rsidRPr="005E6631" w14:paraId="660EA0F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3678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818079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6CE78890" w14:textId="680CC6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096EE750" w14:textId="63E9A3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CAA38" w14:textId="5B58B3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410B3575" w14:textId="2FE375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91,635.50 </w:t>
            </w:r>
          </w:p>
        </w:tc>
      </w:tr>
      <w:tr w:rsidR="002267EF" w:rsidRPr="005E6631" w14:paraId="1F961E1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13CC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C5887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1C1125D5" w14:textId="062618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58E525BC" w14:textId="450E79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57077" w14:textId="6A7B08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876E6" w14:textId="0DF3EE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04,253.75 </w:t>
            </w:r>
          </w:p>
        </w:tc>
      </w:tr>
      <w:tr w:rsidR="002267EF" w:rsidRPr="005E6631" w14:paraId="6E40126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D053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78EC7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1B85B1BC" w14:textId="0E2268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73004CEA" w14:textId="55B96C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3A21E" w14:textId="4BB3A4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3BF5581" w14:textId="77627D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84,668.14 </w:t>
            </w:r>
          </w:p>
        </w:tc>
      </w:tr>
      <w:tr w:rsidR="002267EF" w:rsidRPr="005E6631" w14:paraId="7DA37A9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EB96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EEBA96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61CF3128" w14:textId="23B352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49DA9DD" w14:textId="20E356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A776D" w14:textId="459B48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458E7" w14:textId="3F99ED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20C23FF5"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A40466"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649806A" w14:textId="0532FF8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94,471,056.18 </w:t>
            </w:r>
          </w:p>
        </w:tc>
        <w:tc>
          <w:tcPr>
            <w:tcW w:w="958" w:type="pct"/>
            <w:tcBorders>
              <w:top w:val="nil"/>
              <w:left w:val="nil"/>
              <w:bottom w:val="single" w:sz="4" w:space="0" w:color="000000"/>
              <w:right w:val="single" w:sz="4" w:space="0" w:color="000000"/>
            </w:tcBorders>
            <w:shd w:val="clear" w:color="A5A5A5" w:fill="A5A5A5"/>
            <w:noWrap/>
            <w:vAlign w:val="bottom"/>
            <w:hideMark/>
          </w:tcPr>
          <w:p w14:paraId="0CD047AA" w14:textId="002EF59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D5A007A" w14:textId="13C2E23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0D1193D" w14:textId="490A606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94,471,056.18 </w:t>
            </w:r>
          </w:p>
        </w:tc>
      </w:tr>
      <w:tr w:rsidR="002267EF" w:rsidRPr="005E6631" w14:paraId="1C88CC97"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C6B26"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8478624" w14:textId="0E520E6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AF1FE26" w14:textId="73EBE23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AFE75F" w14:textId="07746A8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4C132F" w14:textId="3729BEF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182,322.08 </w:t>
            </w:r>
          </w:p>
        </w:tc>
      </w:tr>
      <w:tr w:rsidR="002267EF" w:rsidRPr="005E6631" w14:paraId="7AA331E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D808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1D8229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6BB4D8FE" w14:textId="0855FC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13F58110" w14:textId="4959D5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4EECC" w14:textId="6E5DFB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9D37C" w14:textId="4C8BDB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9,949.52 </w:t>
            </w:r>
          </w:p>
        </w:tc>
      </w:tr>
      <w:tr w:rsidR="002267EF" w:rsidRPr="005E6631" w14:paraId="3278BE4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E86C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45063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240C2CDF" w14:textId="6D0303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02222608" w14:textId="2A0FAF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9AB2A" w14:textId="48C354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8552F" w14:textId="70544F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359.04 </w:t>
            </w:r>
          </w:p>
        </w:tc>
      </w:tr>
      <w:tr w:rsidR="002267EF" w:rsidRPr="005E6631" w14:paraId="3E8BC3B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840D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C4D82C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749DF47C" w14:textId="0D20D5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6AB9393F" w14:textId="75F13C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61DFF" w14:textId="0C3E9B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99FFE" w14:textId="50AB29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51.00 </w:t>
            </w:r>
          </w:p>
        </w:tc>
      </w:tr>
      <w:tr w:rsidR="002267EF" w:rsidRPr="005E6631" w14:paraId="55CF529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11C2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101CC9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D13E268" w14:textId="413E16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1EE15FD0" w14:textId="389A73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57299" w14:textId="258016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A2EBA" w14:textId="695607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62.52 </w:t>
            </w:r>
          </w:p>
        </w:tc>
      </w:tr>
      <w:tr w:rsidR="002267EF" w:rsidRPr="005E6631" w14:paraId="7DD48450"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F329D"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F65626A" w14:textId="3B697FB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1,774,016.88 </w:t>
            </w:r>
          </w:p>
        </w:tc>
        <w:tc>
          <w:tcPr>
            <w:tcW w:w="958" w:type="pct"/>
            <w:tcBorders>
              <w:top w:val="nil"/>
              <w:left w:val="nil"/>
              <w:bottom w:val="single" w:sz="4" w:space="0" w:color="000000"/>
              <w:right w:val="single" w:sz="4" w:space="0" w:color="000000"/>
            </w:tcBorders>
            <w:shd w:val="clear" w:color="D8D8D8" w:fill="D8D8D8"/>
            <w:noWrap/>
            <w:vAlign w:val="bottom"/>
            <w:hideMark/>
          </w:tcPr>
          <w:p w14:paraId="5F7D4AE2" w14:textId="3B81734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AE99CA" w14:textId="436B2E8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4EC47C" w14:textId="1A82DFD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1,774,016.88 </w:t>
            </w:r>
          </w:p>
        </w:tc>
      </w:tr>
      <w:tr w:rsidR="002267EF" w:rsidRPr="005E6631" w14:paraId="06F6844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4E4E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42E44D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E14AF0D" w14:textId="4485E5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301,312.62 </w:t>
            </w:r>
          </w:p>
        </w:tc>
        <w:tc>
          <w:tcPr>
            <w:tcW w:w="958" w:type="pct"/>
            <w:tcBorders>
              <w:top w:val="nil"/>
              <w:left w:val="nil"/>
              <w:bottom w:val="single" w:sz="4" w:space="0" w:color="000000"/>
              <w:right w:val="single" w:sz="4" w:space="0" w:color="000000"/>
            </w:tcBorders>
            <w:shd w:val="clear" w:color="auto" w:fill="auto"/>
            <w:noWrap/>
            <w:vAlign w:val="bottom"/>
            <w:hideMark/>
          </w:tcPr>
          <w:p w14:paraId="4A8C3441" w14:textId="3D483B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D73BB" w14:textId="2CAEC1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0DD023" w14:textId="00D87E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301,312.62 </w:t>
            </w:r>
          </w:p>
        </w:tc>
      </w:tr>
      <w:tr w:rsidR="002267EF" w:rsidRPr="005E6631" w14:paraId="258CE44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DDFD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2C1874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056FD43D" w14:textId="3BD332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2E2DDE09" w14:textId="224116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BC9C0" w14:textId="3E7AF3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7935B" w14:textId="4277CA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84.40 </w:t>
            </w:r>
          </w:p>
        </w:tc>
      </w:tr>
      <w:tr w:rsidR="002267EF" w:rsidRPr="005E6631" w14:paraId="292139E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E1F9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3AE5BE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5308F01B" w14:textId="056ED5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18F01C52" w14:textId="138F34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B2777" w14:textId="7F8CF0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5EA7A" w14:textId="75EF5B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31,879.32 </w:t>
            </w:r>
          </w:p>
        </w:tc>
      </w:tr>
      <w:tr w:rsidR="002267EF" w:rsidRPr="005E6631" w14:paraId="04433A7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6A50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E72A5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7E50D346" w14:textId="165767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7DC62C0C" w14:textId="0FE78D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4BFDF" w14:textId="7968CE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19D11" w14:textId="27DC55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4,973.52 </w:t>
            </w:r>
          </w:p>
        </w:tc>
      </w:tr>
      <w:tr w:rsidR="002267EF" w:rsidRPr="005E6631" w14:paraId="1ECE01A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7B8C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8E8B5A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428DE88A" w14:textId="1DE0D8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591ECF4C" w14:textId="16C00E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3764C" w14:textId="2E019D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DF35D" w14:textId="7543FC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7,782.26 </w:t>
            </w:r>
          </w:p>
        </w:tc>
      </w:tr>
      <w:tr w:rsidR="002267EF" w:rsidRPr="005E6631" w14:paraId="43B9D1E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1B5A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843005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0D71E62D" w14:textId="6D1273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61,344.24 </w:t>
            </w:r>
          </w:p>
        </w:tc>
        <w:tc>
          <w:tcPr>
            <w:tcW w:w="958" w:type="pct"/>
            <w:tcBorders>
              <w:top w:val="nil"/>
              <w:left w:val="nil"/>
              <w:bottom w:val="single" w:sz="4" w:space="0" w:color="000000"/>
              <w:right w:val="single" w:sz="4" w:space="0" w:color="000000"/>
            </w:tcBorders>
            <w:shd w:val="clear" w:color="auto" w:fill="auto"/>
            <w:noWrap/>
            <w:vAlign w:val="bottom"/>
            <w:hideMark/>
          </w:tcPr>
          <w:p w14:paraId="6597FF86" w14:textId="25845F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293D8" w14:textId="2A5077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E88FB" w14:textId="3A8640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61,344.24 </w:t>
            </w:r>
          </w:p>
        </w:tc>
      </w:tr>
      <w:tr w:rsidR="002267EF" w:rsidRPr="005E6631" w14:paraId="6D4B1D5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6B17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DC3B3B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37D2733C" w14:textId="2290F3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1F9B9306" w14:textId="09039C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418EF" w14:textId="4BBEC4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D54CD" w14:textId="5F6F69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99,335.76 </w:t>
            </w:r>
          </w:p>
        </w:tc>
      </w:tr>
      <w:tr w:rsidR="002267EF" w:rsidRPr="005E6631" w14:paraId="67EDBBC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2009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8CD036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7C089E4B" w14:textId="324EA0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1ADAA90" w14:textId="67D64A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55851" w14:textId="674315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9D498" w14:textId="6CE272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21.00 </w:t>
            </w:r>
          </w:p>
        </w:tc>
      </w:tr>
      <w:tr w:rsidR="002267EF" w:rsidRPr="005E6631" w14:paraId="7C6C0FC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8FAF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8CF8D8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2D751A55" w14:textId="05212F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08001C1" w14:textId="071678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FF88B" w14:textId="4DB11B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EC583" w14:textId="3DDF10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76 </w:t>
            </w:r>
          </w:p>
        </w:tc>
      </w:tr>
      <w:tr w:rsidR="002267EF" w:rsidRPr="005E6631" w14:paraId="35CACCE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703D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A4A226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91662BF" w14:textId="7D32CB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hideMark/>
          </w:tcPr>
          <w:p w14:paraId="5AD6FBFF" w14:textId="1083C6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E51D6" w14:textId="0733A0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63D4E" w14:textId="6BEA36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07,551.36 </w:t>
            </w:r>
          </w:p>
        </w:tc>
      </w:tr>
      <w:tr w:rsidR="002267EF" w:rsidRPr="005E6631" w14:paraId="0AE9478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28AA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82E54B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74745906" w14:textId="11FEB1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2E884101" w14:textId="462271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286B9" w14:textId="0427FD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74C5B" w14:textId="3606AC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41,009.00 </w:t>
            </w:r>
          </w:p>
        </w:tc>
      </w:tr>
      <w:tr w:rsidR="002267EF" w:rsidRPr="005E6631" w14:paraId="553568C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8F0D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EED0F5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6771B01A" w14:textId="6371A6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3,400.00 </w:t>
            </w:r>
          </w:p>
        </w:tc>
        <w:tc>
          <w:tcPr>
            <w:tcW w:w="958" w:type="pct"/>
            <w:tcBorders>
              <w:top w:val="nil"/>
              <w:left w:val="nil"/>
              <w:bottom w:val="single" w:sz="4" w:space="0" w:color="000000"/>
              <w:right w:val="single" w:sz="4" w:space="0" w:color="000000"/>
            </w:tcBorders>
            <w:shd w:val="clear" w:color="auto" w:fill="auto"/>
            <w:noWrap/>
            <w:vAlign w:val="bottom"/>
            <w:hideMark/>
          </w:tcPr>
          <w:p w14:paraId="0F7DC444" w14:textId="39968D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F30FA" w14:textId="40D61F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6E394" w14:textId="3AA884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3,400.00 </w:t>
            </w:r>
          </w:p>
        </w:tc>
      </w:tr>
      <w:tr w:rsidR="002267EF" w:rsidRPr="005E6631" w14:paraId="3455833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2579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DE8056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2923A1C6" w14:textId="6FA046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5701F79A" w14:textId="69F85F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4C483" w14:textId="4D511D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388D7" w14:textId="2FA932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995,216.82 </w:t>
            </w:r>
          </w:p>
        </w:tc>
      </w:tr>
      <w:tr w:rsidR="002267EF" w:rsidRPr="005E6631" w14:paraId="2B93768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8860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95A0C8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7E9FCFBD" w14:textId="5B4B8D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3F17C0C" w14:textId="3C3266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0B1E5" w14:textId="07ED6A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5A0B7" w14:textId="66F67C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84.40 </w:t>
            </w:r>
          </w:p>
        </w:tc>
      </w:tr>
      <w:tr w:rsidR="002267EF" w:rsidRPr="005E6631" w14:paraId="09D4C78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60D8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BB1C5A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4DF7F700" w14:textId="5EE367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3CCB8D59" w14:textId="5F1AF6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A5AB5" w14:textId="00650C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6C79F" w14:textId="121423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97,190.00 </w:t>
            </w:r>
          </w:p>
        </w:tc>
      </w:tr>
      <w:tr w:rsidR="002267EF" w:rsidRPr="005E6631" w14:paraId="4B04A76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7325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05281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183B31CC" w14:textId="762F28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31F22FBC" w14:textId="42D362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E03DB" w14:textId="669698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6CA1E" w14:textId="0EA1F2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6,089.00 </w:t>
            </w:r>
          </w:p>
        </w:tc>
      </w:tr>
      <w:tr w:rsidR="002267EF" w:rsidRPr="005E6631" w14:paraId="62EDF5A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717B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B74FC7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7206B4FA" w14:textId="51A4C2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0659C0CD" w14:textId="079F8E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63431" w14:textId="3051A3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D0CB9" w14:textId="1A5AB5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85,704.40 </w:t>
            </w:r>
          </w:p>
        </w:tc>
      </w:tr>
      <w:tr w:rsidR="002267EF" w:rsidRPr="005E6631" w14:paraId="1EB48EA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565B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4C5F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4EFA4291" w14:textId="6E6560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71D8A42B" w14:textId="1B3981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EEA41" w14:textId="210CE1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D70FF" w14:textId="061904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0,395.70 </w:t>
            </w:r>
          </w:p>
        </w:tc>
      </w:tr>
      <w:tr w:rsidR="002267EF" w:rsidRPr="005E6631" w14:paraId="5BB7B69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1500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BF6BB0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73711F9A" w14:textId="7BAE2C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55D65C18" w14:textId="0FB79E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7D605" w14:textId="1BF0F9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A345E" w14:textId="074421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885.68 </w:t>
            </w:r>
          </w:p>
        </w:tc>
      </w:tr>
      <w:tr w:rsidR="002267EF" w:rsidRPr="005E6631" w14:paraId="2DEEDA4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5954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F9CA26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470E380F" w14:textId="4A6473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789629B" w14:textId="5CFD18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88EE7" w14:textId="101D33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F0F68" w14:textId="75E5C2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16.88 </w:t>
            </w:r>
          </w:p>
        </w:tc>
      </w:tr>
      <w:tr w:rsidR="002267EF" w:rsidRPr="005E6631" w14:paraId="112BDAF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9ADC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CCF4D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2BDA1A33" w14:textId="614E16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692BE98C" w14:textId="405A13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B8397" w14:textId="57E747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408A1" w14:textId="525AE1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116.88 </w:t>
            </w:r>
          </w:p>
        </w:tc>
      </w:tr>
      <w:tr w:rsidR="002267EF" w:rsidRPr="005E6631" w14:paraId="4E99F62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CCED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18BB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CDF935F" w14:textId="711055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18256F1E" w14:textId="50A35A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49B70" w14:textId="5EB927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C0F75" w14:textId="27FC7F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4,146.22 </w:t>
            </w:r>
          </w:p>
        </w:tc>
      </w:tr>
      <w:tr w:rsidR="002267EF" w:rsidRPr="005E6631" w14:paraId="7636B1F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56A0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040331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29F45F22" w14:textId="56A1F7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1EF25F2A" w14:textId="01A7C5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9907E" w14:textId="58B12E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9217D" w14:textId="3FA2C7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17.00 </w:t>
            </w:r>
          </w:p>
        </w:tc>
      </w:tr>
      <w:tr w:rsidR="002267EF" w:rsidRPr="005E6631" w14:paraId="12D8EA0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55C3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4BF98F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455B7C7E" w14:textId="6CD9D7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61C3BBEC" w14:textId="45D292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D37E2" w14:textId="11A38F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5A933" w14:textId="0FBBD0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3,493.45 </w:t>
            </w:r>
          </w:p>
        </w:tc>
      </w:tr>
      <w:tr w:rsidR="002267EF" w:rsidRPr="005E6631" w14:paraId="295AD42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7335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19847F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1A0CFE7C" w14:textId="1330B2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7F8BA047" w14:textId="0043F2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0BDB4" w14:textId="291072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A6A40" w14:textId="08BD21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9,220.00 </w:t>
            </w:r>
          </w:p>
        </w:tc>
      </w:tr>
      <w:tr w:rsidR="002267EF" w:rsidRPr="005E6631" w14:paraId="71A03E0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9607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D45901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0B58F4E" w14:textId="2530CB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0479214" w14:textId="1B8983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BF4F0" w14:textId="06B053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075B4" w14:textId="02B4B5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33.76 </w:t>
            </w:r>
          </w:p>
        </w:tc>
      </w:tr>
      <w:tr w:rsidR="002267EF" w:rsidRPr="005E6631" w14:paraId="7D41DFD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9536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880CEB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3086FC7A" w14:textId="5A3109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45909E6D" w14:textId="789030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A87B9" w14:textId="39FBA9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5B308" w14:textId="673B23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5,558.53 </w:t>
            </w:r>
          </w:p>
        </w:tc>
      </w:tr>
      <w:tr w:rsidR="002267EF" w:rsidRPr="005E6631" w14:paraId="11EAE44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451A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92E6AA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34BF99AF" w14:textId="741E6E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53,185.64 </w:t>
            </w:r>
          </w:p>
        </w:tc>
        <w:tc>
          <w:tcPr>
            <w:tcW w:w="958" w:type="pct"/>
            <w:tcBorders>
              <w:top w:val="nil"/>
              <w:left w:val="nil"/>
              <w:bottom w:val="single" w:sz="4" w:space="0" w:color="000000"/>
              <w:right w:val="single" w:sz="4" w:space="0" w:color="000000"/>
            </w:tcBorders>
            <w:shd w:val="clear" w:color="auto" w:fill="auto"/>
            <w:noWrap/>
            <w:vAlign w:val="bottom"/>
            <w:hideMark/>
          </w:tcPr>
          <w:p w14:paraId="3577ADCF" w14:textId="2BCF36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3B2DE" w14:textId="597A1C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1D23A" w14:textId="7D5329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53,185.64 </w:t>
            </w:r>
          </w:p>
        </w:tc>
      </w:tr>
      <w:tr w:rsidR="002267EF" w:rsidRPr="005E6631" w14:paraId="3B88C37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405C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B9F886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3240A5DE" w14:textId="4DA271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5281661" w14:textId="5A6D7C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F7430" w14:textId="79FD01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90D1D" w14:textId="6BF85F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16.88 </w:t>
            </w:r>
          </w:p>
        </w:tc>
      </w:tr>
      <w:tr w:rsidR="002267EF" w:rsidRPr="005E6631" w14:paraId="452B144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E787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E20C38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F9D867" w14:textId="191D66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525,418.40 </w:t>
            </w:r>
          </w:p>
        </w:tc>
        <w:tc>
          <w:tcPr>
            <w:tcW w:w="958" w:type="pct"/>
            <w:tcBorders>
              <w:top w:val="nil"/>
              <w:left w:val="nil"/>
              <w:bottom w:val="single" w:sz="4" w:space="0" w:color="000000"/>
              <w:right w:val="single" w:sz="4" w:space="0" w:color="000000"/>
            </w:tcBorders>
            <w:shd w:val="clear" w:color="auto" w:fill="auto"/>
            <w:noWrap/>
            <w:vAlign w:val="bottom"/>
            <w:hideMark/>
          </w:tcPr>
          <w:p w14:paraId="20EFB066" w14:textId="214ED9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F0FC0" w14:textId="4ED025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BF24C" w14:textId="6F926D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525,418.40 </w:t>
            </w:r>
          </w:p>
        </w:tc>
      </w:tr>
      <w:tr w:rsidR="002267EF" w:rsidRPr="005E6631" w14:paraId="0B1641F1"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5598F"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68398928" w14:textId="2498EE6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3,283,45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24FA4F1" w14:textId="3654BD6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776A1F" w14:textId="37B4AA5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2F066D" w14:textId="50ECB67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3,283,452.75 </w:t>
            </w:r>
          </w:p>
        </w:tc>
      </w:tr>
      <w:tr w:rsidR="002267EF" w:rsidRPr="005E6631" w14:paraId="43642F8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C72D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CFDCBF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F859487" w14:textId="65B7EA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129FA675" w14:textId="143DFB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19ED0" w14:textId="6FF24B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F64FE7" w14:textId="185F2D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181,224.12 </w:t>
            </w:r>
          </w:p>
        </w:tc>
      </w:tr>
      <w:tr w:rsidR="002267EF" w:rsidRPr="005E6631" w14:paraId="0B31EFF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11DD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63D23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183AE72" w14:textId="100631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03C7FCA5" w14:textId="4DA952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40662" w14:textId="4B40AA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5992C" w14:textId="757C8C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279,936.81 </w:t>
            </w:r>
          </w:p>
        </w:tc>
      </w:tr>
      <w:tr w:rsidR="002267EF" w:rsidRPr="005E6631" w14:paraId="7BF8D42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FE5C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3AE86E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3979A7E1" w14:textId="44BF38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B2A2E6B" w14:textId="06EC16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383E1" w14:textId="65E762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733BD" w14:textId="4898E9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4,760.66 </w:t>
            </w:r>
          </w:p>
        </w:tc>
      </w:tr>
      <w:tr w:rsidR="002267EF" w:rsidRPr="005E6631" w14:paraId="1EE8EC7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04ED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0E34A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D069F45" w14:textId="265C35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5218E12C" w14:textId="7D42E6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33D49" w14:textId="32296B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2ED5E" w14:textId="0917A0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4,777.66 </w:t>
            </w:r>
          </w:p>
        </w:tc>
      </w:tr>
      <w:tr w:rsidR="002267EF" w:rsidRPr="005E6631" w14:paraId="19FFA17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374D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D66CC2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5BB3B349" w14:textId="17EF63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17F1E8AA" w14:textId="4F3BED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77FE0" w14:textId="00759B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17E1B" w14:textId="009CE9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17,122.54 </w:t>
            </w:r>
          </w:p>
        </w:tc>
      </w:tr>
      <w:tr w:rsidR="002267EF" w:rsidRPr="005E6631" w14:paraId="712E75F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1E29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ABD9F1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78CAA58" w14:textId="43CCB6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0A6FB0EA" w14:textId="35FF95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2A44C" w14:textId="4796D2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5E6A8" w14:textId="7FEE6B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9,172.06 </w:t>
            </w:r>
          </w:p>
        </w:tc>
      </w:tr>
      <w:tr w:rsidR="002267EF" w:rsidRPr="005E6631" w14:paraId="6CC56E3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1B5F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B5EA82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49660828" w14:textId="66754B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6A53C982" w14:textId="0DAE0B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67E68" w14:textId="2E10B3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C3121" w14:textId="020A61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2,101.16 </w:t>
            </w:r>
          </w:p>
        </w:tc>
      </w:tr>
      <w:tr w:rsidR="002267EF" w:rsidRPr="005E6631" w14:paraId="177EE3D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1384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78B39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78F744F" w14:textId="0A8D94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056DF895" w14:textId="02770D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62599" w14:textId="3A7657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D44A3" w14:textId="4C9B47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3,077.36 </w:t>
            </w:r>
          </w:p>
        </w:tc>
      </w:tr>
      <w:tr w:rsidR="002267EF" w:rsidRPr="005E6631" w14:paraId="5D7988C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701D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40EC6C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5EBF418" w14:textId="7CB918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17FFFA9D" w14:textId="76D20F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E0DDC" w14:textId="5551F4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68CEF" w14:textId="7972F3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6,902.96 </w:t>
            </w:r>
          </w:p>
        </w:tc>
      </w:tr>
      <w:tr w:rsidR="002267EF" w:rsidRPr="005E6631" w14:paraId="3874031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075D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D345F4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6D387298" w14:textId="6E16A7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299133D2" w14:textId="1288E4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DC9D8" w14:textId="610539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5330A" w14:textId="42DAE8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93,704.66 </w:t>
            </w:r>
          </w:p>
        </w:tc>
      </w:tr>
      <w:tr w:rsidR="002267EF" w:rsidRPr="005E6631" w14:paraId="4C98A0D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757F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FE61A3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9894D89" w14:textId="1C9632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73703D29" w14:textId="4C6EB1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7372B" w14:textId="32EED4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C4E67" w14:textId="4F097B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41,449.56 </w:t>
            </w:r>
          </w:p>
        </w:tc>
      </w:tr>
      <w:tr w:rsidR="002267EF" w:rsidRPr="005E6631" w14:paraId="16E3CB3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ED5E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F42016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323C7C26" w14:textId="66B8E5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55738C54" w14:textId="3CE3BC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B5A24" w14:textId="5BC990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DF8F0" w14:textId="0EBDE5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7,448.42 </w:t>
            </w:r>
          </w:p>
        </w:tc>
      </w:tr>
      <w:tr w:rsidR="002267EF" w:rsidRPr="005E6631" w14:paraId="7FACA81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776B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910DE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1ACE900A" w14:textId="25D8EB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0178898E" w14:textId="5A4452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1CFBA" w14:textId="13915A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ABC74" w14:textId="54B7D1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26.66 </w:t>
            </w:r>
          </w:p>
        </w:tc>
      </w:tr>
      <w:tr w:rsidR="002267EF" w:rsidRPr="005E6631" w14:paraId="67C05B7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9326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4CF6E2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04C20572" w14:textId="3B857F3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2257A522" w14:textId="5E4BE5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6BE1B" w14:textId="5BB054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7C07D" w14:textId="2BB20E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8,775.86 </w:t>
            </w:r>
          </w:p>
        </w:tc>
      </w:tr>
      <w:tr w:rsidR="002267EF" w:rsidRPr="005E6631" w14:paraId="49A7D00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1DF3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65C110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7506E6AD" w14:textId="34059F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24CC7B94" w14:textId="6016AA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D92A3" w14:textId="0E8FDC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F680F" w14:textId="0DCA8C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81,260.66 </w:t>
            </w:r>
          </w:p>
        </w:tc>
      </w:tr>
      <w:tr w:rsidR="002267EF" w:rsidRPr="005E6631" w14:paraId="4226222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5834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0EAEF2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1FE46369" w14:textId="5E5A8E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17C6833F" w14:textId="2C1E0B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5C208" w14:textId="3BDB2A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184F3" w14:textId="44CE6E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2,251.04 </w:t>
            </w:r>
          </w:p>
        </w:tc>
      </w:tr>
      <w:tr w:rsidR="002267EF" w:rsidRPr="005E6631" w14:paraId="06731F6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96E7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B0F907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5F25F8C6" w14:textId="526C95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4EC5B213" w14:textId="7292C4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D5D32" w14:textId="6B6029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CF5EB" w14:textId="623D54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73,009.66 </w:t>
            </w:r>
          </w:p>
        </w:tc>
      </w:tr>
      <w:tr w:rsidR="002267EF" w:rsidRPr="005E6631" w14:paraId="3FC6384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85C8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F52840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B9FEA58" w14:textId="09C206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0EDF7BA" w14:textId="5286D8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57888" w14:textId="6701D1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DCAB4" w14:textId="42CFB1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8,351.66 </w:t>
            </w:r>
          </w:p>
        </w:tc>
      </w:tr>
      <w:tr w:rsidR="002267EF" w:rsidRPr="005E6631" w14:paraId="55A2721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AC4C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0CDCB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197C3612" w14:textId="310FCD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4D32FEFE" w14:textId="0D8EAD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D47CA" w14:textId="627CE4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7F157" w14:textId="5606DF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5,337.88 </w:t>
            </w:r>
          </w:p>
        </w:tc>
      </w:tr>
      <w:tr w:rsidR="002267EF" w:rsidRPr="005E6631" w14:paraId="6F4F711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FD43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87E19F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38B7624A" w14:textId="232568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6E427BE2" w14:textId="5C99F9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7867D" w14:textId="72C546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F26C6" w14:textId="33CB1F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1,301.78 </w:t>
            </w:r>
          </w:p>
        </w:tc>
      </w:tr>
      <w:tr w:rsidR="002267EF" w:rsidRPr="005E6631" w14:paraId="5323376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16BA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27C7EE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D1C259A" w14:textId="0758FB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4BDB50B3" w14:textId="55B455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3AF01" w14:textId="66C32F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D9A40" w14:textId="365CD8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1,401.58 </w:t>
            </w:r>
          </w:p>
        </w:tc>
      </w:tr>
      <w:tr w:rsidR="002267EF" w:rsidRPr="005E6631" w14:paraId="33E0952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1666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B9345A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5BE4F522" w14:textId="31CB1C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799CF9C8" w14:textId="13289A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76518" w14:textId="630648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E11E1" w14:textId="070ACD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2,339.30 </w:t>
            </w:r>
          </w:p>
        </w:tc>
      </w:tr>
      <w:tr w:rsidR="002267EF" w:rsidRPr="005E6631" w14:paraId="1C051F1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66CF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C4EC3E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4BF3B88" w14:textId="3487D3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75BA17B" w14:textId="5E630D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EB3B1" w14:textId="213E13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05621" w14:textId="607714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7,449.16 </w:t>
            </w:r>
          </w:p>
        </w:tc>
      </w:tr>
      <w:tr w:rsidR="002267EF" w:rsidRPr="005E6631" w14:paraId="57C63DF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736F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D54414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4590655" w14:textId="591FE4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66548D92" w14:textId="07196B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7F7B3" w14:textId="17207F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669D1" w14:textId="38918C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29,573.66 </w:t>
            </w:r>
          </w:p>
        </w:tc>
      </w:tr>
      <w:tr w:rsidR="002267EF" w:rsidRPr="005E6631" w14:paraId="7E76E4D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3C15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15CD83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01DF4CB0" w14:textId="6D0E3E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6E8DB0D6" w14:textId="18A0ED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5E4B9" w14:textId="576152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47C06" w14:textId="482372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3,329.86 </w:t>
            </w:r>
          </w:p>
        </w:tc>
      </w:tr>
      <w:tr w:rsidR="002267EF" w:rsidRPr="005E6631" w14:paraId="07CF4D4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522A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B8057A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45B0B2AF" w14:textId="5205A9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26C3C2CF" w14:textId="312EAB8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553DE" w14:textId="3673D9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F4F3B" w14:textId="454DCC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84,434.66 </w:t>
            </w:r>
          </w:p>
        </w:tc>
      </w:tr>
      <w:tr w:rsidR="002267EF" w:rsidRPr="005E6631" w14:paraId="5318A1C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42AC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47AF9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7CBEB2B7" w14:textId="566AFE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3ADB0F91" w14:textId="3CD5F4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0F589" w14:textId="408701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843AA" w14:textId="4A9C9D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09,996.66 </w:t>
            </w:r>
          </w:p>
        </w:tc>
      </w:tr>
      <w:tr w:rsidR="002267EF" w:rsidRPr="005E6631" w14:paraId="0B4885A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25BF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C8F711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5F369EE" w14:textId="0D4311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4633CE17" w14:textId="5013AF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62125" w14:textId="3E1697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26BA5" w14:textId="11696F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81,904.54 </w:t>
            </w:r>
          </w:p>
        </w:tc>
      </w:tr>
      <w:tr w:rsidR="002267EF" w:rsidRPr="005E6631" w14:paraId="7A120E6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C93C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6FF703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508116A5" w14:textId="4BCD5A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034E8CEA" w14:textId="11F291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09FBB" w14:textId="46480E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CC804" w14:textId="60F159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3,022.76 </w:t>
            </w:r>
          </w:p>
        </w:tc>
      </w:tr>
      <w:tr w:rsidR="002267EF" w:rsidRPr="005E6631" w14:paraId="3E9CE69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F742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8D834B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96B38EF" w14:textId="197054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1173E43F" w14:textId="7FBF71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7F9F0" w14:textId="3D5ADC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C36BE" w14:textId="111960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8,343.70 </w:t>
            </w:r>
          </w:p>
        </w:tc>
      </w:tr>
      <w:tr w:rsidR="002267EF" w:rsidRPr="005E6631" w14:paraId="1340981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751A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F15285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9BAAC23" w14:textId="1057D98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196A9C93" w14:textId="7DBD97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56F6C" w14:textId="0C4C35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048AB" w14:textId="2290A8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2,555.46 </w:t>
            </w:r>
          </w:p>
        </w:tc>
      </w:tr>
      <w:tr w:rsidR="002267EF" w:rsidRPr="005E6631" w14:paraId="0D2336B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6BD1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361BB7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07613AA5" w14:textId="4DFCAB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381375D4" w14:textId="3ACBDC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C0E18" w14:textId="2812DA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5A4E1" w14:textId="7CA00A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1,873.66 </w:t>
            </w:r>
          </w:p>
        </w:tc>
      </w:tr>
      <w:tr w:rsidR="002267EF" w:rsidRPr="005E6631" w14:paraId="69709DE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7B2D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940B0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697855EC" w14:textId="319E11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48853007" w14:textId="50B991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04899" w14:textId="51E317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DD713" w14:textId="688A2B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9,875.66 </w:t>
            </w:r>
          </w:p>
        </w:tc>
      </w:tr>
      <w:tr w:rsidR="002267EF" w:rsidRPr="005E6631" w14:paraId="0B9DBB2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7D63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A9176C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987CEF2" w14:textId="2484EE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7A1AFB64" w14:textId="228C0A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B3797" w14:textId="47E7F6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09D42" w14:textId="234B29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9,068.54 </w:t>
            </w:r>
          </w:p>
        </w:tc>
      </w:tr>
      <w:tr w:rsidR="002267EF" w:rsidRPr="005E6631" w14:paraId="1075057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0A5C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8846D0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B57860C" w14:textId="3551C6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67BE78C3" w14:textId="2BC8FF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BBB2B" w14:textId="6EF67A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80A6E" w14:textId="7931A2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8,351.66 </w:t>
            </w:r>
          </w:p>
        </w:tc>
      </w:tr>
      <w:tr w:rsidR="002267EF" w:rsidRPr="005E6631" w14:paraId="6B496B7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E6D9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9FBDE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3C463F95" w14:textId="61475F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6E021516" w14:textId="127E68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FE4A7" w14:textId="032C27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3B7A7" w14:textId="1D160B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06,509.52 </w:t>
            </w:r>
          </w:p>
        </w:tc>
      </w:tr>
      <w:tr w:rsidR="002267EF" w:rsidRPr="005E6631" w14:paraId="21FD042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CA05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907AB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0C13047" w14:textId="0F388E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0E65CD31" w14:textId="73D168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D8985" w14:textId="6D928B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1ABEA" w14:textId="44EB2F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7,449.16 </w:t>
            </w:r>
          </w:p>
        </w:tc>
      </w:tr>
      <w:tr w:rsidR="002267EF" w:rsidRPr="005E6631" w14:paraId="6FA59F3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5255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C60D9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7F03256D" w14:textId="598A7A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36BFCED1" w14:textId="57242F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E0A74" w14:textId="3D0CFE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3FEDF" w14:textId="471566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5,480.04 </w:t>
            </w:r>
          </w:p>
        </w:tc>
      </w:tr>
      <w:tr w:rsidR="002267EF" w:rsidRPr="005E6631" w14:paraId="425E9049"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A7BB1"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3BC80673" w14:textId="01FD868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2,987,204.84 </w:t>
            </w:r>
          </w:p>
        </w:tc>
        <w:tc>
          <w:tcPr>
            <w:tcW w:w="958" w:type="pct"/>
            <w:tcBorders>
              <w:top w:val="nil"/>
              <w:left w:val="nil"/>
              <w:bottom w:val="single" w:sz="4" w:space="0" w:color="000000"/>
              <w:right w:val="single" w:sz="4" w:space="0" w:color="000000"/>
            </w:tcBorders>
            <w:shd w:val="clear" w:color="D8D8D8" w:fill="D8D8D8"/>
            <w:noWrap/>
            <w:vAlign w:val="bottom"/>
            <w:hideMark/>
          </w:tcPr>
          <w:p w14:paraId="03AC38C1" w14:textId="59BDDA6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0A08D4" w14:textId="563AAD8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014FC7" w14:textId="7998B0C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2,987,204.84 </w:t>
            </w:r>
          </w:p>
        </w:tc>
      </w:tr>
      <w:tr w:rsidR="002267EF" w:rsidRPr="005E6631" w14:paraId="4BC4EEB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223C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8B43CC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158D4956" w14:textId="01378B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684318F2" w14:textId="7A57E2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0D84C" w14:textId="54D32C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16DA64" w14:textId="1E6924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9,177,847.26 </w:t>
            </w:r>
          </w:p>
        </w:tc>
      </w:tr>
      <w:tr w:rsidR="002267EF" w:rsidRPr="005E6631" w14:paraId="264D741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5D74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42012C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1D7E7780" w14:textId="243F5B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BB3D59" w14:textId="11F4F4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D3CA1" w14:textId="65A2BC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B8FEE" w14:textId="2220AE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0,000.00 </w:t>
            </w:r>
          </w:p>
        </w:tc>
      </w:tr>
      <w:tr w:rsidR="002267EF" w:rsidRPr="005E6631" w14:paraId="45F9AE0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AFC3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5A480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7D8A3F62" w14:textId="36E969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3BAE82B2" w14:textId="4208B2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8B650" w14:textId="578F43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6F821" w14:textId="103C4E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3,036.10 </w:t>
            </w:r>
          </w:p>
        </w:tc>
      </w:tr>
      <w:tr w:rsidR="002267EF" w:rsidRPr="005E6631" w14:paraId="0CC74B0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62A8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EAF4D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65BF5D27" w14:textId="64763D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658FD5" w14:textId="1E8736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BE972" w14:textId="2702D8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7990D" w14:textId="7F1EDA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0,000.00 </w:t>
            </w:r>
          </w:p>
        </w:tc>
      </w:tr>
      <w:tr w:rsidR="002267EF" w:rsidRPr="005E6631" w14:paraId="426948C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569E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30CF5D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3405662" w14:textId="794F10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763EAB31" w14:textId="05F881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A737B" w14:textId="1E1E80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D191E" w14:textId="68BDEE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3,107.48 </w:t>
            </w:r>
          </w:p>
        </w:tc>
      </w:tr>
      <w:tr w:rsidR="002267EF" w:rsidRPr="005E6631" w14:paraId="485051C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A9D1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409532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74C89453" w14:textId="528DD0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4DEF3015" w14:textId="77CAEA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48040" w14:textId="22C50C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9034B" w14:textId="4B152B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9,556.00 </w:t>
            </w:r>
          </w:p>
        </w:tc>
      </w:tr>
      <w:tr w:rsidR="002267EF" w:rsidRPr="005E6631" w14:paraId="28E2469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D161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25DE1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09C6728D" w14:textId="6ABAD7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1D253C4E" w14:textId="08903D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72ED7" w14:textId="777E09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CB1EB" w14:textId="78B021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224.00 </w:t>
            </w:r>
          </w:p>
        </w:tc>
      </w:tr>
      <w:tr w:rsidR="002267EF" w:rsidRPr="005E6631" w14:paraId="744ACB0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B980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C417B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1BCE92C9" w14:textId="670488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5EE1F18C" w14:textId="6EB48D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C8178" w14:textId="49DE33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FAADE" w14:textId="599B74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120.00 </w:t>
            </w:r>
          </w:p>
        </w:tc>
      </w:tr>
      <w:tr w:rsidR="002267EF" w:rsidRPr="005E6631" w14:paraId="6DF8D20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CD21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F3CB4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4ECAAC20" w14:textId="265B17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36,314.00 </w:t>
            </w:r>
          </w:p>
        </w:tc>
        <w:tc>
          <w:tcPr>
            <w:tcW w:w="958" w:type="pct"/>
            <w:tcBorders>
              <w:top w:val="nil"/>
              <w:left w:val="nil"/>
              <w:bottom w:val="single" w:sz="4" w:space="0" w:color="000000"/>
              <w:right w:val="single" w:sz="4" w:space="0" w:color="000000"/>
            </w:tcBorders>
            <w:shd w:val="clear" w:color="auto" w:fill="auto"/>
            <w:noWrap/>
            <w:vAlign w:val="bottom"/>
            <w:hideMark/>
          </w:tcPr>
          <w:p w14:paraId="503A2416" w14:textId="1A78AB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73F60" w14:textId="7F3DB4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7287C" w14:textId="259EF1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36,314.00 </w:t>
            </w:r>
          </w:p>
        </w:tc>
      </w:tr>
      <w:tr w:rsidR="002267EF" w:rsidRPr="005E6631" w14:paraId="5E57475C"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DF3C3"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2F9D7A0D" w14:textId="5522E14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47600217" w14:textId="3E2FA06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3CFD21" w14:textId="119F6FA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C7AD7C" w14:textId="235E1D2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244,059.63 </w:t>
            </w:r>
          </w:p>
        </w:tc>
      </w:tr>
      <w:tr w:rsidR="002267EF" w:rsidRPr="005E6631" w14:paraId="455A659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9820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DEAFD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B0DC99E" w14:textId="087ACB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4AFC7070" w14:textId="632080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261D0" w14:textId="58D1D8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C1F3C55" w14:textId="7F9F2B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219,253.56 </w:t>
            </w:r>
          </w:p>
        </w:tc>
      </w:tr>
      <w:tr w:rsidR="002267EF" w:rsidRPr="005E6631" w14:paraId="6724B99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7399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699F3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490CD0E6" w14:textId="416DDF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B6E6F1" w14:textId="2869DE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667CC" w14:textId="7BCA80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8B216" w14:textId="0014E6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5,000.00 </w:t>
            </w:r>
          </w:p>
        </w:tc>
      </w:tr>
      <w:tr w:rsidR="002267EF" w:rsidRPr="005E6631" w14:paraId="384AC62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04D7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D89AE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4FBAA2F9" w14:textId="0CD9D4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460B0040" w14:textId="687ED1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57044" w14:textId="012603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0B273" w14:textId="5FD9F7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3,782.90 </w:t>
            </w:r>
          </w:p>
        </w:tc>
      </w:tr>
      <w:tr w:rsidR="002267EF" w:rsidRPr="005E6631" w14:paraId="288A4B8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FF6D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ECCA26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4B7FAB54" w14:textId="684C17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7BDC81CA" w14:textId="23B885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C1F23" w14:textId="453107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36C30" w14:textId="06B452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07,948.00 </w:t>
            </w:r>
          </w:p>
        </w:tc>
      </w:tr>
      <w:tr w:rsidR="002267EF" w:rsidRPr="005E6631" w14:paraId="12446FD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1191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FAC826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7812F38B" w14:textId="7DA42D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0A1604B3" w14:textId="6C6E64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EFB68" w14:textId="7F69E0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F76FB" w14:textId="75D60F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7,097.28 </w:t>
            </w:r>
          </w:p>
        </w:tc>
      </w:tr>
      <w:tr w:rsidR="002267EF" w:rsidRPr="005E6631" w14:paraId="3855674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3AAA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435B15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AE02732" w14:textId="01BCA8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044CA0E7" w14:textId="1AC5D9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57B96" w14:textId="3265F9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2EFC6" w14:textId="0497A7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3,486.00 </w:t>
            </w:r>
          </w:p>
        </w:tc>
      </w:tr>
      <w:tr w:rsidR="002267EF" w:rsidRPr="005E6631" w14:paraId="20B64BA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8F62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8B7EF5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0365A6CA" w14:textId="6CD57C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6DBC401D" w14:textId="274D73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4833B" w14:textId="5A9459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B6172" w14:textId="3F621C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7,491.89 </w:t>
            </w:r>
          </w:p>
        </w:tc>
      </w:tr>
      <w:tr w:rsidR="002267EF" w:rsidRPr="005E6631" w14:paraId="1E4DAB50"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80F51A"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A479919" w14:textId="2B938C6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37C925D4" w14:textId="66E8B5A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ABD1660" w14:textId="0E3BF75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3102AFC" w14:textId="15A3A0E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4,045,928.06 </w:t>
            </w:r>
          </w:p>
        </w:tc>
      </w:tr>
      <w:tr w:rsidR="002267EF" w:rsidRPr="005E6631" w14:paraId="26E9E3D9"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1E486"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5798A598" w14:textId="31A3ECA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15ABE9" w14:textId="6BC6975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70CE81" w14:textId="009A5B6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AF01ED" w14:textId="44C77C2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503,670.00 </w:t>
            </w:r>
          </w:p>
        </w:tc>
      </w:tr>
      <w:tr w:rsidR="002267EF" w:rsidRPr="005E6631" w14:paraId="02DFD6F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6D45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D9C3B7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7DA2DAE3" w14:textId="3800FC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6BB4244F" w14:textId="6E6A02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1CFA0" w14:textId="5CE188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720BE" w14:textId="0BC5E7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0,750.00 </w:t>
            </w:r>
          </w:p>
        </w:tc>
      </w:tr>
      <w:tr w:rsidR="002267EF" w:rsidRPr="005E6631" w14:paraId="65DF2B4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78A1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388861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178C2D7E" w14:textId="50D4E8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77BA0327" w14:textId="0B28AD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7DAD7" w14:textId="3AC199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344B1" w14:textId="62EBA5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5,265.00 </w:t>
            </w:r>
          </w:p>
        </w:tc>
      </w:tr>
      <w:tr w:rsidR="002267EF" w:rsidRPr="005E6631" w14:paraId="7C5FC09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CB2C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B3C15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600D8EF5" w14:textId="448EDF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332311D" w14:textId="1E1C76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2CC6C" w14:textId="048E0C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92F7E" w14:textId="76A85D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0,962.50 </w:t>
            </w:r>
          </w:p>
        </w:tc>
      </w:tr>
      <w:tr w:rsidR="002267EF" w:rsidRPr="005E6631" w14:paraId="7E9D749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CA6E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34B55A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5C22369F" w14:textId="343E67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7964B3A" w14:textId="0384D6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0C543" w14:textId="0994BC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C8956" w14:textId="3B4777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550.00 </w:t>
            </w:r>
          </w:p>
        </w:tc>
      </w:tr>
      <w:tr w:rsidR="002267EF" w:rsidRPr="005E6631" w14:paraId="13346B5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EC89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B1BC3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3E8D8954" w14:textId="1D219A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DA3A26" w14:textId="537870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5AD75" w14:textId="109D9A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C1953" w14:textId="38119C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3,000.00 </w:t>
            </w:r>
          </w:p>
        </w:tc>
      </w:tr>
      <w:tr w:rsidR="002267EF" w:rsidRPr="005E6631" w14:paraId="163988A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7529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CF8E84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73F33804" w14:textId="16F562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54B8DE06" w14:textId="4B5D87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A6DA9" w14:textId="083FEC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DD24D" w14:textId="27484E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0,667.50 </w:t>
            </w:r>
          </w:p>
        </w:tc>
      </w:tr>
      <w:tr w:rsidR="002267EF" w:rsidRPr="005E6631" w14:paraId="3135FFA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C166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4336B6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3ACBC16" w14:textId="3FF396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4B89E7D" w14:textId="75B06F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4FD0B" w14:textId="03887A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C94D1" w14:textId="2CB6C2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1,237.50 </w:t>
            </w:r>
          </w:p>
        </w:tc>
      </w:tr>
      <w:tr w:rsidR="002267EF" w:rsidRPr="005E6631" w14:paraId="7DF65F8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D687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4BD329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94A757D" w14:textId="7DED4A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88A23D0" w14:textId="479CEF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CAF84" w14:textId="4BCAD9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62355" w14:textId="0D3AD5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1,237.50 </w:t>
            </w:r>
          </w:p>
        </w:tc>
      </w:tr>
      <w:tr w:rsidR="002267EF" w:rsidRPr="005E6631" w14:paraId="583C2E87"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C7ECF"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D59BC44" w14:textId="481A736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66985A49" w14:textId="3C0747F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CC9DB3" w14:textId="5581D4F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CACD8C" w14:textId="0954E2F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152,798.69 </w:t>
            </w:r>
          </w:p>
        </w:tc>
      </w:tr>
      <w:tr w:rsidR="002267EF" w:rsidRPr="005E6631" w14:paraId="3DE989E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1D38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ABA2E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3E9543BF" w14:textId="1B5197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7F54C954" w14:textId="415CCD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C9EA3" w14:textId="5C5D80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ECE9F" w14:textId="009A74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504.00 </w:t>
            </w:r>
          </w:p>
        </w:tc>
      </w:tr>
      <w:tr w:rsidR="002267EF" w:rsidRPr="005E6631" w14:paraId="15DEFC6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BF1C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56519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3F856EA4" w14:textId="5C6AD3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7CF2606B" w14:textId="555601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9D6B6" w14:textId="798E46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F0F68" w14:textId="105CC0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4,566.00 </w:t>
            </w:r>
          </w:p>
        </w:tc>
      </w:tr>
      <w:tr w:rsidR="002267EF" w:rsidRPr="005E6631" w14:paraId="7D5FAD3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5930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D6608F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7E731058" w14:textId="305900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1F4702B9" w14:textId="4EED15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02557" w14:textId="7DD845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51B92" w14:textId="07388E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6,919.20 </w:t>
            </w:r>
          </w:p>
        </w:tc>
      </w:tr>
      <w:tr w:rsidR="002267EF" w:rsidRPr="005E6631" w14:paraId="4D48DBC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6285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C7A04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705D7101" w14:textId="102174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4BC514B2" w14:textId="03B697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7C8B4" w14:textId="781809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B8BA4" w14:textId="1FADCB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0,768.00 </w:t>
            </w:r>
          </w:p>
        </w:tc>
      </w:tr>
      <w:tr w:rsidR="002267EF" w:rsidRPr="005E6631" w14:paraId="7969799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4734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466582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5550E4C0" w14:textId="1F94A4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1B647B02" w14:textId="48EAD3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FCCB9" w14:textId="480D87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DBC9B" w14:textId="46DC93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5,471.25 </w:t>
            </w:r>
          </w:p>
        </w:tc>
      </w:tr>
      <w:tr w:rsidR="002267EF" w:rsidRPr="005E6631" w14:paraId="2D2843F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BB78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6BBBA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710C1106" w14:textId="4A94C5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76F5F4F5" w14:textId="701AFD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35CDB" w14:textId="5C4217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E0F27" w14:textId="0D60C9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8,579.98 </w:t>
            </w:r>
          </w:p>
        </w:tc>
      </w:tr>
      <w:tr w:rsidR="002267EF" w:rsidRPr="005E6631" w14:paraId="5BC536C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3B9F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BC2EA4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7FA2E887" w14:textId="708442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BF868B" w14:textId="0DEE21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953F1" w14:textId="52D41C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62F67" w14:textId="376B90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4,000.00 </w:t>
            </w:r>
          </w:p>
        </w:tc>
      </w:tr>
      <w:tr w:rsidR="002267EF" w:rsidRPr="005E6631" w14:paraId="646DD79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3E25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69DE55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274F383" w14:textId="05E7623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AE8A15" w14:textId="7ACCE8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428E3" w14:textId="3B4F86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17478" w14:textId="4FC112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4,500.00 </w:t>
            </w:r>
          </w:p>
        </w:tc>
      </w:tr>
      <w:tr w:rsidR="002267EF" w:rsidRPr="005E6631" w14:paraId="7DC7531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3A37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1D2617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2EF1371E" w14:textId="7CC564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76DC5888" w14:textId="4F07C7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D430D" w14:textId="79DF28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24E6D" w14:textId="2AE516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4,590.00 </w:t>
            </w:r>
          </w:p>
        </w:tc>
      </w:tr>
      <w:tr w:rsidR="002267EF" w:rsidRPr="005E6631" w14:paraId="6D22492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B424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BA0B7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3E558E45" w14:textId="42AECB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733FCAF3" w14:textId="056EEF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9BCF8" w14:textId="56B3FB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35721" w14:textId="3E7BEA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41,025.76 </w:t>
            </w:r>
          </w:p>
        </w:tc>
      </w:tr>
      <w:tr w:rsidR="002267EF" w:rsidRPr="005E6631" w14:paraId="2C517AF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D57E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30200C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EE48D2F" w14:textId="5E3DE4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51093B6F" w14:textId="1ACA18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9F8CC" w14:textId="2B7DFD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AA464" w14:textId="71E018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9,556.50 </w:t>
            </w:r>
          </w:p>
        </w:tc>
      </w:tr>
      <w:tr w:rsidR="002267EF" w:rsidRPr="005E6631" w14:paraId="429876B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6A85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7D44F2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36ED13DC" w14:textId="14AEB0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401FBB75" w14:textId="1F84A8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75DDC" w14:textId="760554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8790B" w14:textId="7543DE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318.00 </w:t>
            </w:r>
          </w:p>
        </w:tc>
      </w:tr>
      <w:tr w:rsidR="002267EF" w:rsidRPr="005E6631" w14:paraId="5271B569"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EE42E"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C549E2A" w14:textId="652BC77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654488FF" w14:textId="7B0F473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489361" w14:textId="1379091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84AA391" w14:textId="147BC95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7,774,334.58 </w:t>
            </w:r>
          </w:p>
        </w:tc>
      </w:tr>
      <w:tr w:rsidR="002267EF" w:rsidRPr="005E6631" w14:paraId="20D7BFC1" w14:textId="77777777" w:rsidTr="002267EF">
        <w:trPr>
          <w:trHeight w:val="20"/>
        </w:trPr>
        <w:tc>
          <w:tcPr>
            <w:tcW w:w="79" w:type="pct"/>
            <w:tcBorders>
              <w:top w:val="nil"/>
              <w:left w:val="nil"/>
              <w:bottom w:val="single" w:sz="4" w:space="0" w:color="000000"/>
              <w:right w:val="nil"/>
            </w:tcBorders>
            <w:shd w:val="clear" w:color="auto" w:fill="auto"/>
            <w:noWrap/>
            <w:vAlign w:val="bottom"/>
            <w:hideMark/>
          </w:tcPr>
          <w:p w14:paraId="6F495EC6"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bottom"/>
            <w:hideMark/>
          </w:tcPr>
          <w:p w14:paraId="6CC5C5C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A40E982" w14:textId="168941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4B236E" w14:textId="73D38E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AE88A" w14:textId="0495FA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9D7A4BD" w14:textId="06B434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4,000.00 </w:t>
            </w:r>
          </w:p>
        </w:tc>
      </w:tr>
      <w:tr w:rsidR="002267EF" w:rsidRPr="005E6631" w14:paraId="716DB6A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4017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190E7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114CDC13" w14:textId="238B31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CA38D82" w14:textId="1AC9A2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88E71" w14:textId="7B6AD9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D5333" w14:textId="032CD7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0.78 </w:t>
            </w:r>
          </w:p>
        </w:tc>
      </w:tr>
      <w:tr w:rsidR="002267EF" w:rsidRPr="005E6631" w14:paraId="3E87CC0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5DAF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0AD568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64DC2525" w14:textId="4021A1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6C89E291" w14:textId="1B7BE8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5C49F" w14:textId="5BBCE7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4C9A0" w14:textId="43CD8F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4,076.12 </w:t>
            </w:r>
          </w:p>
        </w:tc>
      </w:tr>
      <w:tr w:rsidR="002267EF" w:rsidRPr="005E6631" w14:paraId="4DF905F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A0F3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9177EE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456D86B1" w14:textId="04D519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5D51569" w14:textId="4BF009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32035" w14:textId="3FA952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75A88" w14:textId="07403B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6,535.58 </w:t>
            </w:r>
          </w:p>
        </w:tc>
      </w:tr>
      <w:tr w:rsidR="002267EF" w:rsidRPr="005E6631" w14:paraId="0946FD4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6F0E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33D64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14AF78BF" w14:textId="6F4A19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AB7F7E7" w14:textId="3030FA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E1B74" w14:textId="109806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0165F" w14:textId="38F356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1,185.84 </w:t>
            </w:r>
          </w:p>
        </w:tc>
      </w:tr>
      <w:tr w:rsidR="002267EF" w:rsidRPr="005E6631" w14:paraId="5436523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F3A3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D18933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2D472E9" w14:textId="1FF60E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B490485" w14:textId="4F2A70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F6524" w14:textId="1A7A52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7F59E" w14:textId="629628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1,868.08 </w:t>
            </w:r>
          </w:p>
        </w:tc>
      </w:tr>
      <w:tr w:rsidR="002267EF" w:rsidRPr="005E6631" w14:paraId="0460E1F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CDB1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6D529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7206AA98" w14:textId="13A82A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04CB8288" w14:textId="30A2E0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B51E2" w14:textId="0E68A5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10099" w14:textId="24710B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5,144.53 </w:t>
            </w:r>
          </w:p>
        </w:tc>
      </w:tr>
      <w:tr w:rsidR="002267EF" w:rsidRPr="005E6631" w14:paraId="6117FC0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8DE2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FE49F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0568687E" w14:textId="1B90EC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117D627F" w14:textId="778758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868DF" w14:textId="048827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BF879" w14:textId="6703B7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73,568.37 </w:t>
            </w:r>
          </w:p>
        </w:tc>
      </w:tr>
      <w:tr w:rsidR="002267EF" w:rsidRPr="005E6631" w14:paraId="5E9CA08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D13C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5C94B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6C1AE4E" w14:textId="5B9B64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F48DC45" w14:textId="23D9D3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73F87" w14:textId="2CB22F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CC635" w14:textId="42EB3B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6,200.00 </w:t>
            </w:r>
          </w:p>
        </w:tc>
      </w:tr>
      <w:tr w:rsidR="002267EF" w:rsidRPr="005E6631" w14:paraId="31D4359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6C9C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A38EC9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14D8D691" w14:textId="564092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5DAC2242" w14:textId="7B0FF5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B36EA" w14:textId="53C074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668ED" w14:textId="760ADD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0,856.08 </w:t>
            </w:r>
          </w:p>
        </w:tc>
      </w:tr>
      <w:tr w:rsidR="002267EF" w:rsidRPr="005E6631" w14:paraId="17D8870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8FED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AF4F97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312F3AA" w14:textId="238C13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491AABC1" w14:textId="4BB23E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BF3A4" w14:textId="0DE629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E9CF7" w14:textId="73F054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7,845.45 </w:t>
            </w:r>
          </w:p>
        </w:tc>
      </w:tr>
      <w:tr w:rsidR="002267EF" w:rsidRPr="005E6631" w14:paraId="5412989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0BC1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4FD4A3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4415548F" w14:textId="2BB6A6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0159C25A" w14:textId="7E8A15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1A659" w14:textId="4EF98B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79240" w14:textId="3D462E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9,273.85 </w:t>
            </w:r>
          </w:p>
        </w:tc>
      </w:tr>
      <w:tr w:rsidR="002267EF" w:rsidRPr="005E6631" w14:paraId="3AAEE32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5801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EBF25D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061C0AF1" w14:textId="3C8618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7CDC8502" w14:textId="443D17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7862E" w14:textId="4B6E65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34E47" w14:textId="015EF4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4,636.82 </w:t>
            </w:r>
          </w:p>
        </w:tc>
      </w:tr>
      <w:tr w:rsidR="002267EF" w:rsidRPr="005E6631" w14:paraId="086CDB1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CC4E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2AB02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EB59B85" w14:textId="3C0F5C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381C09BE" w14:textId="037A15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EA25B" w14:textId="54A5A1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738DB" w14:textId="3247A3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1,013.18 </w:t>
            </w:r>
          </w:p>
        </w:tc>
      </w:tr>
      <w:tr w:rsidR="002267EF" w:rsidRPr="005E6631" w14:paraId="78FC862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DB74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0DFCC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51A76F81" w14:textId="67D1ED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1F6D8274" w14:textId="00333E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266C5" w14:textId="77628F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D6A1B" w14:textId="0DCA11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43,758.07 </w:t>
            </w:r>
          </w:p>
        </w:tc>
      </w:tr>
      <w:tr w:rsidR="002267EF" w:rsidRPr="005E6631" w14:paraId="281C970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3087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159958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34CA2805" w14:textId="40C455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4A6E28B3" w14:textId="70D9D7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C2F8B" w14:textId="4B66F3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8E380" w14:textId="00F878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0,642.42 </w:t>
            </w:r>
          </w:p>
        </w:tc>
      </w:tr>
      <w:tr w:rsidR="002267EF" w:rsidRPr="005E6631" w14:paraId="164F2EE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A557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20E588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6B661A69" w14:textId="6AE788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47102E46" w14:textId="20779C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BFE48" w14:textId="4733FF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6FB9A" w14:textId="4DA244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71,119.15 </w:t>
            </w:r>
          </w:p>
        </w:tc>
      </w:tr>
      <w:tr w:rsidR="002267EF" w:rsidRPr="005E6631" w14:paraId="1DB5C87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7BD7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BC851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464B0E7C" w14:textId="6C5900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4877954C" w14:textId="6B9E1A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74DD1" w14:textId="4AEEC8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11028" w14:textId="150E36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518.74 </w:t>
            </w:r>
          </w:p>
        </w:tc>
      </w:tr>
      <w:tr w:rsidR="002267EF" w:rsidRPr="005E6631" w14:paraId="3D81694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75ED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E5DEBA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426D43E" w14:textId="049581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30A90F30" w14:textId="5DF60D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874E9" w14:textId="2295FB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9EBA2" w14:textId="6954ED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3,025.46 </w:t>
            </w:r>
          </w:p>
        </w:tc>
      </w:tr>
      <w:tr w:rsidR="002267EF" w:rsidRPr="005E6631" w14:paraId="62284DE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101A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998CE8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6638556E" w14:textId="3F4DC9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1A3239E0" w14:textId="147628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302D8" w14:textId="08A6F0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0E25A" w14:textId="02634C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73,025.06 </w:t>
            </w:r>
          </w:p>
        </w:tc>
      </w:tr>
      <w:tr w:rsidR="002267EF" w:rsidRPr="005E6631" w14:paraId="21319D2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2053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2CDF3F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1214B89A" w14:textId="29D70F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3FFAA112" w14:textId="76AC0B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20111" w14:textId="053401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F8E44" w14:textId="4E81A1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3,821.56 </w:t>
            </w:r>
          </w:p>
        </w:tc>
      </w:tr>
      <w:tr w:rsidR="002267EF" w:rsidRPr="005E6631" w14:paraId="3A4BD84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76BF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5A69BE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03B8DD32" w14:textId="6DDA98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660A7192" w14:textId="568245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3E6E6" w14:textId="6AD4EF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DDEDF" w14:textId="290F48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24,469.92 </w:t>
            </w:r>
          </w:p>
        </w:tc>
      </w:tr>
      <w:tr w:rsidR="002267EF" w:rsidRPr="005E6631" w14:paraId="2F74326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49EF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E424F2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0E36F92" w14:textId="6D5F9D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103C1D2B" w14:textId="0BCA04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7A806" w14:textId="4650CA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5F13C" w14:textId="2B5EFE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154,321.68 </w:t>
            </w:r>
          </w:p>
        </w:tc>
      </w:tr>
      <w:tr w:rsidR="002267EF" w:rsidRPr="005E6631" w14:paraId="2304294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FA98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D7C51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26B1A2EF" w14:textId="09F952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7C4638C" w14:textId="07DD2A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BB898" w14:textId="0CA42D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564AD" w14:textId="311D85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4,437.06 </w:t>
            </w:r>
          </w:p>
        </w:tc>
      </w:tr>
      <w:tr w:rsidR="002267EF" w:rsidRPr="005E6631" w14:paraId="35DE94E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12A8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4B9D97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8D92C82" w14:textId="05372D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1E8D557D" w14:textId="09B2BC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56338" w14:textId="425C51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C27C5" w14:textId="4ECDAE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3,630.78 </w:t>
            </w:r>
          </w:p>
        </w:tc>
      </w:tr>
      <w:tr w:rsidR="002267EF" w:rsidRPr="005E6631" w14:paraId="56642D86"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2F759"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07D7E93A" w14:textId="054FC95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011B0C06" w14:textId="46E4000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A8ED44" w14:textId="15C0904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A30E30" w14:textId="14FBC5F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2,771,707.79 </w:t>
            </w:r>
          </w:p>
        </w:tc>
      </w:tr>
      <w:tr w:rsidR="002267EF" w:rsidRPr="005E6631" w14:paraId="6F365A7B"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333F5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35123916" w14:textId="7EB1BF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1724CF38" w14:textId="141A5E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E6318" w14:textId="53BC64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C820F" w14:textId="012021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44,723.87 </w:t>
            </w:r>
          </w:p>
        </w:tc>
      </w:tr>
      <w:tr w:rsidR="002267EF" w:rsidRPr="005E6631" w14:paraId="72C636E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A032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39749A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4DF07F40" w14:textId="2C832A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1E4EAB52" w14:textId="73F1F1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F1FF0" w14:textId="077908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9080A" w14:textId="74EB10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9,860.00 </w:t>
            </w:r>
          </w:p>
        </w:tc>
      </w:tr>
      <w:tr w:rsidR="002267EF" w:rsidRPr="005E6631" w14:paraId="00ABE81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542D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52F75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48E8BE3E" w14:textId="01C195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23D73C59" w14:textId="1B966B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2E46C" w14:textId="54FD73D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1BEA8" w14:textId="34BB0E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1,650.00 </w:t>
            </w:r>
          </w:p>
        </w:tc>
      </w:tr>
      <w:tr w:rsidR="002267EF" w:rsidRPr="005E6631" w14:paraId="27A1436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3382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6BF32A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06EBDE" w14:textId="05C09E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249343CB" w14:textId="5512E5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C99AA" w14:textId="184F0D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FEAD8" w14:textId="5E7BD1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15,838.92 </w:t>
            </w:r>
          </w:p>
        </w:tc>
      </w:tr>
      <w:tr w:rsidR="002267EF" w:rsidRPr="005E6631" w14:paraId="3152C15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28AB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6B0B4A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640FFFD3" w14:textId="7652AD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54D63D95" w14:textId="0B6A00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5679A" w14:textId="536BA8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45D0D" w14:textId="0A678B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3,207.50 </w:t>
            </w:r>
          </w:p>
        </w:tc>
      </w:tr>
      <w:tr w:rsidR="002267EF" w:rsidRPr="005E6631" w14:paraId="74016DA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F3B8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F2BBAF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4BB007B8" w14:textId="3D467C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3B24F908" w14:textId="264430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283EC" w14:textId="37EBA1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BAA50" w14:textId="21C789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2,406.25 </w:t>
            </w:r>
          </w:p>
        </w:tc>
      </w:tr>
      <w:tr w:rsidR="002267EF" w:rsidRPr="005E6631" w14:paraId="6F735AF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9123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9C7A6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4510CB10" w14:textId="2F0E27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304AF224" w14:textId="0FCF1E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813F0" w14:textId="1058CF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1B540" w14:textId="5975F9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2,131.25 </w:t>
            </w:r>
          </w:p>
        </w:tc>
      </w:tr>
      <w:tr w:rsidR="002267EF" w:rsidRPr="005E6631" w14:paraId="204240F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6E77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9B942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56908685" w14:textId="48E9E3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0185860B" w14:textId="1DC568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412C8" w14:textId="7B1FF9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18B1A" w14:textId="52D926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3,457.50 </w:t>
            </w:r>
          </w:p>
        </w:tc>
      </w:tr>
      <w:tr w:rsidR="002267EF" w:rsidRPr="005E6631" w14:paraId="42928BA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3C38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313D4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7107C253" w14:textId="4E654D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6D094" w14:textId="55BB66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CA34A" w14:textId="4DFCE1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152CD" w14:textId="6096E9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9,500.00 </w:t>
            </w:r>
          </w:p>
        </w:tc>
      </w:tr>
      <w:tr w:rsidR="002267EF" w:rsidRPr="005E6631" w14:paraId="3C38F76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4E91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66E627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63C3F333" w14:textId="25B3E4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6F55DD6A" w14:textId="243EFE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C2F4E" w14:textId="083D25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FB0A7" w14:textId="4F455F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3,575.00 </w:t>
            </w:r>
          </w:p>
        </w:tc>
      </w:tr>
      <w:tr w:rsidR="002267EF" w:rsidRPr="005E6631" w14:paraId="1624283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7B9E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C24A9F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65984B4E" w14:textId="6A20FB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1E8DD77D" w14:textId="734878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09C52" w14:textId="714174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9BB53" w14:textId="49B075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04,562.50 </w:t>
            </w:r>
          </w:p>
        </w:tc>
      </w:tr>
      <w:tr w:rsidR="002267EF" w:rsidRPr="005E6631" w14:paraId="57C7ED7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756E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43E2AC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0FFC9B25" w14:textId="15FAA1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68D89568" w14:textId="76FA08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8B51C" w14:textId="0EFA03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8D674" w14:textId="25A31F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0,780.00 </w:t>
            </w:r>
          </w:p>
        </w:tc>
      </w:tr>
      <w:tr w:rsidR="002267EF" w:rsidRPr="005E6631" w14:paraId="7CC255D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DD97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EBC0E3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6F79E3A3" w14:textId="53C69B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321EE2FF" w14:textId="56393B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71100" w14:textId="14FB7F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407F6" w14:textId="208849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3,760.00 </w:t>
            </w:r>
          </w:p>
        </w:tc>
      </w:tr>
      <w:tr w:rsidR="002267EF" w:rsidRPr="005E6631" w14:paraId="66B7FAE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3DB0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FD708D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777B03C2" w14:textId="1F24F7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54C19CB" w14:textId="1301E7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66561" w14:textId="45E45F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BEB8B" w14:textId="06EC34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550.00 </w:t>
            </w:r>
          </w:p>
        </w:tc>
      </w:tr>
      <w:tr w:rsidR="002267EF" w:rsidRPr="005E6631" w14:paraId="515D0E4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14DB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7AFC24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BD9C65" w14:textId="56B190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125D724" w14:textId="6E0C89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B2AB6" w14:textId="376022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26F84" w14:textId="61A1FD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0,825.00 </w:t>
            </w:r>
          </w:p>
        </w:tc>
      </w:tr>
      <w:tr w:rsidR="002267EF" w:rsidRPr="005E6631" w14:paraId="57C2FFC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9358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88721F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232E8A8C" w14:textId="79E390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B85EED5" w14:textId="2729F0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83047" w14:textId="226FFE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0F7E5" w14:textId="426108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0,962.50 </w:t>
            </w:r>
          </w:p>
        </w:tc>
      </w:tr>
      <w:tr w:rsidR="002267EF" w:rsidRPr="005E6631" w14:paraId="619AB8F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C661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8455B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37D5BF95" w14:textId="16B9C8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E239A09" w14:textId="6E6635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91C1E" w14:textId="5DE1CD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8845C" w14:textId="5B4A4E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0,825.00 </w:t>
            </w:r>
          </w:p>
        </w:tc>
      </w:tr>
      <w:tr w:rsidR="002267EF" w:rsidRPr="005E6631" w14:paraId="5E5A3A4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73CD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A4EA4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0BC8328" w14:textId="3105FC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005571" w14:textId="44A654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ACDEE" w14:textId="0CCC6D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B034C" w14:textId="113D4B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95,000.00 </w:t>
            </w:r>
          </w:p>
        </w:tc>
      </w:tr>
      <w:tr w:rsidR="002267EF" w:rsidRPr="005E6631" w14:paraId="4789D9A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B5E9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E8665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FAA6315" w14:textId="4DD2DC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06A7E9CF" w14:textId="6213D4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1611E" w14:textId="492F2B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7C191" w14:textId="054696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9,862.50 </w:t>
            </w:r>
          </w:p>
        </w:tc>
      </w:tr>
      <w:tr w:rsidR="002267EF" w:rsidRPr="005E6631" w14:paraId="3FEA485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0A16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1EBF6C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46729C1" w14:textId="1A2B1A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4B99573" w14:textId="0AD261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7296D" w14:textId="4CB187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D33D4" w14:textId="173738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1,100.00 </w:t>
            </w:r>
          </w:p>
        </w:tc>
      </w:tr>
      <w:tr w:rsidR="002267EF" w:rsidRPr="005E6631" w14:paraId="3593564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558D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E8D1A6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3A980A" w14:textId="4C0212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20E7A16F" w14:textId="6AC354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8E514" w14:textId="7C44CB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93497" w14:textId="6A68EC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2,887.50 </w:t>
            </w:r>
          </w:p>
        </w:tc>
      </w:tr>
      <w:tr w:rsidR="002267EF" w:rsidRPr="005E6631" w14:paraId="44050FF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2B2D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572FCE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775C0E70" w14:textId="12F0DA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1A2E290" w14:textId="5A1B71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A7C2B" w14:textId="636CBF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A2688" w14:textId="48BA19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1,100.00 </w:t>
            </w:r>
          </w:p>
        </w:tc>
      </w:tr>
      <w:tr w:rsidR="002267EF" w:rsidRPr="005E6631" w14:paraId="259E034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3476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D1658B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D561D5A" w14:textId="13C308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2BB0DA5E" w14:textId="65D738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6055E" w14:textId="2A4343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8A9FB" w14:textId="0A1020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0,530.00 </w:t>
            </w:r>
          </w:p>
        </w:tc>
      </w:tr>
      <w:tr w:rsidR="002267EF" w:rsidRPr="005E6631" w14:paraId="3EF3DEC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0E02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8D45A2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593CBDC" w14:textId="5E78FD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02007F28" w14:textId="7F3A0D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AD8E7" w14:textId="355AF53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FF8AC" w14:textId="245159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8,241.25 </w:t>
            </w:r>
          </w:p>
        </w:tc>
      </w:tr>
      <w:tr w:rsidR="002267EF" w:rsidRPr="005E6631" w14:paraId="18B96EC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5B77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24CBEF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6546653D" w14:textId="65A3E3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58A6C3C1" w14:textId="1ED967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0A0DA" w14:textId="78B18B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78796" w14:textId="5B0E32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0,598.75 </w:t>
            </w:r>
          </w:p>
        </w:tc>
      </w:tr>
      <w:tr w:rsidR="002267EF" w:rsidRPr="005E6631" w14:paraId="43AD608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B36E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0D65D1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5ABE0A07" w14:textId="093081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4793A41B" w14:textId="7F8FA9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B796D" w14:textId="09A605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E075E" w14:textId="5EA20A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9,810.00 </w:t>
            </w:r>
          </w:p>
        </w:tc>
      </w:tr>
      <w:tr w:rsidR="002267EF" w:rsidRPr="005E6631" w14:paraId="3EC0B95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D5B3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81EE9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60AA7F40" w14:textId="00FC46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7E0B224" w14:textId="4F0602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EB42B" w14:textId="26183F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2AC16" w14:textId="6E8B6B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0,962.50 </w:t>
            </w:r>
          </w:p>
        </w:tc>
      </w:tr>
      <w:tr w:rsidR="002267EF" w:rsidRPr="005E6631" w14:paraId="7A01372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3D18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BD99FA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66CE9652" w14:textId="5291D6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69B1AA" w14:textId="39A949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1937C" w14:textId="2134FF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3D5E3" w14:textId="391368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3,000.00 </w:t>
            </w:r>
          </w:p>
        </w:tc>
      </w:tr>
      <w:tr w:rsidR="002267EF" w:rsidRPr="005E6631" w14:paraId="43B29D65"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D131B"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9C2C11B" w14:textId="2A39703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F7721E5" w14:textId="6144669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5C160C" w14:textId="69E99A2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C6AB9E" w14:textId="0058C20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7,781,496.82 </w:t>
            </w:r>
          </w:p>
        </w:tc>
      </w:tr>
      <w:tr w:rsidR="002267EF" w:rsidRPr="005E6631" w14:paraId="2D7741FA"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4D131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45E24CAC" w14:textId="7BEDA7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15A42ADE" w14:textId="0EFFCA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D4BF5" w14:textId="2534CE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7D084" w14:textId="217895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6,840.00 </w:t>
            </w:r>
          </w:p>
        </w:tc>
      </w:tr>
      <w:tr w:rsidR="002267EF" w:rsidRPr="005E6631" w14:paraId="1AD48F4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AEE7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0BDCA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1C785D" w14:textId="68FBCC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72425A21" w14:textId="36D753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895BA" w14:textId="67A423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4F694" w14:textId="67DFE9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3,669.12 </w:t>
            </w:r>
          </w:p>
        </w:tc>
      </w:tr>
      <w:tr w:rsidR="002267EF" w:rsidRPr="005E6631" w14:paraId="3A5A896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8F52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319DA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6679EA41" w14:textId="1AAA05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6E1CB09A" w14:textId="014F1B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000D9" w14:textId="74E61F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D7D3E" w14:textId="736C03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988.08 </w:t>
            </w:r>
          </w:p>
        </w:tc>
      </w:tr>
      <w:tr w:rsidR="002267EF" w:rsidRPr="005E6631" w14:paraId="218AFC5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5A15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61A47A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693D0BAB" w14:textId="5FFA85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65F58C24" w14:textId="2626A4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E25EF" w14:textId="541420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20808" w14:textId="67C23E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2.34 </w:t>
            </w:r>
          </w:p>
        </w:tc>
      </w:tr>
      <w:tr w:rsidR="002267EF" w:rsidRPr="005E6631" w14:paraId="1CCE1A0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E67F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E880C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07A1DFF7" w14:textId="602499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6819AFA4" w14:textId="2EFC54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40729" w14:textId="7CD77D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38EE7" w14:textId="4F39E2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4,439.60 </w:t>
            </w:r>
          </w:p>
        </w:tc>
      </w:tr>
      <w:tr w:rsidR="002267EF" w:rsidRPr="005E6631" w14:paraId="44675D9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A07F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69F6A4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6CBC71A4" w14:textId="7153BA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14609099" w14:textId="2A11FF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80656" w14:textId="159F8D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7F964" w14:textId="7FC308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14,549.68 </w:t>
            </w:r>
          </w:p>
        </w:tc>
      </w:tr>
      <w:tr w:rsidR="002267EF" w:rsidRPr="005E6631" w14:paraId="47D03BD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EA28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2EF19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0F7C735" w14:textId="242D2F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6CA23EC7" w14:textId="4D60A0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F4251" w14:textId="7BA0BE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FF82A" w14:textId="444D34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9,185.44 </w:t>
            </w:r>
          </w:p>
        </w:tc>
      </w:tr>
      <w:tr w:rsidR="002267EF" w:rsidRPr="005E6631" w14:paraId="12556BC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3DBF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569F25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3C83A1A4" w14:textId="797049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0DCF1D6" w14:textId="33379D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66FBD" w14:textId="4345F3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98D0F" w14:textId="4A2A25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25.46 </w:t>
            </w:r>
          </w:p>
        </w:tc>
      </w:tr>
      <w:tr w:rsidR="002267EF" w:rsidRPr="005E6631" w14:paraId="65C744B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4069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4D6DC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067A2C11" w14:textId="70DEE4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17F92C72" w14:textId="0BAB0D3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AC198" w14:textId="119191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1B630" w14:textId="14EB92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43.12 </w:t>
            </w:r>
          </w:p>
        </w:tc>
      </w:tr>
      <w:tr w:rsidR="002267EF" w:rsidRPr="005E6631" w14:paraId="7701733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36B3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054A47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6A369616" w14:textId="6DCADD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4B28CBEB" w14:textId="386F87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3CEDC" w14:textId="42E100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3BB9E" w14:textId="0161B7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6,052.30 </w:t>
            </w:r>
          </w:p>
        </w:tc>
      </w:tr>
      <w:tr w:rsidR="002267EF" w:rsidRPr="005E6631" w14:paraId="4A65344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ED90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7C7E04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19F46A6D" w14:textId="71040B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50A38E85" w14:textId="26B1B3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F63A0" w14:textId="2D21AC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DCCC3" w14:textId="31FD7E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25.46 </w:t>
            </w:r>
          </w:p>
        </w:tc>
      </w:tr>
      <w:tr w:rsidR="002267EF" w:rsidRPr="005E6631" w14:paraId="51CF228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4312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B2FAF4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F649434" w14:textId="351B94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00968582" w14:textId="2B2C66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C6E05" w14:textId="4469F6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58C97" w14:textId="3CE718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90.14 </w:t>
            </w:r>
          </w:p>
        </w:tc>
      </w:tr>
      <w:tr w:rsidR="002267EF" w:rsidRPr="005E6631" w14:paraId="26E9D14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BA66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6DBEFB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7E8957E9" w14:textId="1D6C07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75FE8A90" w14:textId="11C19C3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6BF82" w14:textId="558D3E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DA82F" w14:textId="23DA8A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7,108.00 </w:t>
            </w:r>
          </w:p>
        </w:tc>
      </w:tr>
      <w:tr w:rsidR="002267EF" w:rsidRPr="005E6631" w14:paraId="7BF6A1E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DEE6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87FB0F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55B41159" w14:textId="7451722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780A70A6" w14:textId="24DDEF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09108" w14:textId="10F382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8BC25" w14:textId="18E516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33.26 </w:t>
            </w:r>
          </w:p>
        </w:tc>
      </w:tr>
      <w:tr w:rsidR="002267EF" w:rsidRPr="005E6631" w14:paraId="7EBAB9F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EA35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9BD1A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56BD984F" w14:textId="275B6B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4288F5BA" w14:textId="6D84C5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7B10C" w14:textId="0A0A06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FCFFC" w14:textId="7F2859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4,696.14 </w:t>
            </w:r>
          </w:p>
        </w:tc>
      </w:tr>
      <w:tr w:rsidR="002267EF" w:rsidRPr="005E6631" w14:paraId="0F291D6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DBE4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EFA945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4E1AD8C7" w14:textId="6B3790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76FB2314" w14:textId="5CCA6B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DBFD6" w14:textId="506961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53B1A" w14:textId="05E3F4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1,054.72 </w:t>
            </w:r>
          </w:p>
        </w:tc>
      </w:tr>
      <w:tr w:rsidR="002267EF" w:rsidRPr="005E6631" w14:paraId="06DF587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AB54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DE9B7C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A3CAD66" w14:textId="56953E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04D52D47" w14:textId="2684DE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69CCB" w14:textId="3F5574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9BA5D" w14:textId="39D921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73,087.60 </w:t>
            </w:r>
          </w:p>
        </w:tc>
      </w:tr>
      <w:tr w:rsidR="002267EF" w:rsidRPr="005E6631" w14:paraId="47386D2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22BB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8647A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1B25B77" w14:textId="46F2C4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026BADE4" w14:textId="35D790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AA624" w14:textId="2CB121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4BAA0" w14:textId="220128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8,550.98 </w:t>
            </w:r>
          </w:p>
        </w:tc>
      </w:tr>
      <w:tr w:rsidR="002267EF" w:rsidRPr="005E6631" w14:paraId="49689C4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079F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514AC5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52344E4" w14:textId="2F526C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5516B1C6" w14:textId="7FB1F3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ED5B0" w14:textId="1DE474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8BC31" w14:textId="3A9186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4,283.02 </w:t>
            </w:r>
          </w:p>
        </w:tc>
      </w:tr>
      <w:tr w:rsidR="002267EF" w:rsidRPr="005E6631" w14:paraId="20535D6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0795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D7C73E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A77F2BC" w14:textId="3E5FF8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16A7F383" w14:textId="259A10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59A91" w14:textId="4FC19D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78C6F" w14:textId="19823F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2,628.90 </w:t>
            </w:r>
          </w:p>
        </w:tc>
      </w:tr>
      <w:tr w:rsidR="002267EF" w:rsidRPr="005E6631" w14:paraId="14DD47E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34BE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FF2BC3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1E2AB29E" w14:textId="538CC8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71312F7" w14:textId="17C301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B7714" w14:textId="3FF82E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422F0" w14:textId="3D0669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0.78 </w:t>
            </w:r>
          </w:p>
        </w:tc>
      </w:tr>
      <w:tr w:rsidR="002267EF" w:rsidRPr="005E6631" w14:paraId="556EED6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B2B6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55DC04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8A628CD" w14:textId="11B177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2978257A" w14:textId="1069A1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28D78" w14:textId="240163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9E764" w14:textId="32884B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2,881.12 </w:t>
            </w:r>
          </w:p>
        </w:tc>
      </w:tr>
      <w:tr w:rsidR="002267EF" w:rsidRPr="005E6631" w14:paraId="05D60B6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55F9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C818E1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21348E21" w14:textId="19FC1D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783D3AF0" w14:textId="47DBC9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AF6CE" w14:textId="413956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B3326" w14:textId="54A244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21.56 </w:t>
            </w:r>
          </w:p>
        </w:tc>
      </w:tr>
      <w:tr w:rsidR="002267EF" w:rsidRPr="005E6631" w14:paraId="35BD1B61"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F4228"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5019E208" w14:textId="53FFA9A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0C011D28" w14:textId="6D1F4B2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C84F9D" w14:textId="6D8890E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A309D6" w14:textId="5F79495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7,761,887.43 </w:t>
            </w:r>
          </w:p>
        </w:tc>
      </w:tr>
      <w:tr w:rsidR="002267EF" w:rsidRPr="005E6631" w14:paraId="54EB4B9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01A6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491A3C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1245ED21" w14:textId="1E9619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1FA6D5FE" w14:textId="797EBA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C444B" w14:textId="530984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4D4F9" w14:textId="25E776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3,599.40 </w:t>
            </w:r>
          </w:p>
        </w:tc>
      </w:tr>
      <w:tr w:rsidR="002267EF" w:rsidRPr="005E6631" w14:paraId="519F0AE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FD8D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EF7D8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59AFD625" w14:textId="169C64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49B7406D" w14:textId="4F18AF3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F8086" w14:textId="10B89C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24FE0" w14:textId="694FF1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2,498.75 </w:t>
            </w:r>
          </w:p>
        </w:tc>
      </w:tr>
      <w:tr w:rsidR="002267EF" w:rsidRPr="005E6631" w14:paraId="6B045AC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1570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24294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664FF65C" w14:textId="3E80E2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24AB0D67" w14:textId="378C80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DE40F" w14:textId="11BE0C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303C4" w14:textId="48EC72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2,890.00 </w:t>
            </w:r>
          </w:p>
        </w:tc>
      </w:tr>
      <w:tr w:rsidR="002267EF" w:rsidRPr="005E6631" w14:paraId="74ABBDF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A952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D9AAF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208010AF" w14:textId="1D3796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6C0CCC55" w14:textId="543585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7D303" w14:textId="02CD24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6F6ED" w14:textId="7B348B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44,019.75 </w:t>
            </w:r>
          </w:p>
        </w:tc>
      </w:tr>
      <w:tr w:rsidR="002267EF" w:rsidRPr="005E6631" w14:paraId="0CB3FF4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3545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3E8776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83ABCB5" w14:textId="10D09A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10664E5D" w14:textId="53FFC2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8FAC3" w14:textId="6C8A75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8CE6E" w14:textId="53D8D5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14,655.00 </w:t>
            </w:r>
          </w:p>
        </w:tc>
      </w:tr>
      <w:tr w:rsidR="002267EF" w:rsidRPr="005E6631" w14:paraId="23B79DC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5B5F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32ADC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6A414298" w14:textId="7E4784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64A4ADDD" w14:textId="5EC592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EDFAA" w14:textId="2159FA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73134" w14:textId="3FA215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9,010.00 </w:t>
            </w:r>
          </w:p>
        </w:tc>
      </w:tr>
      <w:tr w:rsidR="002267EF" w:rsidRPr="005E6631" w14:paraId="17AE058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D18A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16FF4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C4C2D5E" w14:textId="5D62E0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71756289" w14:textId="3EE4A2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2177B" w14:textId="19EE7F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BB14F" w14:textId="399505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7,362.30 </w:t>
            </w:r>
          </w:p>
        </w:tc>
      </w:tr>
      <w:tr w:rsidR="002267EF" w:rsidRPr="005E6631" w14:paraId="3B00D68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7FAF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503C28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0C4A84FF" w14:textId="2A1EA1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21DCD6D9" w14:textId="2A45C0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AFCC1" w14:textId="524886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F3B3F" w14:textId="724AB5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7,467.80 </w:t>
            </w:r>
          </w:p>
        </w:tc>
      </w:tr>
      <w:tr w:rsidR="002267EF" w:rsidRPr="005E6631" w14:paraId="23E7F24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1B4A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FEC67C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3B56E3FD" w14:textId="10EB82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0F752373" w14:textId="4600B1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DB1A5" w14:textId="77E720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4C9A1" w14:textId="58E39E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7,803.70 </w:t>
            </w:r>
          </w:p>
        </w:tc>
      </w:tr>
      <w:tr w:rsidR="002267EF" w:rsidRPr="005E6631" w14:paraId="71FA8CF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6E1B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E4D10D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6D8C54F5" w14:textId="615F75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3BA42C39" w14:textId="7567E8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14BDE" w14:textId="75BF33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85039" w14:textId="1F6FD8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7,291.40 </w:t>
            </w:r>
          </w:p>
        </w:tc>
      </w:tr>
      <w:tr w:rsidR="002267EF" w:rsidRPr="005E6631" w14:paraId="772A92C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F067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A7231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7BFA4E32" w14:textId="6F7972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4C96C561" w14:textId="52FA20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F05C3" w14:textId="61DF1E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CD66A" w14:textId="6C618E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2,765.88 </w:t>
            </w:r>
          </w:p>
        </w:tc>
      </w:tr>
      <w:tr w:rsidR="002267EF" w:rsidRPr="005E6631" w14:paraId="71654F9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D8FE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5970A0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7E699333" w14:textId="66E5D9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340FCBF" w14:textId="78F08D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CF08B" w14:textId="42B288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4F76F" w14:textId="03C54D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5,548.00 </w:t>
            </w:r>
          </w:p>
        </w:tc>
      </w:tr>
      <w:tr w:rsidR="002267EF" w:rsidRPr="005E6631" w14:paraId="2E4926E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B2DC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007B73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430C4186" w14:textId="64D69D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83A8048" w14:textId="36AFBE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82007" w14:textId="37324B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16629" w14:textId="5B23AC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550.00 </w:t>
            </w:r>
          </w:p>
        </w:tc>
      </w:tr>
      <w:tr w:rsidR="002267EF" w:rsidRPr="005E6631" w14:paraId="7F3DDAE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58CD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DD8B45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D8AB20A" w14:textId="259515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6CDCF3F6" w14:textId="398543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80566" w14:textId="072F2D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3FC96" w14:textId="64A09F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8,437.25 </w:t>
            </w:r>
          </w:p>
        </w:tc>
      </w:tr>
      <w:tr w:rsidR="002267EF" w:rsidRPr="005E6631" w14:paraId="15F2312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4F7D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A5A8A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1E433668" w14:textId="776BE0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138AFF63" w14:textId="4C4940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43701" w14:textId="201428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F0A7D" w14:textId="005C5A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3,953.00 </w:t>
            </w:r>
          </w:p>
        </w:tc>
      </w:tr>
      <w:tr w:rsidR="002267EF" w:rsidRPr="005E6631" w14:paraId="777B58E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58E6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844ACF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7DACEF6C" w14:textId="7691A6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6E6A0522" w14:textId="30635E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3CFC7" w14:textId="2BA533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6EAD2" w14:textId="66FEBF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8,501.00 </w:t>
            </w:r>
          </w:p>
        </w:tc>
      </w:tr>
      <w:tr w:rsidR="002267EF" w:rsidRPr="005E6631" w14:paraId="643C040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F3F6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DFF70F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B9C74F7" w14:textId="5949FC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7C3FF008" w14:textId="6B9F1F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86DF9" w14:textId="7D14A6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FC817" w14:textId="10865B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5,534.20 </w:t>
            </w:r>
          </w:p>
        </w:tc>
      </w:tr>
      <w:tr w:rsidR="002267EF" w:rsidRPr="005E6631" w14:paraId="5430A176"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2788C"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B87790F" w14:textId="6B5E719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73C2B5B" w14:textId="12DD4DA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584C60" w14:textId="6FA68B9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76E4B5" w14:textId="61355D9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300,032.75 </w:t>
            </w:r>
          </w:p>
        </w:tc>
      </w:tr>
      <w:tr w:rsidR="002267EF" w:rsidRPr="005E6631" w14:paraId="4254F70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EFE1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558F9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19737824" w14:textId="6B9513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DD4CB73" w14:textId="4459CB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DFAD4" w14:textId="228C10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C8130" w14:textId="07D999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6,365.00 </w:t>
            </w:r>
          </w:p>
        </w:tc>
      </w:tr>
      <w:tr w:rsidR="002267EF" w:rsidRPr="005E6631" w14:paraId="4425361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603F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623D41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78BF4EF" w14:textId="7CA323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F403D5A" w14:textId="409C1F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E9F4E" w14:textId="16A4BB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2459C" w14:textId="6A030A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234.00 </w:t>
            </w:r>
          </w:p>
        </w:tc>
      </w:tr>
      <w:tr w:rsidR="002267EF" w:rsidRPr="005E6631" w14:paraId="4290060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8973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2EF410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7F9D732A" w14:textId="74FB94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56580E1D" w14:textId="40F5B5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2521E" w14:textId="75AD21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50BBC" w14:textId="5D0CBB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6,273.00 </w:t>
            </w:r>
          </w:p>
        </w:tc>
      </w:tr>
      <w:tr w:rsidR="002267EF" w:rsidRPr="005E6631" w14:paraId="7292815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45FD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1D630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2E6D6FB8" w14:textId="243001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3763ADB3" w14:textId="65E06F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B8D4A" w14:textId="28AAA0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7FA85" w14:textId="611BA9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1,527.60 </w:t>
            </w:r>
          </w:p>
        </w:tc>
      </w:tr>
      <w:tr w:rsidR="002267EF" w:rsidRPr="005E6631" w14:paraId="3B4BAF6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94D0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D8C34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C8AB36" w14:textId="70331E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1B5D13FB" w14:textId="269528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44419" w14:textId="676C89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54A99" w14:textId="7E8AE23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0,692.00 </w:t>
            </w:r>
          </w:p>
        </w:tc>
      </w:tr>
      <w:tr w:rsidR="002267EF" w:rsidRPr="005E6631" w14:paraId="0753711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55B8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E665E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56E0FAEE" w14:textId="20A13E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10076165" w14:textId="27FD6B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00682" w14:textId="37FE88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66025" w14:textId="3BED43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0,195.00 </w:t>
            </w:r>
          </w:p>
        </w:tc>
      </w:tr>
      <w:tr w:rsidR="002267EF" w:rsidRPr="005E6631" w14:paraId="58F83C5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7412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FC147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0CA91CA1" w14:textId="44B1B7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4EBBFD57" w14:textId="0CFF8D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2DCEE" w14:textId="6C88B9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266A3" w14:textId="0A0D55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1,124.00 </w:t>
            </w:r>
          </w:p>
        </w:tc>
      </w:tr>
      <w:tr w:rsidR="002267EF" w:rsidRPr="005E6631" w14:paraId="4B5990E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F366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482AF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7A471F7" w14:textId="79C6FF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1AB4C15D" w14:textId="2966D4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ABBD8" w14:textId="7BD69F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503A4" w14:textId="130BEB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9,750.65 </w:t>
            </w:r>
          </w:p>
        </w:tc>
      </w:tr>
      <w:tr w:rsidR="002267EF" w:rsidRPr="005E6631" w14:paraId="77DEDD5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9D8F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8A497A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0D59BB8E" w14:textId="391CB2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467CF5AD" w14:textId="678860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9C570" w14:textId="3BE799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8407E" w14:textId="4BA28C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5,871.50 </w:t>
            </w:r>
          </w:p>
        </w:tc>
      </w:tr>
      <w:tr w:rsidR="002267EF" w:rsidRPr="005E6631" w14:paraId="321F7AC9"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DE3BF5"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57AEE877" w14:textId="1DAA929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49,716,825.34 </w:t>
            </w:r>
          </w:p>
        </w:tc>
        <w:tc>
          <w:tcPr>
            <w:tcW w:w="958" w:type="pct"/>
            <w:tcBorders>
              <w:top w:val="nil"/>
              <w:left w:val="nil"/>
              <w:bottom w:val="single" w:sz="4" w:space="0" w:color="000000"/>
              <w:right w:val="single" w:sz="4" w:space="0" w:color="000000"/>
            </w:tcBorders>
            <w:shd w:val="clear" w:color="A5A5A5" w:fill="A5A5A5"/>
            <w:noWrap/>
            <w:vAlign w:val="bottom"/>
            <w:hideMark/>
          </w:tcPr>
          <w:p w14:paraId="6C18FB7D" w14:textId="49A02C7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43,314,217.66 </w:t>
            </w:r>
          </w:p>
        </w:tc>
        <w:tc>
          <w:tcPr>
            <w:tcW w:w="958" w:type="pct"/>
            <w:tcBorders>
              <w:top w:val="nil"/>
              <w:left w:val="nil"/>
              <w:bottom w:val="single" w:sz="4" w:space="0" w:color="000000"/>
              <w:right w:val="single" w:sz="4" w:space="0" w:color="000000"/>
            </w:tcBorders>
            <w:shd w:val="clear" w:color="A5A5A5" w:fill="A5A5A5"/>
            <w:noWrap/>
            <w:vAlign w:val="bottom"/>
            <w:hideMark/>
          </w:tcPr>
          <w:p w14:paraId="1574D795" w14:textId="4B9EBC5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E7F3BA2" w14:textId="008CB0F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93,031,043.00 </w:t>
            </w:r>
          </w:p>
        </w:tc>
      </w:tr>
      <w:tr w:rsidR="002267EF" w:rsidRPr="005E6631" w14:paraId="39DE7FE2"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64F0D"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903A459" w14:textId="50D8D16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36,399,96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1BC4E9A3" w14:textId="69EF116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3,286,2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43DD11" w14:textId="72E63CF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84C0A1" w14:textId="616EAAD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59,686,248.25 </w:t>
            </w:r>
          </w:p>
        </w:tc>
      </w:tr>
      <w:tr w:rsidR="002267EF" w:rsidRPr="005E6631" w14:paraId="774A07FE"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DCDF11"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5F66511C" w14:textId="3F7C51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3429961" w14:textId="6D403D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5D0301E4" w14:textId="7D937C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76C7825" w14:textId="57D49C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0,955,288.35 </w:t>
            </w:r>
          </w:p>
        </w:tc>
      </w:tr>
      <w:tr w:rsidR="002267EF" w:rsidRPr="005E6631" w14:paraId="60F6BE8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19255"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8F7B8D9"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727B1AF2" w14:textId="7704C3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77C5A601" w14:textId="13CEC0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E6A5F" w14:textId="1B4E15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3C203" w14:textId="296C42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470,980.00 </w:t>
            </w:r>
          </w:p>
        </w:tc>
      </w:tr>
      <w:tr w:rsidR="002267EF" w:rsidRPr="005E6631" w14:paraId="3DA3711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8789D"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B381FFC"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332FF79D" w14:textId="0DE013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970,880.50 </w:t>
            </w:r>
          </w:p>
        </w:tc>
        <w:tc>
          <w:tcPr>
            <w:tcW w:w="958" w:type="pct"/>
            <w:tcBorders>
              <w:top w:val="nil"/>
              <w:left w:val="nil"/>
              <w:bottom w:val="single" w:sz="4" w:space="0" w:color="000000"/>
              <w:right w:val="single" w:sz="4" w:space="0" w:color="000000"/>
            </w:tcBorders>
            <w:shd w:val="clear" w:color="auto" w:fill="auto"/>
            <w:noWrap/>
            <w:vAlign w:val="bottom"/>
            <w:hideMark/>
          </w:tcPr>
          <w:p w14:paraId="523B1F9F" w14:textId="7BA6B3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8EB95" w14:textId="492879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27E48" w14:textId="3BEB10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970,880.50 </w:t>
            </w:r>
          </w:p>
        </w:tc>
      </w:tr>
      <w:tr w:rsidR="002267EF" w:rsidRPr="005E6631" w14:paraId="075EBC0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7410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CC654B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FAC48D8" w14:textId="57514B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4F735CEF" w14:textId="32EB17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12E32" w14:textId="7CEE09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5E0D2" w14:textId="5C448B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74,815.00 </w:t>
            </w:r>
          </w:p>
        </w:tc>
      </w:tr>
      <w:tr w:rsidR="002267EF" w:rsidRPr="005E6631" w14:paraId="3B4222F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FDC9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09E5F5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06BCD903" w14:textId="0AF784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15DE0F59" w14:textId="6B6B75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FF9936" w14:textId="61898C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551DC" w14:textId="13AB19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389,830.00 </w:t>
            </w:r>
          </w:p>
        </w:tc>
      </w:tr>
      <w:tr w:rsidR="002267EF" w:rsidRPr="005E6631" w14:paraId="1D092CB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4377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11CDD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128EB2" w14:textId="3621FA3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03F8F120" w14:textId="6D860F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046FD6B" w14:textId="772429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4AC77" w14:textId="4CEC97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183,667.00 </w:t>
            </w:r>
          </w:p>
        </w:tc>
      </w:tr>
      <w:tr w:rsidR="002267EF" w:rsidRPr="005E6631" w14:paraId="3DE43DD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56EC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F76A8C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6635726B" w14:textId="6C7662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2B735F72" w14:textId="357307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04215376" w14:textId="7522DE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B8E71" w14:textId="4651C2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37,710.00 </w:t>
            </w:r>
          </w:p>
        </w:tc>
      </w:tr>
      <w:tr w:rsidR="002267EF" w:rsidRPr="005E6631" w14:paraId="0EF36F0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57B8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100F81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2D3B0CA2" w14:textId="63BBBB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7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D60811C" w14:textId="6D46CB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45FC59" w14:textId="19209F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E8865" w14:textId="5F0316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025,315.00 </w:t>
            </w:r>
          </w:p>
        </w:tc>
      </w:tr>
      <w:tr w:rsidR="002267EF" w:rsidRPr="005E6631" w14:paraId="4885B58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6F4F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C20CC5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514C4EA5" w14:textId="30BEDD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7771E163" w14:textId="58661D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07DD0" w14:textId="72875F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76F4D" w14:textId="2EB3D7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92,990.00 </w:t>
            </w:r>
          </w:p>
        </w:tc>
      </w:tr>
      <w:tr w:rsidR="002267EF" w:rsidRPr="005E6631" w14:paraId="28D7948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23D6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14B9E0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6CFAFA37" w14:textId="199073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735DF13C" w14:textId="133849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C824E" w14:textId="223636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FDFBF" w14:textId="0C62A3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734,307.50 </w:t>
            </w:r>
          </w:p>
        </w:tc>
      </w:tr>
      <w:tr w:rsidR="002267EF" w:rsidRPr="005E6631" w14:paraId="22208E2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8E4E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22CCD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3219E479" w14:textId="11EDCF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265EB38D" w14:textId="66CD2E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A1AE78A" w14:textId="3105DA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15F45" w14:textId="527D01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98,432.50 </w:t>
            </w:r>
          </w:p>
        </w:tc>
      </w:tr>
      <w:tr w:rsidR="002267EF" w:rsidRPr="005E6631" w14:paraId="1347163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9DE2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DCB9D2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375818F0" w14:textId="5EE36D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49C18521" w14:textId="6BF304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D29F1" w14:textId="3D5CFC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ECC0F" w14:textId="43931E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157,380.00 </w:t>
            </w:r>
          </w:p>
        </w:tc>
      </w:tr>
      <w:tr w:rsidR="002267EF" w:rsidRPr="005E6631" w14:paraId="3C1C5F9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B3F3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B255D5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37B11E5" w14:textId="27073A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036A740F" w14:textId="4E87A4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25F30C36" w14:textId="54B2AB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84643" w14:textId="21E82B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722,082.00 </w:t>
            </w:r>
          </w:p>
        </w:tc>
      </w:tr>
      <w:tr w:rsidR="002267EF" w:rsidRPr="005E6631" w14:paraId="6CC1669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C096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250D32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31C1AE94" w14:textId="4ACB1B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E531FB5" w14:textId="4EAC98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44896" w14:textId="298C0E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15047" w14:textId="7A6940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35,315.00 </w:t>
            </w:r>
          </w:p>
        </w:tc>
      </w:tr>
      <w:tr w:rsidR="002267EF" w:rsidRPr="005E6631" w14:paraId="490ADF6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9B4E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7EDDA1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D535FE" w14:textId="371742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70853899" w14:textId="6F7D22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D931EE" w14:textId="62592E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D441D" w14:textId="584400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609,728.00 </w:t>
            </w:r>
          </w:p>
        </w:tc>
      </w:tr>
      <w:tr w:rsidR="002267EF" w:rsidRPr="005E6631" w14:paraId="71CD9B8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96E9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D83D66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75C5989D" w14:textId="503457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87CC5D5" w14:textId="522567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E4D87" w14:textId="615217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10305" w14:textId="5CC848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35,315.00 </w:t>
            </w:r>
          </w:p>
        </w:tc>
      </w:tr>
      <w:tr w:rsidR="002267EF" w:rsidRPr="005E6631" w14:paraId="3CAFDE3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4532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87A39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99C95C7" w14:textId="6087A6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272AC1AB" w14:textId="3F2C4E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2E5496D0" w14:textId="64BFFA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A6D4B" w14:textId="2BF73D3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906,230.00 </w:t>
            </w:r>
          </w:p>
        </w:tc>
      </w:tr>
      <w:tr w:rsidR="002267EF" w:rsidRPr="005E6631" w14:paraId="358021D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DBE1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8A1B8A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4F3642D3" w14:textId="227D39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6FAE7629" w14:textId="799D82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F7F71D" w14:textId="0CC795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FBC85" w14:textId="263A0D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8,383,449.00 </w:t>
            </w:r>
          </w:p>
        </w:tc>
      </w:tr>
      <w:tr w:rsidR="002267EF" w:rsidRPr="005E6631" w14:paraId="67E1A97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01C8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739A4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49F2357D" w14:textId="67E07A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6BFACFE1" w14:textId="6943E3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5D1EB" w14:textId="01C47E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2DC7E" w14:textId="3F0A51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813,125.00 </w:t>
            </w:r>
          </w:p>
        </w:tc>
      </w:tr>
      <w:tr w:rsidR="002267EF" w:rsidRPr="005E6631" w14:paraId="4A34435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FE07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2C367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7D62FEBB" w14:textId="687F57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59D35919" w14:textId="4501EA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0DF604" w14:textId="1B100F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3BA70" w14:textId="5D10AA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244,315.00 </w:t>
            </w:r>
          </w:p>
        </w:tc>
      </w:tr>
      <w:tr w:rsidR="002267EF" w:rsidRPr="005E6631" w14:paraId="7D0DE44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9171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1C85C3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3E86C263" w14:textId="5EAD7B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52DC14F9" w14:textId="4E6EB9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D7975" w14:textId="5F60D8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97802" w14:textId="5F0C86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37,315.00 </w:t>
            </w:r>
          </w:p>
        </w:tc>
      </w:tr>
      <w:tr w:rsidR="002267EF" w:rsidRPr="005E6631" w14:paraId="1F92958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A714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D948C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CCAB24B" w14:textId="456FC8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6726CE92" w14:textId="017EF0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FA362" w14:textId="374754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BD977" w14:textId="7DAD4E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68,815.00 </w:t>
            </w:r>
          </w:p>
        </w:tc>
      </w:tr>
      <w:tr w:rsidR="002267EF" w:rsidRPr="005E6631" w14:paraId="63FAF41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F3A1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E3E98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E82DF33" w14:textId="775FCE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593,375.00 </w:t>
            </w:r>
          </w:p>
        </w:tc>
        <w:tc>
          <w:tcPr>
            <w:tcW w:w="958" w:type="pct"/>
            <w:tcBorders>
              <w:top w:val="nil"/>
              <w:left w:val="nil"/>
              <w:bottom w:val="single" w:sz="4" w:space="0" w:color="000000"/>
              <w:right w:val="single" w:sz="4" w:space="0" w:color="000000"/>
            </w:tcBorders>
            <w:shd w:val="clear" w:color="auto" w:fill="auto"/>
            <w:noWrap/>
            <w:vAlign w:val="bottom"/>
            <w:hideMark/>
          </w:tcPr>
          <w:p w14:paraId="1DB9645F" w14:textId="42878A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6C4C56DE" w14:textId="333E11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D71FE" w14:textId="3EDCED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466,926.40 </w:t>
            </w:r>
          </w:p>
        </w:tc>
      </w:tr>
      <w:tr w:rsidR="002267EF" w:rsidRPr="005E6631" w14:paraId="78D560D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3EA6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2F3700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01D2F0E" w14:textId="6C1FE7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5AA3119D" w14:textId="6FF15B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79298" w14:textId="6F7526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FB3E7" w14:textId="468C9B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64,782.50 </w:t>
            </w:r>
          </w:p>
        </w:tc>
      </w:tr>
      <w:tr w:rsidR="002267EF" w:rsidRPr="005E6631" w14:paraId="51CF99C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1BDC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10942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B58245B" w14:textId="4F6BD0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2F7796BE" w14:textId="53B415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ECF37" w14:textId="1A8D7F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042CE" w14:textId="17573F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32,345.00 </w:t>
            </w:r>
          </w:p>
        </w:tc>
      </w:tr>
      <w:tr w:rsidR="002267EF" w:rsidRPr="005E6631" w14:paraId="5B48F62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C137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5933C0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C71DDA9" w14:textId="178251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17A6E" w14:textId="7BE01E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2A63B" w14:textId="070950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FD7DB" w14:textId="449D7C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478,500.00 </w:t>
            </w:r>
          </w:p>
        </w:tc>
      </w:tr>
      <w:tr w:rsidR="002267EF" w:rsidRPr="005E6631" w14:paraId="1B2615A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7165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5C11D5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7C8E5CC0" w14:textId="657F8A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7C893805" w14:textId="71A153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704D7" w14:textId="7F35D7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16AAB" w14:textId="0F6E9E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51,403.00 </w:t>
            </w:r>
          </w:p>
        </w:tc>
      </w:tr>
      <w:tr w:rsidR="002267EF" w:rsidRPr="005E6631" w14:paraId="3FD2531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9D1A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C8DDF8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29C4CCF5" w14:textId="10FA71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7DF78C19" w14:textId="19C818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684A9" w14:textId="05DA34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BF854" w14:textId="22272F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582,753.00 </w:t>
            </w:r>
          </w:p>
        </w:tc>
      </w:tr>
      <w:tr w:rsidR="002267EF" w:rsidRPr="005E6631" w14:paraId="4AC45BC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A18A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E21B31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DDF3D37" w14:textId="03293D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483C2DA3" w14:textId="577CC2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47AFAB11" w14:textId="314E2D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297BF" w14:textId="3F72FD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70,422.00 </w:t>
            </w:r>
          </w:p>
        </w:tc>
      </w:tr>
      <w:tr w:rsidR="002267EF" w:rsidRPr="005E6631" w14:paraId="1984859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259A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737475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1EB9D537" w14:textId="59FDDA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5A356064" w14:textId="6FC53E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FCC1F" w14:textId="78A28F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69B66" w14:textId="628A44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8,568,908.00 </w:t>
            </w:r>
          </w:p>
        </w:tc>
      </w:tr>
      <w:tr w:rsidR="002267EF" w:rsidRPr="005E6631" w14:paraId="03B7574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62E0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41F93A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A70962F" w14:textId="2A7FA2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3C3E501B" w14:textId="08BE0B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3FD24" w14:textId="3FDB5F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3260B" w14:textId="4CFF8A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660,312.00 </w:t>
            </w:r>
          </w:p>
        </w:tc>
      </w:tr>
      <w:tr w:rsidR="002267EF" w:rsidRPr="005E6631" w14:paraId="56CA766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C0C3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8CA5F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5AC8D438" w14:textId="75F28D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8,472,403.50 </w:t>
            </w:r>
          </w:p>
        </w:tc>
        <w:tc>
          <w:tcPr>
            <w:tcW w:w="958" w:type="pct"/>
            <w:tcBorders>
              <w:top w:val="nil"/>
              <w:left w:val="nil"/>
              <w:bottom w:val="single" w:sz="4" w:space="0" w:color="000000"/>
              <w:right w:val="single" w:sz="4" w:space="0" w:color="000000"/>
            </w:tcBorders>
            <w:shd w:val="clear" w:color="auto" w:fill="auto"/>
            <w:noWrap/>
            <w:vAlign w:val="bottom"/>
            <w:hideMark/>
          </w:tcPr>
          <w:p w14:paraId="6582451A" w14:textId="6AC9A2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51A1F1B4" w14:textId="4BB203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25883" w14:textId="668635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9,108,563.50 </w:t>
            </w:r>
          </w:p>
        </w:tc>
      </w:tr>
      <w:tr w:rsidR="002267EF" w:rsidRPr="005E6631" w14:paraId="0512F48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E0F7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213EFD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01E5F4DD" w14:textId="03DA27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6DEF7443" w14:textId="5078DA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C0E1A" w14:textId="5F6921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5CB3E" w14:textId="07BBA2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22,983.00 </w:t>
            </w:r>
          </w:p>
        </w:tc>
      </w:tr>
      <w:tr w:rsidR="002267EF" w:rsidRPr="005E6631" w14:paraId="512C366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B7AD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E472D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661712D9" w14:textId="42FC2A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1E3B0020" w14:textId="7434E3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097AD" w14:textId="265D32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7AFB2" w14:textId="4F4230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95,750.00 </w:t>
            </w:r>
          </w:p>
        </w:tc>
      </w:tr>
      <w:tr w:rsidR="002267EF" w:rsidRPr="005E6631" w14:paraId="3C2870B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0C99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2B379F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6A5A7163" w14:textId="7AE479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2ABCC499" w14:textId="04DA42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EEF0F" w14:textId="58E53D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5E53E" w14:textId="7D1DE4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35,315.00 </w:t>
            </w:r>
          </w:p>
        </w:tc>
      </w:tr>
      <w:tr w:rsidR="002267EF" w:rsidRPr="005E6631" w14:paraId="49A446ED"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8D340"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44D35FD" w14:textId="631F7E2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CE893" w14:textId="27BA8F1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4,978,521.43 </w:t>
            </w:r>
          </w:p>
        </w:tc>
        <w:tc>
          <w:tcPr>
            <w:tcW w:w="958" w:type="pct"/>
            <w:tcBorders>
              <w:top w:val="nil"/>
              <w:left w:val="nil"/>
              <w:bottom w:val="single" w:sz="4" w:space="0" w:color="000000"/>
              <w:right w:val="single" w:sz="4" w:space="0" w:color="000000"/>
            </w:tcBorders>
            <w:shd w:val="clear" w:color="D8D8D8" w:fill="D8D8D8"/>
            <w:noWrap/>
            <w:vAlign w:val="bottom"/>
            <w:hideMark/>
          </w:tcPr>
          <w:p w14:paraId="7D133C0C" w14:textId="2791E4C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F380E2" w14:textId="61C5545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4,337,028.18 </w:t>
            </w:r>
          </w:p>
        </w:tc>
      </w:tr>
      <w:tr w:rsidR="002267EF" w:rsidRPr="005E6631" w14:paraId="0EBB6DAD"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41D05C"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7DE3203A" w14:textId="11ABB8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D5843DD" w14:textId="0157A1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0E303341" w14:textId="6C8061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2B0067" w14:textId="7BFE14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5,520,319.20 </w:t>
            </w:r>
          </w:p>
        </w:tc>
      </w:tr>
      <w:tr w:rsidR="002267EF" w:rsidRPr="005E6631" w14:paraId="144376D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B3BCC"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7E1D28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2D577C6F" w14:textId="2A3C61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104D8911" w14:textId="550385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00362" w14:textId="1A2F4C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E6E89" w14:textId="3B4E72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0,341.00 </w:t>
            </w:r>
          </w:p>
        </w:tc>
      </w:tr>
      <w:tr w:rsidR="002267EF" w:rsidRPr="005E6631" w14:paraId="4F64E5E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3776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078FEC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3CD2765A" w14:textId="0C7A85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711329AB" w14:textId="55EB93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27BA9" w14:textId="14A449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EC3A8" w14:textId="6608C8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37,190.00 </w:t>
            </w:r>
          </w:p>
        </w:tc>
      </w:tr>
      <w:tr w:rsidR="002267EF" w:rsidRPr="005E6631" w14:paraId="03BB787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417D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A3A64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642E4EA6" w14:textId="4D279D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5F8C2F3D" w14:textId="071D2E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1FFD1772" w14:textId="79180B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9338D" w14:textId="22575A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7,060,447.00 </w:t>
            </w:r>
          </w:p>
        </w:tc>
      </w:tr>
      <w:tr w:rsidR="002267EF" w:rsidRPr="005E6631" w14:paraId="159E529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9820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9CE89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337B2BF6" w14:textId="370DF9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17523E88" w14:textId="515A58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35A9CB" w14:textId="68C5DA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FA80A" w14:textId="11C275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913,240.00 </w:t>
            </w:r>
          </w:p>
        </w:tc>
      </w:tr>
      <w:tr w:rsidR="002267EF" w:rsidRPr="005E6631" w14:paraId="2E219A2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22A5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AB019A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D452C3" w14:textId="3962FB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1C77E6CC" w14:textId="2C11BC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EDDDF93" w14:textId="68493A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6DE78" w14:textId="22D2D3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50,550.00 </w:t>
            </w:r>
          </w:p>
        </w:tc>
      </w:tr>
      <w:tr w:rsidR="002267EF" w:rsidRPr="005E6631" w14:paraId="2D6180F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3ADF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5D6013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1DF8CFE8" w14:textId="7BE79C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6D4CAA9B" w14:textId="3034EB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3139E669" w14:textId="5314C8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9056A" w14:textId="68F67E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168,878.78 </w:t>
            </w:r>
          </w:p>
        </w:tc>
      </w:tr>
      <w:tr w:rsidR="002267EF" w:rsidRPr="005E6631" w14:paraId="16819C2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E165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CBFCC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7BADD4E1" w14:textId="3D58F9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56CCB379" w14:textId="2C9CDF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060E0CFD" w14:textId="7A0DBF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50C31" w14:textId="755289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381,170.75 </w:t>
            </w:r>
          </w:p>
        </w:tc>
      </w:tr>
      <w:tr w:rsidR="002267EF" w:rsidRPr="005E6631" w14:paraId="136DDCD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1452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D715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6B5DE723" w14:textId="2FCE0C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9232D" w14:textId="09453B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739C2" w14:textId="10F722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F9B19" w14:textId="3A469F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1,000.00 </w:t>
            </w:r>
          </w:p>
        </w:tc>
      </w:tr>
      <w:tr w:rsidR="002267EF" w:rsidRPr="005E6631" w14:paraId="4019C66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DAD8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B7A95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63E8C546" w14:textId="2AD488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73E4F7A0" w14:textId="70B967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31FCB63A" w14:textId="58180C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7A7B6" w14:textId="1BFAFA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63,275.00 </w:t>
            </w:r>
          </w:p>
        </w:tc>
      </w:tr>
      <w:tr w:rsidR="002267EF" w:rsidRPr="005E6631" w14:paraId="66733A3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C929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EF8CE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37FD7E04" w14:textId="72930B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12D84236" w14:textId="471B0F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0D70D488" w14:textId="7214F0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620C0" w14:textId="697CB8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174,350.60 </w:t>
            </w:r>
          </w:p>
        </w:tc>
      </w:tr>
      <w:tr w:rsidR="002267EF" w:rsidRPr="005E6631" w14:paraId="36BC32D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C5ED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D1F2D4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7019E306" w14:textId="318672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74748" w14:textId="19048E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79E6506C" w14:textId="1F9E6F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83314" w14:textId="15C5BE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9,860.00 </w:t>
            </w:r>
          </w:p>
        </w:tc>
      </w:tr>
      <w:tr w:rsidR="002267EF" w:rsidRPr="005E6631" w14:paraId="4A7D8EA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78B9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FB31B1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4523F9BB" w14:textId="139CDA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10305ED1" w14:textId="4CBB54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2AB23046" w14:textId="390777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2B7B0" w14:textId="3BA694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2,443.71 </w:t>
            </w:r>
          </w:p>
        </w:tc>
      </w:tr>
      <w:tr w:rsidR="002267EF" w:rsidRPr="005E6631" w14:paraId="456178B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5E9C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76DDC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4526C447" w14:textId="7CC8F2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44BF57" w14:textId="738A76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D6DDC" w14:textId="14EDD1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C5122" w14:textId="5D3A37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1,000.00 </w:t>
            </w:r>
          </w:p>
        </w:tc>
      </w:tr>
      <w:tr w:rsidR="002267EF" w:rsidRPr="005E6631" w14:paraId="04AE723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1E05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0E9841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697C34B3" w14:textId="3871C4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FE9D87" w14:textId="524432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2EEE3077" w14:textId="21A036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618B4" w14:textId="260F89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34,510.00 </w:t>
            </w:r>
          </w:p>
        </w:tc>
      </w:tr>
      <w:tr w:rsidR="002267EF" w:rsidRPr="005E6631" w14:paraId="45AD50D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0134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7D15CB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05DE845B" w14:textId="135AFA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844CD" w14:textId="2D4673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45556" w14:textId="1FC5F7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A92C5" w14:textId="4C96F1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1,000.00 </w:t>
            </w:r>
          </w:p>
        </w:tc>
      </w:tr>
      <w:tr w:rsidR="002267EF" w:rsidRPr="005E6631" w14:paraId="44A11BE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2B6E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42E6B6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33DAC820" w14:textId="6A1F0F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6B3C4392" w14:textId="7FC22C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930FA" w14:textId="32F68E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8A0E4" w14:textId="229E7C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03,340.00 </w:t>
            </w:r>
          </w:p>
        </w:tc>
      </w:tr>
      <w:tr w:rsidR="002267EF" w:rsidRPr="005E6631" w14:paraId="6757BD0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84BE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045A93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0B79DFBA" w14:textId="7459A0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8AB40" w14:textId="2415A0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1EA5CF" w14:textId="12528B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BD283" w14:textId="32888E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50,200.00 </w:t>
            </w:r>
          </w:p>
        </w:tc>
      </w:tr>
      <w:tr w:rsidR="002267EF" w:rsidRPr="005E6631" w14:paraId="6834AA1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BED1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AC4727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D68F00A" w14:textId="7FAE39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1DCD862D" w14:textId="7F2FA2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70A13E51" w14:textId="3E855E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09EB0" w14:textId="4E9668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40,574.00 </w:t>
            </w:r>
          </w:p>
        </w:tc>
      </w:tr>
      <w:tr w:rsidR="002267EF" w:rsidRPr="005E6631" w14:paraId="579A892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F153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B8CDFE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3676785C" w14:textId="49BB36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79F43A49" w14:textId="0A30A2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96CECB2" w14:textId="7D0608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12AFA" w14:textId="693FC4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10,671.00 </w:t>
            </w:r>
          </w:p>
        </w:tc>
      </w:tr>
      <w:tr w:rsidR="002267EF" w:rsidRPr="005E6631" w14:paraId="6599930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C1F7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0A0F07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355725" w14:textId="11B402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0E5D31D0" w14:textId="30CF9D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84CA658" w14:textId="566D32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65723" w14:textId="7C7C93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73,958.00 </w:t>
            </w:r>
          </w:p>
        </w:tc>
      </w:tr>
      <w:tr w:rsidR="002267EF" w:rsidRPr="005E6631" w14:paraId="50A7FB5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A986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EA4D8D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751EB55F" w14:textId="00F0BF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3620E97C" w14:textId="79C874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27AA0A26" w14:textId="0B1686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40DF3" w14:textId="24988B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82,970.14 </w:t>
            </w:r>
          </w:p>
        </w:tc>
      </w:tr>
      <w:tr w:rsidR="002267EF" w:rsidRPr="005E6631" w14:paraId="2261BC7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13CA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861820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5FC71851" w14:textId="6A9157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FCD555" w14:textId="1AC0E4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45910C06" w14:textId="170989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71C9E" w14:textId="694E04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60,605.00 </w:t>
            </w:r>
          </w:p>
        </w:tc>
      </w:tr>
      <w:tr w:rsidR="002267EF" w:rsidRPr="005E6631" w14:paraId="49BE424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78CE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D36315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0EECBC" w14:textId="1C186A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6E9CA8E2" w14:textId="74A36D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0B07D5FA" w14:textId="6D838F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88334" w14:textId="341D17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165,134.00 </w:t>
            </w:r>
          </w:p>
        </w:tc>
      </w:tr>
      <w:tr w:rsidR="002267EF" w:rsidRPr="005E6631" w14:paraId="50231B05"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05B5B"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5FBD7E2F" w14:textId="7087FBE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1,598,3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39EBFE6" w14:textId="3EFB9BE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4,476,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7C348077" w14:textId="45A7910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3151FD" w14:textId="2DFE66B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6,075,275.05 </w:t>
            </w:r>
          </w:p>
        </w:tc>
      </w:tr>
      <w:tr w:rsidR="002267EF" w:rsidRPr="005E6631" w14:paraId="6EAFD84B"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D06CED"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6FEF9F54" w14:textId="1BB3AE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C0549F" w14:textId="1E5AFB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2B7B4263" w14:textId="4B7CE5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2AE95A6" w14:textId="49305D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969,200.50 </w:t>
            </w:r>
          </w:p>
        </w:tc>
      </w:tr>
      <w:tr w:rsidR="002267EF" w:rsidRPr="005E6631" w14:paraId="18170EF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9B10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DD9361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0FC83B1" w14:textId="583BDD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25502D4" w14:textId="52292F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A5D94" w14:textId="610CF8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4B315" w14:textId="77AA6C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5,400.00 </w:t>
            </w:r>
          </w:p>
        </w:tc>
      </w:tr>
      <w:tr w:rsidR="002267EF" w:rsidRPr="005E6631" w14:paraId="0CE6EAD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4E3A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BE6F0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73B67F4A" w14:textId="38FE81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3B3E1D9D" w14:textId="4E9BA3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5902E0E2" w14:textId="77FE33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A1790" w14:textId="4A4957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11,900.00 </w:t>
            </w:r>
          </w:p>
        </w:tc>
      </w:tr>
      <w:tr w:rsidR="002267EF" w:rsidRPr="005E6631" w14:paraId="64FFAE0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D34A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8696A4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4F1F9C9B" w14:textId="171F74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0AC7CC97" w14:textId="7E6E1E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E006E03" w14:textId="56D448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9228F" w14:textId="7F4A27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513,210.00 </w:t>
            </w:r>
          </w:p>
        </w:tc>
      </w:tr>
      <w:tr w:rsidR="002267EF" w:rsidRPr="005E6631" w14:paraId="6C5DB75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31EF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B8822A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70A64598" w14:textId="4C2AA1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35C8CBC2" w14:textId="3C2B19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733DAEE9" w14:textId="6F15D4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C0DE4" w14:textId="7A9F3C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70,560.00 </w:t>
            </w:r>
          </w:p>
        </w:tc>
      </w:tr>
      <w:tr w:rsidR="002267EF" w:rsidRPr="005E6631" w14:paraId="4196B39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0A5A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AEFF87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31BF6A5" w14:textId="5B4F66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12D21D18" w14:textId="043AFC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21B2CCA8" w14:textId="30FB38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1FF94" w14:textId="3CA7F8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516,184.00 </w:t>
            </w:r>
          </w:p>
        </w:tc>
      </w:tr>
      <w:tr w:rsidR="002267EF" w:rsidRPr="005E6631" w14:paraId="09CB0FF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4BE7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2BB927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40EE40F6" w14:textId="2B5C8E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0F3EE886" w14:textId="3655E8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B1745" w14:textId="4CAEF5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8B3EB" w14:textId="35296E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07,184.00 </w:t>
            </w:r>
          </w:p>
        </w:tc>
      </w:tr>
      <w:tr w:rsidR="002267EF" w:rsidRPr="005E6631" w14:paraId="5455864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06F8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332ED4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43C66E5A" w14:textId="54B986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E844232" w14:textId="20858A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C474A" w14:textId="0B8840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7B487" w14:textId="112016F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5,400.00 </w:t>
            </w:r>
          </w:p>
        </w:tc>
      </w:tr>
      <w:tr w:rsidR="002267EF" w:rsidRPr="005E6631" w14:paraId="4436BF2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DD09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D095AB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4AEB3C4F" w14:textId="548E99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D758442" w14:textId="236BF2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605F9E7C" w14:textId="2DB615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FD1F7" w14:textId="23B872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38,624.78 </w:t>
            </w:r>
          </w:p>
        </w:tc>
      </w:tr>
      <w:tr w:rsidR="002267EF" w:rsidRPr="005E6631" w14:paraId="69275B5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1285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B86842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5287A1A2" w14:textId="14102AF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3850A4CF" w14:textId="43B93A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F74B1" w14:textId="338106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C5576" w14:textId="6A391A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3,300.00 </w:t>
            </w:r>
          </w:p>
        </w:tc>
      </w:tr>
      <w:tr w:rsidR="002267EF" w:rsidRPr="005E6631" w14:paraId="2F89030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72F4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0CC1F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517A8D34" w14:textId="183179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6587E79E" w14:textId="27B862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29CD8F89" w14:textId="292736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84D44" w14:textId="5E0250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71,325.00 </w:t>
            </w:r>
          </w:p>
        </w:tc>
      </w:tr>
      <w:tr w:rsidR="002267EF" w:rsidRPr="005E6631" w14:paraId="0357A25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59E1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CE0EC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2719B3E6" w14:textId="5138B7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20173C99" w14:textId="601B77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367C7C58" w14:textId="1FF932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B0FBD" w14:textId="4E3D17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16,689.40 </w:t>
            </w:r>
          </w:p>
        </w:tc>
      </w:tr>
      <w:tr w:rsidR="002267EF" w:rsidRPr="005E6631" w14:paraId="0EAC6E1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BFE4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56003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4F5340CE" w14:textId="7948F6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E9FE38" w14:textId="6277EE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A8CF2" w14:textId="0824EE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E219D" w14:textId="25442C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9,000.00 </w:t>
            </w:r>
          </w:p>
        </w:tc>
      </w:tr>
      <w:tr w:rsidR="002267EF" w:rsidRPr="005E6631" w14:paraId="528C521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7101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201FA2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70E5BCC5" w14:textId="32210D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887CA47" w14:textId="45B266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7D13F" w14:textId="1C4D01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3345B" w14:textId="4356FD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5,400.00 </w:t>
            </w:r>
          </w:p>
        </w:tc>
      </w:tr>
      <w:tr w:rsidR="002267EF" w:rsidRPr="005E6631" w14:paraId="32DF12B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502D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8BA891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372AC805" w14:textId="335439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484147" w14:textId="13E831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FD3C5A" w14:textId="6AA338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11067" w14:textId="62786A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90,500.00 </w:t>
            </w:r>
          </w:p>
        </w:tc>
      </w:tr>
      <w:tr w:rsidR="002267EF" w:rsidRPr="005E6631" w14:paraId="0FB4D98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EB5E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4F51F3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6ABB083F" w14:textId="5EBFBF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84A7B" w14:textId="31CB1F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E1240" w14:textId="0513AB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ED241" w14:textId="20E58D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3,800.00 </w:t>
            </w:r>
          </w:p>
        </w:tc>
      </w:tr>
      <w:tr w:rsidR="002267EF" w:rsidRPr="005E6631" w14:paraId="2EDBDE2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93E8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B05C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59DB0D5F" w14:textId="4738A8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439CDD4A" w14:textId="3FF703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2294F" w14:textId="66FF5F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7BC34" w14:textId="55D3EB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07,950.00 </w:t>
            </w:r>
          </w:p>
        </w:tc>
      </w:tr>
      <w:tr w:rsidR="002267EF" w:rsidRPr="005E6631" w14:paraId="2A9ADC8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627A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F8D09D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10BE54F8" w14:textId="4CD587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CE70DA" w14:textId="3C940F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C5554" w14:textId="33F567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2545A" w14:textId="36D7E7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35,000.00 </w:t>
            </w:r>
          </w:p>
        </w:tc>
      </w:tr>
      <w:tr w:rsidR="002267EF" w:rsidRPr="005E6631" w14:paraId="4587EED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C27F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765727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09E5FDC1" w14:textId="23F6B6F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57448E95" w14:textId="0E288E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ED02E" w14:textId="64F3E8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55DAF" w14:textId="4AE31E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6,610.00 </w:t>
            </w:r>
          </w:p>
        </w:tc>
      </w:tr>
      <w:tr w:rsidR="002267EF" w:rsidRPr="005E6631" w14:paraId="4B2A232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2C05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7FA9F3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24BA6B8E" w14:textId="47FDB5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BCDC03" w14:textId="2D9522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4E51261F" w14:textId="072D65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05499" w14:textId="356F88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2,452.00 </w:t>
            </w:r>
          </w:p>
        </w:tc>
      </w:tr>
      <w:tr w:rsidR="002267EF" w:rsidRPr="005E6631" w14:paraId="1FCCF59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4A55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98616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27DCD7D3" w14:textId="7AE425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E5090B8" w14:textId="54D441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53CCBF3B" w14:textId="313056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112D9" w14:textId="400A9A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0,655.77 </w:t>
            </w:r>
          </w:p>
        </w:tc>
      </w:tr>
      <w:tr w:rsidR="002267EF" w:rsidRPr="005E6631" w14:paraId="7D29467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549F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1243CF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064473BB" w14:textId="007EAA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0B187ACB" w14:textId="150A08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B7784" w14:textId="15FF86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4DE84" w14:textId="56F9F8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75,582.00 </w:t>
            </w:r>
          </w:p>
        </w:tc>
      </w:tr>
      <w:tr w:rsidR="002267EF" w:rsidRPr="005E6631" w14:paraId="6B26F75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04AB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BC058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D0596E9" w14:textId="7DD5AF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5A7B73C9" w14:textId="5460B7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15CBB2" w14:textId="1AFC62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45829" w14:textId="67E81F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83,020.00 </w:t>
            </w:r>
          </w:p>
        </w:tc>
      </w:tr>
      <w:tr w:rsidR="002267EF" w:rsidRPr="005E6631" w14:paraId="1428FC6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B5AE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00C61C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60F2EA3" w14:textId="7D5047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2F7CF111" w14:textId="35C063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8E873" w14:textId="7F6B98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A645D" w14:textId="496054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6,610.00 </w:t>
            </w:r>
          </w:p>
        </w:tc>
      </w:tr>
      <w:tr w:rsidR="002267EF" w:rsidRPr="005E6631" w14:paraId="40A00EC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8EE1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B82B1E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F105E7" w14:textId="05A4A9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2C7C2DEF" w14:textId="585555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32FAFA73" w14:textId="35DFBC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6D256" w14:textId="0081D2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221,488.83 </w:t>
            </w:r>
          </w:p>
        </w:tc>
      </w:tr>
      <w:tr w:rsidR="002267EF" w:rsidRPr="005E6631" w14:paraId="240ED03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494F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8B4381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4D90BE5" w14:textId="3A4848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55AA30D9" w14:textId="3EEB2D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7D20DACE" w14:textId="1586A8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71934" w14:textId="367EE5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621,244.48 </w:t>
            </w:r>
          </w:p>
        </w:tc>
      </w:tr>
      <w:tr w:rsidR="002267EF" w:rsidRPr="005E6631" w14:paraId="1FB5D40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665E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88F66C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0665AF9" w14:textId="7FFA34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96,716.00 </w:t>
            </w:r>
          </w:p>
        </w:tc>
        <w:tc>
          <w:tcPr>
            <w:tcW w:w="958" w:type="pct"/>
            <w:tcBorders>
              <w:top w:val="nil"/>
              <w:left w:val="nil"/>
              <w:bottom w:val="single" w:sz="4" w:space="0" w:color="000000"/>
              <w:right w:val="single" w:sz="4" w:space="0" w:color="000000"/>
            </w:tcBorders>
            <w:shd w:val="clear" w:color="auto" w:fill="auto"/>
            <w:noWrap/>
            <w:vAlign w:val="bottom"/>
            <w:hideMark/>
          </w:tcPr>
          <w:p w14:paraId="61BCE057" w14:textId="49B147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5F75A4D" w14:textId="7CD65F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FF6A5" w14:textId="4BECE1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24,266.00 </w:t>
            </w:r>
          </w:p>
        </w:tc>
      </w:tr>
      <w:tr w:rsidR="002267EF" w:rsidRPr="005E6631" w14:paraId="1E2A905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42AA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835D45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41ED403" w14:textId="411A26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DB82D7D" w14:textId="044375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DB5E94E" w14:textId="17F874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42775" w14:textId="406C62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1,300.00 </w:t>
            </w:r>
          </w:p>
        </w:tc>
      </w:tr>
      <w:tr w:rsidR="002267EF" w:rsidRPr="005E6631" w14:paraId="737F002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0357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7400A9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4EE3466E" w14:textId="05784E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0011C24E" w14:textId="5372B2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4457E3BB" w14:textId="7EFCEB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85C04" w14:textId="2E9564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21,472.29 </w:t>
            </w:r>
          </w:p>
        </w:tc>
      </w:tr>
      <w:tr w:rsidR="002267EF" w:rsidRPr="005E6631" w14:paraId="1931F01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6F94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06939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49586CBB" w14:textId="519D8C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60502536" w14:textId="1C9BDA2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07C4E" w14:textId="4635B2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DA78E" w14:textId="55D3F5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60,190.00 </w:t>
            </w:r>
          </w:p>
        </w:tc>
      </w:tr>
      <w:tr w:rsidR="002267EF" w:rsidRPr="005E6631" w14:paraId="00D5DCE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485C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1D4B4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5DDEC22" w14:textId="508039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0DB8D289" w14:textId="5FFD62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180C1" w14:textId="346425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51B51" w14:textId="552973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9,756.00 </w:t>
            </w:r>
          </w:p>
        </w:tc>
      </w:tr>
      <w:tr w:rsidR="002267EF" w:rsidRPr="005E6631" w14:paraId="3C41643C"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841AB"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14BF5FE" w14:textId="6665FE7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5,063,9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A28F172" w14:textId="0EEC159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1FC36E48" w14:textId="2978E17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6A8372" w14:textId="1CD058F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2,030,534.68 </w:t>
            </w:r>
          </w:p>
        </w:tc>
      </w:tr>
      <w:tr w:rsidR="002267EF" w:rsidRPr="005E6631" w14:paraId="10462E79"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AF3800"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404288C" w14:textId="3FE384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9466D1" w14:textId="270CCA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91F3D" w14:textId="61D091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07053A9" w14:textId="0A7195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114,000.00 </w:t>
            </w:r>
          </w:p>
        </w:tc>
      </w:tr>
      <w:tr w:rsidR="002267EF" w:rsidRPr="005E6631" w14:paraId="60C450B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194A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360831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891DAA7" w14:textId="6B9D1B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7E15A7" w14:textId="247C94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19177" w14:textId="2B4F16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66E5B" w14:textId="34BA45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2,000.00 </w:t>
            </w:r>
          </w:p>
        </w:tc>
      </w:tr>
      <w:tr w:rsidR="002267EF" w:rsidRPr="005E6631" w14:paraId="7E968F5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9EE3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13F35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4F6A4DA1" w14:textId="4A3E32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310636" w14:textId="071486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80E99" w14:textId="7756ED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4DA45" w14:textId="6DB69D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75,000.00 </w:t>
            </w:r>
          </w:p>
        </w:tc>
      </w:tr>
      <w:tr w:rsidR="002267EF" w:rsidRPr="005E6631" w14:paraId="6F228C1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5C34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20C64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55631251" w14:textId="2C9106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C291AE" w14:textId="12D06C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B9B66" w14:textId="63B510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57412" w14:textId="4C0B3F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000.00 </w:t>
            </w:r>
          </w:p>
        </w:tc>
      </w:tr>
      <w:tr w:rsidR="002267EF" w:rsidRPr="005E6631" w14:paraId="0CE02B6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6098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487731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B579319" w14:textId="41A426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B2FA13" w14:textId="6C0205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09C7E" w14:textId="468791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075B2" w14:textId="6A2738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6,000.00 </w:t>
            </w:r>
          </w:p>
        </w:tc>
      </w:tr>
      <w:tr w:rsidR="002267EF" w:rsidRPr="005E6631" w14:paraId="5CA2885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D93B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498F8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60140E06" w14:textId="18967B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6AF02A" w14:textId="35CE3E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C825B" w14:textId="21A904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1A3B8" w14:textId="1EE33A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44,000.00 </w:t>
            </w:r>
          </w:p>
        </w:tc>
      </w:tr>
      <w:tr w:rsidR="002267EF" w:rsidRPr="005E6631" w14:paraId="562BEB9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5117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48B612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221C444F" w14:textId="3F3C03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754478" w14:textId="4FE2E0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08B27" w14:textId="57C64E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75606" w14:textId="5000E3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000.00 </w:t>
            </w:r>
          </w:p>
        </w:tc>
      </w:tr>
      <w:tr w:rsidR="002267EF" w:rsidRPr="005E6631" w14:paraId="34003B1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9B74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F9EEB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24707E4" w14:textId="1B0466D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069EE2" w14:textId="2F212D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3B09EA8A" w14:textId="0E6F8E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790F2" w14:textId="1B45D4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59,062.68 </w:t>
            </w:r>
          </w:p>
        </w:tc>
      </w:tr>
      <w:tr w:rsidR="002267EF" w:rsidRPr="005E6631" w14:paraId="423C66F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82E3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141985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7C7D5F4C" w14:textId="7E237F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DDAD2" w14:textId="41B303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0A000" w14:textId="099DAC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707A0" w14:textId="6FA1BB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000.00 </w:t>
            </w:r>
          </w:p>
        </w:tc>
      </w:tr>
      <w:tr w:rsidR="002267EF" w:rsidRPr="005E6631" w14:paraId="543F777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78D9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0EBA1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6069420" w14:textId="05621E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6D3BD5" w14:textId="5FED3C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D3AAA" w14:textId="6A3DA1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04EE5" w14:textId="2880F3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4,000.00 </w:t>
            </w:r>
          </w:p>
        </w:tc>
      </w:tr>
      <w:tr w:rsidR="002267EF" w:rsidRPr="005E6631" w14:paraId="2020C4E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5F22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B6D22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BA8E6CE" w14:textId="6D7CA3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AB2F00" w14:textId="0CA918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6D564" w14:textId="415CBC8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50E41" w14:textId="035720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5,000.00 </w:t>
            </w:r>
          </w:p>
        </w:tc>
      </w:tr>
      <w:tr w:rsidR="002267EF" w:rsidRPr="005E6631" w14:paraId="264FA10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EC45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2ED8B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6D3D4E54" w14:textId="25E21A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63F2E8E5" w14:textId="1566C2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D871C" w14:textId="1E4441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528EB" w14:textId="3EA029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028.00 </w:t>
            </w:r>
          </w:p>
        </w:tc>
      </w:tr>
      <w:tr w:rsidR="002267EF" w:rsidRPr="005E6631" w14:paraId="3C66F29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070D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855BAE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6BEFFEBD" w14:textId="28E640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0C9C28" w14:textId="1D2BC2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FA258" w14:textId="3A3C53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3CE87" w14:textId="06FEEE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4,000.00 </w:t>
            </w:r>
          </w:p>
        </w:tc>
      </w:tr>
      <w:tr w:rsidR="002267EF" w:rsidRPr="005E6631" w14:paraId="43B8A24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5C47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4FE6D0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6FAAA6E6" w14:textId="2149E5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D1A637" w14:textId="00AB9C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24BC0" w14:textId="5094C1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0A7F7" w14:textId="4E1866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000.00 </w:t>
            </w:r>
          </w:p>
        </w:tc>
      </w:tr>
      <w:tr w:rsidR="002267EF" w:rsidRPr="005E6631" w14:paraId="068C377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7505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E11264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22F6D02F" w14:textId="3640B0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9D52BE" w14:textId="15ADC9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C41A7" w14:textId="30432A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F7C9C" w14:textId="58EA65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4,000.00 </w:t>
            </w:r>
          </w:p>
        </w:tc>
      </w:tr>
      <w:tr w:rsidR="002267EF" w:rsidRPr="005E6631" w14:paraId="7A659D9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81B4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7A7CB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390EFB67" w14:textId="164351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CF7B7B" w14:textId="6E2FFA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0E816" w14:textId="67BA49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47BFF" w14:textId="2802D7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44,000.00 </w:t>
            </w:r>
          </w:p>
        </w:tc>
      </w:tr>
      <w:tr w:rsidR="002267EF" w:rsidRPr="005E6631" w14:paraId="08C526E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C377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C7FF3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E976D12" w14:textId="3A6B53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40484B" w14:textId="0A91F5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24FB8" w14:textId="272E8D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923F4" w14:textId="5AB941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8,000.00 </w:t>
            </w:r>
          </w:p>
        </w:tc>
      </w:tr>
      <w:tr w:rsidR="002267EF" w:rsidRPr="005E6631" w14:paraId="745F43B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1340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E66D9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4E06899A" w14:textId="1843C7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D9B3AE" w14:textId="6D6ADC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F1924" w14:textId="7F6152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44887" w14:textId="67B218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4,500.00 </w:t>
            </w:r>
          </w:p>
        </w:tc>
      </w:tr>
      <w:tr w:rsidR="002267EF" w:rsidRPr="005E6631" w14:paraId="51CBEE9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5100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E33D87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035E55" w14:textId="52593C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57,935.00 </w:t>
            </w:r>
          </w:p>
        </w:tc>
        <w:tc>
          <w:tcPr>
            <w:tcW w:w="958" w:type="pct"/>
            <w:tcBorders>
              <w:top w:val="nil"/>
              <w:left w:val="nil"/>
              <w:bottom w:val="single" w:sz="4" w:space="0" w:color="000000"/>
              <w:right w:val="single" w:sz="4" w:space="0" w:color="000000"/>
            </w:tcBorders>
            <w:shd w:val="clear" w:color="auto" w:fill="auto"/>
            <w:noWrap/>
            <w:vAlign w:val="bottom"/>
            <w:hideMark/>
          </w:tcPr>
          <w:p w14:paraId="7A46E9AC" w14:textId="068846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7F6300" w14:textId="5944BF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59FAF" w14:textId="47E618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277,935.00 </w:t>
            </w:r>
          </w:p>
        </w:tc>
      </w:tr>
      <w:tr w:rsidR="002267EF" w:rsidRPr="005E6631" w14:paraId="50C4289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DE88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A1F828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65DF40F1" w14:textId="6EE407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B5DD4" w14:textId="6909CD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B66A8" w14:textId="7D157E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E104C" w14:textId="524914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000.00 </w:t>
            </w:r>
          </w:p>
        </w:tc>
      </w:tr>
      <w:tr w:rsidR="002267EF" w:rsidRPr="005E6631" w14:paraId="3DEB0B2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557B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5129F7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267C2A24" w14:textId="05C22B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04696A5E" w14:textId="6F6E02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224FF8" w14:textId="73016D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2C34C" w14:textId="7EE940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12,600.00 </w:t>
            </w:r>
          </w:p>
        </w:tc>
      </w:tr>
      <w:tr w:rsidR="002267EF" w:rsidRPr="005E6631" w14:paraId="49116CB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7E17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83237B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5990A0C7" w14:textId="45C48B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1C74D3B4" w14:textId="6C1CA8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A58F6" w14:textId="0EE486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3B486" w14:textId="26ABC8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1,225.00 </w:t>
            </w:r>
          </w:p>
        </w:tc>
      </w:tr>
      <w:tr w:rsidR="002267EF" w:rsidRPr="005E6631" w14:paraId="665A08C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59CB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CDA4E0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DF0672B" w14:textId="5D5B96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5AB2A394" w14:textId="5030FB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A3F22" w14:textId="7843FC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4B113" w14:textId="09135A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80,952.00 </w:t>
            </w:r>
          </w:p>
        </w:tc>
      </w:tr>
      <w:tr w:rsidR="002267EF" w:rsidRPr="005E6631" w14:paraId="4CA685D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0BE0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857ABD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666792D8" w14:textId="48AF71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795677" w14:textId="4F32E6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7FF6DF94" w14:textId="3B4255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C347D" w14:textId="2BD778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5,488.00 </w:t>
            </w:r>
          </w:p>
        </w:tc>
      </w:tr>
      <w:tr w:rsidR="002267EF" w:rsidRPr="005E6631" w14:paraId="69EE77C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9483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037D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7DFC3BE9" w14:textId="5F1DF7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9361F1" w14:textId="465ECF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12927" w14:textId="318F7A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48566" w14:textId="04BEE8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3,000.00 </w:t>
            </w:r>
          </w:p>
        </w:tc>
      </w:tr>
      <w:tr w:rsidR="002267EF" w:rsidRPr="005E6631" w14:paraId="0593519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6632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4C61EF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F9FB1B2" w14:textId="03077B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70AEB6" w14:textId="4A1646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B6D09" w14:textId="3FF85F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2C1D7" w14:textId="0E7FCD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3,000.00 </w:t>
            </w:r>
          </w:p>
        </w:tc>
      </w:tr>
      <w:tr w:rsidR="002267EF" w:rsidRPr="005E6631" w14:paraId="66DE87E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CCFE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B10C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5A2F5DE5" w14:textId="012908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31FCF2" w14:textId="213338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1B931" w14:textId="7802AE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A4824" w14:textId="23317E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0,000.00 </w:t>
            </w:r>
          </w:p>
        </w:tc>
      </w:tr>
      <w:tr w:rsidR="002267EF" w:rsidRPr="005E6631" w14:paraId="76FB484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FDE3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5CCBA2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A0E194E" w14:textId="6394E4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ED731E" w14:textId="6A5BDF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61F11" w14:textId="098365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2887F" w14:textId="7943A6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6,000.00 </w:t>
            </w:r>
          </w:p>
        </w:tc>
      </w:tr>
      <w:tr w:rsidR="002267EF" w:rsidRPr="005E6631" w14:paraId="3FF7BEF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FB07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1F1B0C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016A8B0" w14:textId="48B10A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525A5A" w14:textId="24EB73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1168C" w14:textId="56E259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AC941" w14:textId="14510B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000.00 </w:t>
            </w:r>
          </w:p>
        </w:tc>
      </w:tr>
      <w:tr w:rsidR="002267EF" w:rsidRPr="005E6631" w14:paraId="7F0E84A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7043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118B7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5C465757" w14:textId="6B5356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918A96" w14:textId="304F8E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E5823" w14:textId="29F769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800AB" w14:textId="2DE860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3,000.00 </w:t>
            </w:r>
          </w:p>
        </w:tc>
      </w:tr>
      <w:tr w:rsidR="002267EF" w:rsidRPr="005E6631" w14:paraId="5B8BCAD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4B18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1C137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6237A5A" w14:textId="3FCCF8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197210" w14:textId="7D3D8D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99F76" w14:textId="5E7123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74EEF" w14:textId="63C586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0,000.00 </w:t>
            </w:r>
          </w:p>
        </w:tc>
      </w:tr>
      <w:tr w:rsidR="002267EF" w:rsidRPr="005E6631" w14:paraId="19A9B2A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2684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A9796D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44831D56" w14:textId="23BFE9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09348C" w14:textId="79CDC1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1C38F" w14:textId="349CDA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849F2" w14:textId="4968AA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000.00 </w:t>
            </w:r>
          </w:p>
        </w:tc>
      </w:tr>
      <w:tr w:rsidR="002267EF" w:rsidRPr="005E6631" w14:paraId="3BA40A1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6FC7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E7F641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3830063F" w14:textId="5502B8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C7FB2" w14:textId="4D1BD8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B9D37" w14:textId="590E7F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B20BF" w14:textId="612373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4,000.00 </w:t>
            </w:r>
          </w:p>
        </w:tc>
      </w:tr>
      <w:tr w:rsidR="002267EF" w:rsidRPr="005E6631" w14:paraId="0ED0B2B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3F1D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1029F8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CADC0C7" w14:textId="2B02C3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C94C83" w14:textId="49A46D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91C99" w14:textId="681000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AFFB7" w14:textId="79B66C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0,000.00 </w:t>
            </w:r>
          </w:p>
        </w:tc>
      </w:tr>
      <w:tr w:rsidR="002267EF" w:rsidRPr="005E6631" w14:paraId="1470323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43EB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C7BDF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18CF7663" w14:textId="730D04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9FD7CA5" w14:textId="3E2940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3A720" w14:textId="53B29A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F40A7" w14:textId="06F538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5,400.00 </w:t>
            </w:r>
          </w:p>
        </w:tc>
      </w:tr>
      <w:tr w:rsidR="002267EF" w:rsidRPr="005E6631" w14:paraId="61B3201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24E7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DC88B0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189C7E2" w14:textId="09EE45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C6021F" w14:textId="1A818C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C0AA6" w14:textId="186B88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13C4E" w14:textId="7716B6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1,000.00 </w:t>
            </w:r>
          </w:p>
        </w:tc>
      </w:tr>
      <w:tr w:rsidR="002267EF" w:rsidRPr="005E6631" w14:paraId="029462D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279C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E66389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52967B6F" w14:textId="05A8CF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720A2517" w14:textId="7FC4A7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DE669" w14:textId="743993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CF1C9" w14:textId="18D0A3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1,600.00 </w:t>
            </w:r>
          </w:p>
        </w:tc>
      </w:tr>
      <w:tr w:rsidR="002267EF" w:rsidRPr="005E6631" w14:paraId="14B7DFA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1B6F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3F5E7A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0BC58136" w14:textId="7BC467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2FAB249" w14:textId="1FED70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660CD" w14:textId="475719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C80D9" w14:textId="54A19C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7,716.00 </w:t>
            </w:r>
          </w:p>
        </w:tc>
      </w:tr>
      <w:tr w:rsidR="002267EF" w:rsidRPr="005E6631" w14:paraId="0D164C7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B9C7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17EBE7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65F07BF" w14:textId="263BC1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6B8FCBC" w14:textId="192AB8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483AD" w14:textId="47DCA3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C535A" w14:textId="57F6A7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04,500.00 </w:t>
            </w:r>
          </w:p>
        </w:tc>
      </w:tr>
      <w:tr w:rsidR="002267EF" w:rsidRPr="005E6631" w14:paraId="05EA500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FF72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39540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1D5A8277" w14:textId="7839D1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344BDFDB" w14:textId="08E3F7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7991E" w14:textId="426657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9F575" w14:textId="69EB68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33,528.00 </w:t>
            </w:r>
          </w:p>
        </w:tc>
      </w:tr>
      <w:tr w:rsidR="002267EF" w:rsidRPr="005E6631" w14:paraId="4906357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C5A0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E5CD2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3FFD1801" w14:textId="626E92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8EC457" w14:textId="7935EE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F1F9C" w14:textId="67C1FA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C93FD" w14:textId="47172C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5,000.00 </w:t>
            </w:r>
          </w:p>
        </w:tc>
      </w:tr>
      <w:tr w:rsidR="002267EF" w:rsidRPr="005E6631" w14:paraId="4FB0D75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DE6E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7D103F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2892DE59" w14:textId="14FD66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8C34B" w14:textId="5D6DB9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8C83F" w14:textId="392521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6F4F9" w14:textId="3F5273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9,000.00 </w:t>
            </w:r>
          </w:p>
        </w:tc>
      </w:tr>
      <w:tr w:rsidR="002267EF" w:rsidRPr="005E6631" w14:paraId="74462A3F"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2DBA2"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5F0AF50" w14:textId="33CC31F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7,295,9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828B9F" w14:textId="3B6810A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04331A79" w14:textId="744CAD9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8B40EA" w14:textId="3A6CC57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0,901,956.84 </w:t>
            </w:r>
          </w:p>
        </w:tc>
      </w:tr>
      <w:tr w:rsidR="002267EF" w:rsidRPr="005E6631" w14:paraId="6CD634F0"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CF998A"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31421747" w14:textId="5BF9B3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83D7F5" w14:textId="552C7C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1000B1B1" w14:textId="0CA406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5AD850F" w14:textId="7B8320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946,654.80 </w:t>
            </w:r>
          </w:p>
        </w:tc>
      </w:tr>
      <w:tr w:rsidR="002267EF" w:rsidRPr="005E6631" w14:paraId="4528276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9C6A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0620F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602BCE7E" w14:textId="23C50B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0B9D900B" w14:textId="0722D8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36ABA86C" w14:textId="461AF0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91A70" w14:textId="6AC3BF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30,439.00 </w:t>
            </w:r>
          </w:p>
        </w:tc>
      </w:tr>
      <w:tr w:rsidR="002267EF" w:rsidRPr="005E6631" w14:paraId="25927E4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CB03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A80723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6CA97739" w14:textId="774C1C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3C4FB31A" w14:textId="671032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5896CDC7" w14:textId="41FDB8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12343" w14:textId="791586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547,648.00 </w:t>
            </w:r>
          </w:p>
        </w:tc>
      </w:tr>
      <w:tr w:rsidR="002267EF" w:rsidRPr="005E6631" w14:paraId="59A9A39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2774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A7B03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311F453C" w14:textId="40AE51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17AFD2C2" w14:textId="76490F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52CA6" w14:textId="29D5F1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EC3C8" w14:textId="5944EA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99,912.00 </w:t>
            </w:r>
          </w:p>
        </w:tc>
      </w:tr>
      <w:tr w:rsidR="002267EF" w:rsidRPr="005E6631" w14:paraId="7CD2E8E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5290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33B73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46090310" w14:textId="676CD1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62C7523B" w14:textId="14806A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A7DF9" w14:textId="14200D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F7973" w14:textId="2C5E89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51,448.00 </w:t>
            </w:r>
          </w:p>
        </w:tc>
      </w:tr>
      <w:tr w:rsidR="002267EF" w:rsidRPr="005E6631" w14:paraId="666B4F6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D9B4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07A662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02ACE572" w14:textId="1C6CDB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3DEAF7A4" w14:textId="30823C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7A2B3561" w14:textId="71B7CD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BC32C" w14:textId="0B142E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765,801.25 </w:t>
            </w:r>
          </w:p>
        </w:tc>
      </w:tr>
      <w:tr w:rsidR="002267EF" w:rsidRPr="005E6631" w14:paraId="5E1F74C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28CF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175E7E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334F1191" w14:textId="27BE0B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hideMark/>
          </w:tcPr>
          <w:p w14:paraId="7B61B06E" w14:textId="1399AF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6DBA541C" w14:textId="5938FF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9A298" w14:textId="3E0D69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64,816.50 </w:t>
            </w:r>
          </w:p>
        </w:tc>
      </w:tr>
      <w:tr w:rsidR="002267EF" w:rsidRPr="005E6631" w14:paraId="1D7B007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F4AF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67C7FD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514109EF" w14:textId="72D56B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472703D2" w14:textId="413C18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3ECA5BA4" w14:textId="16052F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A7FF0" w14:textId="13233B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16,110.00 </w:t>
            </w:r>
          </w:p>
        </w:tc>
      </w:tr>
      <w:tr w:rsidR="002267EF" w:rsidRPr="005E6631" w14:paraId="71A5F67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DACD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76BDB1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7FC0E348" w14:textId="566082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25DC50F2" w14:textId="427635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A1D46" w14:textId="3F0414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1B33C" w14:textId="7962D5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82,464.00 </w:t>
            </w:r>
          </w:p>
        </w:tc>
      </w:tr>
      <w:tr w:rsidR="002267EF" w:rsidRPr="005E6631" w14:paraId="06388B5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CFBC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C833B1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617E8D43" w14:textId="6B1932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4EFE2E1D" w14:textId="7641A0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3BE229" w14:textId="781F37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FE747" w14:textId="350BC0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4,610.00 </w:t>
            </w:r>
          </w:p>
        </w:tc>
      </w:tr>
      <w:tr w:rsidR="002267EF" w:rsidRPr="005E6631" w14:paraId="3F60E04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5C4C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9B913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301DB86D" w14:textId="78B81B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7F390D34" w14:textId="7E010A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4ABC7B67" w14:textId="426DAF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6ED78" w14:textId="39EC04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073,329.00 </w:t>
            </w:r>
          </w:p>
        </w:tc>
      </w:tr>
      <w:tr w:rsidR="002267EF" w:rsidRPr="005E6631" w14:paraId="7EE9814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8A27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ECC87B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77E6573" w14:textId="368D90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6706B694" w14:textId="1A5876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079748C0" w14:textId="71ABC1E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EA053" w14:textId="2B68E1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88,761.29 </w:t>
            </w:r>
          </w:p>
        </w:tc>
      </w:tr>
      <w:tr w:rsidR="002267EF" w:rsidRPr="005E6631" w14:paraId="5E83011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1FEB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065EF6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719D0C7D" w14:textId="422079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30F516B7" w14:textId="6885DE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53555" w14:textId="05F951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BE954" w14:textId="7EF697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92,342.00 </w:t>
            </w:r>
          </w:p>
        </w:tc>
      </w:tr>
      <w:tr w:rsidR="002267EF" w:rsidRPr="005E6631" w14:paraId="12860B8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EF8A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25D1D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7AF027A1" w14:textId="326D4B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6A2D355C" w14:textId="31BABA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64FD96" w14:textId="3CABB5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1444D" w14:textId="12D5FA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00,301.00 </w:t>
            </w:r>
          </w:p>
        </w:tc>
      </w:tr>
      <w:tr w:rsidR="002267EF" w:rsidRPr="005E6631" w14:paraId="623E8A1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4ED7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FC5F91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38F2D169" w14:textId="24F3BB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565876FE" w14:textId="09B314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9E3EA" w14:textId="6BF61E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9423A" w14:textId="396C80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57,320.00 </w:t>
            </w:r>
          </w:p>
        </w:tc>
      </w:tr>
      <w:tr w:rsidR="002267EF" w:rsidRPr="005E6631" w14:paraId="75901DA7"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440765"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10DC7746" w14:textId="4AA728C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3,555,426.03 </w:t>
            </w:r>
          </w:p>
        </w:tc>
        <w:tc>
          <w:tcPr>
            <w:tcW w:w="958" w:type="pct"/>
            <w:tcBorders>
              <w:top w:val="nil"/>
              <w:left w:val="nil"/>
              <w:bottom w:val="single" w:sz="4" w:space="0" w:color="000000"/>
              <w:right w:val="single" w:sz="4" w:space="0" w:color="000000"/>
            </w:tcBorders>
            <w:shd w:val="clear" w:color="A5A5A5" w:fill="A5A5A5"/>
            <w:noWrap/>
            <w:vAlign w:val="bottom"/>
            <w:hideMark/>
          </w:tcPr>
          <w:p w14:paraId="74D87A24" w14:textId="0917ECC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FD29C62" w14:textId="6FFF84B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DC62542" w14:textId="290A598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3,555,426.03 </w:t>
            </w:r>
          </w:p>
        </w:tc>
      </w:tr>
      <w:tr w:rsidR="002267EF" w:rsidRPr="005E6631" w14:paraId="18975ECE"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E9737"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48BE315" w14:textId="63659B1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26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938F1F" w14:textId="6F70F49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E660B7" w14:textId="39832A2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193F1F" w14:textId="4D90A9D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267,853.70 </w:t>
            </w:r>
          </w:p>
        </w:tc>
      </w:tr>
      <w:tr w:rsidR="002267EF" w:rsidRPr="005E6631" w14:paraId="5A73B52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CD6D0"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69921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1816AD31" w14:textId="142014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EEEB1" w14:textId="7D00EF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7D77E" w14:textId="572C86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2B26C" w14:textId="50D69B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2,900.00 </w:t>
            </w:r>
          </w:p>
        </w:tc>
      </w:tr>
      <w:tr w:rsidR="002267EF" w:rsidRPr="005E6631" w14:paraId="43ED648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A2DF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FC1C2B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75858A6" w14:textId="02F0EB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734DB48A" w14:textId="0ED7E6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402FB" w14:textId="716E2D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2F994" w14:textId="113993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3,050.00 </w:t>
            </w:r>
          </w:p>
        </w:tc>
      </w:tr>
      <w:tr w:rsidR="002267EF" w:rsidRPr="005E6631" w14:paraId="37B766C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7617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8A40AA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083A318B" w14:textId="64098E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3B8B58CB" w14:textId="1C1A62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A3F88" w14:textId="26974D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431CE" w14:textId="761BB7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9,387.50 </w:t>
            </w:r>
          </w:p>
        </w:tc>
      </w:tr>
      <w:tr w:rsidR="002267EF" w:rsidRPr="005E6631" w14:paraId="4C843B5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FC4C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5DCFC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47F7EC70" w14:textId="5D722C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0D366FEA" w14:textId="2B3401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014B5" w14:textId="35E200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76680" w14:textId="36BE57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5,900.00 </w:t>
            </w:r>
          </w:p>
        </w:tc>
      </w:tr>
      <w:tr w:rsidR="002267EF" w:rsidRPr="005E6631" w14:paraId="517F4BB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5D97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D4880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F73D15B" w14:textId="1A2A8E3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337537" w14:textId="5EA259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47AB3" w14:textId="4BC2A2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3F5F3" w14:textId="322D39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00,000.00 </w:t>
            </w:r>
          </w:p>
        </w:tc>
      </w:tr>
      <w:tr w:rsidR="002267EF" w:rsidRPr="005E6631" w14:paraId="7A188C1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8563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85F5DC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5D9E9707" w14:textId="649AA4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2814D6AA" w14:textId="0B4AE7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BF98C" w14:textId="4107A9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135C5" w14:textId="0E75F7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76,616.20 </w:t>
            </w:r>
          </w:p>
        </w:tc>
      </w:tr>
      <w:tr w:rsidR="002267EF" w:rsidRPr="005E6631" w14:paraId="0C409FEB"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C38A81"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AA52E3C" w14:textId="3B6006C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596,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EB968E" w14:textId="252071D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FB8880" w14:textId="4516181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B051D8" w14:textId="3705038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596,900.00 </w:t>
            </w:r>
          </w:p>
        </w:tc>
      </w:tr>
      <w:tr w:rsidR="002267EF" w:rsidRPr="005E6631" w14:paraId="005E3B2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3A2A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BC4E2C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1B3C9F8C" w14:textId="0B3C0B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7FC17A9F" w14:textId="6B0552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A31E1" w14:textId="3A630D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851FE" w14:textId="5FC0D2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3,573.20 </w:t>
            </w:r>
          </w:p>
        </w:tc>
      </w:tr>
      <w:tr w:rsidR="002267EF" w:rsidRPr="005E6631" w14:paraId="4CD9D85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0957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94212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66C9C9EB" w14:textId="063118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665432E8" w14:textId="1D329C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1D5C2" w14:textId="17CFEF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24765" w14:textId="793957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5,320.00 </w:t>
            </w:r>
          </w:p>
        </w:tc>
      </w:tr>
      <w:tr w:rsidR="002267EF" w:rsidRPr="005E6631" w14:paraId="1617D26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C611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36462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322E8EAD" w14:textId="27F9D5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3F245F62" w14:textId="03BFEA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C18F3" w14:textId="65A3C9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62720" w14:textId="0F5B3D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3,125.00 </w:t>
            </w:r>
          </w:p>
        </w:tc>
      </w:tr>
      <w:tr w:rsidR="002267EF" w:rsidRPr="005E6631" w14:paraId="6D50902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FF38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25ED67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B566B33" w14:textId="1E2659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5D5B4071" w14:textId="6F77A5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422BE" w14:textId="18A454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597E2" w14:textId="45D69E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6,650.00 </w:t>
            </w:r>
          </w:p>
        </w:tc>
      </w:tr>
      <w:tr w:rsidR="002267EF" w:rsidRPr="005E6631" w14:paraId="2F86DEE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79E0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D358B3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5A2AAAAD" w14:textId="5259FC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1E285B1" w14:textId="61DDCA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F9EC8" w14:textId="74C3E4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B436F" w14:textId="185D66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3,800.00 </w:t>
            </w:r>
          </w:p>
        </w:tc>
      </w:tr>
      <w:tr w:rsidR="002267EF" w:rsidRPr="005E6631" w14:paraId="32C682E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30FA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01B4BB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22335B42" w14:textId="2159AB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740AEEC" w14:textId="707FDB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35332" w14:textId="154878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B9F9A" w14:textId="372999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1,200.00 </w:t>
            </w:r>
          </w:p>
        </w:tc>
      </w:tr>
      <w:tr w:rsidR="002267EF" w:rsidRPr="005E6631" w14:paraId="78D166F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9AFD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6FB9A9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D66FB6F" w14:textId="688913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02C8A3F9" w14:textId="2EDD48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74858" w14:textId="7703F1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F3D59" w14:textId="3A47CD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0,131.30 </w:t>
            </w:r>
          </w:p>
        </w:tc>
      </w:tr>
      <w:tr w:rsidR="002267EF" w:rsidRPr="005E6631" w14:paraId="03B1E1A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7A6D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79287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2E11BE83" w14:textId="1FFC60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79C66F4B" w14:textId="4108B6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889EE" w14:textId="46D3D7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048B3" w14:textId="5A76A9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04,855.00 </w:t>
            </w:r>
          </w:p>
        </w:tc>
      </w:tr>
      <w:tr w:rsidR="002267EF" w:rsidRPr="005E6631" w14:paraId="1EDC07A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BA45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74D103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2743A64" w14:textId="48F9D1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46,043.70 </w:t>
            </w:r>
          </w:p>
        </w:tc>
        <w:tc>
          <w:tcPr>
            <w:tcW w:w="958" w:type="pct"/>
            <w:tcBorders>
              <w:top w:val="nil"/>
              <w:left w:val="nil"/>
              <w:bottom w:val="single" w:sz="4" w:space="0" w:color="000000"/>
              <w:right w:val="single" w:sz="4" w:space="0" w:color="000000"/>
            </w:tcBorders>
            <w:shd w:val="clear" w:color="auto" w:fill="auto"/>
            <w:noWrap/>
            <w:vAlign w:val="bottom"/>
            <w:hideMark/>
          </w:tcPr>
          <w:p w14:paraId="7FF0E671" w14:textId="28652C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56E44" w14:textId="5A2D3C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4123A" w14:textId="7C7A1B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46,043.70 </w:t>
            </w:r>
          </w:p>
        </w:tc>
      </w:tr>
      <w:tr w:rsidR="002267EF" w:rsidRPr="005E6631" w14:paraId="2F678C5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E373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438C62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1173843" w14:textId="1F4832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32D637AF" w14:textId="2E4460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30A24" w14:textId="21E022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8F18D" w14:textId="2BCDCA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92,201.80 </w:t>
            </w:r>
          </w:p>
        </w:tc>
      </w:tr>
      <w:tr w:rsidR="002267EF" w:rsidRPr="005E6631" w14:paraId="436B1AB0"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F781D"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F2FC534" w14:textId="3618B60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0,375,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6AD3F78" w14:textId="376EF7E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68C7CA" w14:textId="7E83584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C5917B" w14:textId="4F64479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0,375,952.30 </w:t>
            </w:r>
          </w:p>
        </w:tc>
      </w:tr>
      <w:tr w:rsidR="002267EF" w:rsidRPr="005E6631" w14:paraId="1330242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BA74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7D4AB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EA885D5" w14:textId="108316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12230211" w14:textId="562C83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2F6CD" w14:textId="46550B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31241" w14:textId="3034FC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6,035.50 </w:t>
            </w:r>
          </w:p>
        </w:tc>
      </w:tr>
      <w:tr w:rsidR="002267EF" w:rsidRPr="005E6631" w14:paraId="236A092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7AC2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C4590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4997CA2A" w14:textId="4C1031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5F3393AF" w14:textId="39172F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58607" w14:textId="2252DE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39222" w14:textId="0E7C48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5,252.75 </w:t>
            </w:r>
          </w:p>
        </w:tc>
      </w:tr>
      <w:tr w:rsidR="002267EF" w:rsidRPr="005E6631" w14:paraId="218CD82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DFF1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6604B6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373AA3A3" w14:textId="172986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5FA47489" w14:textId="79DB99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7A12F" w14:textId="283D89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F53C0" w14:textId="0FAF7B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2,806.50 </w:t>
            </w:r>
          </w:p>
        </w:tc>
      </w:tr>
      <w:tr w:rsidR="002267EF" w:rsidRPr="005E6631" w14:paraId="1DADEC6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C025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6029EB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2D8FCDE4" w14:textId="5B8CAF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00DA5D87" w14:textId="0EE61D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2B246" w14:textId="6C5DC2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E040B" w14:textId="4247F7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5,252.75 </w:t>
            </w:r>
          </w:p>
        </w:tc>
      </w:tr>
      <w:tr w:rsidR="002267EF" w:rsidRPr="005E6631" w14:paraId="2164589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3973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DD0AB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0BF12AB6" w14:textId="3E4FF7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3E0030E1" w14:textId="725207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FFA63" w14:textId="2DC02C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568DB" w14:textId="20440B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23,100.00 </w:t>
            </w:r>
          </w:p>
        </w:tc>
      </w:tr>
      <w:tr w:rsidR="002267EF" w:rsidRPr="005E6631" w14:paraId="27DE4C4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6D00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87611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3FA50401" w14:textId="577B3B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389760DF" w14:textId="0153A7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C21EE" w14:textId="5082E5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E75EA" w14:textId="6E6C96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9,050.55 </w:t>
            </w:r>
          </w:p>
        </w:tc>
      </w:tr>
      <w:tr w:rsidR="002267EF" w:rsidRPr="005E6631" w14:paraId="7F2F9C9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20BF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3314B4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0521F97A" w14:textId="269F80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036C7B84" w14:textId="5C98B5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B2149" w14:textId="16BCD7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8DF69" w14:textId="51EEFC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2,806.50 </w:t>
            </w:r>
          </w:p>
        </w:tc>
      </w:tr>
      <w:tr w:rsidR="002267EF" w:rsidRPr="005E6631" w14:paraId="76CA703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6C70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5D91A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07A8E200" w14:textId="6F0F57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74F2CDEC" w14:textId="4211803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2D238" w14:textId="0318B9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76F02" w14:textId="648027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59,325.00 </w:t>
            </w:r>
          </w:p>
        </w:tc>
      </w:tr>
      <w:tr w:rsidR="002267EF" w:rsidRPr="005E6631" w14:paraId="374EB8D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F318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65B587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95D99F5" w14:textId="40E3EF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56E825D8" w14:textId="0F962E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0A125" w14:textId="6F344E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2BB77" w14:textId="502BE5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7,806.50 </w:t>
            </w:r>
          </w:p>
        </w:tc>
      </w:tr>
      <w:tr w:rsidR="002267EF" w:rsidRPr="005E6631" w14:paraId="3E06D86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51C0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EE19DF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10763A58" w14:textId="55DCBC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A8F020" w14:textId="63E81B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0D145" w14:textId="3613AD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90F26" w14:textId="65F164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0,000.00 </w:t>
            </w:r>
          </w:p>
        </w:tc>
      </w:tr>
      <w:tr w:rsidR="002267EF" w:rsidRPr="005E6631" w14:paraId="4F5D7D2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9D39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26593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0F38556A" w14:textId="360897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9,785.00 </w:t>
            </w:r>
          </w:p>
        </w:tc>
        <w:tc>
          <w:tcPr>
            <w:tcW w:w="958" w:type="pct"/>
            <w:tcBorders>
              <w:top w:val="nil"/>
              <w:left w:val="nil"/>
              <w:bottom w:val="single" w:sz="4" w:space="0" w:color="000000"/>
              <w:right w:val="single" w:sz="4" w:space="0" w:color="000000"/>
            </w:tcBorders>
            <w:shd w:val="clear" w:color="auto" w:fill="auto"/>
            <w:noWrap/>
            <w:vAlign w:val="bottom"/>
            <w:hideMark/>
          </w:tcPr>
          <w:p w14:paraId="7F318837" w14:textId="3BEC59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3957A" w14:textId="22867E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A2795" w14:textId="119373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9,785.00 </w:t>
            </w:r>
          </w:p>
        </w:tc>
      </w:tr>
      <w:tr w:rsidR="002267EF" w:rsidRPr="005E6631" w14:paraId="73C9C41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7557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8B6088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A71DE29" w14:textId="06F0E8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64B0CC" w14:textId="08A93A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F5D25" w14:textId="54B744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548E1" w14:textId="5F6400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0,000.00 </w:t>
            </w:r>
          </w:p>
        </w:tc>
      </w:tr>
      <w:tr w:rsidR="002267EF" w:rsidRPr="005E6631" w14:paraId="3520299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3A25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5276EE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64D7179E" w14:textId="42C3B9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2AB1F7F8" w14:textId="367717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2AA55" w14:textId="7E5D8A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D2C10" w14:textId="15D5AD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9,731.25 </w:t>
            </w:r>
          </w:p>
        </w:tc>
      </w:tr>
      <w:tr w:rsidR="002267EF" w:rsidRPr="005E6631" w14:paraId="6D48A46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8868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C7CFE5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2365CFE" w14:textId="520C90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9A731D" w14:textId="622219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ED650" w14:textId="6BC8B8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06612" w14:textId="219792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85,000.00 </w:t>
            </w:r>
          </w:p>
        </w:tc>
      </w:tr>
      <w:tr w:rsidR="002267EF" w:rsidRPr="005E6631" w14:paraId="0CCF462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8929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D7C45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38CDEF8" w14:textId="218E76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52B279" w14:textId="26BDB4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5B8D4" w14:textId="70B9E7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07403" w14:textId="2544E0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0,000.00 </w:t>
            </w:r>
          </w:p>
        </w:tc>
      </w:tr>
      <w:tr w:rsidR="002267EF" w:rsidRPr="005E6631" w14:paraId="327A412F"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2D5FB"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B97BE2B" w14:textId="1C10A81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561,776.83 </w:t>
            </w:r>
          </w:p>
        </w:tc>
        <w:tc>
          <w:tcPr>
            <w:tcW w:w="958" w:type="pct"/>
            <w:tcBorders>
              <w:top w:val="nil"/>
              <w:left w:val="nil"/>
              <w:bottom w:val="single" w:sz="4" w:space="0" w:color="000000"/>
              <w:right w:val="single" w:sz="4" w:space="0" w:color="000000"/>
            </w:tcBorders>
            <w:shd w:val="clear" w:color="D8D8D8" w:fill="D8D8D8"/>
            <w:noWrap/>
            <w:vAlign w:val="bottom"/>
            <w:hideMark/>
          </w:tcPr>
          <w:p w14:paraId="07677C79" w14:textId="16B8550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1EE362" w14:textId="5AD419F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05EDA2" w14:textId="4832031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561,776.83 </w:t>
            </w:r>
          </w:p>
        </w:tc>
      </w:tr>
      <w:tr w:rsidR="002267EF" w:rsidRPr="005E6631" w14:paraId="27AA7E2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3800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7F3E2E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7254F855" w14:textId="6BFB25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0C7C01A" w14:textId="07A717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17C96" w14:textId="00DC55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569DA" w14:textId="4D5C8B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8,087.15 </w:t>
            </w:r>
          </w:p>
        </w:tc>
      </w:tr>
      <w:tr w:rsidR="002267EF" w:rsidRPr="005E6631" w14:paraId="3BA94E7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578B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6E5660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79877740" w14:textId="6E084B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5CF6BD3F" w14:textId="6F1457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7026A" w14:textId="6CAFFC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45EE4" w14:textId="47C5DC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37,550.00 </w:t>
            </w:r>
          </w:p>
        </w:tc>
      </w:tr>
      <w:tr w:rsidR="002267EF" w:rsidRPr="005E6631" w14:paraId="58538B9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4C19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F38FD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45E186EA" w14:textId="1067D5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801A31C" w14:textId="3BD451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B5CC9" w14:textId="695A4C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36F5A" w14:textId="17F36A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3,600.00 </w:t>
            </w:r>
          </w:p>
        </w:tc>
      </w:tr>
      <w:tr w:rsidR="002267EF" w:rsidRPr="005E6631" w14:paraId="4566957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DF22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FE05A2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6CF0422B" w14:textId="23FFF5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2752F2" w14:textId="4F37FD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5FA55" w14:textId="09B74B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188B7" w14:textId="5F0155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9,500.00 </w:t>
            </w:r>
          </w:p>
        </w:tc>
      </w:tr>
      <w:tr w:rsidR="002267EF" w:rsidRPr="005E6631" w14:paraId="2DD385B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FFC6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802A18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27FCAFE3" w14:textId="5B8024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23F44F23" w14:textId="324A69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CC9FA" w14:textId="6C7530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D7AFA" w14:textId="7F95DD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3,950.00 </w:t>
            </w:r>
          </w:p>
        </w:tc>
      </w:tr>
      <w:tr w:rsidR="002267EF" w:rsidRPr="005E6631" w14:paraId="29F4905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E70F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3015EC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169D82A3" w14:textId="036440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A95D64" w14:textId="291645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08552" w14:textId="285433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752EA" w14:textId="06A439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00,000.00 </w:t>
            </w:r>
          </w:p>
        </w:tc>
      </w:tr>
      <w:tr w:rsidR="002267EF" w:rsidRPr="005E6631" w14:paraId="318004A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2D97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36E4F8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49ECB917" w14:textId="73A06E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19858E29" w14:textId="6D0419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B7677" w14:textId="70589B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C7637" w14:textId="446FD2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7,914.00 </w:t>
            </w:r>
          </w:p>
        </w:tc>
      </w:tr>
      <w:tr w:rsidR="002267EF" w:rsidRPr="005E6631" w14:paraId="0609448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F715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7EC7F1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46D520D9" w14:textId="4EA41E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795A105A" w14:textId="362B86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23FA3" w14:textId="4CF56B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01C45" w14:textId="1804A0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2,723.73 </w:t>
            </w:r>
          </w:p>
        </w:tc>
      </w:tr>
      <w:tr w:rsidR="002267EF" w:rsidRPr="005E6631" w14:paraId="0D79DC6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7CBF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679589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8477A3C" w14:textId="4FE6FD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29152E" w14:textId="7BF214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E6731" w14:textId="7845D6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9A8B4" w14:textId="1373DB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0,000.00 </w:t>
            </w:r>
          </w:p>
        </w:tc>
      </w:tr>
      <w:tr w:rsidR="002267EF" w:rsidRPr="005E6631" w14:paraId="3F5796E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A360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DC7DB7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3A9EFE" w14:textId="4AF544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03,655.60 </w:t>
            </w:r>
          </w:p>
        </w:tc>
        <w:tc>
          <w:tcPr>
            <w:tcW w:w="958" w:type="pct"/>
            <w:tcBorders>
              <w:top w:val="nil"/>
              <w:left w:val="nil"/>
              <w:bottom w:val="single" w:sz="4" w:space="0" w:color="000000"/>
              <w:right w:val="single" w:sz="4" w:space="0" w:color="000000"/>
            </w:tcBorders>
            <w:shd w:val="clear" w:color="auto" w:fill="auto"/>
            <w:noWrap/>
            <w:vAlign w:val="bottom"/>
            <w:hideMark/>
          </w:tcPr>
          <w:p w14:paraId="1EF27CC6" w14:textId="3A8EAC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96D34" w14:textId="54D1F2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F435A" w14:textId="56B29C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03,655.60 </w:t>
            </w:r>
          </w:p>
        </w:tc>
      </w:tr>
      <w:tr w:rsidR="002267EF" w:rsidRPr="005E6631" w14:paraId="43B0B1D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5198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BF0077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25B0A0B" w14:textId="1053D2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9D091D" w14:textId="799B56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34B18" w14:textId="4A1FFB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49BFB" w14:textId="0C1885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3,000.00 </w:t>
            </w:r>
          </w:p>
        </w:tc>
      </w:tr>
      <w:tr w:rsidR="002267EF" w:rsidRPr="005E6631" w14:paraId="115FE1C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468A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A4F30F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B17832C" w14:textId="53DFE8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8,882.35 </w:t>
            </w:r>
          </w:p>
        </w:tc>
        <w:tc>
          <w:tcPr>
            <w:tcW w:w="958" w:type="pct"/>
            <w:tcBorders>
              <w:top w:val="nil"/>
              <w:left w:val="nil"/>
              <w:bottom w:val="single" w:sz="4" w:space="0" w:color="000000"/>
              <w:right w:val="single" w:sz="4" w:space="0" w:color="000000"/>
            </w:tcBorders>
            <w:shd w:val="clear" w:color="auto" w:fill="auto"/>
            <w:noWrap/>
            <w:vAlign w:val="bottom"/>
            <w:hideMark/>
          </w:tcPr>
          <w:p w14:paraId="60101569" w14:textId="4C8C9B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24298" w14:textId="298D3A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1BF2D" w14:textId="3E3B6F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8,882.35 </w:t>
            </w:r>
          </w:p>
        </w:tc>
      </w:tr>
      <w:tr w:rsidR="002267EF" w:rsidRPr="005E6631" w14:paraId="47919B9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5BDF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834FCA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3CC6ECE" w14:textId="35727C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24C37ECC" w14:textId="369E2E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42728" w14:textId="778F06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F1B93" w14:textId="40DF77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7,914.00 </w:t>
            </w:r>
          </w:p>
        </w:tc>
      </w:tr>
      <w:tr w:rsidR="002267EF" w:rsidRPr="005E6631" w14:paraId="4E66157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9AFE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6AD89B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2A89A4D9" w14:textId="16577A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85F178" w14:textId="0C2B5F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D843A" w14:textId="5F7135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673D2" w14:textId="2AE99B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000.00 </w:t>
            </w:r>
          </w:p>
        </w:tc>
      </w:tr>
      <w:tr w:rsidR="002267EF" w:rsidRPr="005E6631" w14:paraId="136284E7"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1FEFF"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DB06025" w14:textId="487A08B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5,752,943.2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65274F" w14:textId="1C30DBF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A1E08F" w14:textId="05C55EE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30A625" w14:textId="603C60F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5,752,943.20 </w:t>
            </w:r>
          </w:p>
        </w:tc>
      </w:tr>
      <w:tr w:rsidR="002267EF" w:rsidRPr="005E6631" w14:paraId="050A94E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152E1"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3256E1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DFD0E7E" w14:textId="0CBA68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7021E325" w14:textId="4C01A8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3E785" w14:textId="64BECF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5B482" w14:textId="27A6FC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2,659.00 </w:t>
            </w:r>
          </w:p>
        </w:tc>
      </w:tr>
      <w:tr w:rsidR="002267EF" w:rsidRPr="005E6631" w14:paraId="18A4F13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E3151"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FB69F0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6BFFCEFF" w14:textId="51E9B3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4,785.00 </w:t>
            </w:r>
          </w:p>
        </w:tc>
        <w:tc>
          <w:tcPr>
            <w:tcW w:w="958" w:type="pct"/>
            <w:tcBorders>
              <w:top w:val="nil"/>
              <w:left w:val="nil"/>
              <w:bottom w:val="single" w:sz="4" w:space="0" w:color="000000"/>
              <w:right w:val="single" w:sz="4" w:space="0" w:color="000000"/>
            </w:tcBorders>
            <w:shd w:val="clear" w:color="auto" w:fill="auto"/>
            <w:noWrap/>
            <w:vAlign w:val="bottom"/>
            <w:hideMark/>
          </w:tcPr>
          <w:p w14:paraId="4FB4FC5B" w14:textId="06B772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2024D" w14:textId="253FF7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F3C9C" w14:textId="0B7405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4,785.00 </w:t>
            </w:r>
          </w:p>
        </w:tc>
      </w:tr>
      <w:tr w:rsidR="002267EF" w:rsidRPr="005E6631" w14:paraId="43984CF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745FE"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9D4E7C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17CCBA93" w14:textId="358656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91,825.00 </w:t>
            </w:r>
          </w:p>
        </w:tc>
        <w:tc>
          <w:tcPr>
            <w:tcW w:w="958" w:type="pct"/>
            <w:tcBorders>
              <w:top w:val="nil"/>
              <w:left w:val="nil"/>
              <w:bottom w:val="single" w:sz="4" w:space="0" w:color="000000"/>
              <w:right w:val="single" w:sz="4" w:space="0" w:color="000000"/>
            </w:tcBorders>
            <w:shd w:val="clear" w:color="auto" w:fill="auto"/>
            <w:noWrap/>
            <w:vAlign w:val="bottom"/>
            <w:hideMark/>
          </w:tcPr>
          <w:p w14:paraId="241E67DB" w14:textId="20D7D4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2F6DA" w14:textId="3A277F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4EF2C" w14:textId="7E51A5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91,825.00 </w:t>
            </w:r>
          </w:p>
        </w:tc>
      </w:tr>
      <w:tr w:rsidR="002267EF" w:rsidRPr="005E6631" w14:paraId="0CD7907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E763A"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F9A73A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235291D3" w14:textId="5F20F7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31B1172E" w14:textId="13A756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31D25" w14:textId="6784F7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201B0" w14:textId="548F95D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7,300.00 </w:t>
            </w:r>
          </w:p>
        </w:tc>
      </w:tr>
      <w:tr w:rsidR="002267EF" w:rsidRPr="005E6631" w14:paraId="1082373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EACD4"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7C91B4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9295475" w14:textId="4EE269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00,580.00 </w:t>
            </w:r>
          </w:p>
        </w:tc>
        <w:tc>
          <w:tcPr>
            <w:tcW w:w="958" w:type="pct"/>
            <w:tcBorders>
              <w:top w:val="nil"/>
              <w:left w:val="nil"/>
              <w:bottom w:val="single" w:sz="4" w:space="0" w:color="000000"/>
              <w:right w:val="single" w:sz="4" w:space="0" w:color="000000"/>
            </w:tcBorders>
            <w:shd w:val="clear" w:color="auto" w:fill="auto"/>
            <w:noWrap/>
            <w:vAlign w:val="bottom"/>
            <w:hideMark/>
          </w:tcPr>
          <w:p w14:paraId="1199CD2C" w14:textId="3E9A4F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0BB18" w14:textId="37E18E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664B5" w14:textId="4D9512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00,580.00 </w:t>
            </w:r>
          </w:p>
        </w:tc>
      </w:tr>
      <w:tr w:rsidR="002267EF" w:rsidRPr="005E6631" w14:paraId="7085299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C188E"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F9703E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2F7DD318" w14:textId="032975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9180435" w14:textId="62BE1C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6197A" w14:textId="6E614D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C4E50" w14:textId="2A26F9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1,800.00 </w:t>
            </w:r>
          </w:p>
        </w:tc>
      </w:tr>
      <w:tr w:rsidR="002267EF" w:rsidRPr="005E6631" w14:paraId="4A52F28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9F148"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FCA263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59288AEE" w14:textId="14B70E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0366B7D6" w14:textId="2BCF97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74B63" w14:textId="14F632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3C2BF" w14:textId="0EC249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7,100.00 </w:t>
            </w:r>
          </w:p>
        </w:tc>
      </w:tr>
      <w:tr w:rsidR="002267EF" w:rsidRPr="005E6631" w14:paraId="4F3FF2D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FEAE7"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8539E6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2AF079E9" w14:textId="08AC25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71,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81A4BA" w14:textId="45901B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95F8B" w14:textId="0258A9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32786" w14:textId="102253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71,500.00 </w:t>
            </w:r>
          </w:p>
        </w:tc>
      </w:tr>
      <w:tr w:rsidR="002267EF" w:rsidRPr="005E6631" w14:paraId="65F9C41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497B8"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F4D57B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152AFA93" w14:textId="48FAFA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7,107.00 </w:t>
            </w:r>
          </w:p>
        </w:tc>
        <w:tc>
          <w:tcPr>
            <w:tcW w:w="958" w:type="pct"/>
            <w:tcBorders>
              <w:top w:val="nil"/>
              <w:left w:val="nil"/>
              <w:bottom w:val="single" w:sz="4" w:space="0" w:color="000000"/>
              <w:right w:val="single" w:sz="4" w:space="0" w:color="000000"/>
            </w:tcBorders>
            <w:shd w:val="clear" w:color="auto" w:fill="auto"/>
            <w:noWrap/>
            <w:vAlign w:val="bottom"/>
            <w:hideMark/>
          </w:tcPr>
          <w:p w14:paraId="2CDB8CE1" w14:textId="343B66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86568" w14:textId="3A1D52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74689" w14:textId="417F9F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7,107.00 </w:t>
            </w:r>
          </w:p>
        </w:tc>
      </w:tr>
      <w:tr w:rsidR="002267EF" w:rsidRPr="005E6631" w14:paraId="65F05D5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3B943"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047073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6FEBEA6B" w14:textId="2E7491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54,705.50 </w:t>
            </w:r>
          </w:p>
        </w:tc>
        <w:tc>
          <w:tcPr>
            <w:tcW w:w="958" w:type="pct"/>
            <w:tcBorders>
              <w:top w:val="nil"/>
              <w:left w:val="nil"/>
              <w:bottom w:val="single" w:sz="4" w:space="0" w:color="000000"/>
              <w:right w:val="single" w:sz="4" w:space="0" w:color="000000"/>
            </w:tcBorders>
            <w:shd w:val="clear" w:color="auto" w:fill="auto"/>
            <w:noWrap/>
            <w:vAlign w:val="bottom"/>
            <w:hideMark/>
          </w:tcPr>
          <w:p w14:paraId="488D0262" w14:textId="5FE609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138A6" w14:textId="52A5C8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72A59" w14:textId="53F59D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54,705.50 </w:t>
            </w:r>
          </w:p>
        </w:tc>
      </w:tr>
      <w:tr w:rsidR="002267EF" w:rsidRPr="005E6631" w14:paraId="08DF567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9B79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45AFD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4276BE17" w14:textId="2F95AD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6067580A" w14:textId="1D693C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94FBF" w14:textId="3F70D3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5439B" w14:textId="5FC62D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88,150.00 </w:t>
            </w:r>
          </w:p>
        </w:tc>
      </w:tr>
      <w:tr w:rsidR="002267EF" w:rsidRPr="005E6631" w14:paraId="490F1A1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5062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ACA91E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84B8B75" w14:textId="2E00AE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31C0C0" w14:textId="7E4A1A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C56E7" w14:textId="1BE612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E8487" w14:textId="02D6D6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0,000.00 </w:t>
            </w:r>
          </w:p>
        </w:tc>
      </w:tr>
      <w:tr w:rsidR="002267EF" w:rsidRPr="005E6631" w14:paraId="21B7E9E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9C57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BCA4F6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4B544FEC" w14:textId="5409E1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7C8AEB2B" w14:textId="4491DA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CDA09" w14:textId="4CFC08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59092" w14:textId="608C0E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4,171.70 </w:t>
            </w:r>
          </w:p>
        </w:tc>
      </w:tr>
      <w:tr w:rsidR="002267EF" w:rsidRPr="005E6631" w14:paraId="329866D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5645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9364BA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300D914" w14:textId="61A0B3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4,250.00 </w:t>
            </w:r>
          </w:p>
        </w:tc>
        <w:tc>
          <w:tcPr>
            <w:tcW w:w="958" w:type="pct"/>
            <w:tcBorders>
              <w:top w:val="nil"/>
              <w:left w:val="nil"/>
              <w:bottom w:val="single" w:sz="4" w:space="0" w:color="000000"/>
              <w:right w:val="single" w:sz="4" w:space="0" w:color="000000"/>
            </w:tcBorders>
            <w:shd w:val="clear" w:color="auto" w:fill="auto"/>
            <w:noWrap/>
            <w:vAlign w:val="bottom"/>
            <w:hideMark/>
          </w:tcPr>
          <w:p w14:paraId="72948976" w14:textId="0CBEE6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A72B8" w14:textId="2B1DE0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FEA9D" w14:textId="4B14E2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4,250.00 </w:t>
            </w:r>
          </w:p>
        </w:tc>
      </w:tr>
      <w:tr w:rsidR="002267EF" w:rsidRPr="005E6631" w14:paraId="613236B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E563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A2D7AF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DD2C4BA" w14:textId="774E41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69D1BE21" w14:textId="474416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7D86C" w14:textId="584E8F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6784F" w14:textId="4E9F94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95,870.00 </w:t>
            </w:r>
          </w:p>
        </w:tc>
      </w:tr>
      <w:tr w:rsidR="002267EF" w:rsidRPr="005E6631" w14:paraId="6DDFF30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9869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15CF14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59FE60A" w14:textId="5EC1A5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5248D38A" w14:textId="14563F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84107" w14:textId="59A93E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398F6" w14:textId="204723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6,375.00 </w:t>
            </w:r>
          </w:p>
        </w:tc>
      </w:tr>
      <w:tr w:rsidR="002267EF" w:rsidRPr="005E6631" w14:paraId="4C25DDB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B2F5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D396F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B5429D9" w14:textId="55601A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26D63DAE" w14:textId="0E91A1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8F982" w14:textId="5BE777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893AA" w14:textId="1E7CBB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94,765.00 </w:t>
            </w:r>
          </w:p>
        </w:tc>
      </w:tr>
      <w:tr w:rsidR="002267EF" w:rsidRPr="005E6631" w14:paraId="1D9F99A1"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B87499"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365E02BA" w14:textId="65C2DC4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2,469,916.05 </w:t>
            </w:r>
          </w:p>
        </w:tc>
        <w:tc>
          <w:tcPr>
            <w:tcW w:w="958" w:type="pct"/>
            <w:tcBorders>
              <w:top w:val="nil"/>
              <w:left w:val="nil"/>
              <w:bottom w:val="single" w:sz="4" w:space="0" w:color="000000"/>
              <w:right w:val="single" w:sz="4" w:space="0" w:color="000000"/>
            </w:tcBorders>
            <w:shd w:val="clear" w:color="A5A5A5" w:fill="A5A5A5"/>
            <w:noWrap/>
            <w:vAlign w:val="bottom"/>
            <w:hideMark/>
          </w:tcPr>
          <w:p w14:paraId="4F9B57AF" w14:textId="3AC79DE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57FC4AB" w14:textId="5952526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1A8A3C5" w14:textId="2B100B8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5,546,866.05 </w:t>
            </w:r>
          </w:p>
        </w:tc>
      </w:tr>
      <w:tr w:rsidR="002267EF" w:rsidRPr="005E6631" w14:paraId="6B273EC8"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57FE5"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2F9835D4" w14:textId="7336595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4,656,336.05 </w:t>
            </w:r>
          </w:p>
        </w:tc>
        <w:tc>
          <w:tcPr>
            <w:tcW w:w="958" w:type="pct"/>
            <w:tcBorders>
              <w:top w:val="nil"/>
              <w:left w:val="nil"/>
              <w:bottom w:val="single" w:sz="4" w:space="0" w:color="000000"/>
              <w:right w:val="single" w:sz="4" w:space="0" w:color="000000"/>
            </w:tcBorders>
            <w:shd w:val="clear" w:color="D8D8D8" w:fill="D8D8D8"/>
            <w:noWrap/>
            <w:vAlign w:val="bottom"/>
            <w:hideMark/>
          </w:tcPr>
          <w:p w14:paraId="7D55E459" w14:textId="256EEE2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3261E78" w14:textId="6E05FFD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86BD06A" w14:textId="763927A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6,102,086.05 </w:t>
            </w:r>
          </w:p>
        </w:tc>
      </w:tr>
      <w:tr w:rsidR="002267EF" w:rsidRPr="005E6631" w14:paraId="6889E78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07B6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AB559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6006C82" w14:textId="0F2E69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394F9676" w14:textId="53E08E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C0189" w14:textId="13C3ED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3C85A" w14:textId="4DA8B6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86,728.00 </w:t>
            </w:r>
          </w:p>
        </w:tc>
      </w:tr>
      <w:tr w:rsidR="002267EF" w:rsidRPr="005E6631" w14:paraId="3484D63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4272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1DE8F0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2210E06" w14:textId="5C875B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7923F543" w14:textId="685987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4F98E" w14:textId="0B6720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6C448" w14:textId="1CBF54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9,865.16 </w:t>
            </w:r>
          </w:p>
        </w:tc>
      </w:tr>
      <w:tr w:rsidR="002267EF" w:rsidRPr="005E6631" w14:paraId="7485602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A266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4079B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518A26B7" w14:textId="607C9A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3BFC0E07" w14:textId="516EDD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2EA53" w14:textId="096F3A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44C71" w14:textId="2B3980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8,084.47 </w:t>
            </w:r>
          </w:p>
        </w:tc>
      </w:tr>
      <w:tr w:rsidR="002267EF" w:rsidRPr="005E6631" w14:paraId="588E84D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738A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4D508D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5BC17726" w14:textId="7AF42E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2804D27C" w14:textId="7A2913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C0BA52E" w14:textId="1D0837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CB026" w14:textId="202229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61,210.81 </w:t>
            </w:r>
          </w:p>
        </w:tc>
      </w:tr>
      <w:tr w:rsidR="002267EF" w:rsidRPr="005E6631" w14:paraId="65D0527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BCAB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3EC52F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1C3816C4" w14:textId="59BE033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2ECE1DCB" w14:textId="1E745D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459BE40" w14:textId="24E7AA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47E5B" w14:textId="1ED6B5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8,541.24 </w:t>
            </w:r>
          </w:p>
        </w:tc>
      </w:tr>
      <w:tr w:rsidR="002267EF" w:rsidRPr="005E6631" w14:paraId="397BE46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9286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88FCA9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5BCE29" w14:textId="1C7318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5000C36D" w14:textId="3F7E21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5FFD8" w14:textId="55D624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4D3BE" w14:textId="01C0DA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37,016.28 </w:t>
            </w:r>
          </w:p>
        </w:tc>
      </w:tr>
      <w:tr w:rsidR="002267EF" w:rsidRPr="005E6631" w14:paraId="397A196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749F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DC97A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6EB32AEC" w14:textId="455118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6A829B97" w14:textId="12E375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7D370" w14:textId="41F116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73285" w14:textId="474EF0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5,243.13 </w:t>
            </w:r>
          </w:p>
        </w:tc>
      </w:tr>
      <w:tr w:rsidR="002267EF" w:rsidRPr="005E6631" w14:paraId="4DD6168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DF68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56D4D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6030CA85" w14:textId="16A29A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4AD63EE9" w14:textId="0F0971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84E62" w14:textId="4EC361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3C1FE" w14:textId="7593EB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0,396.60 </w:t>
            </w:r>
          </w:p>
        </w:tc>
      </w:tr>
      <w:tr w:rsidR="002267EF" w:rsidRPr="005E6631" w14:paraId="511445D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BDA9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26CC12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713990EF" w14:textId="2BB16E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487A1663" w14:textId="532978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9ADA8" w14:textId="7AECB3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7C9C5" w14:textId="0F204C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6,033.52 </w:t>
            </w:r>
          </w:p>
        </w:tc>
      </w:tr>
      <w:tr w:rsidR="002267EF" w:rsidRPr="005E6631" w14:paraId="06A2A90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7F03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E57672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A1C9EE7" w14:textId="2A81B0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7708E10D" w14:textId="47E0DB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EA776" w14:textId="359088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B1789" w14:textId="30AD20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8,021.36 </w:t>
            </w:r>
          </w:p>
        </w:tc>
      </w:tr>
      <w:tr w:rsidR="002267EF" w:rsidRPr="005E6631" w14:paraId="63F4F59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C401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773D9E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027B05BB" w14:textId="7039E9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44977AC0" w14:textId="494151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CEADA" w14:textId="5817D4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A622B" w14:textId="0862AA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2,221.40 </w:t>
            </w:r>
          </w:p>
        </w:tc>
      </w:tr>
      <w:tr w:rsidR="002267EF" w:rsidRPr="005E6631" w14:paraId="64E3140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DCCB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0243B5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49043EEF" w14:textId="6F0E15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42EF2C9E" w14:textId="112E6D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F8269" w14:textId="02EE3D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AEE41" w14:textId="2C21EA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1,587.29 </w:t>
            </w:r>
          </w:p>
        </w:tc>
      </w:tr>
      <w:tr w:rsidR="002267EF" w:rsidRPr="005E6631" w14:paraId="53BB5CA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4E16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2C9275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59F6B0C8" w14:textId="02CCC8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67E8DEBE" w14:textId="582E5E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6030D" w14:textId="5256D4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FF65E" w14:textId="6F739A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34,274.04 </w:t>
            </w:r>
          </w:p>
        </w:tc>
      </w:tr>
      <w:tr w:rsidR="002267EF" w:rsidRPr="005E6631" w14:paraId="6F2574F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F1B3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B24A41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77B7D148" w14:textId="1B60A1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61E4A992" w14:textId="36C1F5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A2DF8" w14:textId="0D6140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23418" w14:textId="22C0AF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94,895.68 </w:t>
            </w:r>
          </w:p>
        </w:tc>
      </w:tr>
      <w:tr w:rsidR="002267EF" w:rsidRPr="005E6631" w14:paraId="2BF1B13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5891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E6A05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746BD6B7" w14:textId="28D12B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68191267" w14:textId="67507A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3F739" w14:textId="7B734F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01E92" w14:textId="6D3D4F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2,743.04 </w:t>
            </w:r>
          </w:p>
        </w:tc>
      </w:tr>
      <w:tr w:rsidR="002267EF" w:rsidRPr="005E6631" w14:paraId="4D6ED24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84D3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F2726B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6C047445" w14:textId="18FCEF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5,899.05 </w:t>
            </w:r>
          </w:p>
        </w:tc>
        <w:tc>
          <w:tcPr>
            <w:tcW w:w="958" w:type="pct"/>
            <w:tcBorders>
              <w:top w:val="nil"/>
              <w:left w:val="nil"/>
              <w:bottom w:val="single" w:sz="4" w:space="0" w:color="000000"/>
              <w:right w:val="single" w:sz="4" w:space="0" w:color="000000"/>
            </w:tcBorders>
            <w:shd w:val="clear" w:color="auto" w:fill="auto"/>
            <w:noWrap/>
            <w:vAlign w:val="bottom"/>
            <w:hideMark/>
          </w:tcPr>
          <w:p w14:paraId="01ED73B5" w14:textId="2DD8BC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C84F4" w14:textId="47EAA4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53FD5" w14:textId="06DF93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5,899.05 </w:t>
            </w:r>
          </w:p>
        </w:tc>
      </w:tr>
      <w:tr w:rsidR="002267EF" w:rsidRPr="005E6631" w14:paraId="6B4733D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4D57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5FE058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D260672" w14:textId="4B5C22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46D2226C" w14:textId="40D974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F6F5E" w14:textId="298932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00C5D" w14:textId="35A119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2,809.60 </w:t>
            </w:r>
          </w:p>
        </w:tc>
      </w:tr>
      <w:tr w:rsidR="002267EF" w:rsidRPr="005E6631" w14:paraId="2F4B64D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D643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1ACEB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79797E3F" w14:textId="5085CE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44ED3E6F" w14:textId="35DD3F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0F26D" w14:textId="1F17B8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13216" w14:textId="282F8E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6,515.38 </w:t>
            </w:r>
          </w:p>
        </w:tc>
      </w:tr>
      <w:tr w:rsidR="002267EF" w:rsidRPr="005E6631" w14:paraId="52B25F7F"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74BD6"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D54D7F" w14:textId="04DD708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7D0AEB9B" w14:textId="5414507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FD9DC9" w14:textId="15ABE62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9AE0E3" w14:textId="186A33F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303,473.42 </w:t>
            </w:r>
          </w:p>
        </w:tc>
      </w:tr>
      <w:tr w:rsidR="002267EF" w:rsidRPr="005E6631" w14:paraId="09766C8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66EB8"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D24BA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BAE2CF2" w14:textId="547668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13FF3ED8" w14:textId="4CBE62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AB2EB" w14:textId="30E7A8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54EC208" w14:textId="719DC8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87,256.42 </w:t>
            </w:r>
          </w:p>
        </w:tc>
      </w:tr>
      <w:tr w:rsidR="002267EF" w:rsidRPr="005E6631" w14:paraId="0B4FC0F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E0C53"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49B961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1FDA6E5D" w14:textId="672D71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19C8B67C" w14:textId="6125F7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D7E93" w14:textId="3C9049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DAAD6" w14:textId="518E74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9,606.91 </w:t>
            </w:r>
          </w:p>
        </w:tc>
      </w:tr>
      <w:tr w:rsidR="002267EF" w:rsidRPr="005E6631" w14:paraId="766658B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B7D4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6F2F9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325C2C07" w14:textId="4F40B7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1511DCEA" w14:textId="56FA5A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4C4B6" w14:textId="148931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B73CC" w14:textId="297975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1,553.00 </w:t>
            </w:r>
          </w:p>
        </w:tc>
      </w:tr>
      <w:tr w:rsidR="002267EF" w:rsidRPr="005E6631" w14:paraId="08E2CCB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624D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A04D8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4CCA424D" w14:textId="57EBBC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065E6828" w14:textId="36CA45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E7463" w14:textId="5AC350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3DA1A" w14:textId="0FA806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3,789.64 </w:t>
            </w:r>
          </w:p>
        </w:tc>
      </w:tr>
      <w:tr w:rsidR="002267EF" w:rsidRPr="005E6631" w14:paraId="4FE43E1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48E4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864150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52885356" w14:textId="67188E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52F1EC3F" w14:textId="1CBEF1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11D35" w14:textId="690E3B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A3873" w14:textId="3B9E24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86,862.40 </w:t>
            </w:r>
          </w:p>
        </w:tc>
      </w:tr>
      <w:tr w:rsidR="002267EF" w:rsidRPr="005E6631" w14:paraId="03C5947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FAA1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9C053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71822F22" w14:textId="748C633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A5715D4" w14:textId="42F40D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D1DD6" w14:textId="6655D8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E80F2" w14:textId="4178B4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2,500.00 </w:t>
            </w:r>
          </w:p>
        </w:tc>
      </w:tr>
      <w:tr w:rsidR="002267EF" w:rsidRPr="005E6631" w14:paraId="12BCEAC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D56D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F589BF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45643F3A" w14:textId="7EE46E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31DA6E83" w14:textId="0529CD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E5449" w14:textId="40F10F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42CF1" w14:textId="26269C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5,229.29 </w:t>
            </w:r>
          </w:p>
        </w:tc>
      </w:tr>
      <w:tr w:rsidR="002267EF" w:rsidRPr="005E6631" w14:paraId="3DC5E11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783D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DDAE8F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2281563" w14:textId="1ACF34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76C93FA4" w14:textId="6358D7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B7E20" w14:textId="35D975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25BBA" w14:textId="0AF981E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0,633.32 </w:t>
            </w:r>
          </w:p>
        </w:tc>
      </w:tr>
      <w:tr w:rsidR="002267EF" w:rsidRPr="005E6631" w14:paraId="7DE8EF7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7EB4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6E9825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73A4082" w14:textId="763D37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40C9B390" w14:textId="59B5E3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A6A37" w14:textId="419426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97DB8" w14:textId="7D92FB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2,430.00 </w:t>
            </w:r>
          </w:p>
        </w:tc>
      </w:tr>
      <w:tr w:rsidR="002267EF" w:rsidRPr="005E6631" w14:paraId="3785444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73FC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E95D0D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478A595" w14:textId="4BBDA4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3754628" w14:textId="0586AA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13E47" w14:textId="6EC671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F0A27" w14:textId="7C4297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490.94 </w:t>
            </w:r>
          </w:p>
        </w:tc>
      </w:tr>
      <w:tr w:rsidR="002267EF" w:rsidRPr="005E6631" w14:paraId="4CF0D5B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8FD8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E441F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3675A50F" w14:textId="7B50DC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5A4A06D7" w14:textId="4273BA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55080" w14:textId="213445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E3C02" w14:textId="36E796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1,168.82 </w:t>
            </w:r>
          </w:p>
        </w:tc>
      </w:tr>
      <w:tr w:rsidR="002267EF" w:rsidRPr="005E6631" w14:paraId="237BC2E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3C82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61CDD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821A25E" w14:textId="290EC8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1D5EC904" w14:textId="439E35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26243" w14:textId="1E4E20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08CF0" w14:textId="5B8EA6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7,902.68 </w:t>
            </w:r>
          </w:p>
        </w:tc>
      </w:tr>
      <w:tr w:rsidR="002267EF" w:rsidRPr="005E6631" w14:paraId="28F085A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1118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43A3A5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48DBF9D6" w14:textId="609341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3A0C5A5D" w14:textId="4CBC72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3708A" w14:textId="7645E1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10DF0" w14:textId="620AD1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0,050.00 </w:t>
            </w:r>
          </w:p>
        </w:tc>
      </w:tr>
      <w:tr w:rsidR="002267EF" w:rsidRPr="005E6631" w14:paraId="0265A9FA"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547B8"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2DD19B6" w14:textId="63AAD52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3,754,336.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73039F9" w14:textId="3B25B2F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2D0403" w14:textId="1F04FCD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FFB8EA" w14:textId="6E04703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3,804,336.08 </w:t>
            </w:r>
          </w:p>
        </w:tc>
      </w:tr>
      <w:tr w:rsidR="002267EF" w:rsidRPr="005E6631" w14:paraId="3EC4743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67B7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22A6A8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6046A585" w14:textId="7CE389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1148DABA" w14:textId="67CDDE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BCB44" w14:textId="22E28B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0B1C44D" w14:textId="2C09F8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50,692.18 </w:t>
            </w:r>
          </w:p>
        </w:tc>
      </w:tr>
      <w:tr w:rsidR="002267EF" w:rsidRPr="005E6631" w14:paraId="689053E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B75A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CDE09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6A2DAE8F" w14:textId="7BEB7F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758E9CA8" w14:textId="5789EF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CCAC5" w14:textId="7C2614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BDD95" w14:textId="22B664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2,971.28 </w:t>
            </w:r>
          </w:p>
        </w:tc>
      </w:tr>
      <w:tr w:rsidR="002267EF" w:rsidRPr="005E6631" w14:paraId="7DD857B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F964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6578C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64D6AF8C" w14:textId="595A30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1B197E7B" w14:textId="3EF35A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5E862" w14:textId="385408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0DE2E" w14:textId="62AA79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17,116.44 </w:t>
            </w:r>
          </w:p>
        </w:tc>
      </w:tr>
      <w:tr w:rsidR="002267EF" w:rsidRPr="005E6631" w14:paraId="7AC9684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ABD0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421DD5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2235A7A1" w14:textId="1DC758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7F6C8E78" w14:textId="0ABAA2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2A0A3" w14:textId="42E039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93740" w14:textId="7107D1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7,730.00 </w:t>
            </w:r>
          </w:p>
        </w:tc>
      </w:tr>
      <w:tr w:rsidR="002267EF" w:rsidRPr="005E6631" w14:paraId="05E0A67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1FDA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65BC5F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59C611E2" w14:textId="20EEE1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1EA8E8B0" w14:textId="6DA0F9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37CC1" w14:textId="71EEEE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5E9A2" w14:textId="1B0D33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7,617.76 </w:t>
            </w:r>
          </w:p>
        </w:tc>
      </w:tr>
      <w:tr w:rsidR="002267EF" w:rsidRPr="005E6631" w14:paraId="7BE62AC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E3EE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89FF57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B97BB80" w14:textId="3352AE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37011A55" w14:textId="524AE4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BFA08" w14:textId="2C3ADC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3E5DE" w14:textId="7EF96D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1,620.22 </w:t>
            </w:r>
          </w:p>
        </w:tc>
      </w:tr>
      <w:tr w:rsidR="002267EF" w:rsidRPr="005E6631" w14:paraId="2DDB495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3BF7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2D4909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3FBBEDB0" w14:textId="4F00ED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279A43F1" w14:textId="363DCA2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D4792" w14:textId="25A3B9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F8FC5" w14:textId="0D248C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19,350.22 </w:t>
            </w:r>
          </w:p>
        </w:tc>
      </w:tr>
      <w:tr w:rsidR="002267EF" w:rsidRPr="005E6631" w14:paraId="2CF62C1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9611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2EFBC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507D2F19" w14:textId="41BC78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6D84A1F4" w14:textId="0D8655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5FF9C" w14:textId="24E4AB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BC1C9" w14:textId="5D8EAF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1,493.72 </w:t>
            </w:r>
          </w:p>
        </w:tc>
      </w:tr>
      <w:tr w:rsidR="002267EF" w:rsidRPr="005E6631" w14:paraId="4750295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7242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C03FC2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1FEC9545" w14:textId="4623AF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522747A4" w14:textId="70800F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434AC" w14:textId="12D446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57901" w14:textId="28E8DB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8,472.76 </w:t>
            </w:r>
          </w:p>
        </w:tc>
      </w:tr>
      <w:tr w:rsidR="002267EF" w:rsidRPr="005E6631" w14:paraId="5BDD394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F43A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0E23A7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21EA1CA2" w14:textId="6FB343E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2D59432D" w14:textId="432B4E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2E465" w14:textId="3D513C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0E8BB" w14:textId="3637D3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482.96 </w:t>
            </w:r>
          </w:p>
        </w:tc>
      </w:tr>
      <w:tr w:rsidR="002267EF" w:rsidRPr="005E6631" w14:paraId="45F5048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C4A5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ECBFC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7C8501E9" w14:textId="3E3C1E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15A74DB2" w14:textId="45CF0F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C577E" w14:textId="785313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54E98" w14:textId="2A86CF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4,596.44 </w:t>
            </w:r>
          </w:p>
        </w:tc>
      </w:tr>
      <w:tr w:rsidR="002267EF" w:rsidRPr="005E6631" w14:paraId="64CBA8C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C34D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6440EF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3BFF2B64" w14:textId="16C77F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4730795D" w14:textId="000CBA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CBD0D" w14:textId="4EEE08E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D7483" w14:textId="4C6555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2,126.16 </w:t>
            </w:r>
          </w:p>
        </w:tc>
      </w:tr>
      <w:tr w:rsidR="002267EF" w:rsidRPr="005E6631" w14:paraId="7DC0518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7607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FDCA49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0EA2723F" w14:textId="6C8B70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0905A25F" w14:textId="60E43F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2D4EE" w14:textId="4FA358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F6DB4" w14:textId="332104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2,312.68 </w:t>
            </w:r>
          </w:p>
        </w:tc>
      </w:tr>
      <w:tr w:rsidR="002267EF" w:rsidRPr="005E6631" w14:paraId="4F116CD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5932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EAD54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0204A850" w14:textId="47EA06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07B9BC4A" w14:textId="4A51EB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91156" w14:textId="7EFF74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B18C0" w14:textId="507DE3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7,118.90 </w:t>
            </w:r>
          </w:p>
        </w:tc>
      </w:tr>
      <w:tr w:rsidR="002267EF" w:rsidRPr="005E6631" w14:paraId="6B5F6BF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A68D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E6264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4A564D06" w14:textId="61BBF63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6BD5CEF8" w14:textId="1535AB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2009A" w14:textId="7F3BBF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DB4D7" w14:textId="573FAE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2,569.16 </w:t>
            </w:r>
          </w:p>
        </w:tc>
      </w:tr>
      <w:tr w:rsidR="002267EF" w:rsidRPr="005E6631" w14:paraId="226BF46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E47C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D4CE8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5B02CE3A" w14:textId="66B4F7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15AE7D16" w14:textId="74CAED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16BB0" w14:textId="15A3BC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D2FB4" w14:textId="4ED2F6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66,244.78 </w:t>
            </w:r>
          </w:p>
        </w:tc>
      </w:tr>
      <w:tr w:rsidR="002267EF" w:rsidRPr="005E6631" w14:paraId="73EBCF9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B7EA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C870D8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1F0913" w14:textId="358F75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75AC029A" w14:textId="6465C4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CD2F1" w14:textId="6AB51E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55147" w14:textId="0EF4C8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30,048.46 </w:t>
            </w:r>
          </w:p>
        </w:tc>
      </w:tr>
      <w:tr w:rsidR="002267EF" w:rsidRPr="005E6631" w14:paraId="5BFDD46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7693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DDC0D9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E032770" w14:textId="09B617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1A0CC0A4" w14:textId="0D1C0E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71BF5" w14:textId="5A8241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871AE" w14:textId="7BCFBC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0,430.04 </w:t>
            </w:r>
          </w:p>
        </w:tc>
      </w:tr>
      <w:tr w:rsidR="002267EF" w:rsidRPr="005E6631" w14:paraId="30B29C1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B975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478D4F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4A8F0011" w14:textId="26B295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6B025B13" w14:textId="7EF8A6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6CCC01" w14:textId="7BC99F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B35FA" w14:textId="72649A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28,458.20 </w:t>
            </w:r>
          </w:p>
        </w:tc>
      </w:tr>
      <w:tr w:rsidR="002267EF" w:rsidRPr="005E6631" w14:paraId="10B5ABE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A603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1EAEE1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6CBD7BDD" w14:textId="742788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3C45C95E" w14:textId="51E66A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AED32" w14:textId="505358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A6D08" w14:textId="433DC8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4,242.92 </w:t>
            </w:r>
          </w:p>
        </w:tc>
      </w:tr>
      <w:tr w:rsidR="002267EF" w:rsidRPr="005E6631" w14:paraId="48821AC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0177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6E09DD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321560F5" w14:textId="1A3282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793574E3" w14:textId="3EF561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21929" w14:textId="521FEE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BF491" w14:textId="7986F1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2,115.88 </w:t>
            </w:r>
          </w:p>
        </w:tc>
      </w:tr>
      <w:tr w:rsidR="002267EF" w:rsidRPr="005E6631" w14:paraId="7AC061C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9C4F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1629E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245315AF" w14:textId="23A372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227390F9" w14:textId="1C1440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D755A" w14:textId="4B2436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BCFD1" w14:textId="7CDF1E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2,807.88 </w:t>
            </w:r>
          </w:p>
        </w:tc>
      </w:tr>
      <w:tr w:rsidR="002267EF" w:rsidRPr="005E6631" w14:paraId="4045425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351B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01234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5767D47" w14:textId="48FD24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3DB10342" w14:textId="0E719C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6C2C2" w14:textId="17ABBE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66C4" w14:textId="6338CF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0,958.80 </w:t>
            </w:r>
          </w:p>
        </w:tc>
      </w:tr>
      <w:tr w:rsidR="002267EF" w:rsidRPr="005E6631" w14:paraId="502FD82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E2AD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68D646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79517A0A" w14:textId="162665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45C3BB6E" w14:textId="421DB4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A5716" w14:textId="12CAFA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B9E97" w14:textId="12E466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5,945.23 </w:t>
            </w:r>
          </w:p>
        </w:tc>
      </w:tr>
      <w:tr w:rsidR="002267EF" w:rsidRPr="005E6631" w14:paraId="4CB0DB2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4389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97B773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99063F" w14:textId="21239E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09915823" w14:textId="4F0F0B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EE180" w14:textId="1C35A4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DC5FB" w14:textId="36217D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2,045.18 </w:t>
            </w:r>
          </w:p>
        </w:tc>
      </w:tr>
      <w:tr w:rsidR="002267EF" w:rsidRPr="005E6631" w14:paraId="5E96C7F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53D4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A9BB7F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12EE226E" w14:textId="4C9189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54AB8E4E" w14:textId="15CA04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F36F4" w14:textId="5D9503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C08B5" w14:textId="07AA3B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1,480.00 </w:t>
            </w:r>
          </w:p>
        </w:tc>
      </w:tr>
      <w:tr w:rsidR="002267EF" w:rsidRPr="005E6631" w14:paraId="0F9BF36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2421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2F6E9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37B33E39" w14:textId="5B7BF2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7266EBBE" w14:textId="0236A8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ECC76" w14:textId="7578F1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6AF32" w14:textId="7FDFF4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1,506.28 </w:t>
            </w:r>
          </w:p>
        </w:tc>
      </w:tr>
      <w:tr w:rsidR="002267EF" w:rsidRPr="005E6631" w14:paraId="463F221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5488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D4D216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2307B168" w14:textId="0D7D88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792DAAB6" w14:textId="0171A8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AF057" w14:textId="0CAB08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32CEC" w14:textId="342BDA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9,547.69 </w:t>
            </w:r>
          </w:p>
        </w:tc>
      </w:tr>
      <w:tr w:rsidR="002267EF" w:rsidRPr="005E6631" w14:paraId="7DD2362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C9E3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1E31C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7B681639" w14:textId="221144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632989BB" w14:textId="1F101B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5C30B" w14:textId="2C5B15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85D5A" w14:textId="5EF63A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3,941.74 </w:t>
            </w:r>
          </w:p>
        </w:tc>
      </w:tr>
      <w:tr w:rsidR="002267EF" w:rsidRPr="005E6631" w14:paraId="45E6096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4B56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5F5F6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41DC7E83" w14:textId="49B986F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42EE3DFB" w14:textId="57D1AE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CB095" w14:textId="4B787B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F1B45" w14:textId="1777E5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7,703.44 </w:t>
            </w:r>
          </w:p>
        </w:tc>
      </w:tr>
      <w:tr w:rsidR="002267EF" w:rsidRPr="005E6631" w14:paraId="5EB70CF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448A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06509E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F3918AA" w14:textId="5CDB78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3C740B5F" w14:textId="464A8F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51EA4" w14:textId="5FF0E3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55F54" w14:textId="1F2895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3,816.76 </w:t>
            </w:r>
          </w:p>
        </w:tc>
      </w:tr>
      <w:tr w:rsidR="002267EF" w:rsidRPr="005E6631" w14:paraId="2214DCF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9CF8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F1A44E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5DD339B9" w14:textId="265225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0B5A5157" w14:textId="2BAF8A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F35FF" w14:textId="0C624E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744BD" w14:textId="177DEF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8,570.18 </w:t>
            </w:r>
          </w:p>
        </w:tc>
      </w:tr>
      <w:tr w:rsidR="002267EF" w:rsidRPr="005E6631" w14:paraId="0F10386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E464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289E08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E76E492" w14:textId="58B3F7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722B8CDA" w14:textId="67CC82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782E8" w14:textId="41DED6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5AD8F" w14:textId="1C61D4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7,057.28 </w:t>
            </w:r>
          </w:p>
        </w:tc>
      </w:tr>
      <w:tr w:rsidR="002267EF" w:rsidRPr="005E6631" w14:paraId="2F1629C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02E7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B1378C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50D335A" w14:textId="05F10A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0677BAFF" w14:textId="08FDA5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D7E10" w14:textId="02B1C4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9F2D8" w14:textId="6F5468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23,237.54 </w:t>
            </w:r>
          </w:p>
        </w:tc>
      </w:tr>
      <w:tr w:rsidR="002267EF" w:rsidRPr="005E6631" w14:paraId="2533122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E757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CFC2CF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5155F36C" w14:textId="6D8005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6968497A" w14:textId="3126CE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7C5F4" w14:textId="62AFE2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20C6A" w14:textId="7D2654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33,077.76 </w:t>
            </w:r>
          </w:p>
        </w:tc>
      </w:tr>
      <w:tr w:rsidR="002267EF" w:rsidRPr="005E6631" w14:paraId="4312730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B4AB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A7F0AD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26CF3C83" w14:textId="47EC37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77512ABA" w14:textId="1091E1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12A29" w14:textId="142294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B6C30" w14:textId="35F7E1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1,152.72 </w:t>
            </w:r>
          </w:p>
        </w:tc>
      </w:tr>
      <w:tr w:rsidR="002267EF" w:rsidRPr="005E6631" w14:paraId="37C62A7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3F50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6B5EA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751A784A" w14:textId="239C4B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1385B05D" w14:textId="42C382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B8E78" w14:textId="30D844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54B4A" w14:textId="050EA2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70,584.32 </w:t>
            </w:r>
          </w:p>
        </w:tc>
      </w:tr>
      <w:tr w:rsidR="002267EF" w:rsidRPr="005E6631" w14:paraId="4B93E26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866E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271A5C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5CF1C405" w14:textId="7D03AB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41F9CFE8" w14:textId="678839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9CAD4" w14:textId="6774DA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6EECC" w14:textId="2F91BC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719,092.12 </w:t>
            </w:r>
          </w:p>
        </w:tc>
      </w:tr>
      <w:tr w:rsidR="002267EF" w:rsidRPr="005E6631" w14:paraId="1E9509E8"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1382D"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3B4D703" w14:textId="6407EFC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604,47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BA95E91" w14:textId="0C0F3E0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9D974C" w14:textId="7870A3E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C22868" w14:textId="335B75E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604,475.38 </w:t>
            </w:r>
          </w:p>
        </w:tc>
      </w:tr>
      <w:tr w:rsidR="002267EF" w:rsidRPr="005E6631" w14:paraId="27BC6DD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9C0E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959490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0153BB2F" w14:textId="3056E5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0440B68C" w14:textId="793E6B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7BC60" w14:textId="3C20DE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297F5" w14:textId="603F28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434,456.38 </w:t>
            </w:r>
          </w:p>
        </w:tc>
      </w:tr>
      <w:tr w:rsidR="002267EF" w:rsidRPr="005E6631" w14:paraId="24D8194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FABA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3F8DC8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2D308C4C" w14:textId="50F3AE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3A831002" w14:textId="164FBD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9F2BE" w14:textId="78AFA4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250F2" w14:textId="07FCFB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5,549.00 </w:t>
            </w:r>
          </w:p>
        </w:tc>
      </w:tr>
      <w:tr w:rsidR="002267EF" w:rsidRPr="005E6631" w14:paraId="5393153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F5A1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C400A4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2FD66104" w14:textId="02647A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4E54A487" w14:textId="1DBF27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8B339" w14:textId="5A5E40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065ED" w14:textId="18D783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6,490.00 </w:t>
            </w:r>
          </w:p>
        </w:tc>
      </w:tr>
      <w:tr w:rsidR="002267EF" w:rsidRPr="005E6631" w14:paraId="217A70C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253F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A7D362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00925753" w14:textId="6220D7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92CBBA2" w14:textId="2C6B41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6FD56" w14:textId="3169B0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19629" w14:textId="1C7A7D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7,980.00 </w:t>
            </w:r>
          </w:p>
        </w:tc>
      </w:tr>
      <w:tr w:rsidR="002267EF" w:rsidRPr="005E6631" w14:paraId="43796CCB"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58E8E"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47ADEFD" w14:textId="4075E22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48C95E0F" w14:textId="7E74BBE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2A5098" w14:textId="64C03B1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62CDAF" w14:textId="2763673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216,276.32 </w:t>
            </w:r>
          </w:p>
        </w:tc>
      </w:tr>
      <w:tr w:rsidR="002267EF" w:rsidRPr="005E6631" w14:paraId="58665A8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F86C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F180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60D1941A" w14:textId="1C3164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632B9185" w14:textId="0E5942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A809F" w14:textId="65E760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51D6B" w14:textId="754455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6,151.00 </w:t>
            </w:r>
          </w:p>
        </w:tc>
      </w:tr>
      <w:tr w:rsidR="002267EF" w:rsidRPr="005E6631" w14:paraId="6E1E319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CB46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191C3D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011C7B8" w14:textId="22459F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7527D0C8" w14:textId="7F6A6E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17B13" w14:textId="02F2E5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B4976" w14:textId="1D349D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4,226.50 </w:t>
            </w:r>
          </w:p>
        </w:tc>
      </w:tr>
      <w:tr w:rsidR="002267EF" w:rsidRPr="005E6631" w14:paraId="2926431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18C7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45712B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6B74D921" w14:textId="56D957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7CBAB61B" w14:textId="7029198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91209" w14:textId="4F60E6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5B03A" w14:textId="07BDAE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700.00 </w:t>
            </w:r>
          </w:p>
        </w:tc>
      </w:tr>
      <w:tr w:rsidR="002267EF" w:rsidRPr="005E6631" w14:paraId="6EE7EDC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88EA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3B5EA4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4E94317" w14:textId="1ED895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13BFA406" w14:textId="35D5B1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4256A" w14:textId="0C4F94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C25EE" w14:textId="642CBD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3,192.50 </w:t>
            </w:r>
          </w:p>
        </w:tc>
      </w:tr>
      <w:tr w:rsidR="002267EF" w:rsidRPr="005E6631" w14:paraId="41D7093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AE99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FFA26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39069992" w14:textId="5B6235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4D3E4071" w14:textId="66BEEA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B170D" w14:textId="6E61F4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02C0F" w14:textId="7ECF3B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0,475.00 </w:t>
            </w:r>
          </w:p>
        </w:tc>
      </w:tr>
      <w:tr w:rsidR="002267EF" w:rsidRPr="005E6631" w14:paraId="6A4DE1C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9BE6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C594D9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19020567" w14:textId="1AEAFC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7D9603B3" w14:textId="3A8C3C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8EE92" w14:textId="0A3D42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563AD" w14:textId="234384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4,420.00 </w:t>
            </w:r>
          </w:p>
        </w:tc>
      </w:tr>
      <w:tr w:rsidR="002267EF" w:rsidRPr="005E6631" w14:paraId="667261E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C5C5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8CFAB3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61E8DBA9" w14:textId="77D6E6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3D3FCB72" w14:textId="31B38B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CA137" w14:textId="03ADD4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19BCB" w14:textId="430F4C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2,634.00 </w:t>
            </w:r>
          </w:p>
        </w:tc>
      </w:tr>
      <w:tr w:rsidR="002267EF" w:rsidRPr="005E6631" w14:paraId="38CC07B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3E79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78568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249D8976" w14:textId="0B2B90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4AAF41B8" w14:textId="4FA8B1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8FF1E" w14:textId="7984E8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0027A" w14:textId="7455D8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792.50 </w:t>
            </w:r>
          </w:p>
        </w:tc>
      </w:tr>
      <w:tr w:rsidR="002267EF" w:rsidRPr="005E6631" w14:paraId="6BAD639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FF76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4D4008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14259636" w14:textId="2DEB08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01005490" w14:textId="2F9E55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8BB9C" w14:textId="502C2F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1F1FE" w14:textId="154A61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4,260.00 </w:t>
            </w:r>
          </w:p>
        </w:tc>
      </w:tr>
      <w:tr w:rsidR="002267EF" w:rsidRPr="005E6631" w14:paraId="6A2F2D9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268E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4103A9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1DA5963E" w14:textId="64AC13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4819001" w14:textId="03F03E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E5B25" w14:textId="198B52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B59C1" w14:textId="101781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840.00 </w:t>
            </w:r>
          </w:p>
        </w:tc>
      </w:tr>
      <w:tr w:rsidR="002267EF" w:rsidRPr="005E6631" w14:paraId="2960C13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5941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E3FD93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27D64DC" w14:textId="6EFE05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6F92F6C7" w14:textId="7303EE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22C99" w14:textId="53CD56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5D09B" w14:textId="471245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5,535.00 </w:t>
            </w:r>
          </w:p>
        </w:tc>
      </w:tr>
      <w:tr w:rsidR="002267EF" w:rsidRPr="005E6631" w14:paraId="069DEF1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1655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4FADA2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2690190F" w14:textId="006C45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011E16D7" w14:textId="66AB7D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EE708" w14:textId="2E728D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20F33" w14:textId="453DC4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5,049.82 </w:t>
            </w:r>
          </w:p>
        </w:tc>
      </w:tr>
      <w:tr w:rsidR="002267EF" w:rsidRPr="005E6631" w14:paraId="0A0FC613"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B38B2"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1EB0CF6" w14:textId="1C9F5C9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0,935,018.80 </w:t>
            </w:r>
          </w:p>
        </w:tc>
        <w:tc>
          <w:tcPr>
            <w:tcW w:w="958" w:type="pct"/>
            <w:tcBorders>
              <w:top w:val="nil"/>
              <w:left w:val="nil"/>
              <w:bottom w:val="single" w:sz="4" w:space="0" w:color="000000"/>
              <w:right w:val="single" w:sz="4" w:space="0" w:color="000000"/>
            </w:tcBorders>
            <w:shd w:val="clear" w:color="D8D8D8" w:fill="D8D8D8"/>
            <w:noWrap/>
            <w:vAlign w:val="bottom"/>
            <w:hideMark/>
          </w:tcPr>
          <w:p w14:paraId="515CFC6D" w14:textId="26BCDF5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74CD13D" w14:textId="514C287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0403B9" w14:textId="089345F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2,516,218.80 </w:t>
            </w:r>
          </w:p>
        </w:tc>
      </w:tr>
      <w:tr w:rsidR="005E6631" w:rsidRPr="005E6631" w14:paraId="1D83957C"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A2E6FAA"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27E9F68" w14:textId="4FD1AE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4EB619AB" w14:textId="3173A0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39A81" w14:textId="2CA414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4B0821" w14:textId="73A8B7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164,288.77 </w:t>
            </w:r>
          </w:p>
        </w:tc>
      </w:tr>
      <w:tr w:rsidR="002267EF" w:rsidRPr="005E6631" w14:paraId="0872A7E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A721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C6BC9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3E3E7C9F" w14:textId="54E1FD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7E3FB254" w14:textId="568609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94729" w14:textId="527BE7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BD978" w14:textId="16AFC7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2,882.44 </w:t>
            </w:r>
          </w:p>
        </w:tc>
      </w:tr>
      <w:tr w:rsidR="002267EF" w:rsidRPr="005E6631" w14:paraId="745B721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F7A6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E2740B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52EBA0E0" w14:textId="61D821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348781C6" w14:textId="39E878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A5EF2" w14:textId="696528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957D5" w14:textId="1864EF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0,258.54 </w:t>
            </w:r>
          </w:p>
        </w:tc>
      </w:tr>
      <w:tr w:rsidR="002267EF" w:rsidRPr="005E6631" w14:paraId="13CE015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6171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D214CC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018B9D1B" w14:textId="76D0FC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6416BF71" w14:textId="2925E3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B3974" w14:textId="5089B1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7EF8E" w14:textId="122B7B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5,213.48 </w:t>
            </w:r>
          </w:p>
        </w:tc>
      </w:tr>
      <w:tr w:rsidR="002267EF" w:rsidRPr="005E6631" w14:paraId="224B0C2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53506"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A014A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69450C9A" w14:textId="26E4AB2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19016A28" w14:textId="304E92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23DD2" w14:textId="3EAE16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A9174" w14:textId="0688DC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7,127.72 </w:t>
            </w:r>
          </w:p>
        </w:tc>
      </w:tr>
      <w:tr w:rsidR="002267EF" w:rsidRPr="005E6631" w14:paraId="7C328BE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CDA3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1EBC7A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5D57CF99" w14:textId="428F69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0CC410AE" w14:textId="518FBF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C08C7F" w14:textId="1B13E2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AC132" w14:textId="240AC2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73,501.02 </w:t>
            </w:r>
          </w:p>
        </w:tc>
      </w:tr>
      <w:tr w:rsidR="002267EF" w:rsidRPr="005E6631" w14:paraId="41E6CB0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F118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AC09A2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09E6746E" w14:textId="1C8CD0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690D6485" w14:textId="01D930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41D623E0" w14:textId="4471CE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B0EE2" w14:textId="0B50CE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48,112.24 </w:t>
            </w:r>
          </w:p>
        </w:tc>
      </w:tr>
      <w:tr w:rsidR="002267EF" w:rsidRPr="005E6631" w14:paraId="1D89192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74D4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2C0A5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79965165" w14:textId="3C5551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16BD9810" w14:textId="6533D5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7F67C5" w14:textId="4FBD66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CAEC1" w14:textId="14F73E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80,626.00 </w:t>
            </w:r>
          </w:p>
        </w:tc>
      </w:tr>
      <w:tr w:rsidR="002267EF" w:rsidRPr="005E6631" w14:paraId="0DB103D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7B5E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A294D1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4D7FF2E1" w14:textId="7B98F0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4095750F" w14:textId="2657D8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899B0" w14:textId="6A5191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CDB98" w14:textId="265FAC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4,244.13 </w:t>
            </w:r>
          </w:p>
        </w:tc>
      </w:tr>
      <w:tr w:rsidR="002267EF" w:rsidRPr="005E6631" w14:paraId="17AD370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D8D6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657502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3EAB0C43" w14:textId="117DA22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88,246.37 </w:t>
            </w:r>
          </w:p>
        </w:tc>
        <w:tc>
          <w:tcPr>
            <w:tcW w:w="958" w:type="pct"/>
            <w:tcBorders>
              <w:top w:val="nil"/>
              <w:left w:val="nil"/>
              <w:bottom w:val="single" w:sz="4" w:space="0" w:color="000000"/>
              <w:right w:val="single" w:sz="4" w:space="0" w:color="000000"/>
            </w:tcBorders>
            <w:shd w:val="clear" w:color="auto" w:fill="auto"/>
            <w:noWrap/>
            <w:vAlign w:val="bottom"/>
            <w:hideMark/>
          </w:tcPr>
          <w:p w14:paraId="4302383D" w14:textId="1E1A1BD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47344417" w14:textId="393A36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50E95" w14:textId="05A939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7,496.37 </w:t>
            </w:r>
          </w:p>
        </w:tc>
      </w:tr>
      <w:tr w:rsidR="002267EF" w:rsidRPr="005E6631" w14:paraId="3D8B4CE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4092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7F738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147F1C5E" w14:textId="6FDDA2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6B700954" w14:textId="2C0328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2CAC9" w14:textId="78E94B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A50D2" w14:textId="0626C8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7,359.60 </w:t>
            </w:r>
          </w:p>
        </w:tc>
      </w:tr>
      <w:tr w:rsidR="002267EF" w:rsidRPr="005E6631" w14:paraId="48D33FE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2E24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37EE6B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366644DD" w14:textId="09294F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0C6C9D38" w14:textId="02223E2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DD81308" w14:textId="209C66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F01C2" w14:textId="13399B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1,043.20 </w:t>
            </w:r>
          </w:p>
        </w:tc>
      </w:tr>
      <w:tr w:rsidR="002267EF" w:rsidRPr="005E6631" w14:paraId="6A06516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64A6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2A0CC4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DC878B5" w14:textId="1D5CBA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3ECBA035" w14:textId="36194F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DE3C0" w14:textId="0B3B53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71611" w14:textId="721A65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1,665.13 </w:t>
            </w:r>
          </w:p>
        </w:tc>
      </w:tr>
      <w:tr w:rsidR="002267EF" w:rsidRPr="005E6631" w14:paraId="742418C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EDF3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B75732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53CE9D64" w14:textId="6A9A87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3878EE74" w14:textId="2BB476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0ABEA" w14:textId="0514B1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FE655" w14:textId="495C7B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7,236.32 </w:t>
            </w:r>
          </w:p>
        </w:tc>
      </w:tr>
      <w:tr w:rsidR="002267EF" w:rsidRPr="005E6631" w14:paraId="05E5D4A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86D1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4DD74C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ED6C2D3" w14:textId="7078FF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7FFCF722" w14:textId="52D8D0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1D56E" w14:textId="4BFEFC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59D07" w14:textId="0783EE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887.40 </w:t>
            </w:r>
          </w:p>
        </w:tc>
      </w:tr>
      <w:tr w:rsidR="002267EF" w:rsidRPr="005E6631" w14:paraId="041C501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B227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052FD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6309A020" w14:textId="00E0C1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0350D50E" w14:textId="0F7A54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A1D00" w14:textId="31D573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77B91" w14:textId="081AD4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38,276.44 </w:t>
            </w:r>
          </w:p>
        </w:tc>
      </w:tr>
      <w:tr w:rsidR="002267EF" w:rsidRPr="005E6631" w14:paraId="12A5D9F5"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39DAE6"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F8F8125" w14:textId="534630A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55,231,556.08 </w:t>
            </w:r>
          </w:p>
        </w:tc>
        <w:tc>
          <w:tcPr>
            <w:tcW w:w="958" w:type="pct"/>
            <w:tcBorders>
              <w:top w:val="nil"/>
              <w:left w:val="nil"/>
              <w:bottom w:val="single" w:sz="4" w:space="0" w:color="000000"/>
              <w:right w:val="single" w:sz="4" w:space="0" w:color="000000"/>
            </w:tcBorders>
            <w:shd w:val="clear" w:color="A5A5A5" w:fill="A5A5A5"/>
            <w:noWrap/>
            <w:vAlign w:val="bottom"/>
            <w:hideMark/>
          </w:tcPr>
          <w:p w14:paraId="7F5A4F3D" w14:textId="1DA86FE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6,691,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469EDF74" w14:textId="5A84D8A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7EF4E90" w14:textId="20AE692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71,923,308.16 </w:t>
            </w:r>
          </w:p>
        </w:tc>
      </w:tr>
      <w:tr w:rsidR="002267EF" w:rsidRPr="005E6631" w14:paraId="12420CBF"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75834"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EFB8AD" w14:textId="09AC7CD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6,200,47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48CB35D" w14:textId="70A1E30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C9F3EA" w14:textId="780DCAB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9F3F08" w14:textId="6FD1FCB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6,513,227.82 </w:t>
            </w:r>
          </w:p>
        </w:tc>
      </w:tr>
      <w:tr w:rsidR="002267EF" w:rsidRPr="005E6631" w14:paraId="2187325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FB20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88CE08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3F8E60CD" w14:textId="4BA715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24766F" w14:textId="29469C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051A0" w14:textId="485978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81DAC" w14:textId="37B7C7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5,000.00 </w:t>
            </w:r>
          </w:p>
        </w:tc>
      </w:tr>
      <w:tr w:rsidR="002267EF" w:rsidRPr="005E6631" w14:paraId="73A03CF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2174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64E8E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5487A8E" w14:textId="30AACB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264BE" w14:textId="4023C1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F879E" w14:textId="3004B1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293E4" w14:textId="78C7ED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97,500.00 </w:t>
            </w:r>
          </w:p>
        </w:tc>
      </w:tr>
      <w:tr w:rsidR="002267EF" w:rsidRPr="005E6631" w14:paraId="2D13373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0815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C7FA35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7A99F7D" w14:textId="3C02D9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2,320.00 </w:t>
            </w:r>
          </w:p>
        </w:tc>
        <w:tc>
          <w:tcPr>
            <w:tcW w:w="958" w:type="pct"/>
            <w:tcBorders>
              <w:top w:val="nil"/>
              <w:left w:val="nil"/>
              <w:bottom w:val="single" w:sz="4" w:space="0" w:color="000000"/>
              <w:right w:val="single" w:sz="4" w:space="0" w:color="000000"/>
            </w:tcBorders>
            <w:shd w:val="clear" w:color="auto" w:fill="auto"/>
            <w:noWrap/>
            <w:vAlign w:val="bottom"/>
            <w:hideMark/>
          </w:tcPr>
          <w:p w14:paraId="31584D50" w14:textId="49C2B1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9AB3CE" w14:textId="387C63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0B317" w14:textId="1089FE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7,320.00 </w:t>
            </w:r>
          </w:p>
        </w:tc>
      </w:tr>
      <w:tr w:rsidR="002267EF" w:rsidRPr="005E6631" w14:paraId="14A2968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B471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E228B6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6E4B4C0E" w14:textId="364DEA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59B19A2A" w14:textId="36E976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D741873" w14:textId="7995AB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AA96D" w14:textId="6830A5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0,447.20 </w:t>
            </w:r>
          </w:p>
        </w:tc>
      </w:tr>
      <w:tr w:rsidR="002267EF" w:rsidRPr="005E6631" w14:paraId="14CBD47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5DAB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0555DC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35FA6777" w14:textId="5817C7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62601C77" w14:textId="4A68E7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0F213" w14:textId="6B47B2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38B83" w14:textId="01FC9B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1,656.70 </w:t>
            </w:r>
          </w:p>
        </w:tc>
      </w:tr>
      <w:tr w:rsidR="002267EF" w:rsidRPr="005E6631" w14:paraId="2DE8326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1C13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7DACA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225638F3" w14:textId="14CAA7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60D37C6C" w14:textId="462D6D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91347" w14:textId="16AC843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54EAD" w14:textId="41425F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67,414.10 </w:t>
            </w:r>
          </w:p>
        </w:tc>
      </w:tr>
      <w:tr w:rsidR="002267EF" w:rsidRPr="005E6631" w14:paraId="68E849B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2F82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57D7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21E88FBC" w14:textId="351989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DED398" w14:textId="2CC4C8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871AF" w14:textId="53B715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E0165" w14:textId="74726C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9,000.00 </w:t>
            </w:r>
          </w:p>
        </w:tc>
      </w:tr>
      <w:tr w:rsidR="002267EF" w:rsidRPr="005E6631" w14:paraId="56B5024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1035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ECAF9B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5BDB2079" w14:textId="621491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6,500.00 </w:t>
            </w:r>
          </w:p>
        </w:tc>
        <w:tc>
          <w:tcPr>
            <w:tcW w:w="958" w:type="pct"/>
            <w:tcBorders>
              <w:top w:val="nil"/>
              <w:left w:val="nil"/>
              <w:bottom w:val="single" w:sz="4" w:space="0" w:color="000000"/>
              <w:right w:val="single" w:sz="4" w:space="0" w:color="000000"/>
            </w:tcBorders>
            <w:shd w:val="clear" w:color="auto" w:fill="auto"/>
            <w:noWrap/>
            <w:vAlign w:val="bottom"/>
            <w:hideMark/>
          </w:tcPr>
          <w:p w14:paraId="00799BE0" w14:textId="535B4F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D92A7" w14:textId="68C121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FE5F1" w14:textId="0CF799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6,500.00 </w:t>
            </w:r>
          </w:p>
        </w:tc>
      </w:tr>
      <w:tr w:rsidR="002267EF" w:rsidRPr="005E6631" w14:paraId="47AB41D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437D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D7E8D0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7AF5AE58" w14:textId="2AD175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50,8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E4D98" w14:textId="2C67FB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3A227" w14:textId="333E0E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07528" w14:textId="4E375B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50,800.00 </w:t>
            </w:r>
          </w:p>
        </w:tc>
      </w:tr>
      <w:tr w:rsidR="002267EF" w:rsidRPr="005E6631" w14:paraId="70D8B95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9CBC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2DBF9C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2C0AD2CA" w14:textId="761300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36455465" w14:textId="3FC89D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36555" w14:textId="03B4D2F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34207" w14:textId="4D04E3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72,100.00 </w:t>
            </w:r>
          </w:p>
        </w:tc>
      </w:tr>
      <w:tr w:rsidR="002267EF" w:rsidRPr="005E6631" w14:paraId="7178296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B44A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39592D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4C2FD3BE" w14:textId="411A8D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61DB0759" w14:textId="15BE3C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5CDAE" w14:textId="5160EB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058B7" w14:textId="4F3E8C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54,800.00 </w:t>
            </w:r>
          </w:p>
        </w:tc>
      </w:tr>
      <w:tr w:rsidR="002267EF" w:rsidRPr="005E6631" w14:paraId="0959657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9A58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DB09DD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1BA3FA81" w14:textId="125D23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7CCDDF95" w14:textId="0BA296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7443B" w14:textId="0AA429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12A88" w14:textId="140976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010,275.40 </w:t>
            </w:r>
          </w:p>
        </w:tc>
      </w:tr>
      <w:tr w:rsidR="002267EF" w:rsidRPr="005E6631" w14:paraId="49AB4FC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7800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18832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76C13BC" w14:textId="5ADD32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83DDF59" w14:textId="57E882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E412E" w14:textId="713C89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7789F" w14:textId="003A13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3,400.00 </w:t>
            </w:r>
          </w:p>
        </w:tc>
      </w:tr>
      <w:tr w:rsidR="002267EF" w:rsidRPr="005E6631" w14:paraId="0511B07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0E50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4FF25E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6B5E832F" w14:textId="7C807B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67,580.00 </w:t>
            </w:r>
          </w:p>
        </w:tc>
        <w:tc>
          <w:tcPr>
            <w:tcW w:w="958" w:type="pct"/>
            <w:tcBorders>
              <w:top w:val="nil"/>
              <w:left w:val="nil"/>
              <w:bottom w:val="single" w:sz="4" w:space="0" w:color="000000"/>
              <w:right w:val="single" w:sz="4" w:space="0" w:color="000000"/>
            </w:tcBorders>
            <w:shd w:val="clear" w:color="auto" w:fill="auto"/>
            <w:noWrap/>
            <w:vAlign w:val="bottom"/>
            <w:hideMark/>
          </w:tcPr>
          <w:p w14:paraId="23DB819C" w14:textId="0BB2A3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807ED" w14:textId="2D7CBC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4E929" w14:textId="551DD0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67,580.00 </w:t>
            </w:r>
          </w:p>
        </w:tc>
      </w:tr>
      <w:tr w:rsidR="002267EF" w:rsidRPr="005E6631" w14:paraId="085274C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BDEF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69638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2C1190BE" w14:textId="75847F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31,897.42 </w:t>
            </w:r>
          </w:p>
        </w:tc>
        <w:tc>
          <w:tcPr>
            <w:tcW w:w="958" w:type="pct"/>
            <w:tcBorders>
              <w:top w:val="nil"/>
              <w:left w:val="nil"/>
              <w:bottom w:val="single" w:sz="4" w:space="0" w:color="000000"/>
              <w:right w:val="single" w:sz="4" w:space="0" w:color="000000"/>
            </w:tcBorders>
            <w:shd w:val="clear" w:color="auto" w:fill="auto"/>
            <w:noWrap/>
            <w:vAlign w:val="bottom"/>
            <w:hideMark/>
          </w:tcPr>
          <w:p w14:paraId="38EAA3EA" w14:textId="1E7EE1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F0826" w14:textId="4DA2DC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85FDD" w14:textId="152C0B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31,897.42 </w:t>
            </w:r>
          </w:p>
        </w:tc>
      </w:tr>
      <w:tr w:rsidR="002267EF" w:rsidRPr="005E6631" w14:paraId="407EBC9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5F74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FCB04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530401FD" w14:textId="105300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5BCD3175" w14:textId="1BD6A6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F3A94" w14:textId="6EFC5A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7413F" w14:textId="403D92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87,537.00 </w:t>
            </w:r>
          </w:p>
        </w:tc>
      </w:tr>
      <w:tr w:rsidR="002267EF" w:rsidRPr="005E6631" w14:paraId="41707071"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4E6BC"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11E48EE5" w14:textId="47CE05C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9,094,6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84A9D71" w14:textId="14A1EE7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186BF02" w14:textId="1AA9240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5A8A18" w14:textId="65788FB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1,370,053.71 </w:t>
            </w:r>
          </w:p>
        </w:tc>
      </w:tr>
      <w:tr w:rsidR="002267EF" w:rsidRPr="005E6631" w14:paraId="52BA255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681F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60464D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019DD8AA" w14:textId="5A0BE2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32,584.96 </w:t>
            </w:r>
          </w:p>
        </w:tc>
        <w:tc>
          <w:tcPr>
            <w:tcW w:w="958" w:type="pct"/>
            <w:tcBorders>
              <w:top w:val="nil"/>
              <w:left w:val="nil"/>
              <w:bottom w:val="single" w:sz="4" w:space="0" w:color="000000"/>
              <w:right w:val="single" w:sz="4" w:space="0" w:color="000000"/>
            </w:tcBorders>
            <w:shd w:val="clear" w:color="auto" w:fill="auto"/>
            <w:noWrap/>
            <w:vAlign w:val="bottom"/>
            <w:hideMark/>
          </w:tcPr>
          <w:p w14:paraId="1F8DA097" w14:textId="19BD8C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6887E" w14:textId="12103C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EFB43" w14:textId="055341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32,584.96 </w:t>
            </w:r>
          </w:p>
        </w:tc>
      </w:tr>
      <w:tr w:rsidR="002267EF" w:rsidRPr="005E6631" w14:paraId="1C02A01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7AE0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51D506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60A2B99D" w14:textId="0D3BD6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B7A455" w14:textId="61704C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84B16" w14:textId="692C38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56EA6" w14:textId="3F11D2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4,000.00 </w:t>
            </w:r>
          </w:p>
        </w:tc>
      </w:tr>
      <w:tr w:rsidR="002267EF" w:rsidRPr="005E6631" w14:paraId="3AE97DE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528C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BAA65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248B88EF" w14:textId="0AF48F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1810F6F1" w14:textId="28AD5A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E4547" w14:textId="111F96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4AACE" w14:textId="6CDEE4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68,099.20 </w:t>
            </w:r>
          </w:p>
        </w:tc>
      </w:tr>
      <w:tr w:rsidR="002267EF" w:rsidRPr="005E6631" w14:paraId="6314AC4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FAAF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49E610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AFC41B3" w14:textId="1A2CFC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83,820.45 </w:t>
            </w:r>
          </w:p>
        </w:tc>
        <w:tc>
          <w:tcPr>
            <w:tcW w:w="958" w:type="pct"/>
            <w:tcBorders>
              <w:top w:val="nil"/>
              <w:left w:val="nil"/>
              <w:bottom w:val="single" w:sz="4" w:space="0" w:color="000000"/>
              <w:right w:val="single" w:sz="4" w:space="0" w:color="000000"/>
            </w:tcBorders>
            <w:shd w:val="clear" w:color="auto" w:fill="auto"/>
            <w:noWrap/>
            <w:vAlign w:val="bottom"/>
            <w:hideMark/>
          </w:tcPr>
          <w:p w14:paraId="2A713DCE" w14:textId="0CC0AA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CD024" w14:textId="25F5EE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9D9C8" w14:textId="4EAE30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83,820.45 </w:t>
            </w:r>
          </w:p>
        </w:tc>
      </w:tr>
      <w:tr w:rsidR="002267EF" w:rsidRPr="005E6631" w14:paraId="34BD56F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27C8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104B9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D30C60F" w14:textId="4485AB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93,995.00 </w:t>
            </w:r>
          </w:p>
        </w:tc>
        <w:tc>
          <w:tcPr>
            <w:tcW w:w="958" w:type="pct"/>
            <w:tcBorders>
              <w:top w:val="nil"/>
              <w:left w:val="nil"/>
              <w:bottom w:val="single" w:sz="4" w:space="0" w:color="000000"/>
              <w:right w:val="single" w:sz="4" w:space="0" w:color="000000"/>
            </w:tcBorders>
            <w:shd w:val="clear" w:color="auto" w:fill="auto"/>
            <w:noWrap/>
            <w:vAlign w:val="bottom"/>
            <w:hideMark/>
          </w:tcPr>
          <w:p w14:paraId="132AFE00" w14:textId="76AEDA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F0397" w14:textId="78365E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99D89" w14:textId="5F5F5F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93,995.00 </w:t>
            </w:r>
          </w:p>
        </w:tc>
      </w:tr>
      <w:tr w:rsidR="002267EF" w:rsidRPr="005E6631" w14:paraId="1955165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E96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0960E0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27A41B86" w14:textId="60DEDB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C0B161" w14:textId="5770A4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1BDF0" w14:textId="011ABE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08902" w14:textId="1BE40D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88,000.00 </w:t>
            </w:r>
          </w:p>
        </w:tc>
      </w:tr>
      <w:tr w:rsidR="002267EF" w:rsidRPr="005E6631" w14:paraId="16C771A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741A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8AE7E0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5925D524" w14:textId="274371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99,565.00 </w:t>
            </w:r>
          </w:p>
        </w:tc>
        <w:tc>
          <w:tcPr>
            <w:tcW w:w="958" w:type="pct"/>
            <w:tcBorders>
              <w:top w:val="nil"/>
              <w:left w:val="nil"/>
              <w:bottom w:val="single" w:sz="4" w:space="0" w:color="000000"/>
              <w:right w:val="single" w:sz="4" w:space="0" w:color="000000"/>
            </w:tcBorders>
            <w:shd w:val="clear" w:color="auto" w:fill="auto"/>
            <w:noWrap/>
            <w:vAlign w:val="bottom"/>
            <w:hideMark/>
          </w:tcPr>
          <w:p w14:paraId="1B6EB6FF" w14:textId="2F3ACE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F2437" w14:textId="569B44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D01B6" w14:textId="471A23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99,565.00 </w:t>
            </w:r>
          </w:p>
        </w:tc>
      </w:tr>
      <w:tr w:rsidR="002267EF" w:rsidRPr="005E6631" w14:paraId="0CABFCB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F93B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B250E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48D64406" w14:textId="0FD453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5EFC6422" w14:textId="1BA69D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A50E9" w14:textId="16464B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EA4FB" w14:textId="1ECF3C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0,040.00 </w:t>
            </w:r>
          </w:p>
        </w:tc>
      </w:tr>
      <w:tr w:rsidR="002267EF" w:rsidRPr="005E6631" w14:paraId="73C1EAB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AAF8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DFDA17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66284BFD" w14:textId="043F76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31,229.00 </w:t>
            </w:r>
          </w:p>
        </w:tc>
        <w:tc>
          <w:tcPr>
            <w:tcW w:w="958" w:type="pct"/>
            <w:tcBorders>
              <w:top w:val="nil"/>
              <w:left w:val="nil"/>
              <w:bottom w:val="single" w:sz="4" w:space="0" w:color="000000"/>
              <w:right w:val="single" w:sz="4" w:space="0" w:color="000000"/>
            </w:tcBorders>
            <w:shd w:val="clear" w:color="auto" w:fill="auto"/>
            <w:noWrap/>
            <w:vAlign w:val="bottom"/>
            <w:hideMark/>
          </w:tcPr>
          <w:p w14:paraId="32F8091F" w14:textId="519BD63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2A66D" w14:textId="4B344E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79E54" w14:textId="2A3FC0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31,229.00 </w:t>
            </w:r>
          </w:p>
        </w:tc>
      </w:tr>
      <w:tr w:rsidR="002267EF" w:rsidRPr="005E6631" w14:paraId="1F1EC3E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70F8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3FC8BB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7A897A58" w14:textId="13A465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277403" w14:textId="0A97B3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F9A5C40" w14:textId="44F52F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1CFD4" w14:textId="6A997B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10,400.00 </w:t>
            </w:r>
          </w:p>
        </w:tc>
      </w:tr>
      <w:tr w:rsidR="002267EF" w:rsidRPr="005E6631" w14:paraId="67F72D0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EE84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032112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5BC9273D" w14:textId="41AA75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F324BA" w14:textId="2B7D1D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4DE0B" w14:textId="461CB2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72A1B" w14:textId="5C4B62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40,000.00 </w:t>
            </w:r>
          </w:p>
        </w:tc>
      </w:tr>
      <w:tr w:rsidR="002267EF" w:rsidRPr="005E6631" w14:paraId="2BDB4A7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7D3A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D0045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58434071" w14:textId="7FBAAD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270C09CA" w14:textId="15D62C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062F3" w14:textId="63A4C7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0D294" w14:textId="42FBDC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4,250.00 </w:t>
            </w:r>
          </w:p>
        </w:tc>
      </w:tr>
      <w:tr w:rsidR="002267EF" w:rsidRPr="005E6631" w14:paraId="66CB889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5654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DCAC2F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56A6285D" w14:textId="7DE4B9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3F675F30" w14:textId="0CC16B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B8163" w14:textId="040EE7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FA1B5" w14:textId="75C075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5,168.10 </w:t>
            </w:r>
          </w:p>
        </w:tc>
      </w:tr>
      <w:tr w:rsidR="002267EF" w:rsidRPr="005E6631" w14:paraId="14F1AD2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357D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8E27F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3A07D3C" w14:textId="2CA06D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EF13159" w14:textId="717191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F1946" w14:textId="581D4F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94250" w14:textId="5B3803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04,350.00 </w:t>
            </w:r>
          </w:p>
        </w:tc>
      </w:tr>
      <w:tr w:rsidR="002267EF" w:rsidRPr="005E6631" w14:paraId="4788650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CDD4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511CF6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74E5765" w14:textId="0D293B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41,487.00 </w:t>
            </w:r>
          </w:p>
        </w:tc>
        <w:tc>
          <w:tcPr>
            <w:tcW w:w="958" w:type="pct"/>
            <w:tcBorders>
              <w:top w:val="nil"/>
              <w:left w:val="nil"/>
              <w:bottom w:val="single" w:sz="4" w:space="0" w:color="000000"/>
              <w:right w:val="single" w:sz="4" w:space="0" w:color="000000"/>
            </w:tcBorders>
            <w:shd w:val="clear" w:color="auto" w:fill="auto"/>
            <w:noWrap/>
            <w:vAlign w:val="bottom"/>
            <w:hideMark/>
          </w:tcPr>
          <w:p w14:paraId="637B8146" w14:textId="441DEB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1B547E" w14:textId="17E093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51520" w14:textId="4E38F9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041,487.00 </w:t>
            </w:r>
          </w:p>
        </w:tc>
      </w:tr>
      <w:tr w:rsidR="002267EF" w:rsidRPr="005E6631" w14:paraId="2C6D06F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8E03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1DE5E9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0ADED08C" w14:textId="31182D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F3459B" w14:textId="5B73FC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20E5F" w14:textId="61DEDD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E1BCB" w14:textId="573A87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5,800.00 </w:t>
            </w:r>
          </w:p>
        </w:tc>
      </w:tr>
      <w:tr w:rsidR="002267EF" w:rsidRPr="005E6631" w14:paraId="22B91CB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067B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872C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13C4CDB4" w14:textId="044B23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001439E0" w14:textId="3C5B30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D04CB" w14:textId="7B3002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D9EFC" w14:textId="77A2EE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1,190.00 </w:t>
            </w:r>
          </w:p>
        </w:tc>
      </w:tr>
      <w:tr w:rsidR="002267EF" w:rsidRPr="005E6631" w14:paraId="725B518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F52E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F6D1BA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57CA8911" w14:textId="130F9A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0FF9423F" w14:textId="09666A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F2208" w14:textId="5C2352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98120" w14:textId="0C20FC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46,075.00 </w:t>
            </w:r>
          </w:p>
        </w:tc>
      </w:tr>
      <w:tr w:rsidR="002267EF" w:rsidRPr="005E6631" w14:paraId="5F492860"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3D55A"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lastRenderedPageBreak/>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0F2CBCC8" w14:textId="13AB288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0,190,926.95 </w:t>
            </w:r>
          </w:p>
        </w:tc>
        <w:tc>
          <w:tcPr>
            <w:tcW w:w="958" w:type="pct"/>
            <w:tcBorders>
              <w:top w:val="nil"/>
              <w:left w:val="nil"/>
              <w:bottom w:val="single" w:sz="4" w:space="0" w:color="000000"/>
              <w:right w:val="single" w:sz="4" w:space="0" w:color="000000"/>
            </w:tcBorders>
            <w:shd w:val="clear" w:color="D8D8D8" w:fill="D8D8D8"/>
            <w:noWrap/>
            <w:vAlign w:val="bottom"/>
            <w:hideMark/>
          </w:tcPr>
          <w:p w14:paraId="42530B64" w14:textId="23EE39C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4,0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06E8C0CA" w14:textId="420DF12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38C779" w14:textId="0128B4E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4,244,529.03 </w:t>
            </w:r>
          </w:p>
        </w:tc>
      </w:tr>
      <w:tr w:rsidR="002267EF" w:rsidRPr="005E6631" w14:paraId="4EEFB16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EC64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29CF7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2107CB43" w14:textId="2EDFD2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30D9F6F" w14:textId="3E7ED1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A33D8" w14:textId="041A26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3F376" w14:textId="248BEB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0,320.00 </w:t>
            </w:r>
          </w:p>
        </w:tc>
      </w:tr>
      <w:tr w:rsidR="002267EF" w:rsidRPr="005E6631" w14:paraId="37782D6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6D8A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663272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34E22038" w14:textId="502791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61FAD364" w14:textId="35FAE3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C955E" w14:textId="22D66B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B2286" w14:textId="290090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86,820.00 </w:t>
            </w:r>
          </w:p>
        </w:tc>
      </w:tr>
      <w:tr w:rsidR="002267EF" w:rsidRPr="005E6631" w14:paraId="771D458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256C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78F1E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3BE424CC" w14:textId="7F9639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47ADB" w14:textId="29CDDF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9E7BE" w14:textId="77EFAD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C491A" w14:textId="3FCF4C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60,000.00 </w:t>
            </w:r>
          </w:p>
        </w:tc>
      </w:tr>
      <w:tr w:rsidR="002267EF" w:rsidRPr="005E6631" w14:paraId="2FA076E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253F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95D17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7357CC57" w14:textId="14D4DE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472476" w14:textId="48C242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E8A46" w14:textId="478DC5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B7D3D" w14:textId="085296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2,000.00 </w:t>
            </w:r>
          </w:p>
        </w:tc>
      </w:tr>
      <w:tr w:rsidR="002267EF" w:rsidRPr="005E6631" w14:paraId="65F4742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DA15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222FC9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2340137B" w14:textId="0BBA77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7,647.75 </w:t>
            </w:r>
          </w:p>
        </w:tc>
        <w:tc>
          <w:tcPr>
            <w:tcW w:w="958" w:type="pct"/>
            <w:tcBorders>
              <w:top w:val="nil"/>
              <w:left w:val="nil"/>
              <w:bottom w:val="single" w:sz="4" w:space="0" w:color="000000"/>
              <w:right w:val="single" w:sz="4" w:space="0" w:color="000000"/>
            </w:tcBorders>
            <w:shd w:val="clear" w:color="auto" w:fill="auto"/>
            <w:noWrap/>
            <w:vAlign w:val="bottom"/>
            <w:hideMark/>
          </w:tcPr>
          <w:p w14:paraId="6C381020" w14:textId="5389E3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F8F8A" w14:textId="0D2C4B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27AF8" w14:textId="4C7142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7,647.75 </w:t>
            </w:r>
          </w:p>
        </w:tc>
      </w:tr>
      <w:tr w:rsidR="002267EF" w:rsidRPr="005E6631" w14:paraId="623A06C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7EF6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472A7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7034E2FB" w14:textId="0C004E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7F4A986" w14:textId="3E896B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85AB6" w14:textId="790A78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CDA94" w14:textId="5EB101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5,944.00 </w:t>
            </w:r>
          </w:p>
        </w:tc>
      </w:tr>
      <w:tr w:rsidR="002267EF" w:rsidRPr="005E6631" w14:paraId="7A97BEF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3D8A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3BD02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42ADD65D" w14:textId="7A6D83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22059856" w14:textId="28E16C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1D9F5" w14:textId="10B842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3671F" w14:textId="04AA31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68,223.75 </w:t>
            </w:r>
          </w:p>
        </w:tc>
      </w:tr>
      <w:tr w:rsidR="002267EF" w:rsidRPr="005E6631" w14:paraId="2AE3AA6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5039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E857C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2B7D5566" w14:textId="7C720D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42028D" w14:textId="39E730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87C31" w14:textId="19EF9F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13AA4" w14:textId="037C1E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0,000.00 </w:t>
            </w:r>
          </w:p>
        </w:tc>
      </w:tr>
      <w:tr w:rsidR="002267EF" w:rsidRPr="005E6631" w14:paraId="33A6203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DF36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13EE3F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44BD8EF8" w14:textId="6DBB3B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22980F" w14:textId="6DF65C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05ABB" w14:textId="689C58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58542" w14:textId="268DB7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41,800.00 </w:t>
            </w:r>
          </w:p>
        </w:tc>
      </w:tr>
      <w:tr w:rsidR="002267EF" w:rsidRPr="005E6631" w14:paraId="3B5DD22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E1BA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EE8527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01B0E69E" w14:textId="003217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BFC22" w14:textId="272DDA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4A228" w14:textId="30A09D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DC866" w14:textId="6103E4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25,000.00 </w:t>
            </w:r>
          </w:p>
        </w:tc>
      </w:tr>
      <w:tr w:rsidR="002267EF" w:rsidRPr="005E6631" w14:paraId="3AAF02B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4585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3CD0B1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7C2E7DBD" w14:textId="60EFE6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77,400.00 </w:t>
            </w:r>
          </w:p>
        </w:tc>
        <w:tc>
          <w:tcPr>
            <w:tcW w:w="958" w:type="pct"/>
            <w:tcBorders>
              <w:top w:val="nil"/>
              <w:left w:val="nil"/>
              <w:bottom w:val="single" w:sz="4" w:space="0" w:color="000000"/>
              <w:right w:val="single" w:sz="4" w:space="0" w:color="000000"/>
            </w:tcBorders>
            <w:shd w:val="clear" w:color="auto" w:fill="auto"/>
            <w:noWrap/>
            <w:vAlign w:val="bottom"/>
            <w:hideMark/>
          </w:tcPr>
          <w:p w14:paraId="1E9AB173" w14:textId="475EDA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2F9650EF" w14:textId="3A6C94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BB798" w14:textId="4A91A9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431,002.08 </w:t>
            </w:r>
          </w:p>
        </w:tc>
      </w:tr>
      <w:tr w:rsidR="002267EF" w:rsidRPr="005E6631" w14:paraId="07C3CBA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8A8D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241D89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31F9B5C" w14:textId="114C08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2E97E53A" w14:textId="6F6814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19C84" w14:textId="250CAB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E4181" w14:textId="7B1604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13,298.75 </w:t>
            </w:r>
          </w:p>
        </w:tc>
      </w:tr>
      <w:tr w:rsidR="002267EF" w:rsidRPr="005E6631" w14:paraId="4BCCC23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7AA3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F8F75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463485EA" w14:textId="17ED1F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68023148" w14:textId="46505B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977BD" w14:textId="65F832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36CAB" w14:textId="70EAF6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81,160.00 </w:t>
            </w:r>
          </w:p>
        </w:tc>
      </w:tr>
      <w:tr w:rsidR="002267EF" w:rsidRPr="005E6631" w14:paraId="34ECCBF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4DAD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8BDF1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DFA5AA8" w14:textId="55C08E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74CF0C" w14:textId="7EC933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7EE67" w14:textId="1FBEB8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1C699" w14:textId="316F93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48,800.00 </w:t>
            </w:r>
          </w:p>
        </w:tc>
      </w:tr>
      <w:tr w:rsidR="002267EF" w:rsidRPr="005E6631" w14:paraId="0E0763D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9FAF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FE3BC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4773E4" w14:textId="50CE88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42,443.45 </w:t>
            </w:r>
          </w:p>
        </w:tc>
        <w:tc>
          <w:tcPr>
            <w:tcW w:w="958" w:type="pct"/>
            <w:tcBorders>
              <w:top w:val="nil"/>
              <w:left w:val="nil"/>
              <w:bottom w:val="single" w:sz="4" w:space="0" w:color="000000"/>
              <w:right w:val="single" w:sz="4" w:space="0" w:color="000000"/>
            </w:tcBorders>
            <w:shd w:val="clear" w:color="auto" w:fill="auto"/>
            <w:noWrap/>
            <w:vAlign w:val="bottom"/>
            <w:hideMark/>
          </w:tcPr>
          <w:p w14:paraId="6135D9AD" w14:textId="058187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CB89B" w14:textId="40C8C8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30EB1" w14:textId="538A4A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42,443.45 </w:t>
            </w:r>
          </w:p>
        </w:tc>
      </w:tr>
      <w:tr w:rsidR="002267EF" w:rsidRPr="005E6631" w14:paraId="1916E8D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EB44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A7F5D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5B8E38D4" w14:textId="0C58D2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A26F80D" w14:textId="461239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6FF29" w14:textId="371057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7AC39" w14:textId="7E6DAA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2,500.00 </w:t>
            </w:r>
          </w:p>
        </w:tc>
      </w:tr>
      <w:tr w:rsidR="002267EF" w:rsidRPr="005E6631" w14:paraId="1DFD10B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03E2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8E20A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4487C4D7" w14:textId="7BAF44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279756F5" w14:textId="2E2034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FB4B1" w14:textId="630573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3D346" w14:textId="0FEC21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5,360.00 </w:t>
            </w:r>
          </w:p>
        </w:tc>
      </w:tr>
      <w:tr w:rsidR="002267EF" w:rsidRPr="005E6631" w14:paraId="32B87F2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68EE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F55E32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0CF82CD5" w14:textId="560903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27DC9CCE" w14:textId="274B7B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851DE" w14:textId="66A1F3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992FC" w14:textId="09B1DE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32,209.25 </w:t>
            </w:r>
          </w:p>
        </w:tc>
      </w:tr>
      <w:tr w:rsidR="002267EF" w:rsidRPr="005E6631" w14:paraId="420A27DC"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2B815"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C8CF151" w14:textId="213EA97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43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6129BA6" w14:textId="5392E8B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EA0672" w14:textId="3BAE6E1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0626C4" w14:textId="7E8367B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435,383.55 </w:t>
            </w:r>
          </w:p>
        </w:tc>
      </w:tr>
      <w:tr w:rsidR="002267EF" w:rsidRPr="005E6631" w14:paraId="0D55C2C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80A1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B983F7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AC89984" w14:textId="531239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5CB64780" w14:textId="683539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1DE94" w14:textId="212DE0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4AEE2" w14:textId="025951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5,201.95 </w:t>
            </w:r>
          </w:p>
        </w:tc>
      </w:tr>
      <w:tr w:rsidR="002267EF" w:rsidRPr="005E6631" w14:paraId="24AABD3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E52B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C580B1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38ADB484" w14:textId="4350CF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AF2F2E8" w14:textId="5C66C0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DAF02" w14:textId="690C0D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FBBF8" w14:textId="548A35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9,640.00 </w:t>
            </w:r>
          </w:p>
        </w:tc>
      </w:tr>
      <w:tr w:rsidR="002267EF" w:rsidRPr="005E6631" w14:paraId="20868A2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9893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8229E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4D8F10E2" w14:textId="40840D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86,319.10 </w:t>
            </w:r>
          </w:p>
        </w:tc>
        <w:tc>
          <w:tcPr>
            <w:tcW w:w="958" w:type="pct"/>
            <w:tcBorders>
              <w:top w:val="nil"/>
              <w:left w:val="nil"/>
              <w:bottom w:val="single" w:sz="4" w:space="0" w:color="000000"/>
              <w:right w:val="single" w:sz="4" w:space="0" w:color="000000"/>
            </w:tcBorders>
            <w:shd w:val="clear" w:color="auto" w:fill="auto"/>
            <w:noWrap/>
            <w:vAlign w:val="bottom"/>
            <w:hideMark/>
          </w:tcPr>
          <w:p w14:paraId="04879941" w14:textId="432BA2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EFC59" w14:textId="4D8386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3C2D8" w14:textId="67C320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86,319.10 </w:t>
            </w:r>
          </w:p>
        </w:tc>
      </w:tr>
      <w:tr w:rsidR="002267EF" w:rsidRPr="005E6631" w14:paraId="7A221C8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E97B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BE2A8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7718275" w14:textId="726279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58A6BC6A" w14:textId="1634E0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70D4C" w14:textId="307787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5C778" w14:textId="2F5D2E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3,052.50 </w:t>
            </w:r>
          </w:p>
        </w:tc>
      </w:tr>
      <w:tr w:rsidR="002267EF" w:rsidRPr="005E6631" w14:paraId="36DC7D5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D9AB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41574D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26310AF8" w14:textId="70B6B7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427E86EA" w14:textId="257381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A890A" w14:textId="02B75D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809CB" w14:textId="1154F1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11,170.00 </w:t>
            </w:r>
          </w:p>
        </w:tc>
      </w:tr>
      <w:tr w:rsidR="002267EF" w:rsidRPr="005E6631" w14:paraId="268B958F"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0A50E"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5088E400" w14:textId="2C544C0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2,497,99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E9FACA4" w14:textId="132F4AB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AEE4D9" w14:textId="3499DED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8E276E" w14:textId="7EBBB1E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2,547,997.23 </w:t>
            </w:r>
          </w:p>
        </w:tc>
      </w:tr>
      <w:tr w:rsidR="002267EF" w:rsidRPr="005E6631" w14:paraId="03971D1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5465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3979A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6A10AFC5" w14:textId="1E7013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1D33FA46" w14:textId="3FEB34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523DF" w14:textId="2C1583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E170D" w14:textId="6EF4E6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73,220.00 </w:t>
            </w:r>
          </w:p>
        </w:tc>
      </w:tr>
      <w:tr w:rsidR="002267EF" w:rsidRPr="005E6631" w14:paraId="15FF0AB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3231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A604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0CFDA507" w14:textId="0C0AD8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7,423.05 </w:t>
            </w:r>
          </w:p>
        </w:tc>
        <w:tc>
          <w:tcPr>
            <w:tcW w:w="958" w:type="pct"/>
            <w:tcBorders>
              <w:top w:val="nil"/>
              <w:left w:val="nil"/>
              <w:bottom w:val="single" w:sz="4" w:space="0" w:color="000000"/>
              <w:right w:val="single" w:sz="4" w:space="0" w:color="000000"/>
            </w:tcBorders>
            <w:shd w:val="clear" w:color="auto" w:fill="auto"/>
            <w:noWrap/>
            <w:vAlign w:val="bottom"/>
            <w:hideMark/>
          </w:tcPr>
          <w:p w14:paraId="79B0C399" w14:textId="567483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CBE6B" w14:textId="2ED512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1CFD5" w14:textId="32D89D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7,423.05 </w:t>
            </w:r>
          </w:p>
        </w:tc>
      </w:tr>
      <w:tr w:rsidR="002267EF" w:rsidRPr="005E6631" w14:paraId="569689E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B4E1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7FEF3D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5ADD36C7" w14:textId="683F1B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738B488E" w14:textId="3B1F81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B6EBD" w14:textId="16230F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42BF0" w14:textId="0A09C5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1,500.00 </w:t>
            </w:r>
          </w:p>
        </w:tc>
      </w:tr>
      <w:tr w:rsidR="002267EF" w:rsidRPr="005E6631" w14:paraId="2B7C716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4419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7C561A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2A3FF9B1" w14:textId="282361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5AD3B7" w14:textId="6DEC70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8FA34" w14:textId="30BDDB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39E4C" w14:textId="385248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90,000.00 </w:t>
            </w:r>
          </w:p>
        </w:tc>
      </w:tr>
      <w:tr w:rsidR="002267EF" w:rsidRPr="005E6631" w14:paraId="7F2166C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71AD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16D913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136875B3" w14:textId="23DDD7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78069B" w14:textId="428391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23315" w14:textId="3892AF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EB778" w14:textId="26226D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81,800.00 </w:t>
            </w:r>
          </w:p>
        </w:tc>
      </w:tr>
      <w:tr w:rsidR="002267EF" w:rsidRPr="005E6631" w14:paraId="31B855A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01D8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29CA6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1D462BF5" w14:textId="1F59F5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111060" w14:textId="6F0E47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DF975" w14:textId="593321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7DB63" w14:textId="4ECFAE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510,000.00 </w:t>
            </w:r>
          </w:p>
        </w:tc>
      </w:tr>
      <w:tr w:rsidR="002267EF" w:rsidRPr="005E6631" w14:paraId="1C1BEC0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AEF1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9721B4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98CF378" w14:textId="5CD79F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4F650E6C" w14:textId="01ADF3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7182D" w14:textId="443BFF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77979" w14:textId="3323B0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713.92 </w:t>
            </w:r>
          </w:p>
        </w:tc>
      </w:tr>
      <w:tr w:rsidR="002267EF" w:rsidRPr="005E6631" w14:paraId="1C3F7E6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99C0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24C00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6BE842AE" w14:textId="5D6936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21,633.55 </w:t>
            </w:r>
          </w:p>
        </w:tc>
        <w:tc>
          <w:tcPr>
            <w:tcW w:w="958" w:type="pct"/>
            <w:tcBorders>
              <w:top w:val="nil"/>
              <w:left w:val="nil"/>
              <w:bottom w:val="single" w:sz="4" w:space="0" w:color="000000"/>
              <w:right w:val="single" w:sz="4" w:space="0" w:color="000000"/>
            </w:tcBorders>
            <w:shd w:val="clear" w:color="auto" w:fill="auto"/>
            <w:noWrap/>
            <w:vAlign w:val="bottom"/>
            <w:hideMark/>
          </w:tcPr>
          <w:p w14:paraId="48530180" w14:textId="4277E5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D61BE" w14:textId="15FA2F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B927D" w14:textId="5E41DA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21,633.55 </w:t>
            </w:r>
          </w:p>
        </w:tc>
      </w:tr>
      <w:tr w:rsidR="002267EF" w:rsidRPr="005E6631" w14:paraId="407B215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2249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A1AA0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35041F0A" w14:textId="77FF2B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2,200.00 </w:t>
            </w:r>
          </w:p>
        </w:tc>
        <w:tc>
          <w:tcPr>
            <w:tcW w:w="958" w:type="pct"/>
            <w:tcBorders>
              <w:top w:val="nil"/>
              <w:left w:val="nil"/>
              <w:bottom w:val="single" w:sz="4" w:space="0" w:color="000000"/>
              <w:right w:val="single" w:sz="4" w:space="0" w:color="000000"/>
            </w:tcBorders>
            <w:shd w:val="clear" w:color="auto" w:fill="auto"/>
            <w:noWrap/>
            <w:vAlign w:val="bottom"/>
            <w:hideMark/>
          </w:tcPr>
          <w:p w14:paraId="7A279653" w14:textId="1EAEAC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EEA3B" w14:textId="78CE9B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CD1D8" w14:textId="24FF82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2,200.00 </w:t>
            </w:r>
          </w:p>
        </w:tc>
      </w:tr>
      <w:tr w:rsidR="002267EF" w:rsidRPr="005E6631" w14:paraId="6C1B213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AC0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D6D3EB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30B1366" w14:textId="07014A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0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2AF3F6B7" w14:textId="3F127D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4C88F8" w14:textId="399649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F7EAA" w14:textId="47864B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108,240.00 </w:t>
            </w:r>
          </w:p>
        </w:tc>
      </w:tr>
      <w:tr w:rsidR="002267EF" w:rsidRPr="005E6631" w14:paraId="4ACE643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7070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F36CBD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34373846" w14:textId="324A6E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76933F" w14:textId="60E762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BAC1A" w14:textId="606351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667F2" w14:textId="44C4E7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0,000.00 </w:t>
            </w:r>
          </w:p>
        </w:tc>
      </w:tr>
      <w:tr w:rsidR="002267EF" w:rsidRPr="005E6631" w14:paraId="3F586DE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664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B9A5C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241944B8" w14:textId="0D9CF6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080.00 </w:t>
            </w:r>
          </w:p>
        </w:tc>
        <w:tc>
          <w:tcPr>
            <w:tcW w:w="958" w:type="pct"/>
            <w:tcBorders>
              <w:top w:val="nil"/>
              <w:left w:val="nil"/>
              <w:bottom w:val="single" w:sz="4" w:space="0" w:color="000000"/>
              <w:right w:val="single" w:sz="4" w:space="0" w:color="000000"/>
            </w:tcBorders>
            <w:shd w:val="clear" w:color="auto" w:fill="auto"/>
            <w:noWrap/>
            <w:vAlign w:val="bottom"/>
            <w:hideMark/>
          </w:tcPr>
          <w:p w14:paraId="786E0BA0" w14:textId="5F7F79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0EF96" w14:textId="4A7E9E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42E12" w14:textId="46F2CB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080.00 </w:t>
            </w:r>
          </w:p>
        </w:tc>
      </w:tr>
      <w:tr w:rsidR="002267EF" w:rsidRPr="005E6631" w14:paraId="600952E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D69C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C4F9A8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44E7554D" w14:textId="27F89A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C05059" w14:textId="10A37C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75D51" w14:textId="0BF448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3D75A" w14:textId="3E2DBE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58,000.00 </w:t>
            </w:r>
          </w:p>
        </w:tc>
      </w:tr>
      <w:tr w:rsidR="002267EF" w:rsidRPr="005E6631" w14:paraId="6E347F1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DBB5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9C8A92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520E5858" w14:textId="048B96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B6008A1" w14:textId="1CA055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7C819" w14:textId="36A5BE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46F74" w14:textId="6F0961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5,800.00 </w:t>
            </w:r>
          </w:p>
        </w:tc>
      </w:tr>
      <w:tr w:rsidR="002267EF" w:rsidRPr="005E6631" w14:paraId="2CE4579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CA04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C9D6E4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6E9C7354" w14:textId="0CFFCC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01601F" w14:textId="0F39B3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12973" w14:textId="121449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016B9" w14:textId="0E7887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0,000.00 </w:t>
            </w:r>
          </w:p>
        </w:tc>
      </w:tr>
      <w:tr w:rsidR="002267EF" w:rsidRPr="005E6631" w14:paraId="057C61D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08E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35D14A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04EE616D" w14:textId="235A79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481C57C2" w14:textId="3D6C78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F7A0F" w14:textId="4B379E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A36FE" w14:textId="169599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18,860.00 </w:t>
            </w:r>
          </w:p>
        </w:tc>
      </w:tr>
      <w:tr w:rsidR="002267EF" w:rsidRPr="005E6631" w14:paraId="2286F86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1CB4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8A0EED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F670FC" w14:textId="2EF23C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712,572.00 </w:t>
            </w:r>
          </w:p>
        </w:tc>
        <w:tc>
          <w:tcPr>
            <w:tcW w:w="958" w:type="pct"/>
            <w:tcBorders>
              <w:top w:val="nil"/>
              <w:left w:val="nil"/>
              <w:bottom w:val="single" w:sz="4" w:space="0" w:color="000000"/>
              <w:right w:val="single" w:sz="4" w:space="0" w:color="000000"/>
            </w:tcBorders>
            <w:shd w:val="clear" w:color="auto" w:fill="auto"/>
            <w:noWrap/>
            <w:vAlign w:val="bottom"/>
            <w:hideMark/>
          </w:tcPr>
          <w:p w14:paraId="39596211" w14:textId="3986DA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3FD05" w14:textId="4B45BB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E704C" w14:textId="270BC8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712,572.00 </w:t>
            </w:r>
          </w:p>
        </w:tc>
      </w:tr>
      <w:tr w:rsidR="002267EF" w:rsidRPr="005E6631" w14:paraId="45B8C39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3D39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B08473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67A07473" w14:textId="5BEC55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8,837.20 </w:t>
            </w:r>
          </w:p>
        </w:tc>
        <w:tc>
          <w:tcPr>
            <w:tcW w:w="958" w:type="pct"/>
            <w:tcBorders>
              <w:top w:val="nil"/>
              <w:left w:val="nil"/>
              <w:bottom w:val="single" w:sz="4" w:space="0" w:color="000000"/>
              <w:right w:val="single" w:sz="4" w:space="0" w:color="000000"/>
            </w:tcBorders>
            <w:shd w:val="clear" w:color="auto" w:fill="auto"/>
            <w:noWrap/>
            <w:vAlign w:val="bottom"/>
            <w:hideMark/>
          </w:tcPr>
          <w:p w14:paraId="11A04276" w14:textId="70DDCC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264CF" w14:textId="07B3F0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23F06" w14:textId="20261B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8,837.20 </w:t>
            </w:r>
          </w:p>
        </w:tc>
      </w:tr>
      <w:tr w:rsidR="002267EF" w:rsidRPr="005E6631" w14:paraId="6AD8FD4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5303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F882B3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25EF9AE7" w14:textId="577F37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74165E5D" w14:textId="70CBDD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F1CCF" w14:textId="5DA5B2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0F0F7" w14:textId="4BD6A2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75,250.00 </w:t>
            </w:r>
          </w:p>
        </w:tc>
      </w:tr>
      <w:tr w:rsidR="002267EF" w:rsidRPr="005E6631" w14:paraId="6C0B06F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AA7C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833C4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3AAD7353" w14:textId="5E2004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2DFBB7" w14:textId="7CEBE2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E56AD" w14:textId="21DA27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FF15C" w14:textId="79F0B9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9,000.00 </w:t>
            </w:r>
          </w:p>
        </w:tc>
      </w:tr>
      <w:tr w:rsidR="002267EF" w:rsidRPr="005E6631" w14:paraId="4AFC31D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7734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4ADFEC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0214C522" w14:textId="54362B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DB67D7" w14:textId="2BC061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B8FAF" w14:textId="3F00A7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3D841" w14:textId="7C9BE8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2,000.00 </w:t>
            </w:r>
          </w:p>
        </w:tc>
      </w:tr>
      <w:tr w:rsidR="002267EF" w:rsidRPr="005E6631" w14:paraId="2C7D49A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10B7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0F12EC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4F9BF5EF" w14:textId="09ED30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80,896.00 </w:t>
            </w:r>
          </w:p>
        </w:tc>
        <w:tc>
          <w:tcPr>
            <w:tcW w:w="958" w:type="pct"/>
            <w:tcBorders>
              <w:top w:val="nil"/>
              <w:left w:val="nil"/>
              <w:bottom w:val="single" w:sz="4" w:space="0" w:color="000000"/>
              <w:right w:val="single" w:sz="4" w:space="0" w:color="000000"/>
            </w:tcBorders>
            <w:shd w:val="clear" w:color="auto" w:fill="auto"/>
            <w:noWrap/>
            <w:vAlign w:val="bottom"/>
            <w:hideMark/>
          </w:tcPr>
          <w:p w14:paraId="2D36BEC5" w14:textId="3AE057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16974" w14:textId="390ADC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75178" w14:textId="6C8C9D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80,896.00 </w:t>
            </w:r>
          </w:p>
        </w:tc>
      </w:tr>
      <w:tr w:rsidR="002267EF" w:rsidRPr="005E6631" w14:paraId="472C7A4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E61A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4753E6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30E7BD20" w14:textId="0A5F30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8,320.00 </w:t>
            </w:r>
          </w:p>
        </w:tc>
        <w:tc>
          <w:tcPr>
            <w:tcW w:w="958" w:type="pct"/>
            <w:tcBorders>
              <w:top w:val="nil"/>
              <w:left w:val="nil"/>
              <w:bottom w:val="single" w:sz="4" w:space="0" w:color="000000"/>
              <w:right w:val="single" w:sz="4" w:space="0" w:color="000000"/>
            </w:tcBorders>
            <w:shd w:val="clear" w:color="auto" w:fill="auto"/>
            <w:noWrap/>
            <w:vAlign w:val="bottom"/>
            <w:hideMark/>
          </w:tcPr>
          <w:p w14:paraId="454F47F2" w14:textId="551F98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7E828" w14:textId="5CB9F5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206D2" w14:textId="4B5016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8,320.00 </w:t>
            </w:r>
          </w:p>
        </w:tc>
      </w:tr>
      <w:tr w:rsidR="002267EF" w:rsidRPr="005E6631" w14:paraId="66DA2F1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C0DC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88405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418146E" w14:textId="4B27E9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4AD491DB" w14:textId="4BF7588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C6CDA" w14:textId="05D60B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8CF6C" w14:textId="2C8119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24,599.44 </w:t>
            </w:r>
          </w:p>
        </w:tc>
      </w:tr>
      <w:tr w:rsidR="002267EF" w:rsidRPr="005E6631" w14:paraId="7D491C4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E2CF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11F2FB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04760CE6" w14:textId="3FFB9F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D97460" w14:textId="7A4D1E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24FC9" w14:textId="7BD9F4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B7B62" w14:textId="4EC8DE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000.00 </w:t>
            </w:r>
          </w:p>
        </w:tc>
      </w:tr>
      <w:tr w:rsidR="002267EF" w:rsidRPr="005E6631" w14:paraId="3FD0E38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E495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E0C3D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75C69161" w14:textId="3773C7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76,956.07 </w:t>
            </w:r>
          </w:p>
        </w:tc>
        <w:tc>
          <w:tcPr>
            <w:tcW w:w="958" w:type="pct"/>
            <w:tcBorders>
              <w:top w:val="nil"/>
              <w:left w:val="nil"/>
              <w:bottom w:val="single" w:sz="4" w:space="0" w:color="000000"/>
              <w:right w:val="single" w:sz="4" w:space="0" w:color="000000"/>
            </w:tcBorders>
            <w:shd w:val="clear" w:color="auto" w:fill="auto"/>
            <w:noWrap/>
            <w:vAlign w:val="bottom"/>
            <w:hideMark/>
          </w:tcPr>
          <w:p w14:paraId="5DC43ADC" w14:textId="5F5DF2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2F73E" w14:textId="4E807C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3DFE4" w14:textId="48BF1A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76,956.07 </w:t>
            </w:r>
          </w:p>
        </w:tc>
      </w:tr>
      <w:tr w:rsidR="002267EF" w:rsidRPr="005E6631" w14:paraId="7C6FFE7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67B2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29E71D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0381F836" w14:textId="6D6523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1BDE73" w14:textId="16F69E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1A969" w14:textId="13092B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CED7F" w14:textId="67AA04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0,000.00 </w:t>
            </w:r>
          </w:p>
        </w:tc>
      </w:tr>
      <w:tr w:rsidR="002267EF" w:rsidRPr="005E6631" w14:paraId="3B7AC39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3346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7E9E1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6F840BF5" w14:textId="58913B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CB9EE8" w14:textId="69B591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BE926" w14:textId="2DD14E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C197F" w14:textId="04C566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60,000.00 </w:t>
            </w:r>
          </w:p>
        </w:tc>
      </w:tr>
      <w:tr w:rsidR="002267EF" w:rsidRPr="005E6631" w14:paraId="1D9BD48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DBF3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78D482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02167377" w14:textId="30F3DD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3258479D" w14:textId="33B85F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03264" w14:textId="0BFAEB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A2DCD" w14:textId="75899E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83,200.00 </w:t>
            </w:r>
          </w:p>
        </w:tc>
      </w:tr>
      <w:tr w:rsidR="002267EF" w:rsidRPr="005E6631" w14:paraId="44CE221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5550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F0C9FE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0260169A" w14:textId="66EA25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4FBAB5" w14:textId="4D738F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A8466" w14:textId="23D656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63B50" w14:textId="6B11EE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45,000.00 </w:t>
            </w:r>
          </w:p>
        </w:tc>
      </w:tr>
      <w:tr w:rsidR="002267EF" w:rsidRPr="005E6631" w14:paraId="71A9511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E7E6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844428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DB85031" w14:textId="29942B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42E92EE8" w14:textId="638FBF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96296" w14:textId="6AC870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7C1FA" w14:textId="343FDA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35,075.00 </w:t>
            </w:r>
          </w:p>
        </w:tc>
      </w:tr>
      <w:tr w:rsidR="002267EF" w:rsidRPr="005E6631" w14:paraId="6D3F3A7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98F5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91CD34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51E2EA84" w14:textId="717621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BB6FA" w14:textId="12D6E8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75350" w14:textId="29C815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3EA45" w14:textId="165A2B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0,000.00 </w:t>
            </w:r>
          </w:p>
        </w:tc>
      </w:tr>
      <w:tr w:rsidR="002267EF" w:rsidRPr="005E6631" w14:paraId="40B0D87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312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9E8941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A84FE7A" w14:textId="39325A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436,805.00 </w:t>
            </w:r>
          </w:p>
        </w:tc>
        <w:tc>
          <w:tcPr>
            <w:tcW w:w="958" w:type="pct"/>
            <w:tcBorders>
              <w:top w:val="nil"/>
              <w:left w:val="nil"/>
              <w:bottom w:val="single" w:sz="4" w:space="0" w:color="000000"/>
              <w:right w:val="single" w:sz="4" w:space="0" w:color="000000"/>
            </w:tcBorders>
            <w:shd w:val="clear" w:color="auto" w:fill="auto"/>
            <w:noWrap/>
            <w:vAlign w:val="bottom"/>
            <w:hideMark/>
          </w:tcPr>
          <w:p w14:paraId="5B239843" w14:textId="0525FC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52B9C" w14:textId="139892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707BF" w14:textId="0BF78F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436,805.00 </w:t>
            </w:r>
          </w:p>
        </w:tc>
      </w:tr>
      <w:tr w:rsidR="002267EF" w:rsidRPr="005E6631" w14:paraId="7400F11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D424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94204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12A6AA52" w14:textId="72B927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E0C88F" w14:textId="793E4C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AD557" w14:textId="6A3975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737B4" w14:textId="5A76AC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70,000.00 </w:t>
            </w:r>
          </w:p>
        </w:tc>
      </w:tr>
      <w:tr w:rsidR="002267EF" w:rsidRPr="005E6631" w14:paraId="3C4B134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D22F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5A35F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7790E8E8" w14:textId="436F2E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D440658" w14:textId="331E71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40D67" w14:textId="19AE9F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2DB11" w14:textId="0ED6A5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5,940.00 </w:t>
            </w:r>
          </w:p>
        </w:tc>
      </w:tr>
      <w:tr w:rsidR="002267EF" w:rsidRPr="005E6631" w14:paraId="0875276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FB7E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CADFCD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69C9B698" w14:textId="188A88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7A6ED409" w14:textId="623798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94FEA" w14:textId="7923BA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B7430" w14:textId="3B3D02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300.00 </w:t>
            </w:r>
          </w:p>
        </w:tc>
      </w:tr>
      <w:tr w:rsidR="002267EF" w:rsidRPr="005E6631" w14:paraId="5FC8C46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5B60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BD5A81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E9EBAB1" w14:textId="70A852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8,776.00 </w:t>
            </w:r>
          </w:p>
        </w:tc>
        <w:tc>
          <w:tcPr>
            <w:tcW w:w="958" w:type="pct"/>
            <w:tcBorders>
              <w:top w:val="nil"/>
              <w:left w:val="nil"/>
              <w:bottom w:val="single" w:sz="4" w:space="0" w:color="000000"/>
              <w:right w:val="single" w:sz="4" w:space="0" w:color="000000"/>
            </w:tcBorders>
            <w:shd w:val="clear" w:color="auto" w:fill="auto"/>
            <w:noWrap/>
            <w:vAlign w:val="bottom"/>
            <w:hideMark/>
          </w:tcPr>
          <w:p w14:paraId="2A6D22FF" w14:textId="640ECA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44C81" w14:textId="218251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7CFB9" w14:textId="10914D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8,776.00 </w:t>
            </w:r>
          </w:p>
        </w:tc>
      </w:tr>
      <w:tr w:rsidR="002267EF" w:rsidRPr="005E6631" w14:paraId="07CB9C06"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34EE1"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995CEB3" w14:textId="246D2D8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2,812,1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3279560" w14:textId="5186A3A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9A5060" w14:textId="2B09E1E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0A5E2C" w14:textId="04446A6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2,812,116.82 </w:t>
            </w:r>
          </w:p>
        </w:tc>
      </w:tr>
      <w:tr w:rsidR="002267EF" w:rsidRPr="005E6631" w14:paraId="6C80528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D442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89C924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39A4FFF8" w14:textId="0ADC9D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FC93D4"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39BFF17A"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139F9769" w14:textId="5387D7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00,000.00 </w:t>
            </w:r>
          </w:p>
        </w:tc>
      </w:tr>
      <w:tr w:rsidR="002267EF" w:rsidRPr="005E6631" w14:paraId="3434337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C39B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6F5F2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A11E34" w14:textId="7F89EA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01,847.72 </w:t>
            </w:r>
          </w:p>
        </w:tc>
        <w:tc>
          <w:tcPr>
            <w:tcW w:w="958" w:type="pct"/>
            <w:tcBorders>
              <w:top w:val="nil"/>
              <w:left w:val="nil"/>
              <w:bottom w:val="single" w:sz="4" w:space="0" w:color="000000"/>
              <w:right w:val="single" w:sz="4" w:space="0" w:color="000000"/>
            </w:tcBorders>
            <w:shd w:val="clear" w:color="auto" w:fill="auto"/>
            <w:noWrap/>
            <w:vAlign w:val="bottom"/>
            <w:hideMark/>
          </w:tcPr>
          <w:p w14:paraId="1D10609F" w14:textId="056056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7824A" w14:textId="6A29EA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E1DA5" w14:textId="3231D5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01,847.72 </w:t>
            </w:r>
          </w:p>
        </w:tc>
      </w:tr>
      <w:tr w:rsidR="002267EF" w:rsidRPr="005E6631" w14:paraId="55F4C75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67F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B6C5DC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5605CB" w14:textId="3716F2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76,360.00 </w:t>
            </w:r>
          </w:p>
        </w:tc>
        <w:tc>
          <w:tcPr>
            <w:tcW w:w="958" w:type="pct"/>
            <w:tcBorders>
              <w:top w:val="nil"/>
              <w:left w:val="nil"/>
              <w:bottom w:val="single" w:sz="4" w:space="0" w:color="000000"/>
              <w:right w:val="single" w:sz="4" w:space="0" w:color="000000"/>
            </w:tcBorders>
            <w:shd w:val="clear" w:color="auto" w:fill="auto"/>
            <w:noWrap/>
            <w:vAlign w:val="bottom"/>
            <w:hideMark/>
          </w:tcPr>
          <w:p w14:paraId="0A28EB48" w14:textId="6EC380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6D4EA" w14:textId="7F7AE7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2F1D7" w14:textId="7A6FA5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76,360.00 </w:t>
            </w:r>
          </w:p>
        </w:tc>
      </w:tr>
      <w:tr w:rsidR="002267EF" w:rsidRPr="005E6631" w14:paraId="2284CB5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FD60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B12B5B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47D11766" w14:textId="577234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B7B84A3" w14:textId="0561E5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C403A" w14:textId="4F1FAE8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8B0D5" w14:textId="3A7CD2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3,960.00 </w:t>
            </w:r>
          </w:p>
        </w:tc>
      </w:tr>
      <w:tr w:rsidR="002267EF" w:rsidRPr="005E6631" w14:paraId="125C6B1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8F0D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9BD339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70F182" w14:textId="2AA53F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59EDF745" w14:textId="20D5DF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3F367" w14:textId="5FE264F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D6804" w14:textId="663532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7,097.00 </w:t>
            </w:r>
          </w:p>
        </w:tc>
      </w:tr>
      <w:tr w:rsidR="002267EF" w:rsidRPr="005E6631" w14:paraId="0672E4A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56B7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F793FD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49944752" w14:textId="4B622F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5880F18D" w14:textId="78C64C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F831D" w14:textId="7E91BC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5E804" w14:textId="4F8451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19,920.00 </w:t>
            </w:r>
          </w:p>
        </w:tc>
      </w:tr>
      <w:tr w:rsidR="002267EF" w:rsidRPr="005E6631" w14:paraId="00CDB43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AB69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5FC2D4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0661D5E3" w14:textId="4919C8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72572351" w14:textId="7B4802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2C550" w14:textId="072D81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85910" w14:textId="3D914B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2,036.10 </w:t>
            </w:r>
          </w:p>
        </w:tc>
      </w:tr>
      <w:tr w:rsidR="002267EF" w:rsidRPr="005E6631" w14:paraId="5BB8B78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6C5E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362B2F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C788BC4" w14:textId="23047B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7796B677" w14:textId="667BF5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2F262" w14:textId="0B3D3B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97CE1" w14:textId="04BA17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1,817.50 </w:t>
            </w:r>
          </w:p>
        </w:tc>
      </w:tr>
      <w:tr w:rsidR="002267EF" w:rsidRPr="005E6631" w14:paraId="44FA3E1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49BC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6B8881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104ABF8B" w14:textId="3D98AF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1EA2E667" w14:textId="750839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DCC04" w14:textId="38F0DD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8A40D" w14:textId="4F2FDA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4,520.00 </w:t>
            </w:r>
          </w:p>
        </w:tc>
      </w:tr>
      <w:tr w:rsidR="002267EF" w:rsidRPr="005E6631" w14:paraId="3E1BD09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D017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9E683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34118124" w14:textId="117B5C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941686" w14:textId="640C91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0E15B" w14:textId="284CDF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22F43" w14:textId="5546A9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5,000.00 </w:t>
            </w:r>
          </w:p>
        </w:tc>
      </w:tr>
      <w:tr w:rsidR="002267EF" w:rsidRPr="005E6631" w14:paraId="07F9C6E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E13F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8F1904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2639A713" w14:textId="051C71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0CCB5A39" w14:textId="115F76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0F9C5" w14:textId="364FF4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AFC31" w14:textId="47FF96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67,350.00 </w:t>
            </w:r>
          </w:p>
        </w:tc>
      </w:tr>
      <w:tr w:rsidR="002267EF" w:rsidRPr="005E6631" w14:paraId="7F9EDA7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17E4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566B0F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1F9F52D7" w14:textId="245C39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E39BF8C" w14:textId="0AE0E3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6359A" w14:textId="376536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32351" w14:textId="59A2F2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80.00 </w:t>
            </w:r>
          </w:p>
        </w:tc>
      </w:tr>
      <w:tr w:rsidR="002267EF" w:rsidRPr="005E6631" w14:paraId="1E4B74D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0647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78C1E7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1578F21A" w14:textId="5937ED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5BEC9E7E" w14:textId="73DB94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939D1" w14:textId="078D51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BCBEF" w14:textId="0196A0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02,495.00 </w:t>
            </w:r>
          </w:p>
        </w:tc>
      </w:tr>
      <w:tr w:rsidR="002267EF" w:rsidRPr="005E6631" w14:paraId="5ADAF3E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DBD2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DEA71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52BBCA22" w14:textId="182ADE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65279" w14:textId="7780B1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69072" w14:textId="55518B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050DC" w14:textId="41820C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2,000.00 </w:t>
            </w:r>
          </w:p>
        </w:tc>
      </w:tr>
      <w:tr w:rsidR="002267EF" w:rsidRPr="005E6631" w14:paraId="5927C0A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B683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269DF8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2B0CD7A" w14:textId="56F9D63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03C7AB33" w14:textId="1980EB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F69F8" w14:textId="06825C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10989" w14:textId="0E898E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18,170.00 </w:t>
            </w:r>
          </w:p>
        </w:tc>
      </w:tr>
      <w:tr w:rsidR="002267EF" w:rsidRPr="005E6631" w14:paraId="39EA0D7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7D35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E137B4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2C6E6336" w14:textId="771A7F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E0DC78" w14:textId="048E2E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6B6DE" w14:textId="46C957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2433B" w14:textId="0C21EA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0,000.00 </w:t>
            </w:r>
          </w:p>
        </w:tc>
      </w:tr>
      <w:tr w:rsidR="002267EF" w:rsidRPr="005E6631" w14:paraId="66EA10D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28E2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E5444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79B2F5" w14:textId="27037C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6D3464F" w14:textId="6FA7B4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D0E5B" w14:textId="15F5CB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C81BD" w14:textId="0D9D79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0,760.00 </w:t>
            </w:r>
          </w:p>
        </w:tc>
      </w:tr>
      <w:tr w:rsidR="002267EF" w:rsidRPr="005E6631" w14:paraId="0011A76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4F88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A0E0BA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47E21EF9" w14:textId="005527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CB025C" w14:textId="10EC5F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65D56" w14:textId="212AB9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784E1" w14:textId="5C498C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3,000.00 </w:t>
            </w:r>
          </w:p>
        </w:tc>
      </w:tr>
      <w:tr w:rsidR="002267EF" w:rsidRPr="005E6631" w14:paraId="2AB9105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EB64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6B2FE8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3BDAA45B" w14:textId="765650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4DE01CD0" w14:textId="77F8F2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E24AA" w14:textId="28410C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16412" w14:textId="79EF9F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4,450.00 </w:t>
            </w:r>
          </w:p>
        </w:tc>
      </w:tr>
      <w:tr w:rsidR="002267EF" w:rsidRPr="005E6631" w14:paraId="441D934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4683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C0EEFE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44175128" w14:textId="7E78CA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914140" w14:textId="4CBDAF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1064C" w14:textId="3B0B34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B677A" w14:textId="1F614E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4,000.00 </w:t>
            </w:r>
          </w:p>
        </w:tc>
      </w:tr>
      <w:tr w:rsidR="002267EF" w:rsidRPr="005E6631" w14:paraId="3F71CC7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8E4F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64921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445B608" w14:textId="3D2294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5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165086D" w14:textId="5DCAF6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12E4B" w14:textId="34C934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9ADEA" w14:textId="6C62D8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53,840.00 </w:t>
            </w:r>
          </w:p>
        </w:tc>
      </w:tr>
      <w:tr w:rsidR="002267EF" w:rsidRPr="005E6631" w14:paraId="0F42C33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DBEA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4718A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78A9E29" w14:textId="482434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BE2414A" w14:textId="171CC5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FAF23" w14:textId="3A2DD9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ECA46" w14:textId="707946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1,440.00 </w:t>
            </w:r>
          </w:p>
        </w:tc>
      </w:tr>
      <w:tr w:rsidR="002267EF" w:rsidRPr="005E6631" w14:paraId="6386D20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8AC8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20FF88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BD6CEA" w14:textId="21C2A8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2308372F" w14:textId="2C1E2D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9C850" w14:textId="305718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66E6A" w14:textId="1D0BB9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6,656.00 </w:t>
            </w:r>
          </w:p>
        </w:tc>
      </w:tr>
      <w:tr w:rsidR="002267EF" w:rsidRPr="005E6631" w14:paraId="71293A9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4BB7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00801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7E2498E3" w14:textId="0F8048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5D0A35EC" w14:textId="3E01E2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38981" w14:textId="278537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F13D9" w14:textId="6B49D1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57,949.50 </w:t>
            </w:r>
          </w:p>
        </w:tc>
      </w:tr>
      <w:tr w:rsidR="002267EF" w:rsidRPr="005E6631" w14:paraId="6C8F85B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93C4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E4B054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1559B1" w14:textId="62AAA2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511EB54A" w14:textId="6A0D28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DB77E" w14:textId="2D35A3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52DEB" w14:textId="244CA6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0,519.60 </w:t>
            </w:r>
          </w:p>
        </w:tc>
      </w:tr>
      <w:tr w:rsidR="002267EF" w:rsidRPr="005E6631" w14:paraId="2859B78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95BD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7149D3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CE058F1" w14:textId="683E41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C0E918" w14:textId="11BF35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B2BDD" w14:textId="355F03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E9792" w14:textId="3F2972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5,000.00 </w:t>
            </w:r>
          </w:p>
        </w:tc>
      </w:tr>
      <w:tr w:rsidR="002267EF" w:rsidRPr="005E6631" w14:paraId="6E883DD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2505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931107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509C09" w14:textId="74EA8B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017EEF13" w14:textId="5AF36A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64B4B" w14:textId="59F105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38091" w14:textId="7547F6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600.00 </w:t>
            </w:r>
          </w:p>
        </w:tc>
      </w:tr>
      <w:tr w:rsidR="002267EF" w:rsidRPr="005E6631" w14:paraId="4FE423F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A964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025501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727EFBF0" w14:textId="338633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0C94281E" w14:textId="53B9E5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3B92D" w14:textId="6890BE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3C89E" w14:textId="366ECB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5,480.00 </w:t>
            </w:r>
          </w:p>
        </w:tc>
      </w:tr>
      <w:tr w:rsidR="002267EF" w:rsidRPr="005E6631" w14:paraId="412D655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5DC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1EA12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719D175" w14:textId="4C8862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4851906" w14:textId="5F3FD7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DB268" w14:textId="5BEC45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1EE3C" w14:textId="09AB31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5,740.00 </w:t>
            </w:r>
          </w:p>
        </w:tc>
      </w:tr>
      <w:tr w:rsidR="002267EF" w:rsidRPr="005E6631" w14:paraId="2393783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49AA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FD1A4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8E534E8" w14:textId="22CEBB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C2BADCF" w14:textId="0714F2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785B1" w14:textId="7031B8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08036" w14:textId="48DF18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00.00 </w:t>
            </w:r>
          </w:p>
        </w:tc>
      </w:tr>
      <w:tr w:rsidR="002267EF" w:rsidRPr="005E6631" w14:paraId="4732803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7328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6DAB53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1F6609B8" w14:textId="32DCE8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288FA76B" w14:textId="6D9BFE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689F7" w14:textId="0D7771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79741" w14:textId="155B53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5,148.40 </w:t>
            </w:r>
          </w:p>
        </w:tc>
      </w:tr>
      <w:tr w:rsidR="002267EF" w:rsidRPr="005E6631" w14:paraId="0A4A7E2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E860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61829D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4809BD40" w14:textId="320487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8AE172B" w14:textId="0679C0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B9B13" w14:textId="167BFA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8E231" w14:textId="705910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51,080.00 </w:t>
            </w:r>
          </w:p>
        </w:tc>
      </w:tr>
      <w:tr w:rsidR="002267EF" w:rsidRPr="005E6631" w14:paraId="5BC5D645"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D60D28"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CC3AED1" w14:textId="15339E1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3A16685C" w14:textId="57D551C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8AE627F" w14:textId="61EAB87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5056A25" w14:textId="621028E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94,406,512.65 </w:t>
            </w:r>
          </w:p>
        </w:tc>
      </w:tr>
      <w:tr w:rsidR="002267EF" w:rsidRPr="005E6631" w14:paraId="5312BB37"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A042F"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2E3F673A" w14:textId="4648971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5167E1FA" w14:textId="6497294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551FB8" w14:textId="6329AE1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AE9EE5" w14:textId="61CA02B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9,514,641.47 </w:t>
            </w:r>
          </w:p>
        </w:tc>
      </w:tr>
      <w:tr w:rsidR="005E6631" w:rsidRPr="005E6631" w14:paraId="5710CECC"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0A508EC"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2653F457" w14:textId="4F4198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7DD186B1" w14:textId="0BB8CD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93360" w14:textId="6ABFD9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A4EC7A" w14:textId="7DFDA3D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8,939.12 </w:t>
            </w:r>
          </w:p>
        </w:tc>
      </w:tr>
      <w:tr w:rsidR="002267EF" w:rsidRPr="005E6631" w14:paraId="3CD39489" w14:textId="77777777" w:rsidTr="002267E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ADA5714"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4B747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1AC060D6" w14:textId="147255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614FB686" w14:textId="2905DC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A2924" w14:textId="2AFEE3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92A95" w14:textId="3A7561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6,755.86 </w:t>
            </w:r>
          </w:p>
        </w:tc>
      </w:tr>
      <w:tr w:rsidR="002267EF" w:rsidRPr="005E6631" w14:paraId="60B7873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60FA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9C3693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8A90E64" w14:textId="0CC3AD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89A0C3D" w14:textId="22FA7B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447F2" w14:textId="5EF9A9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8C2D7" w14:textId="69DE38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5,780.00 </w:t>
            </w:r>
          </w:p>
        </w:tc>
      </w:tr>
      <w:tr w:rsidR="002267EF" w:rsidRPr="005E6631" w14:paraId="19242A7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B7CB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87D08C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FC64AB3" w14:textId="129351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2CACC3" w14:textId="37BC4A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C98DE" w14:textId="5C13C1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16960" w14:textId="2AF715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6,000.00 </w:t>
            </w:r>
          </w:p>
        </w:tc>
      </w:tr>
      <w:tr w:rsidR="002267EF" w:rsidRPr="005E6631" w14:paraId="39C4E60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EFA7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15B872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5F5C36BC" w14:textId="3F6594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6FACAF39" w14:textId="18B675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B113F" w14:textId="7E7D01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17B52" w14:textId="3FFB4F3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859,289.24 </w:t>
            </w:r>
          </w:p>
        </w:tc>
      </w:tr>
      <w:tr w:rsidR="002267EF" w:rsidRPr="005E6631" w14:paraId="5E73F69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9BAA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D3AEBF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387B4543" w14:textId="19CC96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6C1CEFB5" w14:textId="346704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4E0D3" w14:textId="0F8FC6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1D20B" w14:textId="71E6A1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3,629.92 </w:t>
            </w:r>
          </w:p>
        </w:tc>
      </w:tr>
      <w:tr w:rsidR="002267EF" w:rsidRPr="005E6631" w14:paraId="1149E8E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6FB3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99FF49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387865D5" w14:textId="185600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7DE76FB2" w14:textId="4E1226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4FF45" w14:textId="48E62C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1BA6E" w14:textId="6B7543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8,790.00 </w:t>
            </w:r>
          </w:p>
        </w:tc>
      </w:tr>
      <w:tr w:rsidR="002267EF" w:rsidRPr="005E6631" w14:paraId="34F6760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9933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2111A3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5269DA5" w14:textId="25666C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757AA698" w14:textId="31225E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60562" w14:textId="1D4BDC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97DA8" w14:textId="6D4385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5,526.05 </w:t>
            </w:r>
          </w:p>
        </w:tc>
      </w:tr>
      <w:tr w:rsidR="002267EF" w:rsidRPr="005E6631" w14:paraId="161034C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A451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0D8F10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1DA253A9" w14:textId="3E8529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777038E2" w14:textId="52C6BC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32E2D" w14:textId="71DDB3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F3E27" w14:textId="20D165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29,680.00 </w:t>
            </w:r>
          </w:p>
        </w:tc>
      </w:tr>
      <w:tr w:rsidR="002267EF" w:rsidRPr="005E6631" w14:paraId="6537A81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5DBF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F94372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24146AEC" w14:textId="40DB81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3E56A98A" w14:textId="1F63C5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2E9C1" w14:textId="4546BC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E43B0" w14:textId="404E34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3,787.00 </w:t>
            </w:r>
          </w:p>
        </w:tc>
      </w:tr>
      <w:tr w:rsidR="002267EF" w:rsidRPr="005E6631" w14:paraId="35E10A2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7EB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36187D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FA5CA54" w14:textId="6527C4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564FD653" w14:textId="3D6FBD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E17E0" w14:textId="4744E5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6D188" w14:textId="6FD7E1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42,864.32 </w:t>
            </w:r>
          </w:p>
        </w:tc>
      </w:tr>
      <w:tr w:rsidR="002267EF" w:rsidRPr="005E6631" w14:paraId="1F4F00E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E3E8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C2614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3D1B4B52" w14:textId="1DAB21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5B2550F2" w14:textId="5D3EDF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F2AAE" w14:textId="534E32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53C17" w14:textId="2C38E5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80,911.86 </w:t>
            </w:r>
          </w:p>
        </w:tc>
      </w:tr>
      <w:tr w:rsidR="002267EF" w:rsidRPr="005E6631" w14:paraId="3ED9846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2100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F8ED22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05205585" w14:textId="2406A3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447D89C3" w14:textId="18F192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ACB65" w14:textId="09526E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99517" w14:textId="2A5CDC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52,143.94 </w:t>
            </w:r>
          </w:p>
        </w:tc>
      </w:tr>
      <w:tr w:rsidR="002267EF" w:rsidRPr="005E6631" w14:paraId="1A73F6A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A00B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FBB6D3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45A8C6F" w14:textId="2A010C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CA5EE8" w14:textId="0CE551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7C94A" w14:textId="0170B3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20203" w14:textId="13EF57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5,000.00 </w:t>
            </w:r>
          </w:p>
        </w:tc>
      </w:tr>
      <w:tr w:rsidR="002267EF" w:rsidRPr="005E6631" w14:paraId="48517C7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AE63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EDF17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12555240" w14:textId="5992F3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6E4129EE" w14:textId="61045E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270A4" w14:textId="66921E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8340B" w14:textId="14DB4F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89,840.00 </w:t>
            </w:r>
          </w:p>
        </w:tc>
      </w:tr>
      <w:tr w:rsidR="002267EF" w:rsidRPr="005E6631" w14:paraId="1BD3526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18FD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9903E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643871A3" w14:textId="70C66A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646C728C" w14:textId="59926B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35A20" w14:textId="5A15A9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53B5D" w14:textId="468E3B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7,290.00 </w:t>
            </w:r>
          </w:p>
        </w:tc>
      </w:tr>
      <w:tr w:rsidR="002267EF" w:rsidRPr="005E6631" w14:paraId="18E2503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CF76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D7B4C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6E3C865D" w14:textId="32C5AD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22FBA076" w14:textId="70C1B4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7A051" w14:textId="5B551B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E07EA" w14:textId="46A9D7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30,711.96 </w:t>
            </w:r>
          </w:p>
        </w:tc>
      </w:tr>
      <w:tr w:rsidR="002267EF" w:rsidRPr="005E6631" w14:paraId="4A3D584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CD86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C77A42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14E0CB0D" w14:textId="483FFE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EDA80C6" w14:textId="0994A4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AF79B" w14:textId="600EF2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9E0AE" w14:textId="18C935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75,213.86 </w:t>
            </w:r>
          </w:p>
        </w:tc>
      </w:tr>
      <w:tr w:rsidR="002267EF" w:rsidRPr="005E6631" w14:paraId="726DD4E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0E9F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CCDB0A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39FFE345" w14:textId="251774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BEA2AA" w14:textId="5896F4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30A02" w14:textId="5B8B93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3B5AF" w14:textId="2E9494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3,000.00 </w:t>
            </w:r>
          </w:p>
        </w:tc>
      </w:tr>
      <w:tr w:rsidR="002267EF" w:rsidRPr="005E6631" w14:paraId="3066412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ED74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4E57B6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02BC430A" w14:textId="1F0F0C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B648C96" w14:textId="7B7A68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20194" w14:textId="572D20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3663E" w14:textId="59E7EB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7,500.00 </w:t>
            </w:r>
          </w:p>
        </w:tc>
      </w:tr>
      <w:tr w:rsidR="002267EF" w:rsidRPr="005E6631" w14:paraId="573716C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EA1F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0F7E23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00AEF46A" w14:textId="0B6662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52E3271A" w14:textId="34E046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FEACF" w14:textId="60AF45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FEEC0" w14:textId="60A4CA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5,820.00 </w:t>
            </w:r>
          </w:p>
        </w:tc>
      </w:tr>
      <w:tr w:rsidR="002267EF" w:rsidRPr="005E6631" w14:paraId="3686822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2117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E1499A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2758A2DF" w14:textId="5D51C0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0E6D05D4" w14:textId="701FEE8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54E11" w14:textId="5CA5BA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0908F" w14:textId="04C684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7,228.92 </w:t>
            </w:r>
          </w:p>
        </w:tc>
      </w:tr>
      <w:tr w:rsidR="002267EF" w:rsidRPr="005E6631" w14:paraId="5E1FC03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B37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7CA521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67BB77F2" w14:textId="320A7A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1DF55EF9" w14:textId="37C501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94B0D" w14:textId="7B04B4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10E56" w14:textId="639B5B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45,845.00 </w:t>
            </w:r>
          </w:p>
        </w:tc>
      </w:tr>
      <w:tr w:rsidR="002267EF" w:rsidRPr="005E6631" w14:paraId="5D45EEC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D3E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4028CE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40E4CFEA" w14:textId="3D3B70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25092BDC" w14:textId="7FCA02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46751" w14:textId="6A5709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C8ACF" w14:textId="6C528D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4,815.00 </w:t>
            </w:r>
          </w:p>
        </w:tc>
      </w:tr>
      <w:tr w:rsidR="002267EF" w:rsidRPr="005E6631" w14:paraId="2F0F87F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54DD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DE8D2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07DC9F53" w14:textId="65FBEC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35D8E7D4" w14:textId="7A0D2F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27E17" w14:textId="025A3F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C1C89" w14:textId="2FFA87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8,759.50 </w:t>
            </w:r>
          </w:p>
        </w:tc>
      </w:tr>
      <w:tr w:rsidR="002267EF" w:rsidRPr="005E6631" w14:paraId="321FBDF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0D50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959E28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78556070" w14:textId="0820ED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61AD62" w14:textId="23CA96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57CD2" w14:textId="2206BB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22D46" w14:textId="6CCBCA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500.00 </w:t>
            </w:r>
          </w:p>
        </w:tc>
      </w:tr>
      <w:tr w:rsidR="002267EF" w:rsidRPr="005E6631" w14:paraId="0BCD0B4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821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6AF55C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4F7ABDD6" w14:textId="1D91E4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2D18EF6" w14:textId="160ED9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65380" w14:textId="68BC36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E310F" w14:textId="1B0926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28,496.60 </w:t>
            </w:r>
          </w:p>
        </w:tc>
      </w:tr>
      <w:tr w:rsidR="002267EF" w:rsidRPr="005E6631" w14:paraId="6270A7D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776B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ED334D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79EB91B" w14:textId="2A7FEC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F2FFFAC" w14:textId="55F1ED8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05289" w14:textId="595220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B1E93" w14:textId="16A109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9,500.00 </w:t>
            </w:r>
          </w:p>
        </w:tc>
      </w:tr>
      <w:tr w:rsidR="002267EF" w:rsidRPr="005E6631" w14:paraId="6D04A0D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3FD6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37C725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183C4ADB" w14:textId="3E0847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5C106AB4" w14:textId="0E400C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A6F9A" w14:textId="3CA93E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85C95" w14:textId="574AF8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4,335.00 </w:t>
            </w:r>
          </w:p>
        </w:tc>
      </w:tr>
      <w:tr w:rsidR="002267EF" w:rsidRPr="005E6631" w14:paraId="7543017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C04D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D7396A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6688FD7" w14:textId="7430A1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46303E6" w14:textId="60863E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94B65" w14:textId="6430C5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E4E69" w14:textId="15DA8A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9,964.56 </w:t>
            </w:r>
          </w:p>
        </w:tc>
      </w:tr>
      <w:tr w:rsidR="002267EF" w:rsidRPr="005E6631" w14:paraId="64FB8DA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CEF4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D93582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8AA555E" w14:textId="2B9440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4999D8C8" w14:textId="37CAFD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E3E22" w14:textId="4E91AB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27125" w14:textId="66E43E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7,915.00 </w:t>
            </w:r>
          </w:p>
        </w:tc>
      </w:tr>
      <w:tr w:rsidR="002267EF" w:rsidRPr="005E6631" w14:paraId="6C2E523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536A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8BD698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5851105" w14:textId="341A8A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5CEAA529" w14:textId="19FCDE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F0683" w14:textId="21D23E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9A9A8" w14:textId="52CD81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7,391.78 </w:t>
            </w:r>
          </w:p>
        </w:tc>
      </w:tr>
      <w:tr w:rsidR="002267EF" w:rsidRPr="005E6631" w14:paraId="6C97D3F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607E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03A6B5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C35699C" w14:textId="1A9C0B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18216090" w14:textId="6ED7C1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23473" w14:textId="0CFF95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30C33" w14:textId="4A0570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63,768.30 </w:t>
            </w:r>
          </w:p>
        </w:tc>
      </w:tr>
      <w:tr w:rsidR="002267EF" w:rsidRPr="005E6631" w14:paraId="37F9F18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CC4D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073E0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2E42E12" w14:textId="766567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66C84EF7" w14:textId="152C3B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A3F2F" w14:textId="4E6EB1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6C5AB" w14:textId="4C8170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83,911.48 </w:t>
            </w:r>
          </w:p>
        </w:tc>
      </w:tr>
      <w:tr w:rsidR="002267EF" w:rsidRPr="005E6631" w14:paraId="161300A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4DCE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78A8D1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79536DAA" w14:textId="5C0B26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10A30973" w14:textId="4B36D7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E2976" w14:textId="1CAE9B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985E9" w14:textId="2C8C9E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50,742.86 </w:t>
            </w:r>
          </w:p>
        </w:tc>
      </w:tr>
      <w:tr w:rsidR="002267EF" w:rsidRPr="005E6631" w14:paraId="2E09938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CEBA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4B9F9A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1DAA6EBB" w14:textId="2C50E6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2E66BC4C" w14:textId="73686F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28A93" w14:textId="0478A7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AF083" w14:textId="72F3E9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8,994.00 </w:t>
            </w:r>
          </w:p>
        </w:tc>
      </w:tr>
      <w:tr w:rsidR="002267EF" w:rsidRPr="005E6631" w14:paraId="6919B4F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D75E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250691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21DD9411" w14:textId="39A7B2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4C8626CB" w14:textId="0F6C7E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B12AF" w14:textId="620F37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8B4B7" w14:textId="499BF1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9,628.00 </w:t>
            </w:r>
          </w:p>
        </w:tc>
      </w:tr>
      <w:tr w:rsidR="002267EF" w:rsidRPr="005E6631" w14:paraId="4092C91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00B1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5F68DB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A81BFE" w14:textId="348115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1246D00B" w14:textId="3BC15F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7F7B5" w14:textId="731D17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6C00E" w14:textId="677DC1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08,583.80 </w:t>
            </w:r>
          </w:p>
        </w:tc>
      </w:tr>
      <w:tr w:rsidR="002267EF" w:rsidRPr="005E6631" w14:paraId="20CFEF1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9D97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859719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1A679E40" w14:textId="0EF20B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42EC269" w14:textId="1A8805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502B8" w14:textId="05B2A2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63F1C" w14:textId="2B9E2E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4,600.00 </w:t>
            </w:r>
          </w:p>
        </w:tc>
      </w:tr>
      <w:tr w:rsidR="002267EF" w:rsidRPr="005E6631" w14:paraId="009CB2D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3F7A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D0FD71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3BC8EDD" w14:textId="42085E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43C17C97" w14:textId="5E9E3C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5918E" w14:textId="2A3E9F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DF995" w14:textId="1B3329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79.64 </w:t>
            </w:r>
          </w:p>
        </w:tc>
      </w:tr>
      <w:tr w:rsidR="002267EF" w:rsidRPr="005E6631" w14:paraId="51DA427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63A5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794A6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6628A0EE" w14:textId="5439B2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3FB2B981" w14:textId="04F72E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36B0C" w14:textId="4AFE49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E7564" w14:textId="14D871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78,275.00 </w:t>
            </w:r>
          </w:p>
        </w:tc>
      </w:tr>
      <w:tr w:rsidR="002267EF" w:rsidRPr="005E6631" w14:paraId="7D592A2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581F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8C892D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51B50F7A" w14:textId="5BB939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F93F6" w14:textId="5BFADE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C19A3" w14:textId="1C34D2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050D0" w14:textId="7E1FA2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4,400.00 </w:t>
            </w:r>
          </w:p>
        </w:tc>
      </w:tr>
      <w:tr w:rsidR="002267EF" w:rsidRPr="005E6631" w14:paraId="40FF603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31E4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29CF98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B1DC6A6" w14:textId="32F501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705AABE3" w14:textId="63D63E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11EB8" w14:textId="186967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47168" w14:textId="3759CD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1,433.90 </w:t>
            </w:r>
          </w:p>
        </w:tc>
      </w:tr>
      <w:tr w:rsidR="002267EF" w:rsidRPr="005E6631" w14:paraId="54E9E94F"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B4273"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50D10427" w14:textId="33EE1BD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7D9925DB" w14:textId="10049B7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4E2CA7" w14:textId="2601557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140AAB" w14:textId="7B6082C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21,150,390.86 </w:t>
            </w:r>
          </w:p>
        </w:tc>
      </w:tr>
      <w:tr w:rsidR="002267EF" w:rsidRPr="005E6631" w14:paraId="3B60C291" w14:textId="77777777" w:rsidTr="002267E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CA85577"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FFFFFF" w:fill="FFFFFF"/>
            <w:vAlign w:val="center"/>
            <w:hideMark/>
          </w:tcPr>
          <w:p w14:paraId="50E380E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42D62E56" w14:textId="48660B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2DBC6718" w14:textId="42E921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BD2FF" w14:textId="78556F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96A3ADB" w14:textId="7F34B3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46,493.52 </w:t>
            </w:r>
          </w:p>
        </w:tc>
      </w:tr>
      <w:tr w:rsidR="002267EF" w:rsidRPr="005E6631" w14:paraId="578BCC77" w14:textId="77777777" w:rsidTr="002267E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A151ACF"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FFFFFF" w:fill="FFFFFF"/>
            <w:vAlign w:val="center"/>
            <w:hideMark/>
          </w:tcPr>
          <w:p w14:paraId="66B21A6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59AC3C95" w14:textId="4AD388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3F9D056F" w14:textId="0509DC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63CFC" w14:textId="385AD3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E31DD" w14:textId="4D893C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3,440.30 </w:t>
            </w:r>
          </w:p>
        </w:tc>
      </w:tr>
      <w:tr w:rsidR="002267EF" w:rsidRPr="005E6631" w14:paraId="11512BA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FE1B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CF25C2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68C632FC" w14:textId="6D6CF1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169EE031" w14:textId="76012D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B67D4" w14:textId="5A737B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B1A6B" w14:textId="284079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6,393.24 </w:t>
            </w:r>
          </w:p>
        </w:tc>
      </w:tr>
      <w:tr w:rsidR="002267EF" w:rsidRPr="005E6631" w14:paraId="3A8AC40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462A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D49C1B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198641E" w14:textId="4D86F9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4E458AF2" w14:textId="35BDCA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03AA8" w14:textId="1E4958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7350C" w14:textId="50865B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9,129.22 </w:t>
            </w:r>
          </w:p>
        </w:tc>
      </w:tr>
      <w:tr w:rsidR="002267EF" w:rsidRPr="005E6631" w14:paraId="4578F48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03DD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0A1BC3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67BDA87F" w14:textId="41600B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71F60446" w14:textId="3D7888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EE01A" w14:textId="1817E9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803DD" w14:textId="79DD27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1,703.80 </w:t>
            </w:r>
          </w:p>
        </w:tc>
      </w:tr>
      <w:tr w:rsidR="002267EF" w:rsidRPr="005E6631" w14:paraId="01CC7F5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99E3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F4735D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9E84F3F" w14:textId="5B26A4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5034DFD4" w14:textId="406B3F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BADD9" w14:textId="5D1F37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90B89" w14:textId="6C1B3B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0,880.76 </w:t>
            </w:r>
          </w:p>
        </w:tc>
      </w:tr>
      <w:tr w:rsidR="002267EF" w:rsidRPr="005E6631" w14:paraId="0096371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D9D6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FCC0A6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31B7F2AD" w14:textId="78A409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78E5A7D8" w14:textId="7E64B0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4F0DF" w14:textId="64DE1C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967F7" w14:textId="349CCF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6,588.80 </w:t>
            </w:r>
          </w:p>
        </w:tc>
      </w:tr>
      <w:tr w:rsidR="002267EF" w:rsidRPr="005E6631" w14:paraId="5B7C178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D18D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3EF0F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69AFC2B5" w14:textId="6CD4B0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16CD831B" w14:textId="26EC29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B651E" w14:textId="4D1177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32696" w14:textId="76BE39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93,718.62 </w:t>
            </w:r>
          </w:p>
        </w:tc>
      </w:tr>
      <w:tr w:rsidR="002267EF" w:rsidRPr="005E6631" w14:paraId="386BB43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FFB2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E73B25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078E3211" w14:textId="412731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752363F4" w14:textId="690E6E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E872B" w14:textId="2DCAF2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45C74" w14:textId="4D6A72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42,266.10 </w:t>
            </w:r>
          </w:p>
        </w:tc>
      </w:tr>
      <w:tr w:rsidR="002267EF" w:rsidRPr="005E6631" w14:paraId="2F16847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CA4C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F7A2C2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CFBAC8D" w14:textId="30022B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3E1790C3" w14:textId="66677B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96621" w14:textId="6A3E35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FB8EF" w14:textId="040FC2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918,442.84 </w:t>
            </w:r>
          </w:p>
        </w:tc>
      </w:tr>
      <w:tr w:rsidR="002267EF" w:rsidRPr="005E6631" w14:paraId="4193918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4825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26893B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50F81DC9" w14:textId="4335BA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599B9257" w14:textId="04A511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A0A24" w14:textId="2E2A6F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3EE8D" w14:textId="38EA2F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91,604.40 </w:t>
            </w:r>
          </w:p>
        </w:tc>
      </w:tr>
      <w:tr w:rsidR="002267EF" w:rsidRPr="005E6631" w14:paraId="486FDF6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1EC7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D1A3D1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52A698B6" w14:textId="4B02F8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5C3D5389" w14:textId="35690E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A8B4F" w14:textId="4E1E1C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F15B1" w14:textId="640ECB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2,691.62 </w:t>
            </w:r>
          </w:p>
        </w:tc>
      </w:tr>
      <w:tr w:rsidR="002267EF" w:rsidRPr="005E6631" w14:paraId="3FEC69F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B0DF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B2E35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15C86610" w14:textId="4D2185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4400250A" w14:textId="4E3FB6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9D76F" w14:textId="45F3AE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A9F42" w14:textId="6367F8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9,653.44 </w:t>
            </w:r>
          </w:p>
        </w:tc>
      </w:tr>
      <w:tr w:rsidR="002267EF" w:rsidRPr="005E6631" w14:paraId="0B36883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9EB0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0AAD55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64C679D6" w14:textId="047FAF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2D3CF8DC" w14:textId="7B06CA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3DBE7" w14:textId="2E8361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7E770" w14:textId="0D3812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99,754.96 </w:t>
            </w:r>
          </w:p>
        </w:tc>
      </w:tr>
      <w:tr w:rsidR="002267EF" w:rsidRPr="005E6631" w14:paraId="2C3D887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42EE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F57F8A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3CEA38D7" w14:textId="7B4AA7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00936FB8" w14:textId="0534F6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190A1" w14:textId="686BB6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63F78" w14:textId="670D1D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78,031.10 </w:t>
            </w:r>
          </w:p>
        </w:tc>
      </w:tr>
      <w:tr w:rsidR="002267EF" w:rsidRPr="005E6631" w14:paraId="3A73D26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82ED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219600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286E3F0" w14:textId="0D8981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2BE3226B" w14:textId="01A594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C1E24" w14:textId="521C2D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D188E" w14:textId="26F5A1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737,580.36 </w:t>
            </w:r>
          </w:p>
        </w:tc>
      </w:tr>
      <w:tr w:rsidR="002267EF" w:rsidRPr="005E6631" w14:paraId="014827A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AC8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DC7DAB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171F2FAC" w14:textId="6A35DC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22749701" w14:textId="44EC93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1B9B5" w14:textId="5779B0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E4560" w14:textId="409654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02,027.72 </w:t>
            </w:r>
          </w:p>
        </w:tc>
      </w:tr>
      <w:tr w:rsidR="002267EF" w:rsidRPr="005E6631" w14:paraId="63F2530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5F8D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3C88C1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B39CA1" w14:textId="1196B9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588CCEF0" w14:textId="4503A0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BB02B" w14:textId="6C4305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2396F" w14:textId="6FE1E7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197,858.88 </w:t>
            </w:r>
          </w:p>
        </w:tc>
      </w:tr>
      <w:tr w:rsidR="002267EF" w:rsidRPr="005E6631" w14:paraId="20A77D1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82F7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1F21F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0AC9D12" w14:textId="76F5C2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09129AC7" w14:textId="208D7E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8729A" w14:textId="0F5A7F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13B2A" w14:textId="298DF3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7,890.94 </w:t>
            </w:r>
          </w:p>
        </w:tc>
      </w:tr>
      <w:tr w:rsidR="002267EF" w:rsidRPr="005E6631" w14:paraId="4B62FB4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6DC7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EF44D1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2D3D79D7" w14:textId="38801A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2A77FFE7" w14:textId="585D80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10FBE" w14:textId="1027F3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5C929" w14:textId="13DE2A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80,269.86 </w:t>
            </w:r>
          </w:p>
        </w:tc>
      </w:tr>
      <w:tr w:rsidR="002267EF" w:rsidRPr="005E6631" w14:paraId="6F4B2B8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E439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88389D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194BC75D" w14:textId="1AE7B4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0B2BEE7D" w14:textId="33CBBE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8F1A0" w14:textId="5632C08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A5426" w14:textId="32DF45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635,336.90 </w:t>
            </w:r>
          </w:p>
        </w:tc>
      </w:tr>
      <w:tr w:rsidR="002267EF" w:rsidRPr="005E6631" w14:paraId="08002E2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14E8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BD85E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2C6BCFF" w14:textId="28FB622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6D4D4073" w14:textId="577201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E765C" w14:textId="4A53C6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F878F" w14:textId="0E8239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680,425.90 </w:t>
            </w:r>
          </w:p>
        </w:tc>
      </w:tr>
      <w:tr w:rsidR="002267EF" w:rsidRPr="005E6631" w14:paraId="7CDE4EC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7404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D6A6AF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26957665" w14:textId="14EE9F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4EEBC83F" w14:textId="4BC0392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E04A2" w14:textId="280CCD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49C56" w14:textId="470127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2,775.22 </w:t>
            </w:r>
          </w:p>
        </w:tc>
      </w:tr>
      <w:tr w:rsidR="002267EF" w:rsidRPr="005E6631" w14:paraId="06A5496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129B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295FD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4D99CA" w14:textId="0979E3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0B118B17" w14:textId="0CA4B0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1A761" w14:textId="7DD1A4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F0CA8" w14:textId="754FCA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69,354.78 </w:t>
            </w:r>
          </w:p>
        </w:tc>
      </w:tr>
      <w:tr w:rsidR="002267EF" w:rsidRPr="005E6631" w14:paraId="64B8309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D82A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18A2E2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3D18DD04" w14:textId="183B31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7DE3B64B" w14:textId="2CEC862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56544" w14:textId="6AD950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AABA8" w14:textId="3688B6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75,757.18 </w:t>
            </w:r>
          </w:p>
        </w:tc>
      </w:tr>
      <w:tr w:rsidR="002267EF" w:rsidRPr="005E6631" w14:paraId="04FCB1B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CBB3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416125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2DC9FDF4" w14:textId="7204A0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39204086" w14:textId="2739F2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82814" w14:textId="6AAA9A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6411C" w14:textId="6953D1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388,987.76 </w:t>
            </w:r>
          </w:p>
        </w:tc>
      </w:tr>
      <w:tr w:rsidR="002267EF" w:rsidRPr="005E6631" w14:paraId="410D2A1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A1A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921728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43343841" w14:textId="6A4FEE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455EF5D2" w14:textId="4F6E17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95BD1" w14:textId="688437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45BA8" w14:textId="1C2656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72,035.00 </w:t>
            </w:r>
          </w:p>
        </w:tc>
      </w:tr>
      <w:tr w:rsidR="002267EF" w:rsidRPr="005E6631" w14:paraId="05DFEB1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4FAD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E7EA5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3814E198" w14:textId="35D771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141F5897" w14:textId="47EF05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66091" w14:textId="58783F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347A2" w14:textId="6EBE95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013,427.04 </w:t>
            </w:r>
          </w:p>
        </w:tc>
      </w:tr>
      <w:tr w:rsidR="002267EF" w:rsidRPr="005E6631" w14:paraId="4EAD91E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AB80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81F8B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582F9C82" w14:textId="089D93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3594161F" w14:textId="150FC1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17683" w14:textId="3D171E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C2B7F" w14:textId="155A8C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850,785.14 </w:t>
            </w:r>
          </w:p>
        </w:tc>
      </w:tr>
      <w:tr w:rsidR="002267EF" w:rsidRPr="005E6631" w14:paraId="2A7067E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36B4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F6DE7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5BC0DE62" w14:textId="6A9DA0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11203211" w14:textId="023A7F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D6F33" w14:textId="4B565B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FB3C5" w14:textId="7EDC90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5,982.54 </w:t>
            </w:r>
          </w:p>
        </w:tc>
      </w:tr>
      <w:tr w:rsidR="002267EF" w:rsidRPr="005E6631" w14:paraId="3DFC2E6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EF2D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0C8025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0EBFB1" w14:textId="5646A7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44DC94FC" w14:textId="3853D0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C5D6A" w14:textId="264D2F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88B7D" w14:textId="1536EA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42,028.56 </w:t>
            </w:r>
          </w:p>
        </w:tc>
      </w:tr>
      <w:tr w:rsidR="002267EF" w:rsidRPr="005E6631" w14:paraId="6E3C54D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CDFC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D720EF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2BB4F79E" w14:textId="05C2D3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588C32BA" w14:textId="2AE15A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2EA9B" w14:textId="675F51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EF866" w14:textId="06BB70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50,222.62 </w:t>
            </w:r>
          </w:p>
        </w:tc>
      </w:tr>
      <w:tr w:rsidR="002267EF" w:rsidRPr="005E6631" w14:paraId="0DBD649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EC81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F9FF9D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4740B03B" w14:textId="22867B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17B59C55" w14:textId="2D1996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B14A3" w14:textId="429435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38E0D" w14:textId="6420AF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25,793.60 </w:t>
            </w:r>
          </w:p>
        </w:tc>
      </w:tr>
      <w:tr w:rsidR="002267EF" w:rsidRPr="005E6631" w14:paraId="31D7405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89C7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C286AF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659D1DE3" w14:textId="1D8777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57906D4C" w14:textId="35FB9B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DE2A9" w14:textId="71B7A3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D565F" w14:textId="653D5A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12,419.68 </w:t>
            </w:r>
          </w:p>
        </w:tc>
      </w:tr>
      <w:tr w:rsidR="002267EF" w:rsidRPr="005E6631" w14:paraId="3148845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C54E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EE1C8B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56DE8B38" w14:textId="6F212E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328FC2A7" w14:textId="2482FC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B5C4E" w14:textId="2C77FC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0FBCC" w14:textId="68EDDF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79,402.09 </w:t>
            </w:r>
          </w:p>
        </w:tc>
      </w:tr>
      <w:tr w:rsidR="002267EF" w:rsidRPr="005E6631" w14:paraId="24B7E1A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9150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77B1A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3BE87D1D" w14:textId="08FDC7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611482A5" w14:textId="1274A4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4EE39" w14:textId="10C503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3EB54" w14:textId="6AF153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8,567.78 </w:t>
            </w:r>
          </w:p>
        </w:tc>
      </w:tr>
      <w:tr w:rsidR="002267EF" w:rsidRPr="005E6631" w14:paraId="5FD3267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8084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41578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6C73BBE" w14:textId="725C4C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044BCB4F" w14:textId="483218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33CA9" w14:textId="209AB6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B0A9E" w14:textId="59233C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1,899.04 </w:t>
            </w:r>
          </w:p>
        </w:tc>
      </w:tr>
      <w:tr w:rsidR="002267EF" w:rsidRPr="005E6631" w14:paraId="6D84B47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77F9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D67A8C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0CC41A4B" w14:textId="314EBF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5A3163EB" w14:textId="7599BF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322D0" w14:textId="2AC16A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B4361" w14:textId="084775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75,257.62 </w:t>
            </w:r>
          </w:p>
        </w:tc>
      </w:tr>
      <w:tr w:rsidR="002267EF" w:rsidRPr="005E6631" w14:paraId="5780AF0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BCCA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AB664D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0247DEA8" w14:textId="42A6D1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1A35963F" w14:textId="3F42A4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19FBF" w14:textId="705E27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A16FC" w14:textId="5516AA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994,393.88 </w:t>
            </w:r>
          </w:p>
        </w:tc>
      </w:tr>
      <w:tr w:rsidR="002267EF" w:rsidRPr="005E6631" w14:paraId="1C9F2A9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714C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7403F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1BC8B1BC" w14:textId="25787C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7D574A11" w14:textId="5FC83B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1670A" w14:textId="012D4B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A9DA9" w14:textId="597A9B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4,837.56 </w:t>
            </w:r>
          </w:p>
        </w:tc>
      </w:tr>
      <w:tr w:rsidR="002267EF" w:rsidRPr="005E6631" w14:paraId="1C3E714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2E18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80250E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4BE79B58" w14:textId="1A1DC0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0F3F537E" w14:textId="691D84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2B80F" w14:textId="49DC2E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BBC2A" w14:textId="682776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64,068.04 </w:t>
            </w:r>
          </w:p>
        </w:tc>
      </w:tr>
      <w:tr w:rsidR="002267EF" w:rsidRPr="005E6631" w14:paraId="1395854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B5D7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78EA24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5F4997F" w14:textId="2A7797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63B161D8" w14:textId="03D3D2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38AF7" w14:textId="4B7E36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6E3FF" w14:textId="35EBEA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045,285.62 </w:t>
            </w:r>
          </w:p>
        </w:tc>
      </w:tr>
      <w:tr w:rsidR="002267EF" w:rsidRPr="005E6631" w14:paraId="603C59A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7C8B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4CFED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0BD91B1B" w14:textId="1FCDC0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22F1999A" w14:textId="6D5D32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E64AA" w14:textId="238DEB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89EAE" w14:textId="392E95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838,628.32 </w:t>
            </w:r>
          </w:p>
        </w:tc>
      </w:tr>
      <w:tr w:rsidR="002267EF" w:rsidRPr="005E6631" w14:paraId="456771B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7E00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E69C17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A2F94B3" w14:textId="708C53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5E685FC8" w14:textId="61222E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F63CE" w14:textId="63EFFE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4C21B" w14:textId="0BA231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31,640.18 </w:t>
            </w:r>
          </w:p>
        </w:tc>
      </w:tr>
      <w:tr w:rsidR="002267EF" w:rsidRPr="005E6631" w14:paraId="04B3EA5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1F5C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0BFE3D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C954AB6" w14:textId="79905B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765FEF25" w14:textId="6D9774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66623" w14:textId="04191F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924C1" w14:textId="5613ED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75,612.17 </w:t>
            </w:r>
          </w:p>
        </w:tc>
      </w:tr>
      <w:tr w:rsidR="002267EF" w:rsidRPr="005E6631" w14:paraId="015C489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2BAF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63C678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565BB9C5" w14:textId="060CA7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17F2A8B7" w14:textId="61CD52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F2868" w14:textId="430197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DF2E7" w14:textId="4290E1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84,257.46 </w:t>
            </w:r>
          </w:p>
        </w:tc>
      </w:tr>
      <w:tr w:rsidR="002267EF" w:rsidRPr="005E6631" w14:paraId="5D3FB17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94C9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8DC8CE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0177BB9" w14:textId="320721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7FF24C4F" w14:textId="0F0699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66651" w14:textId="14BE1A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FEF65" w14:textId="322D10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26,592.14 </w:t>
            </w:r>
          </w:p>
        </w:tc>
      </w:tr>
      <w:tr w:rsidR="002267EF" w:rsidRPr="005E6631" w14:paraId="2CF5A91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8B9E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B52087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451CE7F2" w14:textId="6025DB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00FB19D7" w14:textId="22D00A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B084D" w14:textId="200EEA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A387A" w14:textId="7BFBCF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917,487.82 </w:t>
            </w:r>
          </w:p>
        </w:tc>
      </w:tr>
      <w:tr w:rsidR="002267EF" w:rsidRPr="005E6631" w14:paraId="7AFBDAF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3B7A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78A8B7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19162F3A" w14:textId="23C79F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031E7E72" w14:textId="555F85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57BA2" w14:textId="645B07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4D3BD" w14:textId="4FD018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037,881.72 </w:t>
            </w:r>
          </w:p>
        </w:tc>
      </w:tr>
      <w:tr w:rsidR="002267EF" w:rsidRPr="005E6631" w14:paraId="49C9190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D1A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0B4799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16A9711F" w14:textId="63841B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7D656EE0" w14:textId="493F29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B858E" w14:textId="429624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F6DEE" w14:textId="03DF11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8,936.22 </w:t>
            </w:r>
          </w:p>
        </w:tc>
      </w:tr>
      <w:tr w:rsidR="002267EF" w:rsidRPr="005E6631" w14:paraId="1909AAE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20C0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F23D39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C781A8B" w14:textId="568A61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569F4187" w14:textId="7F2724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1BBC6" w14:textId="5FCF9D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D6BB3" w14:textId="5A4899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94,826.40 </w:t>
            </w:r>
          </w:p>
        </w:tc>
      </w:tr>
      <w:tr w:rsidR="002267EF" w:rsidRPr="005E6631" w14:paraId="35508EF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D9FD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11A62C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4C84C6" w14:textId="669770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5E8E6BE8" w14:textId="5CF133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E842B" w14:textId="409FB7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113C7" w14:textId="0BD9A6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61,004.24 </w:t>
            </w:r>
          </w:p>
        </w:tc>
      </w:tr>
      <w:tr w:rsidR="002267EF" w:rsidRPr="005E6631" w14:paraId="26B97AF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8584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FAF02B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78071FFB" w14:textId="585F34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4462DEBD" w14:textId="29DFF1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7CA8F" w14:textId="26B239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297E1" w14:textId="7E5E46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147,453.78 </w:t>
            </w:r>
          </w:p>
        </w:tc>
      </w:tr>
      <w:tr w:rsidR="002267EF" w:rsidRPr="005E6631" w14:paraId="096972C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F229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DCF7C1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5BD8216C" w14:textId="3DF28BE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0D870660" w14:textId="664C4C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C580F" w14:textId="06B456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B005B" w14:textId="2C8E50D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50,606.38 </w:t>
            </w:r>
          </w:p>
        </w:tc>
      </w:tr>
      <w:tr w:rsidR="002267EF" w:rsidRPr="005E6631" w14:paraId="1027C5DC"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546B0"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1559439" w14:textId="111F8CD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2410B7" w14:textId="6A34309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A23DA8" w14:textId="7EFE1E0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243591" w14:textId="7977D6C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870,273.30 </w:t>
            </w:r>
          </w:p>
        </w:tc>
      </w:tr>
      <w:tr w:rsidR="002267EF" w:rsidRPr="005E6631" w14:paraId="164C404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E35A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7BD325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40420CCD" w14:textId="10747F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40F1E758" w14:textId="590798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4F0C4" w14:textId="7AA23B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541DB" w14:textId="4C8271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0,118.48 </w:t>
            </w:r>
          </w:p>
        </w:tc>
      </w:tr>
      <w:tr w:rsidR="002267EF" w:rsidRPr="005E6631" w14:paraId="05330DF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BD0B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59206C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6E1A7FB1" w14:textId="1927D7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09A19820" w14:textId="16878F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5A99E" w14:textId="68424A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8C965" w14:textId="5C4ECE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19,714.82 </w:t>
            </w:r>
          </w:p>
        </w:tc>
      </w:tr>
      <w:tr w:rsidR="002267EF" w:rsidRPr="005E6631" w14:paraId="3CC266C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BBA9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122D28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0FF284EB" w14:textId="36BCFA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65E1EDFB" w14:textId="6223A2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3A262" w14:textId="73BAFE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9482B" w14:textId="1F91DF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40,440.00 </w:t>
            </w:r>
          </w:p>
        </w:tc>
      </w:tr>
      <w:tr w:rsidR="002267EF" w:rsidRPr="005E6631" w14:paraId="5C411468"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E7D66"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04D6B00" w14:textId="25CE9EA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50EBAA2" w14:textId="6696E0C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1ADEAC" w14:textId="16E83F3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DD5636" w14:textId="31D7686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0,871,207.02 </w:t>
            </w:r>
          </w:p>
        </w:tc>
      </w:tr>
      <w:tr w:rsidR="002267EF" w:rsidRPr="005E6631" w14:paraId="275633A3" w14:textId="77777777" w:rsidTr="002267E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7B8BBDD"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50BDE3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35877B1" w14:textId="2D4ACA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73F46C02" w14:textId="36F206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0771A" w14:textId="42CE5D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845C2FC" w14:textId="58BBD1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262,622.13 </w:t>
            </w:r>
          </w:p>
        </w:tc>
      </w:tr>
      <w:tr w:rsidR="002267EF" w:rsidRPr="005E6631" w14:paraId="50C4889C" w14:textId="77777777" w:rsidTr="002267E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107C8F6"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2B5498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4FD38B4D" w14:textId="6B64DB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0193E417" w14:textId="4A48AE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1F50A" w14:textId="707292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23A54" w14:textId="152C31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96,940.00 </w:t>
            </w:r>
          </w:p>
        </w:tc>
      </w:tr>
      <w:tr w:rsidR="002267EF" w:rsidRPr="005E6631" w14:paraId="57F03B0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9B3F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53A0F2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2F633D41" w14:textId="2E9DEF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0D31BF68" w14:textId="64CCEF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8B59F" w14:textId="1817D7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C817C" w14:textId="6493A4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24,790.00 </w:t>
            </w:r>
          </w:p>
        </w:tc>
      </w:tr>
      <w:tr w:rsidR="002267EF" w:rsidRPr="005E6631" w14:paraId="0F1C884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5523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B00A7B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132E916A" w14:textId="11AD95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7C8D4E12" w14:textId="5B8242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8FC14" w14:textId="1556F6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B68B4" w14:textId="5EA36E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19,557.64 </w:t>
            </w:r>
          </w:p>
        </w:tc>
      </w:tr>
      <w:tr w:rsidR="002267EF" w:rsidRPr="005E6631" w14:paraId="29C1EC5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4B8D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E5356D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381873" w14:textId="0E6DAD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790EEE82" w14:textId="098645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0DF72" w14:textId="5F7718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8F9BE" w14:textId="325677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089,469.32 </w:t>
            </w:r>
          </w:p>
        </w:tc>
      </w:tr>
      <w:tr w:rsidR="002267EF" w:rsidRPr="005E6631" w14:paraId="31D79AF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51BF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65F132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6E5DA9" w14:textId="4F54B1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6D0C19D2" w14:textId="19C280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7900B" w14:textId="01E083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DA81F" w14:textId="15530D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19,662.78 </w:t>
            </w:r>
          </w:p>
        </w:tc>
      </w:tr>
      <w:tr w:rsidR="002267EF" w:rsidRPr="005E6631" w14:paraId="5D89492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07FD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156F5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D5C34D8" w14:textId="253F9D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456401B5" w14:textId="75A469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26249" w14:textId="5E990F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142B6" w14:textId="7B7621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849,807.18 </w:t>
            </w:r>
          </w:p>
        </w:tc>
      </w:tr>
      <w:tr w:rsidR="002267EF" w:rsidRPr="005E6631" w14:paraId="405A373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88C4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6BA463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324EF05" w14:textId="48B104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2AF26564" w14:textId="2EB377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86740" w14:textId="2D5A1A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DC563" w14:textId="3751FC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9,972.10 </w:t>
            </w:r>
          </w:p>
        </w:tc>
      </w:tr>
      <w:tr w:rsidR="002267EF" w:rsidRPr="005E6631" w14:paraId="588659E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5010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B06929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063355AC" w14:textId="3B25B4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7A6A69A5" w14:textId="53FA1B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3C7B1" w14:textId="6E181C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0A8BF" w14:textId="5AA7EB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712,011.48 </w:t>
            </w:r>
          </w:p>
        </w:tc>
      </w:tr>
      <w:tr w:rsidR="002267EF" w:rsidRPr="005E6631" w14:paraId="16B40C8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343A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AB6ACD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D109748" w14:textId="2B1F04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20887854" w14:textId="4F3C6D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CF9D2" w14:textId="579162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8B5D3" w14:textId="04D3E4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23,020.85 </w:t>
            </w:r>
          </w:p>
        </w:tc>
      </w:tr>
      <w:tr w:rsidR="002267EF" w:rsidRPr="005E6631" w14:paraId="54B97CE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1B60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DC188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49AD167" w14:textId="17ACBD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2602B2A" w14:textId="4C2525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4E6CA" w14:textId="432824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6A8E1" w14:textId="6CAC7D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02,500.00 </w:t>
            </w:r>
          </w:p>
        </w:tc>
      </w:tr>
      <w:tr w:rsidR="002267EF" w:rsidRPr="005E6631" w14:paraId="525C6BB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8A5F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03F9F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1398DDFC" w14:textId="34E001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6A88C5F1" w14:textId="062805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E8DA3" w14:textId="3BF1F6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C6CF2" w14:textId="35B31F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0,262.46 </w:t>
            </w:r>
          </w:p>
        </w:tc>
      </w:tr>
      <w:tr w:rsidR="002267EF" w:rsidRPr="005E6631" w14:paraId="436DF68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DF3B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C9CC82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35B7F509" w14:textId="52E07F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6D4024D2" w14:textId="4C51D3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1823A" w14:textId="2D7AAE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DC151" w14:textId="584820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030,987.48 </w:t>
            </w:r>
          </w:p>
        </w:tc>
      </w:tr>
      <w:tr w:rsidR="002267EF" w:rsidRPr="005E6631" w14:paraId="05DE1CA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7521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434126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5CB36E35" w14:textId="46A5AA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A97D133" w14:textId="1D3827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18B96" w14:textId="74B17C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4CF36" w14:textId="421049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6,143.60 </w:t>
            </w:r>
          </w:p>
        </w:tc>
      </w:tr>
      <w:tr w:rsidR="002267EF" w:rsidRPr="005E6631" w14:paraId="5B8B060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E7BA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1D9891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316DC4CC" w14:textId="0A54FD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5B23A6D7" w14:textId="5B5034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4730E" w14:textId="2F8B8C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E979B" w14:textId="2F9B6C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792,860.00 </w:t>
            </w:r>
          </w:p>
        </w:tc>
      </w:tr>
      <w:tr w:rsidR="002267EF" w:rsidRPr="005E6631" w14:paraId="7352D20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2260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2A00A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3B6821B2" w14:textId="200DB4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17C63" w14:textId="06FC9A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DA9D1" w14:textId="7BC325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8BE8B" w14:textId="67CE4E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0,600.00 </w:t>
            </w:r>
          </w:p>
        </w:tc>
      </w:tr>
      <w:tr w:rsidR="002267EF" w:rsidRPr="005E6631" w14:paraId="0D3ADC16"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4F65C7"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0004F0C" w14:textId="39B8A57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7,574,501.24 </w:t>
            </w:r>
          </w:p>
        </w:tc>
        <w:tc>
          <w:tcPr>
            <w:tcW w:w="958" w:type="pct"/>
            <w:tcBorders>
              <w:top w:val="nil"/>
              <w:left w:val="nil"/>
              <w:bottom w:val="single" w:sz="4" w:space="0" w:color="000000"/>
              <w:right w:val="single" w:sz="4" w:space="0" w:color="000000"/>
            </w:tcBorders>
            <w:shd w:val="clear" w:color="A5A5A5" w:fill="A5A5A5"/>
            <w:noWrap/>
            <w:vAlign w:val="bottom"/>
            <w:hideMark/>
          </w:tcPr>
          <w:p w14:paraId="66E54B56" w14:textId="6AD277F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5880321" w14:textId="59DD4F9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DECB725" w14:textId="3AD09D3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9,496,771.24 </w:t>
            </w:r>
          </w:p>
        </w:tc>
      </w:tr>
      <w:tr w:rsidR="002267EF" w:rsidRPr="005E6631" w14:paraId="45AB66A1"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A0312"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EF4A387" w14:textId="2284FCE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A3251A7" w14:textId="433F434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7344D1" w14:textId="1C5E533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23D4E7" w14:textId="01521E8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20,827.23 </w:t>
            </w:r>
          </w:p>
        </w:tc>
      </w:tr>
      <w:tr w:rsidR="002267EF" w:rsidRPr="005E6631" w14:paraId="3FEDB61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CF79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A044D0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220BDD36" w14:textId="2EDC4C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3C322806" w14:textId="0C4DE6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64BFD" w14:textId="2D2D3D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E12A3" w14:textId="3DA2A5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195.44 </w:t>
            </w:r>
          </w:p>
        </w:tc>
      </w:tr>
      <w:tr w:rsidR="002267EF" w:rsidRPr="005E6631" w14:paraId="32EA793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F065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7521E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345E77E1" w14:textId="0D4B9C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729C04A" w14:textId="10B575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2B0A7" w14:textId="031742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F9B02" w14:textId="77863F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3.93 </w:t>
            </w:r>
          </w:p>
        </w:tc>
      </w:tr>
      <w:tr w:rsidR="002267EF" w:rsidRPr="005E6631" w14:paraId="40F3AA8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9E70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0602D5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54B9295E" w14:textId="1DD0A1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E74DA28" w14:textId="251703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216A9" w14:textId="66982C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C1AF9" w14:textId="525398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7.86 </w:t>
            </w:r>
          </w:p>
        </w:tc>
      </w:tr>
      <w:tr w:rsidR="002267EF" w:rsidRPr="005E6631" w14:paraId="0F7DA904"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208B5"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074F7C6" w14:textId="7582606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42522F9C" w14:textId="30D7E0C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F954DA" w14:textId="01FB9BA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391F97" w14:textId="0CDBFDC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921,252.72 </w:t>
            </w:r>
          </w:p>
        </w:tc>
      </w:tr>
      <w:tr w:rsidR="002267EF" w:rsidRPr="005E6631" w14:paraId="5E59946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9CB07"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27EBDC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344881E" w14:textId="28BCA0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7726992C" w14:textId="6B73CD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F289F" w14:textId="1AE4AC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561B14" w14:textId="32EF8E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0,351.17 </w:t>
            </w:r>
          </w:p>
        </w:tc>
      </w:tr>
      <w:tr w:rsidR="002267EF" w:rsidRPr="005E6631" w14:paraId="0590A5D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EE77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423AFD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281D36CD" w14:textId="4994B5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3CC27B3" w14:textId="10D2D1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BAD9B" w14:textId="4F60E6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FFA43" w14:textId="2469F3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70.70 </w:t>
            </w:r>
          </w:p>
        </w:tc>
      </w:tr>
      <w:tr w:rsidR="002267EF" w:rsidRPr="005E6631" w14:paraId="09015C7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7309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4F60D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1426E4D" w14:textId="5E1774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C8E25F5" w14:textId="21A109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32BBB" w14:textId="443A07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17063" w14:textId="659FF2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70.70 </w:t>
            </w:r>
          </w:p>
        </w:tc>
      </w:tr>
      <w:tr w:rsidR="002267EF" w:rsidRPr="005E6631" w14:paraId="36DC35C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3D95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F53E8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206CF180" w14:textId="424BBA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98C47" w14:textId="5098B4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72BEC" w14:textId="6473FB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62CFC69" w14:textId="43F0E9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900.00 </w:t>
            </w:r>
          </w:p>
        </w:tc>
      </w:tr>
      <w:tr w:rsidR="002267EF" w:rsidRPr="005E6631" w14:paraId="09071F2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7702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D665AB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0AB3E4F2" w14:textId="6D78CE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3262DB20" w14:textId="5D0978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D31D8" w14:textId="6E5C79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DEF6D" w14:textId="15FB9C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19,868.75 </w:t>
            </w:r>
          </w:p>
        </w:tc>
      </w:tr>
      <w:tr w:rsidR="002267EF" w:rsidRPr="005E6631" w14:paraId="3922D53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242F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61052A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0B409962" w14:textId="6484D5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4848F29B" w14:textId="099337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01261" w14:textId="5920CA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DE68E" w14:textId="604904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87,191.40 </w:t>
            </w:r>
          </w:p>
        </w:tc>
      </w:tr>
      <w:tr w:rsidR="002267EF" w:rsidRPr="005E6631" w14:paraId="75E6B488"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9792B"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B8A1B38" w14:textId="6636123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530,117.87 </w:t>
            </w:r>
          </w:p>
        </w:tc>
        <w:tc>
          <w:tcPr>
            <w:tcW w:w="958" w:type="pct"/>
            <w:tcBorders>
              <w:top w:val="nil"/>
              <w:left w:val="nil"/>
              <w:bottom w:val="single" w:sz="4" w:space="0" w:color="000000"/>
              <w:right w:val="single" w:sz="4" w:space="0" w:color="000000"/>
            </w:tcBorders>
            <w:shd w:val="clear" w:color="D8D8D8" w:fill="D8D8D8"/>
            <w:noWrap/>
            <w:vAlign w:val="bottom"/>
            <w:hideMark/>
          </w:tcPr>
          <w:p w14:paraId="2C4320D1" w14:textId="2E1D08C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4EB3F1" w14:textId="65F2ABC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59D900" w14:textId="6120D17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678,487.87 </w:t>
            </w:r>
          </w:p>
        </w:tc>
      </w:tr>
      <w:tr w:rsidR="002267EF" w:rsidRPr="005E6631" w14:paraId="69C4BA0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8B5F3"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58FE8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6292CF4" w14:textId="4C5A9C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05,398.38 </w:t>
            </w:r>
          </w:p>
        </w:tc>
        <w:tc>
          <w:tcPr>
            <w:tcW w:w="958" w:type="pct"/>
            <w:tcBorders>
              <w:top w:val="nil"/>
              <w:left w:val="nil"/>
              <w:bottom w:val="single" w:sz="4" w:space="0" w:color="000000"/>
              <w:right w:val="single" w:sz="4" w:space="0" w:color="000000"/>
            </w:tcBorders>
            <w:shd w:val="clear" w:color="auto" w:fill="auto"/>
            <w:noWrap/>
            <w:vAlign w:val="bottom"/>
            <w:hideMark/>
          </w:tcPr>
          <w:p w14:paraId="74AE510C" w14:textId="6DE7FC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83357" w14:textId="1FB14B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E8685B8" w14:textId="4A06A6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05,398.38 </w:t>
            </w:r>
          </w:p>
        </w:tc>
      </w:tr>
      <w:tr w:rsidR="002267EF" w:rsidRPr="005E6631" w14:paraId="4168F4B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0DA9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66E69A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D74E16" w14:textId="2EEFE0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03,807.34 </w:t>
            </w:r>
          </w:p>
        </w:tc>
        <w:tc>
          <w:tcPr>
            <w:tcW w:w="958" w:type="pct"/>
            <w:tcBorders>
              <w:top w:val="nil"/>
              <w:left w:val="nil"/>
              <w:bottom w:val="single" w:sz="4" w:space="0" w:color="000000"/>
              <w:right w:val="single" w:sz="4" w:space="0" w:color="000000"/>
            </w:tcBorders>
            <w:shd w:val="clear" w:color="auto" w:fill="auto"/>
            <w:noWrap/>
            <w:vAlign w:val="bottom"/>
            <w:hideMark/>
          </w:tcPr>
          <w:p w14:paraId="52DB5A90" w14:textId="1D4772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E2579" w14:textId="64E26F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060A9" w14:textId="7E7C50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03,807.34 </w:t>
            </w:r>
          </w:p>
        </w:tc>
      </w:tr>
      <w:tr w:rsidR="002267EF" w:rsidRPr="005E6631" w14:paraId="0C2BE46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192C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FE7FAB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318AEB9E" w14:textId="005AB4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397DE6D6" w14:textId="0A9FA7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D82CC" w14:textId="2D28C5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FAAE4" w14:textId="33ED8E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96,139.98 </w:t>
            </w:r>
          </w:p>
        </w:tc>
      </w:tr>
      <w:tr w:rsidR="002267EF" w:rsidRPr="005E6631" w14:paraId="7BA568E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68C7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9A6FEB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6871571" w14:textId="53BD8C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74E4ACC" w14:textId="331F08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8372D" w14:textId="7B0529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95C44" w14:textId="72D48C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07,840.32 </w:t>
            </w:r>
          </w:p>
        </w:tc>
      </w:tr>
      <w:tr w:rsidR="002267EF" w:rsidRPr="005E6631" w14:paraId="1145B61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6672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7A0C33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4D6D488E" w14:textId="030A85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4853EEF" w14:textId="6D2D3D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C3E60" w14:textId="3FFAE8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1C3E9" w14:textId="0A1615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227.86 </w:t>
            </w:r>
          </w:p>
        </w:tc>
      </w:tr>
      <w:tr w:rsidR="002267EF" w:rsidRPr="005E6631" w14:paraId="705DFE4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727C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26F046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18095D02" w14:textId="6BF86B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A41CAED" w14:textId="7DDFE0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2BE97" w14:textId="63ACC3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66E30" w14:textId="4A2C36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31.79 </w:t>
            </w:r>
          </w:p>
        </w:tc>
      </w:tr>
      <w:tr w:rsidR="002267EF" w:rsidRPr="005E6631" w14:paraId="6CE4B21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0D7A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28D6D2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56A0F19E" w14:textId="0F21B2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776217AE" w14:textId="519F97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373E3" w14:textId="3E0110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180BE" w14:textId="3FD4A6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280.00 </w:t>
            </w:r>
          </w:p>
        </w:tc>
      </w:tr>
      <w:tr w:rsidR="002267EF" w:rsidRPr="005E6631" w14:paraId="5FEBC00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2127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DB834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246F92E" w14:textId="1BDD9F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7D225C4" w14:textId="5A51B3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F91B2" w14:textId="29755B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503B3" w14:textId="4AF162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5,227.86 </w:t>
            </w:r>
          </w:p>
        </w:tc>
      </w:tr>
      <w:tr w:rsidR="002267EF" w:rsidRPr="005E6631" w14:paraId="0FDAFC4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353E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2723C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169384BF" w14:textId="627A8F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45860DD" w14:textId="7F1EE2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8D115" w14:textId="4D29B5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9E174" w14:textId="2DD276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75.72 </w:t>
            </w:r>
          </w:p>
        </w:tc>
      </w:tr>
      <w:tr w:rsidR="002267EF" w:rsidRPr="005E6631" w14:paraId="50F3875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D012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0F28C2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43F6F96D" w14:textId="508CDE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B94D9" w14:textId="6A9A04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A4942" w14:textId="62FE4A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28794FB4" w14:textId="5B2ED7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380.00 </w:t>
            </w:r>
          </w:p>
        </w:tc>
      </w:tr>
      <w:tr w:rsidR="002267EF" w:rsidRPr="005E6631" w14:paraId="1E0DEE4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C752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247B48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43E6A5CB" w14:textId="2769E9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273407B" w14:textId="648FB1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D5918" w14:textId="10D1BC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FC037" w14:textId="773849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7.86 </w:t>
            </w:r>
          </w:p>
        </w:tc>
      </w:tr>
      <w:tr w:rsidR="002267EF" w:rsidRPr="005E6631" w14:paraId="00209DD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BBE2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3B21F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54927F88" w14:textId="56A7B0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133361D9" w14:textId="2B692CF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D6DD1" w14:textId="4242E0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AB64F" w14:textId="10214F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5,144.00 </w:t>
            </w:r>
          </w:p>
        </w:tc>
      </w:tr>
      <w:tr w:rsidR="002267EF" w:rsidRPr="005E6631" w14:paraId="481F532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3E9D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43FBC4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4C277EF5" w14:textId="311B91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23E64A2" w14:textId="5E9355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75658" w14:textId="5AA3DA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4A8505B" w14:textId="7D4F59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087.86 </w:t>
            </w:r>
          </w:p>
        </w:tc>
      </w:tr>
      <w:tr w:rsidR="002267EF" w:rsidRPr="005E6631" w14:paraId="470D994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4E8E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12911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5F9B1FE8" w14:textId="039C61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5D23FEB7" w14:textId="1F1A33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FA0DA" w14:textId="64C769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9407" w14:textId="487E2A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7,991.25 </w:t>
            </w:r>
          </w:p>
        </w:tc>
      </w:tr>
      <w:tr w:rsidR="002267EF" w:rsidRPr="005E6631" w14:paraId="754E3A5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EE0C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8C15EC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7D5CB15B" w14:textId="79720C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680CE671" w14:textId="24DD70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17CF4" w14:textId="46B147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378CE" w14:textId="361994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31.79 </w:t>
            </w:r>
          </w:p>
        </w:tc>
      </w:tr>
      <w:tr w:rsidR="002267EF" w:rsidRPr="005E6631" w14:paraId="561B83F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1350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FD5A4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137D9A8F" w14:textId="720F5B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549F1320" w14:textId="3CED48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D8EC9" w14:textId="0D8DC8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B9EE5" w14:textId="1080DB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6,901.93 </w:t>
            </w:r>
          </w:p>
        </w:tc>
      </w:tr>
      <w:tr w:rsidR="002267EF" w:rsidRPr="005E6631" w14:paraId="39EDD9D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3881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4A85B2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9BECD8D" w14:textId="0EC9C5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7E06BE4" w14:textId="7B6707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80995" w14:textId="45C8DF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4675B" w14:textId="236DE8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3.93 </w:t>
            </w:r>
          </w:p>
        </w:tc>
      </w:tr>
      <w:tr w:rsidR="002267EF" w:rsidRPr="005E6631" w14:paraId="386E576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9CC8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CB8AB0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3858D0C" w14:textId="299EA0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0E20C" w14:textId="5634BA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CB448" w14:textId="746889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714D2AC2" w14:textId="6928A0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300.00 </w:t>
            </w:r>
          </w:p>
        </w:tc>
      </w:tr>
      <w:tr w:rsidR="002267EF" w:rsidRPr="005E6631" w14:paraId="2F3665B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AE44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B5436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7AE88456" w14:textId="42A30A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9CBFB" w14:textId="54FD09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33605" w14:textId="0FE922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17BC55DB" w14:textId="39517B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690.00 </w:t>
            </w:r>
          </w:p>
        </w:tc>
      </w:tr>
      <w:tr w:rsidR="002267EF" w:rsidRPr="005E6631" w14:paraId="3D644E82"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9B975"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57CA761" w14:textId="1823E47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3A2E00F7" w14:textId="5CD91B6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E7DD93" w14:textId="3101075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2BFBB7" w14:textId="0057B16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053,999.54 </w:t>
            </w:r>
          </w:p>
        </w:tc>
      </w:tr>
      <w:tr w:rsidR="002267EF" w:rsidRPr="005E6631" w14:paraId="4CAA34F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49F74"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405F0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2F74D2B" w14:textId="683A32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44584B81" w14:textId="51DF0C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56863" w14:textId="7BE0E7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9924D40" w14:textId="72B784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207.68 </w:t>
            </w:r>
          </w:p>
        </w:tc>
      </w:tr>
      <w:tr w:rsidR="002267EF" w:rsidRPr="005E6631" w14:paraId="12BE0FD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EC1B8"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1A8F7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5AFE2649" w14:textId="7F5B9B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630FB3DB" w14:textId="273BC9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3C3A1" w14:textId="3B3F37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4E6FC" w14:textId="464729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1,210.00 </w:t>
            </w:r>
          </w:p>
        </w:tc>
      </w:tr>
      <w:tr w:rsidR="002267EF" w:rsidRPr="005E6631" w14:paraId="272B1FD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1763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BD17CD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6EAF21EA" w14:textId="0063C0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4FB4F7BB" w14:textId="4A6931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0A629" w14:textId="18F56B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4435BF3" w14:textId="61BFB0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5,605.00 </w:t>
            </w:r>
          </w:p>
        </w:tc>
      </w:tr>
      <w:tr w:rsidR="002267EF" w:rsidRPr="005E6631" w14:paraId="3E42397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25008"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875083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0CC9007F" w14:textId="266611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1624CBCD" w14:textId="7FAFCF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B2BC6" w14:textId="35D4AD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B1C86" w14:textId="0EA057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60,912.86 </w:t>
            </w:r>
          </w:p>
        </w:tc>
      </w:tr>
      <w:tr w:rsidR="002267EF" w:rsidRPr="005E6631" w14:paraId="03555E9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35C9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F23652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1BEC0BF1" w14:textId="367D3B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4992EBAD" w14:textId="189BEE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81E7F" w14:textId="62510D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6AF06" w14:textId="7BB315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0,854.00 </w:t>
            </w:r>
          </w:p>
        </w:tc>
      </w:tr>
      <w:tr w:rsidR="002267EF" w:rsidRPr="005E6631" w14:paraId="5E5ED44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9649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2341FF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4BB18EE" w14:textId="37ACFF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08B81FE8" w14:textId="5EB56E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CB8A9" w14:textId="1E35B5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4F9C4" w14:textId="62A3B4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140.00 </w:t>
            </w:r>
          </w:p>
        </w:tc>
      </w:tr>
      <w:tr w:rsidR="002267EF" w:rsidRPr="005E6631" w14:paraId="1C39183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1ABC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628269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D5E6B1E" w14:textId="7689ED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4A403112" w14:textId="4BA26C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74AD8" w14:textId="2C3C973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F08FF" w14:textId="3BFDF0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070.00 </w:t>
            </w:r>
          </w:p>
        </w:tc>
      </w:tr>
      <w:tr w:rsidR="002267EF" w:rsidRPr="005E6631" w14:paraId="17B35A73"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3FB3B"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7A9F82C" w14:textId="69A9941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792,656.59 </w:t>
            </w:r>
          </w:p>
        </w:tc>
        <w:tc>
          <w:tcPr>
            <w:tcW w:w="958" w:type="pct"/>
            <w:tcBorders>
              <w:top w:val="nil"/>
              <w:left w:val="nil"/>
              <w:bottom w:val="single" w:sz="4" w:space="0" w:color="000000"/>
              <w:right w:val="single" w:sz="4" w:space="0" w:color="000000"/>
            </w:tcBorders>
            <w:shd w:val="clear" w:color="D8D8D8" w:fill="D8D8D8"/>
            <w:noWrap/>
            <w:vAlign w:val="bottom"/>
            <w:hideMark/>
          </w:tcPr>
          <w:p w14:paraId="4EA2A5D9" w14:textId="2CAC507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C14508" w14:textId="04FFFE3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821D86" w14:textId="5E1AE8A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7,901,156.59 </w:t>
            </w:r>
          </w:p>
        </w:tc>
      </w:tr>
      <w:tr w:rsidR="002267EF" w:rsidRPr="005E6631" w14:paraId="7948F02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1AD2A"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7D17B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103EA86" w14:textId="04CB2A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4E48FA1C" w14:textId="2D1178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FDF6F" w14:textId="28CAC9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1B884E" w14:textId="2770EA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256.41 </w:t>
            </w:r>
          </w:p>
        </w:tc>
      </w:tr>
      <w:tr w:rsidR="002267EF" w:rsidRPr="005E6631" w14:paraId="7F87CB7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1DD8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0BC03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DA88F4" w14:textId="6E312B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4DC4B33C" w14:textId="323259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CE04A" w14:textId="698C45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5220C" w14:textId="0DB5BC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59,825.00 </w:t>
            </w:r>
          </w:p>
        </w:tc>
      </w:tr>
      <w:tr w:rsidR="002267EF" w:rsidRPr="005E6631" w14:paraId="3258F60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4D13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32C290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102F4598" w14:textId="308B33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08D8D59" w14:textId="04B581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43A7D" w14:textId="1CE242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4BF3A" w14:textId="42D8F2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3.93 </w:t>
            </w:r>
          </w:p>
        </w:tc>
      </w:tr>
      <w:tr w:rsidR="002267EF" w:rsidRPr="005E6631" w14:paraId="57D84C5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2476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8DAE9E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214B28F1" w14:textId="018B35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5B6E74F9" w14:textId="51F7D9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A62FA" w14:textId="0D4A26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3E796" w14:textId="739320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8,869.12 </w:t>
            </w:r>
          </w:p>
        </w:tc>
      </w:tr>
      <w:tr w:rsidR="002267EF" w:rsidRPr="005E6631" w14:paraId="04A68CE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69B0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2A7009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BCE638A" w14:textId="7C9CCE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D984C" w14:textId="3F0728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87C7E" w14:textId="1B5456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EACC24B" w14:textId="38E63A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08,500.00 </w:t>
            </w:r>
          </w:p>
        </w:tc>
      </w:tr>
      <w:tr w:rsidR="002267EF" w:rsidRPr="005E6631" w14:paraId="3638746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7D1E9"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3BC8B4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7337B5AC" w14:textId="53B0D5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3B417EFF" w14:textId="292980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1CBAF" w14:textId="655FE2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FEA9D" w14:textId="7F1E53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9,204.52 </w:t>
            </w:r>
          </w:p>
        </w:tc>
      </w:tr>
      <w:tr w:rsidR="002267EF" w:rsidRPr="005E6631" w14:paraId="1DCE49E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69ED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A99390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632DE350" w14:textId="316957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72765431" w14:textId="12E304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8DDBA" w14:textId="2EEF36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F0136" w14:textId="08B8B8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386,203.80 </w:t>
            </w:r>
          </w:p>
        </w:tc>
      </w:tr>
      <w:tr w:rsidR="002267EF" w:rsidRPr="005E6631" w14:paraId="6763577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5581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8404C6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75C00F83" w14:textId="2F660F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4201DB5" w14:textId="7FF2B5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0922E" w14:textId="5BB6C0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4B7FD" w14:textId="2F318D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3,956.90 </w:t>
            </w:r>
          </w:p>
        </w:tc>
      </w:tr>
      <w:tr w:rsidR="002267EF" w:rsidRPr="005E6631" w14:paraId="3DB5C3E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FB2B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01911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5CC2D843" w14:textId="4380D6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39EF6938" w14:textId="6501E8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45985" w14:textId="77B680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B046E" w14:textId="2741D4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8,659.86 </w:t>
            </w:r>
          </w:p>
        </w:tc>
      </w:tr>
      <w:tr w:rsidR="002267EF" w:rsidRPr="005E6631" w14:paraId="0631CD3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8795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8C4AA7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7BCC9495" w14:textId="51FF91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726D1F69" w14:textId="1B42CA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AEA5E" w14:textId="59279E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DEF4A" w14:textId="6EBEA4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238.06 </w:t>
            </w:r>
          </w:p>
        </w:tc>
      </w:tr>
      <w:tr w:rsidR="002267EF" w:rsidRPr="005E6631" w14:paraId="4E3EEF9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B717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95C56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6655FF6" w14:textId="6D476D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A1F5F99" w14:textId="3897D1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3348C" w14:textId="324C0F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388AB" w14:textId="39EDBC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87.86 </w:t>
            </w:r>
          </w:p>
        </w:tc>
      </w:tr>
      <w:tr w:rsidR="002267EF" w:rsidRPr="005E6631" w14:paraId="7191311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A948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C9FDD1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1BF2DA50" w14:textId="6CD3FD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4EADDFD7" w14:textId="691694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11E75" w14:textId="76C957D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A692A" w14:textId="523944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91,811.13 </w:t>
            </w:r>
          </w:p>
        </w:tc>
      </w:tr>
      <w:tr w:rsidR="002267EF" w:rsidRPr="005E6631" w14:paraId="2521EC90"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45DF2"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A650806" w14:textId="446724D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00F1925E" w14:textId="2A99722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88DEDD" w14:textId="7BD1A22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DA9F65" w14:textId="2A7FC0C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921,047.29 </w:t>
            </w:r>
          </w:p>
        </w:tc>
      </w:tr>
      <w:tr w:rsidR="002267EF" w:rsidRPr="005E6631" w14:paraId="139CD25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D285B"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81EEF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68B8831E" w14:textId="70A35E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098B0180" w14:textId="668B41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538AF" w14:textId="0A075C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D1C595C" w14:textId="042793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767.56 </w:t>
            </w:r>
          </w:p>
        </w:tc>
      </w:tr>
      <w:tr w:rsidR="002267EF" w:rsidRPr="005E6631" w14:paraId="5A759B3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E757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2CA3C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1894E650" w14:textId="5720E6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35458B1" w14:textId="348262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B38AB" w14:textId="64607E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9E510" w14:textId="4C8EE6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75.72 </w:t>
            </w:r>
          </w:p>
        </w:tc>
      </w:tr>
      <w:tr w:rsidR="002267EF" w:rsidRPr="005E6631" w14:paraId="28F4265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03EF5"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0C1CC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7B84413" w14:textId="5B5D16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86193" w14:textId="096365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4019E" w14:textId="2D280D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C9EF399" w14:textId="72B3D8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0A66FB5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F0DCD"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4714E8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39DEA82D" w14:textId="5F3042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DE68810" w14:textId="52DCD8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E8CC0" w14:textId="3C177F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A91C4" w14:textId="4DF234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75.72 </w:t>
            </w:r>
          </w:p>
        </w:tc>
      </w:tr>
      <w:tr w:rsidR="002267EF" w:rsidRPr="005E6631" w14:paraId="0342477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460F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C7C37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35A24B67" w14:textId="5632D7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2E337779" w14:textId="301761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B3A9F" w14:textId="2376C9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49B30" w14:textId="6EA28B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0,901.86 </w:t>
            </w:r>
          </w:p>
        </w:tc>
      </w:tr>
      <w:tr w:rsidR="002267EF" w:rsidRPr="005E6631" w14:paraId="5D56821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CA7EE"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083071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3DB2EB19" w14:textId="52519C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1E259" w14:textId="241A07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51B1E" w14:textId="125696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A6E1CE0" w14:textId="0116A2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7,500.00 </w:t>
            </w:r>
          </w:p>
        </w:tc>
      </w:tr>
      <w:tr w:rsidR="002267EF" w:rsidRPr="005E6631" w14:paraId="7C88B20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94F1F"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7ED3CE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6345CE7E" w14:textId="5A04A6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080FA5B2" w14:textId="316AFD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4630C" w14:textId="4B019B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8A4D7" w14:textId="00BE54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6,526.43 </w:t>
            </w:r>
          </w:p>
        </w:tc>
      </w:tr>
      <w:tr w:rsidR="002267EF" w:rsidRPr="005E6631" w14:paraId="59678D1D"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21D1C4"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63791A5A" w14:textId="414427B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9,101,903.30 </w:t>
            </w:r>
          </w:p>
        </w:tc>
        <w:tc>
          <w:tcPr>
            <w:tcW w:w="958" w:type="pct"/>
            <w:tcBorders>
              <w:top w:val="nil"/>
              <w:left w:val="nil"/>
              <w:bottom w:val="single" w:sz="4" w:space="0" w:color="000000"/>
              <w:right w:val="single" w:sz="4" w:space="0" w:color="000000"/>
            </w:tcBorders>
            <w:shd w:val="clear" w:color="A5A5A5" w:fill="A5A5A5"/>
            <w:noWrap/>
            <w:vAlign w:val="bottom"/>
            <w:hideMark/>
          </w:tcPr>
          <w:p w14:paraId="37F4D9D8" w14:textId="09E8E90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7560391" w14:textId="7D12CB6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9D3B22F" w14:textId="52C94E2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9,101,903.30 </w:t>
            </w:r>
          </w:p>
        </w:tc>
      </w:tr>
      <w:tr w:rsidR="002267EF" w:rsidRPr="005E6631" w14:paraId="3BFA69AB"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D7BC8"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8A29739" w14:textId="4BFBEBA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905160" w14:textId="3AF261D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8ED0C0" w14:textId="3AD9B5F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EB3FC6" w14:textId="2D19CA8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5,180,544.00 </w:t>
            </w:r>
          </w:p>
        </w:tc>
      </w:tr>
      <w:tr w:rsidR="002267EF" w:rsidRPr="005E6631" w14:paraId="000BABA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49DB1"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12373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61DDF1E1" w14:textId="5D2053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1A9532F6" w14:textId="3B5E23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0C242" w14:textId="099BDF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95557" w14:textId="252DEF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4,440.00 </w:t>
            </w:r>
          </w:p>
        </w:tc>
      </w:tr>
      <w:tr w:rsidR="002267EF" w:rsidRPr="005E6631" w14:paraId="209B005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4A5E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1D0A9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62B7C5A" w14:textId="37A65F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4D4E3F18" w14:textId="19F5A8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7509D" w14:textId="11CACF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C6928" w14:textId="223A2E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6,240.00 </w:t>
            </w:r>
          </w:p>
        </w:tc>
      </w:tr>
      <w:tr w:rsidR="002267EF" w:rsidRPr="005E6631" w14:paraId="05B773C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9F20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C762B1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5FEEA4" w14:textId="7297BE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6752E8F6" w14:textId="1B439C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007F8" w14:textId="201BBF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EB6CB" w14:textId="7E8846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16,192.50 </w:t>
            </w:r>
          </w:p>
        </w:tc>
      </w:tr>
      <w:tr w:rsidR="002267EF" w:rsidRPr="005E6631" w14:paraId="0FF649D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127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DAAD40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950954" w14:textId="346DAF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993ADDC" w14:textId="75A068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1C2AA" w14:textId="093396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5C368" w14:textId="47DA91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63,960.00 </w:t>
            </w:r>
          </w:p>
        </w:tc>
      </w:tr>
      <w:tr w:rsidR="002267EF" w:rsidRPr="005E6631" w14:paraId="4982119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BADD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CA2C0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44074D6D" w14:textId="729972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67321C60" w14:textId="5C44E4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76E30" w14:textId="7C0339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ADCB6" w14:textId="74ED45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2,960.00 </w:t>
            </w:r>
          </w:p>
        </w:tc>
      </w:tr>
      <w:tr w:rsidR="002267EF" w:rsidRPr="005E6631" w14:paraId="38636CB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91DF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2FD70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2D595E98" w14:textId="2A14D9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588EBD64" w14:textId="1E6BBE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48CCD" w14:textId="64DBA9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A8EC2" w14:textId="126D66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3,560.00 </w:t>
            </w:r>
          </w:p>
        </w:tc>
      </w:tr>
      <w:tr w:rsidR="002267EF" w:rsidRPr="005E6631" w14:paraId="5F2E533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F545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3638AF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2CD6D4C9" w14:textId="050A2E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DFF8E" w14:textId="06F441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1D0F0" w14:textId="569AFC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965AC" w14:textId="142EB1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1,200.00 </w:t>
            </w:r>
          </w:p>
        </w:tc>
      </w:tr>
      <w:tr w:rsidR="002267EF" w:rsidRPr="005E6631" w14:paraId="3CDD594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A8B9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40A054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1F7A7F4B" w14:textId="384B28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97220AF" w14:textId="69AD23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CBB81" w14:textId="5AD007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22D37" w14:textId="7AD86C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480.00 </w:t>
            </w:r>
          </w:p>
        </w:tc>
      </w:tr>
      <w:tr w:rsidR="002267EF" w:rsidRPr="005E6631" w14:paraId="7A535F3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7629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04D611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3929854" w14:textId="3E6A86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39EABAB6" w14:textId="76222B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9BD0B" w14:textId="471FA5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64288" w14:textId="718F47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4,132.00 </w:t>
            </w:r>
          </w:p>
        </w:tc>
      </w:tr>
      <w:tr w:rsidR="002267EF" w:rsidRPr="005E6631" w14:paraId="46646C2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83B3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E84610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78C3938" w14:textId="6F772B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97BD8D0" w14:textId="3E6933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95145" w14:textId="01BD46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F9644" w14:textId="2E63DF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8,400.00 </w:t>
            </w:r>
          </w:p>
        </w:tc>
      </w:tr>
      <w:tr w:rsidR="002267EF" w:rsidRPr="005E6631" w14:paraId="0E9D43F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59F2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8089C7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6D66C177" w14:textId="79AC28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1A18DC55" w14:textId="1E8328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96426" w14:textId="177DB2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3D348" w14:textId="3D85F2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3,360.00 </w:t>
            </w:r>
          </w:p>
        </w:tc>
      </w:tr>
      <w:tr w:rsidR="002267EF" w:rsidRPr="005E6631" w14:paraId="5DBA868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4B67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118D05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0FFE7786" w14:textId="3D2B77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303C0D32" w14:textId="3C0501E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315E1" w14:textId="2E269F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AFCA1" w14:textId="1EED01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79,094.18 </w:t>
            </w:r>
          </w:p>
        </w:tc>
      </w:tr>
      <w:tr w:rsidR="002267EF" w:rsidRPr="005E6631" w14:paraId="18E0251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8B5C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9F3468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4E46BDA" w14:textId="667965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A0A4B63" w14:textId="496ABD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AC97E" w14:textId="482C3A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0A6EA" w14:textId="5D44EF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78,040.00 </w:t>
            </w:r>
          </w:p>
        </w:tc>
      </w:tr>
      <w:tr w:rsidR="002267EF" w:rsidRPr="005E6631" w14:paraId="5B357A8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AD0A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623311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1F202A4F" w14:textId="6C7730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003ED72" w14:textId="522CCC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8F29A" w14:textId="6E53FE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BCA9" w14:textId="4323F1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1,800.00 </w:t>
            </w:r>
          </w:p>
        </w:tc>
      </w:tr>
      <w:tr w:rsidR="002267EF" w:rsidRPr="005E6631" w14:paraId="0BC9FEE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9A24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FC3111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974CD38" w14:textId="3A7B45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70F1B9F4" w14:textId="54FCE2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7B2F7" w14:textId="0D3A9D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961CD" w14:textId="47F57E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5,397.30 </w:t>
            </w:r>
          </w:p>
        </w:tc>
      </w:tr>
      <w:tr w:rsidR="002267EF" w:rsidRPr="005E6631" w14:paraId="36862D5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44FC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B4CAF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64DC8CB3" w14:textId="08FB86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7C0E96BA" w14:textId="282E7B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94665" w14:textId="2143A6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E6F07" w14:textId="7107E2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7,839.97 </w:t>
            </w:r>
          </w:p>
        </w:tc>
      </w:tr>
      <w:tr w:rsidR="002267EF" w:rsidRPr="005E6631" w14:paraId="6CCC5FD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56B1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D6A5C6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46879DF" w14:textId="415F9D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0718234D" w14:textId="662999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EF8CB" w14:textId="111A2F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B69F4" w14:textId="426A58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0,280.00 </w:t>
            </w:r>
          </w:p>
        </w:tc>
      </w:tr>
      <w:tr w:rsidR="002267EF" w:rsidRPr="005E6631" w14:paraId="73FAA99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5059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34F12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B139FDD" w14:textId="6825C4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5AE89416" w14:textId="47E3CA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5EFAD" w14:textId="5D7EDA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897F6" w14:textId="35540F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6,120.00 </w:t>
            </w:r>
          </w:p>
        </w:tc>
      </w:tr>
      <w:tr w:rsidR="002267EF" w:rsidRPr="005E6631" w14:paraId="5AA4A3F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8A49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DE878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5F01FDB7" w14:textId="7CB3D0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6A6F2DBE" w14:textId="2763648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AD12D" w14:textId="49ED89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78E8D" w14:textId="28EC33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1,773.50 </w:t>
            </w:r>
          </w:p>
        </w:tc>
      </w:tr>
      <w:tr w:rsidR="002267EF" w:rsidRPr="005E6631" w14:paraId="144313D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243E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8637EE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3C078416" w14:textId="2B6379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07630D9F" w14:textId="79BC88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E4721" w14:textId="3B55CA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BA9F0" w14:textId="6286E3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4,600.00 </w:t>
            </w:r>
          </w:p>
        </w:tc>
      </w:tr>
      <w:tr w:rsidR="002267EF" w:rsidRPr="005E6631" w14:paraId="3654979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DB72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24985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3988E55A" w14:textId="0D7EFE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53D37B05" w14:textId="2581F5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35A09" w14:textId="05269F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208B3" w14:textId="15DC3E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1,840.00 </w:t>
            </w:r>
          </w:p>
        </w:tc>
      </w:tr>
      <w:tr w:rsidR="002267EF" w:rsidRPr="005E6631" w14:paraId="740536D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755A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AE39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0BD6DB3D" w14:textId="7F7B5B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4CA57339" w14:textId="573A7F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2372A" w14:textId="220B28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AF77C" w14:textId="0AC3AC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07,680.00 </w:t>
            </w:r>
          </w:p>
        </w:tc>
      </w:tr>
      <w:tr w:rsidR="002267EF" w:rsidRPr="005E6631" w14:paraId="2DA91B5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61BC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6340EA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4622544A" w14:textId="369B32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2E08630A" w14:textId="5BE935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C4D67" w14:textId="326825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228EE" w14:textId="3398D9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3,452.00 </w:t>
            </w:r>
          </w:p>
        </w:tc>
      </w:tr>
      <w:tr w:rsidR="002267EF" w:rsidRPr="005E6631" w14:paraId="2E68B84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B7DA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160325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227899DD" w14:textId="592439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07B36DBC" w14:textId="35B4FD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56C7D" w14:textId="0A42C5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FAACF" w14:textId="20D113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71,585.00 </w:t>
            </w:r>
          </w:p>
        </w:tc>
      </w:tr>
      <w:tr w:rsidR="002267EF" w:rsidRPr="005E6631" w14:paraId="6AB70DA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1E63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69999D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2DAF4FA8" w14:textId="5A78FE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398FB141" w14:textId="04D59A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FE08E" w14:textId="643FF0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68E8A" w14:textId="6023C4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3,245.00 </w:t>
            </w:r>
          </w:p>
        </w:tc>
      </w:tr>
      <w:tr w:rsidR="002267EF" w:rsidRPr="005E6631" w14:paraId="0F5C389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3075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8CBE3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0C6A0D44" w14:textId="3D6F40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5B8B8F8A" w14:textId="74FB93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E96EC" w14:textId="7F92DB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0A3E5" w14:textId="7C919E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1,250.05 </w:t>
            </w:r>
          </w:p>
        </w:tc>
      </w:tr>
      <w:tr w:rsidR="002267EF" w:rsidRPr="005E6631" w14:paraId="45E8259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4061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F9AAF9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5C5025A0" w14:textId="66AA3A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09C0542E" w14:textId="753AE1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A0F26" w14:textId="778687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4059D" w14:textId="4ABF66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622.50 </w:t>
            </w:r>
          </w:p>
        </w:tc>
      </w:tr>
      <w:tr w:rsidR="002267EF" w:rsidRPr="005E6631" w14:paraId="3B671DFE"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6C541"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6FA3FAF" w14:textId="3C6ED96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1,869,539.09 </w:t>
            </w:r>
          </w:p>
        </w:tc>
        <w:tc>
          <w:tcPr>
            <w:tcW w:w="958" w:type="pct"/>
            <w:tcBorders>
              <w:top w:val="nil"/>
              <w:left w:val="nil"/>
              <w:bottom w:val="single" w:sz="4" w:space="0" w:color="000000"/>
              <w:right w:val="single" w:sz="4" w:space="0" w:color="000000"/>
            </w:tcBorders>
            <w:shd w:val="clear" w:color="D8D8D8" w:fill="D8D8D8"/>
            <w:noWrap/>
            <w:vAlign w:val="bottom"/>
            <w:hideMark/>
          </w:tcPr>
          <w:p w14:paraId="1969D3CD" w14:textId="4F378B9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EF0DEF" w14:textId="591F6AD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F62E9D" w14:textId="0769228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1,869,539.09 </w:t>
            </w:r>
          </w:p>
        </w:tc>
      </w:tr>
      <w:tr w:rsidR="002267EF" w:rsidRPr="005E6631" w14:paraId="2943429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674E8"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2EFEE1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98E452A" w14:textId="57B8F7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0067D9" w14:textId="72D6B8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CD8F5" w14:textId="5E20FA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C02C6" w14:textId="433CF0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7,000.00 </w:t>
            </w:r>
          </w:p>
        </w:tc>
      </w:tr>
      <w:tr w:rsidR="002267EF" w:rsidRPr="005E6631" w14:paraId="7F3C488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F755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D24C76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77024A26" w14:textId="28A75A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2DE3998E" w14:textId="6AE394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698E8" w14:textId="3EC4CA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4B839" w14:textId="4D242A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2,200.00 </w:t>
            </w:r>
          </w:p>
        </w:tc>
      </w:tr>
      <w:tr w:rsidR="002267EF" w:rsidRPr="005E6631" w14:paraId="0D28F26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783D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49A17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8C3AA84" w14:textId="5C40A4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35717FD1" w14:textId="3D6A4C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1440C" w14:textId="018AD8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C795F" w14:textId="4AF3B9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8,080.00 </w:t>
            </w:r>
          </w:p>
        </w:tc>
      </w:tr>
      <w:tr w:rsidR="002267EF" w:rsidRPr="005E6631" w14:paraId="68F7C62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818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0FE2AF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71C270D6" w14:textId="4D6E64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4B6FA34C" w14:textId="01D6BB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887A2" w14:textId="10B6C8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81057" w14:textId="660BE4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5,520.00 </w:t>
            </w:r>
          </w:p>
        </w:tc>
      </w:tr>
      <w:tr w:rsidR="002267EF" w:rsidRPr="005E6631" w14:paraId="358992F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A8D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C9D040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5EB11F84" w14:textId="3EE092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12FF2B" w14:textId="1A3C56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3E3E6" w14:textId="05D250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AA8C6" w14:textId="3A6256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19,800.00 </w:t>
            </w:r>
          </w:p>
        </w:tc>
      </w:tr>
      <w:tr w:rsidR="002267EF" w:rsidRPr="005E6631" w14:paraId="68F3E3F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6E75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474D80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518F8696" w14:textId="75C20A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0A2B1BBC" w14:textId="64FE41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3BCB6" w14:textId="6BC222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B5B8B" w14:textId="498864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74,240.00 </w:t>
            </w:r>
          </w:p>
        </w:tc>
      </w:tr>
      <w:tr w:rsidR="002267EF" w:rsidRPr="005E6631" w14:paraId="4ED80E7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E9B4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1702D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78D530F2" w14:textId="3ADD2F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25C3A642" w14:textId="6CD177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DECA5" w14:textId="56B741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C5866" w14:textId="3AAF69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6,960.00 </w:t>
            </w:r>
          </w:p>
        </w:tc>
      </w:tr>
      <w:tr w:rsidR="002267EF" w:rsidRPr="005E6631" w14:paraId="639635B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F6A5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18F11D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78ABA869" w14:textId="6B271B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C68BF66" w14:textId="3A02AC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3A49E" w14:textId="39DE1D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EFEEB" w14:textId="7507C1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8,040.00 </w:t>
            </w:r>
          </w:p>
        </w:tc>
      </w:tr>
      <w:tr w:rsidR="002267EF" w:rsidRPr="005E6631" w14:paraId="1AD00E3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79E1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98FF2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63811504" w14:textId="03F87F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6A102DD7" w14:textId="5D70B53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B86D2" w14:textId="254824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FE779" w14:textId="4988D9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6,920.00 </w:t>
            </w:r>
          </w:p>
        </w:tc>
      </w:tr>
      <w:tr w:rsidR="002267EF" w:rsidRPr="005E6631" w14:paraId="7C811DD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EDD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59D1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7C35221" w14:textId="4EAE0D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B32A38A" w14:textId="5C9387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8C005" w14:textId="2E9DAA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B6651" w14:textId="195F63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7,560.00 </w:t>
            </w:r>
          </w:p>
        </w:tc>
      </w:tr>
      <w:tr w:rsidR="002267EF" w:rsidRPr="005E6631" w14:paraId="2A3847B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2E14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C6A2E4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407F05F5" w14:textId="57CA71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41462E4" w14:textId="135050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2AB54" w14:textId="797933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3A1F0" w14:textId="0146F6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0,760.00 </w:t>
            </w:r>
          </w:p>
        </w:tc>
      </w:tr>
      <w:tr w:rsidR="002267EF" w:rsidRPr="005E6631" w14:paraId="3203BF2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4BF1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8C33C8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34F6E8B5" w14:textId="7A8B62E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7F4A286A" w14:textId="165000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D6158" w14:textId="449EBC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C4A1B" w14:textId="1A9369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640.00 </w:t>
            </w:r>
          </w:p>
        </w:tc>
      </w:tr>
      <w:tr w:rsidR="002267EF" w:rsidRPr="005E6631" w14:paraId="693CC3E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A2B9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AF71E9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255C6AEF" w14:textId="5DEF9C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657F0699" w14:textId="00B904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D0920" w14:textId="5213DD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3FFE5" w14:textId="56F8EE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4,880.00 </w:t>
            </w:r>
          </w:p>
        </w:tc>
      </w:tr>
      <w:tr w:rsidR="002267EF" w:rsidRPr="005E6631" w14:paraId="763D5B7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4CC0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8461E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58AD3662" w14:textId="05BAEA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080C286B" w14:textId="44F035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74A0A" w14:textId="623780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0522C" w14:textId="1997DA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89,974.00 </w:t>
            </w:r>
          </w:p>
        </w:tc>
      </w:tr>
      <w:tr w:rsidR="002267EF" w:rsidRPr="005E6631" w14:paraId="62C3404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9E8C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A92DA6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1ED1744A" w14:textId="350865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646710AC" w14:textId="1AB66E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795DC" w14:textId="78C337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D1109" w14:textId="23A5EA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0,320.00 </w:t>
            </w:r>
          </w:p>
        </w:tc>
      </w:tr>
      <w:tr w:rsidR="002267EF" w:rsidRPr="005E6631" w14:paraId="0826732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53AC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D2DE35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7476D5F8" w14:textId="412A69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0DFB7DBD" w14:textId="44AC77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36BD8" w14:textId="040F8C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CE913" w14:textId="6741AE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83,427.00 </w:t>
            </w:r>
          </w:p>
        </w:tc>
      </w:tr>
      <w:tr w:rsidR="002267EF" w:rsidRPr="005E6631" w14:paraId="72A6FC0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CF67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26FAE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74766A" w14:textId="6C957F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58EF9C12" w14:textId="417D0B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33707" w14:textId="7F80FD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2F53D" w14:textId="604446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37,328.91 </w:t>
            </w:r>
          </w:p>
        </w:tc>
      </w:tr>
      <w:tr w:rsidR="002267EF" w:rsidRPr="005E6631" w14:paraId="20AD994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E79D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B35386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3C16E3B" w14:textId="0DD94D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1EAEAAB9" w14:textId="23554C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83427" w14:textId="2F235B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597CE" w14:textId="764892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7,200.00 </w:t>
            </w:r>
          </w:p>
        </w:tc>
      </w:tr>
      <w:tr w:rsidR="002267EF" w:rsidRPr="005E6631" w14:paraId="6048534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EBBD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D83E8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xml:space="preserve">Ramon Magsaysay </w:t>
            </w:r>
            <w:r w:rsidRPr="005E6631">
              <w:rPr>
                <w:rFonts w:ascii="Arial Narrow" w:hAnsi="Arial Narrow"/>
                <w:i/>
                <w:iCs/>
                <w:color w:val="000000"/>
                <w:sz w:val="21"/>
                <w:szCs w:val="21"/>
              </w:rPr>
              <w:lastRenderedPageBreak/>
              <w:t>(Liargo)</w:t>
            </w:r>
          </w:p>
        </w:tc>
        <w:tc>
          <w:tcPr>
            <w:tcW w:w="1003" w:type="pct"/>
            <w:tcBorders>
              <w:top w:val="nil"/>
              <w:left w:val="nil"/>
              <w:bottom w:val="single" w:sz="4" w:space="0" w:color="000000"/>
              <w:right w:val="single" w:sz="4" w:space="0" w:color="000000"/>
            </w:tcBorders>
            <w:shd w:val="clear" w:color="auto" w:fill="auto"/>
            <w:noWrap/>
            <w:vAlign w:val="bottom"/>
            <w:hideMark/>
          </w:tcPr>
          <w:p w14:paraId="5FE2C52F" w14:textId="6A0720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lastRenderedPageBreak/>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19B3929E" w14:textId="0E4DCA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C6927" w14:textId="375C78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AC806" w14:textId="6A8404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5,720.00 </w:t>
            </w:r>
          </w:p>
        </w:tc>
      </w:tr>
      <w:tr w:rsidR="002267EF" w:rsidRPr="005E6631" w14:paraId="2F84251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F1D5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604561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F676388" w14:textId="762776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C623492" w14:textId="5F97B6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7888D" w14:textId="6E963A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E55F3" w14:textId="4E7D38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2,840.00 </w:t>
            </w:r>
          </w:p>
        </w:tc>
      </w:tr>
      <w:tr w:rsidR="002267EF" w:rsidRPr="005E6631" w14:paraId="6FE1DE9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0C19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B5ED76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007B6544" w14:textId="148716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18E88E23" w14:textId="4F66BB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1A38B" w14:textId="459999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BCDC5" w14:textId="4D4C74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1,040.00 </w:t>
            </w:r>
          </w:p>
        </w:tc>
      </w:tr>
      <w:tr w:rsidR="002267EF" w:rsidRPr="005E6631" w14:paraId="5FA7063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504B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233EEB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D5A1928" w14:textId="7B4C91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1483E761" w14:textId="417FA1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03188" w14:textId="2A0FB3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8F836" w14:textId="6F9CF4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5,120.00 </w:t>
            </w:r>
          </w:p>
        </w:tc>
      </w:tr>
      <w:tr w:rsidR="002267EF" w:rsidRPr="005E6631" w14:paraId="1A6D035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704B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6D917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6D715A2A" w14:textId="631D40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309CED5A" w14:textId="09A8A0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A6559" w14:textId="711ADA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EBE08" w14:textId="0A0A1E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73,520.00 </w:t>
            </w:r>
          </w:p>
        </w:tc>
      </w:tr>
      <w:tr w:rsidR="002267EF" w:rsidRPr="005E6631" w14:paraId="3D8E81E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4D5B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27125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50F8478F" w14:textId="100198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FDE279E" w14:textId="56C9AE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2BD1A" w14:textId="01DA06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D6D14" w14:textId="738E55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1,400.00 </w:t>
            </w:r>
          </w:p>
        </w:tc>
      </w:tr>
      <w:tr w:rsidR="002267EF" w:rsidRPr="005E6631" w14:paraId="1A4170E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ACC3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2185A0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5B41A8E9" w14:textId="51F64C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00F9D69A" w14:textId="72AD99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A9143" w14:textId="5F76C0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37D7A" w14:textId="6ACD01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45,080.00 </w:t>
            </w:r>
          </w:p>
        </w:tc>
      </w:tr>
      <w:tr w:rsidR="002267EF" w:rsidRPr="005E6631" w14:paraId="5F1C68E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4F2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C371A6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68FC2C5E" w14:textId="0CE7A4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3EFB46" w14:textId="104A72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A8033" w14:textId="36FCEE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50137" w14:textId="1579E1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0,000.00 </w:t>
            </w:r>
          </w:p>
        </w:tc>
      </w:tr>
      <w:tr w:rsidR="002267EF" w:rsidRPr="005E6631" w14:paraId="5F08A22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1628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A5D8B2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01AFC377" w14:textId="1E2191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4EEA6879" w14:textId="4360CD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6C54D" w14:textId="7F725F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BCF33" w14:textId="0EC081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4,160.00 </w:t>
            </w:r>
          </w:p>
        </w:tc>
      </w:tr>
      <w:tr w:rsidR="002267EF" w:rsidRPr="005E6631" w14:paraId="0BF49CB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1AF1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E63DE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E08945" w14:textId="79D4D1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1EFF2689" w14:textId="559A88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62305" w14:textId="52A787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A5B11" w14:textId="7C8CDA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81,809.18 </w:t>
            </w:r>
          </w:p>
        </w:tc>
      </w:tr>
      <w:tr w:rsidR="002267EF" w:rsidRPr="005E6631" w14:paraId="0A3B8A3A"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D67A8"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2EE7AEF" w14:textId="282244B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1,204,388.57 </w:t>
            </w:r>
          </w:p>
        </w:tc>
        <w:tc>
          <w:tcPr>
            <w:tcW w:w="958" w:type="pct"/>
            <w:tcBorders>
              <w:top w:val="nil"/>
              <w:left w:val="nil"/>
              <w:bottom w:val="single" w:sz="4" w:space="0" w:color="000000"/>
              <w:right w:val="single" w:sz="4" w:space="0" w:color="000000"/>
            </w:tcBorders>
            <w:shd w:val="clear" w:color="D8D8D8" w:fill="D8D8D8"/>
            <w:noWrap/>
            <w:vAlign w:val="bottom"/>
            <w:hideMark/>
          </w:tcPr>
          <w:p w14:paraId="71EF1A08" w14:textId="512F494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C6A4BB" w14:textId="4C099C1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AA95A3" w14:textId="05F6863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1,204,388.57 </w:t>
            </w:r>
          </w:p>
        </w:tc>
      </w:tr>
      <w:tr w:rsidR="002267EF" w:rsidRPr="005E6631" w14:paraId="79ECCDA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277DD"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02D13E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C607A3A" w14:textId="3CA5AF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0C3DD499" w14:textId="1D5003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196AC" w14:textId="396543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E1AF4" w14:textId="1329EF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0,680.00 </w:t>
            </w:r>
          </w:p>
        </w:tc>
      </w:tr>
      <w:tr w:rsidR="002267EF" w:rsidRPr="005E6631" w14:paraId="54C879B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A05F7"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BE3921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346899DB" w14:textId="3D4574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2BE3390E" w14:textId="3FA788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0A766" w14:textId="62C5FA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2E1AC" w14:textId="341C2E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4,280.00 </w:t>
            </w:r>
          </w:p>
        </w:tc>
      </w:tr>
      <w:tr w:rsidR="002267EF" w:rsidRPr="005E6631" w14:paraId="37E1741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279D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637DE9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863A312" w14:textId="6CD82B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3BD4F" w14:textId="72096C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25C63" w14:textId="2ED3FB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F0FE5" w14:textId="62CF54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0,000.00 </w:t>
            </w:r>
          </w:p>
        </w:tc>
      </w:tr>
      <w:tr w:rsidR="002267EF" w:rsidRPr="005E6631" w14:paraId="28EC572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EB30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D95E66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1AB42036" w14:textId="7B942D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0B446C98" w14:textId="2337612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6C6CE" w14:textId="79664D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5A088" w14:textId="62D80C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551,283.10 </w:t>
            </w:r>
          </w:p>
        </w:tc>
      </w:tr>
      <w:tr w:rsidR="002267EF" w:rsidRPr="005E6631" w14:paraId="3B9DF3C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738A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4A5F45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3D9C00AE" w14:textId="74233B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24D2E0D7" w14:textId="7EF3A7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85279" w14:textId="727563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0D8E7" w14:textId="26B8A9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2,074.00 </w:t>
            </w:r>
          </w:p>
        </w:tc>
      </w:tr>
      <w:tr w:rsidR="002267EF" w:rsidRPr="005E6631" w14:paraId="4330302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EF02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D705C4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4A916557" w14:textId="0D2382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46E98802" w14:textId="61BAD7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3808F" w14:textId="72CC47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79A87" w14:textId="43E3FB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8,742.00 </w:t>
            </w:r>
          </w:p>
        </w:tc>
      </w:tr>
      <w:tr w:rsidR="002267EF" w:rsidRPr="005E6631" w14:paraId="5A337D1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4B6A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1D077D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65916185" w14:textId="3792F9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15570801" w14:textId="2C56A0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ADC4A" w14:textId="5F0FAA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1D920" w14:textId="7D1B72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0,480.00 </w:t>
            </w:r>
          </w:p>
        </w:tc>
      </w:tr>
      <w:tr w:rsidR="002267EF" w:rsidRPr="005E6631" w14:paraId="33E4E6A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2946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F13097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485F8F05" w14:textId="40EEBB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4FE9CD8" w14:textId="790FDD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3BEC6" w14:textId="7D8B3E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A5D2B" w14:textId="44B00F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81,800.00 </w:t>
            </w:r>
          </w:p>
        </w:tc>
      </w:tr>
      <w:tr w:rsidR="002267EF" w:rsidRPr="005E6631" w14:paraId="54E33BC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2738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4C8005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57C1662A" w14:textId="153257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31793652" w14:textId="2DF2AE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5B232" w14:textId="4F8AE5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1E9CD" w14:textId="720DFC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5,920.00 </w:t>
            </w:r>
          </w:p>
        </w:tc>
      </w:tr>
      <w:tr w:rsidR="002267EF" w:rsidRPr="005E6631" w14:paraId="7E57AE1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A41F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941DC2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1EA69C55" w14:textId="36D003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78C82126" w14:textId="3B28E66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C9874" w14:textId="0F6D16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17879" w14:textId="4F7409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94,689.00 </w:t>
            </w:r>
          </w:p>
        </w:tc>
      </w:tr>
      <w:tr w:rsidR="002267EF" w:rsidRPr="005E6631" w14:paraId="029F9C0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EBD6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47463B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202355A1" w14:textId="3F75ED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0698C0A8" w14:textId="3409EA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3A53B" w14:textId="514342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684C0" w14:textId="7566E6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7,120.00 </w:t>
            </w:r>
          </w:p>
        </w:tc>
      </w:tr>
      <w:tr w:rsidR="002267EF" w:rsidRPr="005E6631" w14:paraId="5EE07C6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2AAE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2D3A71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3CBD9377" w14:textId="52E04A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4FCF16F8" w14:textId="7D7810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100A8" w14:textId="412B6F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321B1" w14:textId="41C247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93,480.47 </w:t>
            </w:r>
          </w:p>
        </w:tc>
      </w:tr>
      <w:tr w:rsidR="002267EF" w:rsidRPr="005E6631" w14:paraId="799E9A4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0A9D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4FBE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D4DD1DB" w14:textId="6756AC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D78A5F6" w14:textId="38924F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39B51" w14:textId="4A405E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A612B" w14:textId="756402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3,600.00 </w:t>
            </w:r>
          </w:p>
        </w:tc>
      </w:tr>
      <w:tr w:rsidR="002267EF" w:rsidRPr="005E6631" w14:paraId="48D79B1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209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8D418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2316A62A" w14:textId="610F3D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6F16ADB" w14:textId="105EFC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D317B" w14:textId="014508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01CA4" w14:textId="05526A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03,840.00 </w:t>
            </w:r>
          </w:p>
        </w:tc>
      </w:tr>
      <w:tr w:rsidR="002267EF" w:rsidRPr="005E6631" w14:paraId="16170E6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4ACB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B421A7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1FEB726" w14:textId="0A95E3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3C51E2C" w14:textId="48AD38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35114" w14:textId="00BB1D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A56F8" w14:textId="70E5B8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76,400.00 </w:t>
            </w:r>
          </w:p>
        </w:tc>
      </w:tr>
      <w:tr w:rsidR="002267EF" w:rsidRPr="005E6631" w14:paraId="19F3849A"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F987A"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58D946C0" w14:textId="58ADEBC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27C2A10" w14:textId="59EDF4C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667A63" w14:textId="2859363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71E1E2" w14:textId="73D60E5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847,431.64 </w:t>
            </w:r>
          </w:p>
        </w:tc>
      </w:tr>
      <w:tr w:rsidR="002267EF" w:rsidRPr="005E6631" w14:paraId="66DE0B3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2D83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F9CBE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B3B46AF" w14:textId="033FBE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5C1392A5" w14:textId="3C72DD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DB382" w14:textId="53438F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C6DD3" w14:textId="69EAE3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47,431.64 </w:t>
            </w:r>
          </w:p>
        </w:tc>
      </w:tr>
      <w:tr w:rsidR="002267EF" w:rsidRPr="005E6631" w14:paraId="44AC60C7"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606B4E"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61018FFC" w14:textId="54FFB8D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91,370,668.34 </w:t>
            </w:r>
          </w:p>
        </w:tc>
        <w:tc>
          <w:tcPr>
            <w:tcW w:w="958" w:type="pct"/>
            <w:tcBorders>
              <w:top w:val="nil"/>
              <w:left w:val="nil"/>
              <w:bottom w:val="single" w:sz="4" w:space="0" w:color="000000"/>
              <w:right w:val="single" w:sz="4" w:space="0" w:color="000000"/>
            </w:tcBorders>
            <w:shd w:val="clear" w:color="A5A5A5" w:fill="A5A5A5"/>
            <w:noWrap/>
            <w:vAlign w:val="bottom"/>
            <w:hideMark/>
          </w:tcPr>
          <w:p w14:paraId="13FDB21B" w14:textId="777DDD2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6A67D72" w14:textId="609EE3C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C272467" w14:textId="3FD6070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91,370,668.34 </w:t>
            </w:r>
          </w:p>
        </w:tc>
      </w:tr>
      <w:tr w:rsidR="002267EF" w:rsidRPr="005E6631" w14:paraId="10870AF4"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99892"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F2EF08F" w14:textId="55163D4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1,584,773.41 </w:t>
            </w:r>
          </w:p>
        </w:tc>
        <w:tc>
          <w:tcPr>
            <w:tcW w:w="958" w:type="pct"/>
            <w:tcBorders>
              <w:top w:val="nil"/>
              <w:left w:val="nil"/>
              <w:bottom w:val="single" w:sz="4" w:space="0" w:color="000000"/>
              <w:right w:val="single" w:sz="4" w:space="0" w:color="000000"/>
            </w:tcBorders>
            <w:shd w:val="clear" w:color="D8D8D8" w:fill="D8D8D8"/>
            <w:noWrap/>
            <w:vAlign w:val="bottom"/>
            <w:hideMark/>
          </w:tcPr>
          <w:p w14:paraId="66CF576B" w14:textId="0F74CA7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5989ED" w14:textId="0C78F73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0D0BB5" w14:textId="27E5A9F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1,584,773.41 </w:t>
            </w:r>
          </w:p>
        </w:tc>
      </w:tr>
      <w:tr w:rsidR="002267EF" w:rsidRPr="005E6631" w14:paraId="5906483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BF135"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0214B6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4857983F" w14:textId="5693B9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788845" w14:textId="5C836B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0A1AD" w14:textId="74F85B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71ED2" w14:textId="07264C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6FE5021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E200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EEAA0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5FFD4B9F" w14:textId="7217E4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06,583.96 </w:t>
            </w:r>
          </w:p>
        </w:tc>
        <w:tc>
          <w:tcPr>
            <w:tcW w:w="958" w:type="pct"/>
            <w:tcBorders>
              <w:top w:val="nil"/>
              <w:left w:val="nil"/>
              <w:bottom w:val="single" w:sz="4" w:space="0" w:color="000000"/>
              <w:right w:val="single" w:sz="4" w:space="0" w:color="000000"/>
            </w:tcBorders>
            <w:shd w:val="clear" w:color="auto" w:fill="auto"/>
            <w:noWrap/>
            <w:vAlign w:val="bottom"/>
            <w:hideMark/>
          </w:tcPr>
          <w:p w14:paraId="134AE975" w14:textId="7A393D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AE70D" w14:textId="59C556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EA461" w14:textId="65C114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06,583.96 </w:t>
            </w:r>
          </w:p>
        </w:tc>
      </w:tr>
      <w:tr w:rsidR="002267EF" w:rsidRPr="005E6631" w14:paraId="505E2CA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E18E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95F1D9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60FE9CAB" w14:textId="276CE7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1,960.00 </w:t>
            </w:r>
          </w:p>
        </w:tc>
        <w:tc>
          <w:tcPr>
            <w:tcW w:w="958" w:type="pct"/>
            <w:tcBorders>
              <w:top w:val="nil"/>
              <w:left w:val="nil"/>
              <w:bottom w:val="single" w:sz="4" w:space="0" w:color="000000"/>
              <w:right w:val="single" w:sz="4" w:space="0" w:color="000000"/>
            </w:tcBorders>
            <w:shd w:val="clear" w:color="auto" w:fill="auto"/>
            <w:noWrap/>
            <w:vAlign w:val="bottom"/>
            <w:hideMark/>
          </w:tcPr>
          <w:p w14:paraId="22CD2729" w14:textId="161B0F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41DF9" w14:textId="32A029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E9746" w14:textId="2A7BF8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1,960.00 </w:t>
            </w:r>
          </w:p>
        </w:tc>
      </w:tr>
      <w:tr w:rsidR="002267EF" w:rsidRPr="005E6631" w14:paraId="3515EEF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3BC7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6C0F04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32CD9FBE" w14:textId="120013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1576035C" w14:textId="667463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B90E6" w14:textId="4B75C5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2B567" w14:textId="5EEC40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5,881.62 </w:t>
            </w:r>
          </w:p>
        </w:tc>
      </w:tr>
      <w:tr w:rsidR="002267EF" w:rsidRPr="005E6631" w14:paraId="68E603C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E06B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ED4C47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7382F514" w14:textId="2D9054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02010245" w14:textId="5889EC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0CA3C" w14:textId="643F6E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B5058" w14:textId="5ACD0F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360.70 </w:t>
            </w:r>
          </w:p>
        </w:tc>
      </w:tr>
      <w:tr w:rsidR="002267EF" w:rsidRPr="005E6631" w14:paraId="514694F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BD1E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B20078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56CE5907" w14:textId="2AFFAF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53A5336" w14:textId="450409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70725" w14:textId="029AFA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A100C" w14:textId="608D02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09DC3BF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EBF0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8402F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147325F0" w14:textId="1EF67C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208317FE" w14:textId="2664CA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C40C4" w14:textId="021F24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D82B6" w14:textId="237D99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128.00 </w:t>
            </w:r>
          </w:p>
        </w:tc>
      </w:tr>
      <w:tr w:rsidR="002267EF" w:rsidRPr="005E6631" w14:paraId="1EE11B6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611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B06B1F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2AE63091" w14:textId="259B9B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5BE1EA5D" w14:textId="007EB9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8DAC3" w14:textId="36EF49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D30AC" w14:textId="2F3F72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602.00 </w:t>
            </w:r>
          </w:p>
        </w:tc>
      </w:tr>
      <w:tr w:rsidR="002267EF" w:rsidRPr="005E6631" w14:paraId="2B14D9F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57E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3CBCB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74212D1E" w14:textId="22A0D0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7CCDA46" w14:textId="36EB40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E8B5E" w14:textId="527937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56A1F" w14:textId="727ADD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4,395.00 </w:t>
            </w:r>
          </w:p>
        </w:tc>
      </w:tr>
      <w:tr w:rsidR="002267EF" w:rsidRPr="005E6631" w14:paraId="75501A9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B97A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F4B15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D450743" w14:textId="1889BD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5C34844F" w14:textId="3E4C24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4A4FC" w14:textId="5977E0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A5307" w14:textId="5B97CD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812,033.74 </w:t>
            </w:r>
          </w:p>
        </w:tc>
      </w:tr>
      <w:tr w:rsidR="002267EF" w:rsidRPr="005E6631" w14:paraId="3C35ECB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8238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21735B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F74F1F2" w14:textId="4DF8D7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14728E6F" w14:textId="62A783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EF0AD" w14:textId="0E23D6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3C0BD" w14:textId="61007A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2,424.22 </w:t>
            </w:r>
          </w:p>
        </w:tc>
      </w:tr>
      <w:tr w:rsidR="002267EF" w:rsidRPr="005E6631" w14:paraId="0F871AA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75BC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18FB0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1B63CAB6" w14:textId="490ECE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5E64694E" w14:textId="4A468D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8B039" w14:textId="109E6C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D6136" w14:textId="05742A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0,273.48 </w:t>
            </w:r>
          </w:p>
        </w:tc>
      </w:tr>
      <w:tr w:rsidR="002267EF" w:rsidRPr="005E6631" w14:paraId="66B2C44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7325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DF2349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1FD8D65B" w14:textId="48C9B8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5CA435CD" w14:textId="3A53EB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0E406" w14:textId="33FEAE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878E4" w14:textId="7DEEFA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5,225.22 </w:t>
            </w:r>
          </w:p>
        </w:tc>
      </w:tr>
      <w:tr w:rsidR="002267EF" w:rsidRPr="005E6631" w14:paraId="4967DF8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1B96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FD19E4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57B29E5A" w14:textId="06CF80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A71CD51" w14:textId="682536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E8878" w14:textId="7C3895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66119" w14:textId="68106A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4,395.00 </w:t>
            </w:r>
          </w:p>
        </w:tc>
      </w:tr>
      <w:tr w:rsidR="002267EF" w:rsidRPr="005E6631" w14:paraId="22984DB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67FD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B93B12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6C00E329" w14:textId="67B0FE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79179799" w14:textId="518F41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FC497" w14:textId="1D2A1B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5A001" w14:textId="4B952C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4,645.00 </w:t>
            </w:r>
          </w:p>
        </w:tc>
      </w:tr>
      <w:tr w:rsidR="002267EF" w:rsidRPr="005E6631" w14:paraId="00AF627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90E3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2D30D1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05A97B7B" w14:textId="6971F3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51F2CE89" w14:textId="0730D7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A4817" w14:textId="4950F2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C90E5" w14:textId="7706C2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9,300.00 </w:t>
            </w:r>
          </w:p>
        </w:tc>
      </w:tr>
      <w:tr w:rsidR="002267EF" w:rsidRPr="005E6631" w14:paraId="255AC59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0DDF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631620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7F8A2BB6" w14:textId="487462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72BBD369" w14:textId="33D199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A4B5F" w14:textId="28DD9C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A4876" w14:textId="049A2F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1,959.26 </w:t>
            </w:r>
          </w:p>
        </w:tc>
      </w:tr>
      <w:tr w:rsidR="002267EF" w:rsidRPr="005E6631" w14:paraId="0C7DFCC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BDD5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D47537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245A7FB6" w14:textId="311DF9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EE21D6B" w14:textId="277C7C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F6379" w14:textId="3A33BC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7C504" w14:textId="0E41D3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4,395.00 </w:t>
            </w:r>
          </w:p>
        </w:tc>
      </w:tr>
      <w:tr w:rsidR="002267EF" w:rsidRPr="005E6631" w14:paraId="19FA204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80FD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64EDB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4BFF94CA" w14:textId="64C57B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26FBDC08" w14:textId="727687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4DFCC" w14:textId="789B07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A5420" w14:textId="601248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0,135.27 </w:t>
            </w:r>
          </w:p>
        </w:tc>
      </w:tr>
      <w:tr w:rsidR="002267EF" w:rsidRPr="005E6631" w14:paraId="683937A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3FBD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2D015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3DF79FB" w14:textId="46B4EA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5,935.94 </w:t>
            </w:r>
          </w:p>
        </w:tc>
        <w:tc>
          <w:tcPr>
            <w:tcW w:w="958" w:type="pct"/>
            <w:tcBorders>
              <w:top w:val="nil"/>
              <w:left w:val="nil"/>
              <w:bottom w:val="single" w:sz="4" w:space="0" w:color="000000"/>
              <w:right w:val="single" w:sz="4" w:space="0" w:color="000000"/>
            </w:tcBorders>
            <w:shd w:val="clear" w:color="auto" w:fill="auto"/>
            <w:noWrap/>
            <w:vAlign w:val="bottom"/>
            <w:hideMark/>
          </w:tcPr>
          <w:p w14:paraId="5F578F76" w14:textId="345994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796AE" w14:textId="2B820F3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C71DF" w14:textId="598887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5,935.94 </w:t>
            </w:r>
          </w:p>
        </w:tc>
      </w:tr>
      <w:tr w:rsidR="002267EF" w:rsidRPr="005E6631" w14:paraId="671CC0AD"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7D721"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0BA4FD4F" w14:textId="627B4CA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734,935.41 </w:t>
            </w:r>
          </w:p>
        </w:tc>
        <w:tc>
          <w:tcPr>
            <w:tcW w:w="958" w:type="pct"/>
            <w:tcBorders>
              <w:top w:val="nil"/>
              <w:left w:val="nil"/>
              <w:bottom w:val="single" w:sz="4" w:space="0" w:color="000000"/>
              <w:right w:val="single" w:sz="4" w:space="0" w:color="000000"/>
            </w:tcBorders>
            <w:shd w:val="clear" w:color="D8D8D8" w:fill="D8D8D8"/>
            <w:noWrap/>
            <w:vAlign w:val="bottom"/>
            <w:hideMark/>
          </w:tcPr>
          <w:p w14:paraId="53967DF7" w14:textId="77DBC91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6B4465" w14:textId="78F7787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2BC476" w14:textId="14E2377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734,935.41 </w:t>
            </w:r>
          </w:p>
        </w:tc>
      </w:tr>
      <w:tr w:rsidR="002267EF" w:rsidRPr="005E6631" w14:paraId="10FF8C5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89692"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B55443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0125EDE3" w14:textId="2C44E4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723C807" w14:textId="64582D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D6E9E" w14:textId="10F48A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9599C" w14:textId="185C6D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4,395.00 </w:t>
            </w:r>
          </w:p>
        </w:tc>
      </w:tr>
      <w:tr w:rsidR="002267EF" w:rsidRPr="005E6631" w14:paraId="60264AB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73BC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7DCD5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2B3A457D" w14:textId="4EAFA2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75889490" w14:textId="32810D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85572" w14:textId="4B8A0B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2B714" w14:textId="576D0A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1,503.62 </w:t>
            </w:r>
          </w:p>
        </w:tc>
      </w:tr>
      <w:tr w:rsidR="002267EF" w:rsidRPr="005E6631" w14:paraId="4AE1F93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E11A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EC7D0B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29FCEC9" w14:textId="7A2862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0,246.79 </w:t>
            </w:r>
          </w:p>
        </w:tc>
        <w:tc>
          <w:tcPr>
            <w:tcW w:w="958" w:type="pct"/>
            <w:tcBorders>
              <w:top w:val="nil"/>
              <w:left w:val="nil"/>
              <w:bottom w:val="single" w:sz="4" w:space="0" w:color="000000"/>
              <w:right w:val="single" w:sz="4" w:space="0" w:color="000000"/>
            </w:tcBorders>
            <w:shd w:val="clear" w:color="auto" w:fill="auto"/>
            <w:noWrap/>
            <w:vAlign w:val="bottom"/>
            <w:hideMark/>
          </w:tcPr>
          <w:p w14:paraId="67CCAC9D" w14:textId="6CF44B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6FAB2" w14:textId="1AC10F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C5B93" w14:textId="4BD91B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0,246.79 </w:t>
            </w:r>
          </w:p>
        </w:tc>
      </w:tr>
      <w:tr w:rsidR="002267EF" w:rsidRPr="005E6631" w14:paraId="73F5134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33CA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4DB967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4726F525" w14:textId="1669CD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C975798" w14:textId="5750F3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8432E" w14:textId="335AF6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5F0D5" w14:textId="0B14CD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4,395.00 </w:t>
            </w:r>
          </w:p>
        </w:tc>
      </w:tr>
      <w:tr w:rsidR="002267EF" w:rsidRPr="005E6631" w14:paraId="2319B08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0E32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3474C1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613E46DF" w14:textId="3B13EC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D31CE47" w14:textId="67AE7B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34E89" w14:textId="33B7A7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8C851" w14:textId="54E9AD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4,395.00 </w:t>
            </w:r>
          </w:p>
        </w:tc>
      </w:tr>
      <w:tr w:rsidR="002267EF" w:rsidRPr="005E6631" w14:paraId="1A18030F"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51FFA"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2F88EDE" w14:textId="0563FC5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2,741,383.34 </w:t>
            </w:r>
          </w:p>
        </w:tc>
        <w:tc>
          <w:tcPr>
            <w:tcW w:w="958" w:type="pct"/>
            <w:tcBorders>
              <w:top w:val="nil"/>
              <w:left w:val="nil"/>
              <w:bottom w:val="single" w:sz="4" w:space="0" w:color="000000"/>
              <w:right w:val="single" w:sz="4" w:space="0" w:color="000000"/>
            </w:tcBorders>
            <w:shd w:val="clear" w:color="D8D8D8" w:fill="D8D8D8"/>
            <w:noWrap/>
            <w:vAlign w:val="bottom"/>
            <w:hideMark/>
          </w:tcPr>
          <w:p w14:paraId="648D9457" w14:textId="02C3F7A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80C891" w14:textId="486631F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9B18ED" w14:textId="5EB0B8B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2,741,383.34 </w:t>
            </w:r>
          </w:p>
        </w:tc>
      </w:tr>
      <w:tr w:rsidR="002267EF" w:rsidRPr="005E6631" w14:paraId="7140D17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A0A74"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AFB9D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7A3631" w14:textId="37CE55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520,280.13 </w:t>
            </w:r>
          </w:p>
        </w:tc>
        <w:tc>
          <w:tcPr>
            <w:tcW w:w="958" w:type="pct"/>
            <w:tcBorders>
              <w:top w:val="nil"/>
              <w:left w:val="nil"/>
              <w:bottom w:val="single" w:sz="4" w:space="0" w:color="000000"/>
              <w:right w:val="single" w:sz="4" w:space="0" w:color="000000"/>
            </w:tcBorders>
            <w:shd w:val="clear" w:color="auto" w:fill="auto"/>
            <w:noWrap/>
            <w:vAlign w:val="bottom"/>
            <w:hideMark/>
          </w:tcPr>
          <w:p w14:paraId="4E7DC6A6" w14:textId="1749E5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AA7C5" w14:textId="31D67E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305C2" w14:textId="55B22D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520,280.13 </w:t>
            </w:r>
          </w:p>
        </w:tc>
      </w:tr>
      <w:tr w:rsidR="002267EF" w:rsidRPr="005E6631" w14:paraId="5653F50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0DB4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1DA432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6D4E5C98" w14:textId="46144E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8,845.00 </w:t>
            </w:r>
          </w:p>
        </w:tc>
        <w:tc>
          <w:tcPr>
            <w:tcW w:w="958" w:type="pct"/>
            <w:tcBorders>
              <w:top w:val="nil"/>
              <w:left w:val="nil"/>
              <w:bottom w:val="single" w:sz="4" w:space="0" w:color="000000"/>
              <w:right w:val="single" w:sz="4" w:space="0" w:color="000000"/>
            </w:tcBorders>
            <w:shd w:val="clear" w:color="auto" w:fill="auto"/>
            <w:noWrap/>
            <w:vAlign w:val="bottom"/>
            <w:hideMark/>
          </w:tcPr>
          <w:p w14:paraId="72432CF9" w14:textId="5F69A5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1531B" w14:textId="436BAC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DF606" w14:textId="458F84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8,845.00 </w:t>
            </w:r>
          </w:p>
        </w:tc>
      </w:tr>
      <w:tr w:rsidR="002267EF" w:rsidRPr="005E6631" w14:paraId="5E5D609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C1E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6508D9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2B555AF0" w14:textId="0CDA86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48E64AF" w14:textId="3E4B12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94997" w14:textId="5AAD61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912A8" w14:textId="765023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4A62DE3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05FF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7E8D6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5702855F" w14:textId="1DC9AF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16C38420" w14:textId="2D952F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087B4" w14:textId="6AC126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2FA8E" w14:textId="501F3C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97,902.00 </w:t>
            </w:r>
          </w:p>
        </w:tc>
      </w:tr>
      <w:tr w:rsidR="002267EF" w:rsidRPr="005E6631" w14:paraId="2E589F4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3F2D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B9176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31C37B59" w14:textId="58AE71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67,091.69 </w:t>
            </w:r>
          </w:p>
        </w:tc>
        <w:tc>
          <w:tcPr>
            <w:tcW w:w="958" w:type="pct"/>
            <w:tcBorders>
              <w:top w:val="nil"/>
              <w:left w:val="nil"/>
              <w:bottom w:val="single" w:sz="4" w:space="0" w:color="000000"/>
              <w:right w:val="single" w:sz="4" w:space="0" w:color="000000"/>
            </w:tcBorders>
            <w:shd w:val="clear" w:color="auto" w:fill="auto"/>
            <w:noWrap/>
            <w:vAlign w:val="bottom"/>
            <w:hideMark/>
          </w:tcPr>
          <w:p w14:paraId="335FD043" w14:textId="22FC66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56663" w14:textId="3D94F7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5F22E" w14:textId="4D1B26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67,091.69 </w:t>
            </w:r>
          </w:p>
        </w:tc>
      </w:tr>
      <w:tr w:rsidR="002267EF" w:rsidRPr="005E6631" w14:paraId="716B0B4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28AE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F8B22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70D6D535" w14:textId="052289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7CBE530D" w14:textId="02991E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52338" w14:textId="5F7C18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4DAD0" w14:textId="5B201E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58,154.75 </w:t>
            </w:r>
          </w:p>
        </w:tc>
      </w:tr>
      <w:tr w:rsidR="002267EF" w:rsidRPr="005E6631" w14:paraId="05A9E90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C284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BC1763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37E1210E" w14:textId="794536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2BDE057" w14:textId="2F2606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443AB" w14:textId="75DF57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4DDB3" w14:textId="7B5705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1D4858C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E8D6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64C2E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1494E644" w14:textId="4CD6D3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F527ED8" w14:textId="4D3BA6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8EA88" w14:textId="79BEAC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A1083" w14:textId="32CF75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5,780.00 </w:t>
            </w:r>
          </w:p>
        </w:tc>
      </w:tr>
      <w:tr w:rsidR="002267EF" w:rsidRPr="005E6631" w14:paraId="201EDB6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2359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D4F9CC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023E68EC" w14:textId="00804A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F4BC50E" w14:textId="49D9B0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38115" w14:textId="4B66D7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BC8B0" w14:textId="71BF2E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5A70B14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40BF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DB946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9D97B40" w14:textId="45F1A8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75A30CC" w14:textId="776697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EE730" w14:textId="72F0C4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7F78C" w14:textId="41E5DA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1,465.00 </w:t>
            </w:r>
          </w:p>
        </w:tc>
      </w:tr>
      <w:tr w:rsidR="002267EF" w:rsidRPr="005E6631" w14:paraId="6178916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D5DC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12D67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24B93CF0" w14:textId="456083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71638A24" w14:textId="469424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787CF" w14:textId="1082C0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1C613" w14:textId="1E32FA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618,702.00 </w:t>
            </w:r>
          </w:p>
        </w:tc>
      </w:tr>
      <w:tr w:rsidR="002267EF" w:rsidRPr="005E6631" w14:paraId="43E285C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E253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1963C7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3B9A95BF" w14:textId="03B017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346F852C" w14:textId="610196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4B915" w14:textId="214E27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D3B24" w14:textId="22D6AC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76,151.38 </w:t>
            </w:r>
          </w:p>
        </w:tc>
      </w:tr>
      <w:tr w:rsidR="002267EF" w:rsidRPr="005E6631" w14:paraId="4EE1E7F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2275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31CE3F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36634C82" w14:textId="4E7C0A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9,528,471.39 </w:t>
            </w:r>
          </w:p>
        </w:tc>
        <w:tc>
          <w:tcPr>
            <w:tcW w:w="958" w:type="pct"/>
            <w:tcBorders>
              <w:top w:val="nil"/>
              <w:left w:val="nil"/>
              <w:bottom w:val="single" w:sz="4" w:space="0" w:color="000000"/>
              <w:right w:val="single" w:sz="4" w:space="0" w:color="000000"/>
            </w:tcBorders>
            <w:shd w:val="clear" w:color="auto" w:fill="auto"/>
            <w:noWrap/>
            <w:vAlign w:val="bottom"/>
            <w:hideMark/>
          </w:tcPr>
          <w:p w14:paraId="1A7AEAC6" w14:textId="63B856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D75B5" w14:textId="0A03F5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9A167" w14:textId="474044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9,528,471.39 </w:t>
            </w:r>
          </w:p>
        </w:tc>
      </w:tr>
      <w:tr w:rsidR="002267EF" w:rsidRPr="005E6631" w14:paraId="426A448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D297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7C137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004A623" w14:textId="5C658D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1D664CA2" w14:textId="0F71BA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69F81" w14:textId="46AE92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20658" w14:textId="45E8AB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37,260.00 </w:t>
            </w:r>
          </w:p>
        </w:tc>
      </w:tr>
      <w:tr w:rsidR="002267EF" w:rsidRPr="005E6631" w14:paraId="72BF1DE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47BE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FA182D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02244D1F" w14:textId="75408B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5AF436D" w14:textId="012818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A8A08" w14:textId="5C35A9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E5927" w14:textId="5A4B82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4282110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C41D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AA619F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13FCCB0" w14:textId="7B66E2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79C443F" w14:textId="6B7F5E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2E33A" w14:textId="5AD9C1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406B4" w14:textId="748AB3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1,465.00 </w:t>
            </w:r>
          </w:p>
        </w:tc>
      </w:tr>
      <w:tr w:rsidR="002267EF" w:rsidRPr="005E6631" w14:paraId="54DCD39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48AF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EE419D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0FC14852" w14:textId="3AEE64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003035" w14:textId="1DE84F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6207E" w14:textId="644E2D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9674D" w14:textId="7FAF3C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6FCA8F8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ECAF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AACF73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0893D2A5" w14:textId="39967D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2A04AE21" w14:textId="4177D5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8E595" w14:textId="3E8E40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C4471" w14:textId="4F32B5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76,930.00 </w:t>
            </w:r>
          </w:p>
        </w:tc>
      </w:tr>
      <w:tr w:rsidR="002267EF" w:rsidRPr="005E6631" w14:paraId="4954DD4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1C84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E9DEEB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0BDCAE6B" w14:textId="1721C0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C1BE5C3" w14:textId="554B57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A27BB" w14:textId="6A749B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30C1F" w14:textId="223FAB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1,465.00 </w:t>
            </w:r>
          </w:p>
        </w:tc>
      </w:tr>
      <w:tr w:rsidR="002267EF" w:rsidRPr="005E6631" w14:paraId="4549C34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9A25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796C51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3E14E8FD" w14:textId="41308E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33B0AA0" w14:textId="59D7C5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3785D" w14:textId="3A64F0F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D5244" w14:textId="37F9AD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64D8EA13"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687EA"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628EA28" w14:textId="3886447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BEBAE" w14:textId="3745099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7D4275" w14:textId="64C10A9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6B70F2" w14:textId="276A54D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970,677.02 </w:t>
            </w:r>
          </w:p>
        </w:tc>
      </w:tr>
      <w:tr w:rsidR="002267EF" w:rsidRPr="005E6631" w14:paraId="20F1B25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8C5F9"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FEFD0F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1E2FDEE9" w14:textId="19960D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D8741F3" w14:textId="6E2D41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9CEAF" w14:textId="08BA67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AED62" w14:textId="55AB24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r>
      <w:tr w:rsidR="002267EF" w:rsidRPr="005E6631" w14:paraId="1FFF6AB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2FF4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219356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2C231ADF" w14:textId="27619D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9CA9E0C" w14:textId="0F13E4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E25AC" w14:textId="485579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8263B" w14:textId="340A04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5465233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ED58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242D2C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89D9069" w14:textId="44488B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B9DDBF" w14:textId="247F42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C9471" w14:textId="36CC90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7ABC3" w14:textId="59C877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1EC0948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4EAD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B22F9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8D8ACDE" w14:textId="71140A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6C818A" w14:textId="57227C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24A26" w14:textId="7A4293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3646D" w14:textId="6B13C2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4A40882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E93D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4BBEE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5BE6BB04" w14:textId="626327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DA17D44" w14:textId="6A6D0D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F7A5C" w14:textId="06D4CD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60166" w14:textId="55C91C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r>
      <w:tr w:rsidR="002267EF" w:rsidRPr="005E6631" w14:paraId="38EEA3B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377A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80188A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3DE41961" w14:textId="2C7AD0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2AE663E" w14:textId="295580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547B8" w14:textId="0BD5B5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D269A" w14:textId="4381AD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2850C79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C293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B959BC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865D71" w14:textId="0EB6703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0EBB6F5A" w14:textId="2C32E7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B851E" w14:textId="2E9DF6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EBD4C" w14:textId="43F858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148,896.38 </w:t>
            </w:r>
          </w:p>
        </w:tc>
      </w:tr>
      <w:tr w:rsidR="002267EF" w:rsidRPr="005E6631" w14:paraId="76F6458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550B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CF6F93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59C3804E" w14:textId="2BE263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1E1B8F" w14:textId="246D4E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41403" w14:textId="19AC14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0B9D8" w14:textId="797CCF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0D451AA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5E60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8E70F0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3389A59" w14:textId="147ECC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D860626" w14:textId="26F4E47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6B407" w14:textId="18F77A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52A4F" w14:textId="338274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6A5C8AE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B44C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429E87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16C8388F" w14:textId="15D6CD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A2E8E2F" w14:textId="7D8E78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15873" w14:textId="2447531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AF02B" w14:textId="74C8BD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2BDDB59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954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74AD00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1C1A5EC1" w14:textId="38EE47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B1C1EB" w14:textId="3261B9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929DD" w14:textId="4EC01D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7E6CA" w14:textId="250127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7846105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D26F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1CD74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327AA677" w14:textId="396B52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2650F282" w14:textId="1D64F9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41F73" w14:textId="01FCDC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7376D" w14:textId="3D7F99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3,240.64 </w:t>
            </w:r>
          </w:p>
        </w:tc>
      </w:tr>
      <w:tr w:rsidR="002267EF" w:rsidRPr="005E6631" w14:paraId="0E47AD2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E895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4189D0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F4C48F7" w14:textId="45B661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C981381" w14:textId="1CB322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12BA9" w14:textId="07F612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4A62B" w14:textId="478258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62FD541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B13A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FBEB18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ACA42A" w14:textId="5E77BA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22B44D" w14:textId="1234BF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BCE08" w14:textId="0280D8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BDD7F" w14:textId="3EA3D1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05,000.00 </w:t>
            </w:r>
          </w:p>
        </w:tc>
      </w:tr>
      <w:tr w:rsidR="002267EF" w:rsidRPr="005E6631" w14:paraId="1895B0B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0A37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6DCF32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456861CD" w14:textId="4EA64B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07CD861" w14:textId="59B864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5D216" w14:textId="236BBC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96F76" w14:textId="5FDF4C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2DFAF4C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88AA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9DC41B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D319C0" w14:textId="64D768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A8F9AD0" w14:textId="28335F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30304" w14:textId="59CB9F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7880C" w14:textId="06C794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77A817A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E180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3D20F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92725DC" w14:textId="575D2B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DE43940" w14:textId="7CF617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4F4F1" w14:textId="3FB3BA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566DE" w14:textId="6FDDF3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0FCD50FB"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06D0A"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383C66A" w14:textId="2817B88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6,338,899.16 </w:t>
            </w:r>
          </w:p>
        </w:tc>
        <w:tc>
          <w:tcPr>
            <w:tcW w:w="958" w:type="pct"/>
            <w:tcBorders>
              <w:top w:val="nil"/>
              <w:left w:val="nil"/>
              <w:bottom w:val="single" w:sz="4" w:space="0" w:color="000000"/>
              <w:right w:val="single" w:sz="4" w:space="0" w:color="000000"/>
            </w:tcBorders>
            <w:shd w:val="clear" w:color="D8D8D8" w:fill="D8D8D8"/>
            <w:noWrap/>
            <w:vAlign w:val="bottom"/>
            <w:hideMark/>
          </w:tcPr>
          <w:p w14:paraId="015FA9AD" w14:textId="5287739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FD0B2B" w14:textId="3CF6A6D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A248BC" w14:textId="0B94DB1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6,338,899.16 </w:t>
            </w:r>
          </w:p>
        </w:tc>
      </w:tr>
      <w:tr w:rsidR="002267EF" w:rsidRPr="005E6631" w14:paraId="7AFADCA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86A40"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00F48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B12893" w14:textId="0D1DAF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8,779,206.05 </w:t>
            </w:r>
          </w:p>
        </w:tc>
        <w:tc>
          <w:tcPr>
            <w:tcW w:w="958" w:type="pct"/>
            <w:tcBorders>
              <w:top w:val="nil"/>
              <w:left w:val="nil"/>
              <w:bottom w:val="single" w:sz="4" w:space="0" w:color="000000"/>
              <w:right w:val="single" w:sz="4" w:space="0" w:color="000000"/>
            </w:tcBorders>
            <w:shd w:val="clear" w:color="auto" w:fill="auto"/>
            <w:noWrap/>
            <w:vAlign w:val="bottom"/>
            <w:hideMark/>
          </w:tcPr>
          <w:p w14:paraId="3C6E40DB" w14:textId="0CCE3B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AE6E6" w14:textId="40DAC1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9017C" w14:textId="740EB2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8,779,206.05 </w:t>
            </w:r>
          </w:p>
        </w:tc>
      </w:tr>
      <w:tr w:rsidR="002267EF" w:rsidRPr="005E6631" w14:paraId="6071C8B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0782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83EE0C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3F417C32" w14:textId="1938CE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4E465E75" w14:textId="04C57F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2959A" w14:textId="1419BB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232C1" w14:textId="1FE95B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8,780.00 </w:t>
            </w:r>
          </w:p>
        </w:tc>
      </w:tr>
      <w:tr w:rsidR="002267EF" w:rsidRPr="005E6631" w14:paraId="5644F47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CF91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05C58B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31C5611E" w14:textId="266CEA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2B8B8B" w14:textId="49A51F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556EC" w14:textId="63777F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46649" w14:textId="26E313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8,570.00 </w:t>
            </w:r>
          </w:p>
        </w:tc>
      </w:tr>
      <w:tr w:rsidR="002267EF" w:rsidRPr="005E6631" w14:paraId="0A509F1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3029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67761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72AD16F" w14:textId="1C75FF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0B1712E" w14:textId="5A1E78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FD418" w14:textId="404948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86328" w14:textId="620C2E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r>
      <w:tr w:rsidR="002267EF" w:rsidRPr="005E6631" w14:paraId="35A07EB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5147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21F1FE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16BDE0" w14:textId="488BA1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667F0A9F" w14:textId="200621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76435" w14:textId="205659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C150E" w14:textId="6CD896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7,508.00 </w:t>
            </w:r>
          </w:p>
        </w:tc>
      </w:tr>
      <w:tr w:rsidR="002267EF" w:rsidRPr="005E6631" w14:paraId="3EEE499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A415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51A9BE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38DB9DD9" w14:textId="6516A3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C4358C2" w14:textId="719FB2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0FCE5" w14:textId="487B85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29EAF" w14:textId="594082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r>
      <w:tr w:rsidR="002267EF" w:rsidRPr="005E6631" w14:paraId="38E6E42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ABBB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34F3CD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31DE894F" w14:textId="35D33E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14656D1" w14:textId="69A95B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D75D4" w14:textId="0626C6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E210D" w14:textId="76346E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07,200.00 </w:t>
            </w:r>
          </w:p>
        </w:tc>
      </w:tr>
      <w:tr w:rsidR="002267EF" w:rsidRPr="005E6631" w14:paraId="2BCEF1E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BDD1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3ECF62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34AAE365" w14:textId="32B261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1AE27542" w14:textId="6A96B2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9171A" w14:textId="5175E8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82E23" w14:textId="73297A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0,789.00 </w:t>
            </w:r>
          </w:p>
        </w:tc>
      </w:tr>
      <w:tr w:rsidR="002267EF" w:rsidRPr="005E6631" w14:paraId="2D8BC4C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3B23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D78CCC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3E541414" w14:textId="523A0E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A9328CB" w14:textId="29A73F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0D24E" w14:textId="753133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0DD04" w14:textId="4B3F0F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97,915.00 </w:t>
            </w:r>
          </w:p>
        </w:tc>
      </w:tr>
      <w:tr w:rsidR="002267EF" w:rsidRPr="005E6631" w14:paraId="7FED18D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82C4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298806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0F82E7FB" w14:textId="13115C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C0A45A0" w14:textId="40C722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DE2DE" w14:textId="1DA51F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52D07" w14:textId="736C2E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r>
      <w:tr w:rsidR="002267EF" w:rsidRPr="005E6631" w14:paraId="3C7C6BF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FE6B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A40F0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65E1004A" w14:textId="330E6D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3D5100C" w14:textId="135BB7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544D3" w14:textId="2E88B2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E096D" w14:textId="293A1B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r>
      <w:tr w:rsidR="002267EF" w:rsidRPr="005E6631" w14:paraId="419B6E9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6ECF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FDEB2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03339AE1" w14:textId="373569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DC95D70" w14:textId="3FD186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27844" w14:textId="6D3007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CACBC" w14:textId="7ACEDB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r>
      <w:tr w:rsidR="002267EF" w:rsidRPr="005E6631" w14:paraId="36C9117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E0C2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549B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25ED595E" w14:textId="2FB233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D8A25F7" w14:textId="191BF4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F2B9D" w14:textId="294693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9150B" w14:textId="0B87E0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r>
      <w:tr w:rsidR="002267EF" w:rsidRPr="005E6631" w14:paraId="5B9143A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03DE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44875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E07D636" w14:textId="73A7A6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41,438.00 </w:t>
            </w:r>
          </w:p>
        </w:tc>
        <w:tc>
          <w:tcPr>
            <w:tcW w:w="958" w:type="pct"/>
            <w:tcBorders>
              <w:top w:val="nil"/>
              <w:left w:val="nil"/>
              <w:bottom w:val="single" w:sz="4" w:space="0" w:color="000000"/>
              <w:right w:val="single" w:sz="4" w:space="0" w:color="000000"/>
            </w:tcBorders>
            <w:shd w:val="clear" w:color="auto" w:fill="auto"/>
            <w:noWrap/>
            <w:vAlign w:val="bottom"/>
            <w:hideMark/>
          </w:tcPr>
          <w:p w14:paraId="0DB1C0C5" w14:textId="1A8919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CEF73" w14:textId="35F959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AFD38" w14:textId="1423BED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41,438.00 </w:t>
            </w:r>
          </w:p>
        </w:tc>
      </w:tr>
      <w:tr w:rsidR="002267EF" w:rsidRPr="005E6631" w14:paraId="3A0B02E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D56A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C53121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59EA2E9C" w14:textId="4787FB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080AF53C" w14:textId="65BD9E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EBB1E" w14:textId="137A0B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D29D7" w14:textId="234EB1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9,022.68 </w:t>
            </w:r>
          </w:p>
        </w:tc>
      </w:tr>
      <w:tr w:rsidR="002267EF" w:rsidRPr="005E6631" w14:paraId="121D9AD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C5E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51496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7A793EC4" w14:textId="3D4F23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1869E34F" w14:textId="09063E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21C26" w14:textId="443832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EBE76" w14:textId="08AD6B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684,045.00 </w:t>
            </w:r>
          </w:p>
        </w:tc>
      </w:tr>
      <w:tr w:rsidR="002267EF" w:rsidRPr="005E6631" w14:paraId="3B1894B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A327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BFF3C4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79B82DFB" w14:textId="0DFB04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2,778.36 </w:t>
            </w:r>
          </w:p>
        </w:tc>
        <w:tc>
          <w:tcPr>
            <w:tcW w:w="958" w:type="pct"/>
            <w:tcBorders>
              <w:top w:val="nil"/>
              <w:left w:val="nil"/>
              <w:bottom w:val="single" w:sz="4" w:space="0" w:color="000000"/>
              <w:right w:val="single" w:sz="4" w:space="0" w:color="000000"/>
            </w:tcBorders>
            <w:shd w:val="clear" w:color="auto" w:fill="auto"/>
            <w:noWrap/>
            <w:vAlign w:val="bottom"/>
            <w:hideMark/>
          </w:tcPr>
          <w:p w14:paraId="29C8ED3F" w14:textId="6F5A7E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2557E" w14:textId="21E1B4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680D1" w14:textId="16FB0E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2,778.36 </w:t>
            </w:r>
          </w:p>
        </w:tc>
      </w:tr>
      <w:tr w:rsidR="002267EF" w:rsidRPr="005E6631" w14:paraId="471BB42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CF7B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187B77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0E9537FB" w14:textId="0899C6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D914811" w14:textId="2F9448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66A47" w14:textId="65E66A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7DED0" w14:textId="357F7B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5,350.00 </w:t>
            </w:r>
          </w:p>
        </w:tc>
      </w:tr>
      <w:tr w:rsidR="002267EF" w:rsidRPr="005E6631" w14:paraId="39C40DD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BB0F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32090F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365B455" w14:textId="78F313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1FC41CF6" w14:textId="52C914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7DB6A" w14:textId="480F2F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9475F" w14:textId="65536D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1,980.00 </w:t>
            </w:r>
          </w:p>
        </w:tc>
      </w:tr>
      <w:tr w:rsidR="002267EF" w:rsidRPr="005E6631" w14:paraId="46006C4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47EA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18A817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099574B2" w14:textId="4CB47F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5AA8890" w14:textId="78CB62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5C31F" w14:textId="0984C3F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B48B1" w14:textId="61EAF8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5,780.00 </w:t>
            </w:r>
          </w:p>
        </w:tc>
      </w:tr>
      <w:tr w:rsidR="002267EF" w:rsidRPr="005E6631" w14:paraId="05372CF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64ED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4C25D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395378E0" w14:textId="6FDD35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5250FAD2" w14:textId="5D4030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33524" w14:textId="111FC60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A5A4F" w14:textId="37FB53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6,850.00 </w:t>
            </w:r>
          </w:p>
        </w:tc>
      </w:tr>
      <w:tr w:rsidR="002267EF" w:rsidRPr="005E6631" w14:paraId="1CA9E23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4D64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A5D18E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30910576" w14:textId="57613B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36,152.07 </w:t>
            </w:r>
          </w:p>
        </w:tc>
        <w:tc>
          <w:tcPr>
            <w:tcW w:w="958" w:type="pct"/>
            <w:tcBorders>
              <w:top w:val="nil"/>
              <w:left w:val="nil"/>
              <w:bottom w:val="single" w:sz="4" w:space="0" w:color="000000"/>
              <w:right w:val="single" w:sz="4" w:space="0" w:color="000000"/>
            </w:tcBorders>
            <w:shd w:val="clear" w:color="auto" w:fill="auto"/>
            <w:noWrap/>
            <w:vAlign w:val="bottom"/>
            <w:hideMark/>
          </w:tcPr>
          <w:p w14:paraId="468B5027" w14:textId="4CDC66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EC6EA" w14:textId="78A206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1DFF8" w14:textId="67774B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36,152.07 </w:t>
            </w:r>
          </w:p>
        </w:tc>
      </w:tr>
      <w:tr w:rsidR="002267EF" w:rsidRPr="005E6631" w14:paraId="3E8583B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84FD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2FCC31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55D592E9" w14:textId="2BA738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D71E602" w14:textId="1E7CCB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1D41D" w14:textId="246E70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319E7" w14:textId="235E10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2,435.00 </w:t>
            </w:r>
          </w:p>
        </w:tc>
      </w:tr>
      <w:tr w:rsidR="002267EF" w:rsidRPr="005E6631" w14:paraId="067B8F4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9EFC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5113E6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194A2DA" w14:textId="671AB1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87B6E" w14:textId="5EC159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41D15" w14:textId="647073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C5451" w14:textId="36DB53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1,000.00 </w:t>
            </w:r>
          </w:p>
        </w:tc>
      </w:tr>
      <w:tr w:rsidR="002267EF" w:rsidRPr="005E6631" w14:paraId="55ACAEA9"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346731"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6E6798D1" w14:textId="2BC9307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175E77D9" w14:textId="45DA820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E28854B" w14:textId="34724DA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38E5056" w14:textId="0CD751C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8,773,076.29 </w:t>
            </w:r>
          </w:p>
        </w:tc>
      </w:tr>
      <w:tr w:rsidR="002267EF" w:rsidRPr="005E6631" w14:paraId="05546097"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564CE"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5E923C1" w14:textId="65AF02D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4C0D72B0" w14:textId="314B0DA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F5A008" w14:textId="450B74B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09216E" w14:textId="2C7461C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828,117.16 </w:t>
            </w:r>
          </w:p>
        </w:tc>
      </w:tr>
      <w:tr w:rsidR="002267EF" w:rsidRPr="005E6631" w14:paraId="7941453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A3C6D"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0BCE49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799A10CD" w14:textId="42F736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26837F29" w14:textId="0C7EDA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216F2" w14:textId="7906C7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70D97" w14:textId="12D313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9,630.00 </w:t>
            </w:r>
          </w:p>
        </w:tc>
      </w:tr>
      <w:tr w:rsidR="002267EF" w:rsidRPr="005E6631" w14:paraId="6291690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9A71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5B580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C4D9D87" w14:textId="403071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68A0FD5C" w14:textId="01CE98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4B0E8" w14:textId="01D202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358C6" w14:textId="3C410B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6,096.53 </w:t>
            </w:r>
          </w:p>
        </w:tc>
      </w:tr>
      <w:tr w:rsidR="002267EF" w:rsidRPr="005E6631" w14:paraId="0A4C285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69B1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427A22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F83CCC9" w14:textId="38496B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7E54446F" w14:textId="77DA82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25BA0" w14:textId="2B14DC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1C1FE" w14:textId="5A7CDE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5,849.15 </w:t>
            </w:r>
          </w:p>
        </w:tc>
      </w:tr>
      <w:tr w:rsidR="002267EF" w:rsidRPr="005E6631" w14:paraId="54F6224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332F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3B8216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09E53752" w14:textId="55D73A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3987F74B" w14:textId="571E37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6BC0F" w14:textId="2C2B02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94DAF" w14:textId="51F56D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93,966.82 </w:t>
            </w:r>
          </w:p>
        </w:tc>
      </w:tr>
      <w:tr w:rsidR="002267EF" w:rsidRPr="005E6631" w14:paraId="057114A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E6A6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F95562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F17C4E1" w14:textId="5CB380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3DE8CA73" w14:textId="69AEC4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B6808" w14:textId="0D45EF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2D4F9" w14:textId="4E114B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6,364.71 </w:t>
            </w:r>
          </w:p>
        </w:tc>
      </w:tr>
      <w:tr w:rsidR="002267EF" w:rsidRPr="005E6631" w14:paraId="449169F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2D78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F828BF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2E3F5DBD" w14:textId="328AAD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4FFBF68C" w14:textId="7E3A88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E3F5D" w14:textId="44F7C8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198D8" w14:textId="75637A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6,370.00 </w:t>
            </w:r>
          </w:p>
        </w:tc>
      </w:tr>
      <w:tr w:rsidR="002267EF" w:rsidRPr="005E6631" w14:paraId="1A5F2E3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A035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47FE53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798883E8" w14:textId="20D54D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53945D5" w14:textId="08D676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8BB3F" w14:textId="2347F2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42292" w14:textId="73E01ED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48,283.89 </w:t>
            </w:r>
          </w:p>
        </w:tc>
      </w:tr>
      <w:tr w:rsidR="002267EF" w:rsidRPr="005E6631" w14:paraId="7863731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C6D5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07A698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032F6D96" w14:textId="319EA6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4D8BCB8A" w14:textId="4DAF20A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C41E2" w14:textId="5A065F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82FEC" w14:textId="512494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3,458.80 </w:t>
            </w:r>
          </w:p>
        </w:tc>
      </w:tr>
      <w:tr w:rsidR="002267EF" w:rsidRPr="005E6631" w14:paraId="1B1F5AC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3D51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753683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15D1E60B" w14:textId="7DB839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3072E23A" w14:textId="5AF070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DA7AF" w14:textId="1089AB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6AB89" w14:textId="163E1C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03,379.32 </w:t>
            </w:r>
          </w:p>
        </w:tc>
      </w:tr>
      <w:tr w:rsidR="002267EF" w:rsidRPr="005E6631" w14:paraId="0449C00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A13A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B00D09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494E6840" w14:textId="0B3100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600238B6" w14:textId="5D7870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699AC" w14:textId="585846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2497B" w14:textId="407C84D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9,492.94 </w:t>
            </w:r>
          </w:p>
        </w:tc>
      </w:tr>
      <w:tr w:rsidR="002267EF" w:rsidRPr="005E6631" w14:paraId="5AAB372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8F6A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FA64C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6FF88AB7" w14:textId="12F120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2CEE94AE" w14:textId="40ECBF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A96F9" w14:textId="23EA71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EBE67" w14:textId="0FE5D6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5,225.00 </w:t>
            </w:r>
          </w:p>
        </w:tc>
      </w:tr>
      <w:tr w:rsidR="002267EF" w:rsidRPr="005E6631" w14:paraId="2F70043C"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ED24A"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78650E7" w14:textId="552F251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6DA76AD" w14:textId="3B10544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078CA2" w14:textId="0574F0F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AB0F20" w14:textId="5003D71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3,098,776.85 </w:t>
            </w:r>
          </w:p>
        </w:tc>
      </w:tr>
      <w:tr w:rsidR="002267EF" w:rsidRPr="005E6631" w14:paraId="7C475E4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F41D1"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6CEED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1A131741" w14:textId="67B510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696FE317" w14:textId="0FCC22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7D854" w14:textId="3F101F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2C25E" w14:textId="7F2F9B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46,090.42 </w:t>
            </w:r>
          </w:p>
        </w:tc>
      </w:tr>
      <w:tr w:rsidR="002267EF" w:rsidRPr="005E6631" w14:paraId="72D8B85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974C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0106B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436BD5A7" w14:textId="0FC98A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1AF0379E" w14:textId="11C724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27AF9" w14:textId="607848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45C60" w14:textId="44A726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25,523.95 </w:t>
            </w:r>
          </w:p>
        </w:tc>
      </w:tr>
      <w:tr w:rsidR="002267EF" w:rsidRPr="005E6631" w14:paraId="6666207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60B1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18592C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C5CD980" w14:textId="37844B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0110CB10" w14:textId="51F728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AC3D4" w14:textId="7DD3C7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7A3DC" w14:textId="3FD1FF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0,830.18 </w:t>
            </w:r>
          </w:p>
        </w:tc>
      </w:tr>
      <w:tr w:rsidR="002267EF" w:rsidRPr="005E6631" w14:paraId="077D5D7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749A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7D11A6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7BEFBF8E" w14:textId="25765E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3794A35F" w14:textId="3DE69A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C45DB" w14:textId="334320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0D44C" w14:textId="33DB7E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86,846.54 </w:t>
            </w:r>
          </w:p>
        </w:tc>
      </w:tr>
      <w:tr w:rsidR="002267EF" w:rsidRPr="005E6631" w14:paraId="43713E0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7BA2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F2D6A2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6C4DF092" w14:textId="0E4367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0512F6CC" w14:textId="553765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296FF" w14:textId="7280BE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798E3" w14:textId="44DDA8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15,784.32 </w:t>
            </w:r>
          </w:p>
        </w:tc>
      </w:tr>
      <w:tr w:rsidR="002267EF" w:rsidRPr="005E6631" w14:paraId="538D150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4FB7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F0FE02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5F17A697" w14:textId="4106DB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295EC7F2" w14:textId="7E3962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967A1" w14:textId="041EA1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967BA" w14:textId="45BEBB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9,368.82 </w:t>
            </w:r>
          </w:p>
        </w:tc>
      </w:tr>
      <w:tr w:rsidR="002267EF" w:rsidRPr="005E6631" w14:paraId="2CB5F7A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D5C5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C7BDCB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06CFC016" w14:textId="37E26A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6B08D0C6" w14:textId="5AC93F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E3264" w14:textId="34FF95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006EA" w14:textId="7FF3DC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918,705.15 </w:t>
            </w:r>
          </w:p>
        </w:tc>
      </w:tr>
      <w:tr w:rsidR="002267EF" w:rsidRPr="005E6631" w14:paraId="7FEAF14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AA7C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43406B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AF17603" w14:textId="2A0AFC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4C493664" w14:textId="0274EF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88A59" w14:textId="3334E5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04103" w14:textId="57FEBD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4,206.65 </w:t>
            </w:r>
          </w:p>
        </w:tc>
      </w:tr>
      <w:tr w:rsidR="002267EF" w:rsidRPr="005E6631" w14:paraId="2E06D9C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6D47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81780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6E67133" w14:textId="009E77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21915E09" w14:textId="393805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15510" w14:textId="1E3B1E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91FD3" w14:textId="712E02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7,487.08 </w:t>
            </w:r>
          </w:p>
        </w:tc>
      </w:tr>
      <w:tr w:rsidR="002267EF" w:rsidRPr="005E6631" w14:paraId="161655A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CEE3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1AAE4A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2411E6FB" w14:textId="52E17D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5DD6F3A3" w14:textId="389923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DA6DC" w14:textId="675CC4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6F5F4" w14:textId="6D470D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41,502.54 </w:t>
            </w:r>
          </w:p>
        </w:tc>
      </w:tr>
      <w:tr w:rsidR="002267EF" w:rsidRPr="005E6631" w14:paraId="432E61D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1A4F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883614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63374225" w14:textId="42EE7D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59F17A8E" w14:textId="7E57C9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76FC1" w14:textId="118463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7149B" w14:textId="387BBD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12,431.20 </w:t>
            </w:r>
          </w:p>
        </w:tc>
      </w:tr>
      <w:tr w:rsidR="002267EF" w:rsidRPr="005E6631" w14:paraId="7C2B57E1"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B4ACB"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0212C9B" w14:textId="7B5240C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73B90E7F" w14:textId="6AEA5EF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6E1653" w14:textId="5B8DB4F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5B2F1E" w14:textId="01239EF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4,933,766.09 </w:t>
            </w:r>
          </w:p>
        </w:tc>
      </w:tr>
      <w:tr w:rsidR="002267EF" w:rsidRPr="005E6631" w14:paraId="16B2033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7459B"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E96105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6DFCD86D" w14:textId="5D58D9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1807C81C" w14:textId="1738BF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48D0B" w14:textId="76B942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3EC03" w14:textId="2DDCF7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5,619.99 </w:t>
            </w:r>
          </w:p>
        </w:tc>
      </w:tr>
      <w:tr w:rsidR="002267EF" w:rsidRPr="005E6631" w14:paraId="73A504C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2EDF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DFD60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2388D6" w14:textId="2246CB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36456AF6" w14:textId="488AB3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52474" w14:textId="5A78C4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43BC0" w14:textId="7216A0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031,039.59 </w:t>
            </w:r>
          </w:p>
        </w:tc>
      </w:tr>
      <w:tr w:rsidR="002267EF" w:rsidRPr="005E6631" w14:paraId="0E2228A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4F97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D34CD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763751DB" w14:textId="2C6401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434C2D87" w14:textId="0CA5A3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B6E55" w14:textId="33CF84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48800" w14:textId="0DE3A4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25,845.86 </w:t>
            </w:r>
          </w:p>
        </w:tc>
      </w:tr>
      <w:tr w:rsidR="002267EF" w:rsidRPr="005E6631" w14:paraId="6AFDF6F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ED23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F53FE6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45438AB" w14:textId="355A26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0E0EE43F" w14:textId="473C02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6FC7B" w14:textId="07F770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0F258" w14:textId="5F64F4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4,842.95 </w:t>
            </w:r>
          </w:p>
        </w:tc>
      </w:tr>
      <w:tr w:rsidR="002267EF" w:rsidRPr="005E6631" w14:paraId="5E146D2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7D87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E372CC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05BEDF2A" w14:textId="0896FE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0683F932" w14:textId="19CE6B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BA9B7" w14:textId="2214BD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A8DF3" w14:textId="2E30ED5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6,420.00 </w:t>
            </w:r>
          </w:p>
        </w:tc>
      </w:tr>
      <w:tr w:rsidR="002267EF" w:rsidRPr="005E6631" w14:paraId="79E7389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C751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315D4B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78E61FE" w14:textId="124A0E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2C525499" w14:textId="487DED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43DC8" w14:textId="472FBC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31773" w14:textId="4D78D7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81,816.30 </w:t>
            </w:r>
          </w:p>
        </w:tc>
      </w:tr>
      <w:tr w:rsidR="002267EF" w:rsidRPr="005E6631" w14:paraId="21AC6FB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20FC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0D538D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1EF346C3" w14:textId="2F61B6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75EE5D76" w14:textId="6AE57B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461AA" w14:textId="13B4B89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3A2E0" w14:textId="2B45A6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0,104.18 </w:t>
            </w:r>
          </w:p>
        </w:tc>
      </w:tr>
      <w:tr w:rsidR="002267EF" w:rsidRPr="005E6631" w14:paraId="7411025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5F77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A33C7C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5F850493" w14:textId="595A0C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D0D53F9" w14:textId="7E6A72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B1F65" w14:textId="5618A2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03869" w14:textId="64EFD6E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17,826.07 </w:t>
            </w:r>
          </w:p>
        </w:tc>
      </w:tr>
      <w:tr w:rsidR="002267EF" w:rsidRPr="005E6631" w14:paraId="4438B80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48B0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A6F62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4C3DB86A" w14:textId="2828FA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76D8A594" w14:textId="360905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50E42" w14:textId="73170D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0DE9C" w14:textId="02F949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0,251.15 </w:t>
            </w:r>
          </w:p>
        </w:tc>
      </w:tr>
      <w:tr w:rsidR="002267EF" w:rsidRPr="005E6631" w14:paraId="741511A1"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99919"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8732DC5" w14:textId="487B106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5AFC8AA" w14:textId="182E6DB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B20363" w14:textId="46BB9FB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38E0CD" w14:textId="6D50DE8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6,062,442.25 </w:t>
            </w:r>
          </w:p>
        </w:tc>
      </w:tr>
      <w:tr w:rsidR="002267EF" w:rsidRPr="005E6631" w14:paraId="71388CE5"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5242C0"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9D7A3EE" w14:textId="45F2AB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40B8B5AE" w14:textId="17FCD0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EB459" w14:textId="3DAD13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9F96F87" w14:textId="5B99F3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442,703.84 </w:t>
            </w:r>
          </w:p>
        </w:tc>
      </w:tr>
      <w:tr w:rsidR="002267EF" w:rsidRPr="005E6631" w14:paraId="4A5A240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21AF7"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7512D4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2041E0F2" w14:textId="38F4A5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1A5F5E96" w14:textId="66E61E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C5C95" w14:textId="1F116B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8B3E4" w14:textId="0DD75D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57,148.41 </w:t>
            </w:r>
          </w:p>
        </w:tc>
      </w:tr>
      <w:tr w:rsidR="002267EF" w:rsidRPr="005E6631" w14:paraId="2A21F21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4A6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C1E639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74DFDFFC" w14:textId="257E40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4BA0CCF8" w14:textId="612D11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41AD6" w14:textId="32466B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66E4B" w14:textId="3FB66D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331,350.00 </w:t>
            </w:r>
          </w:p>
        </w:tc>
      </w:tr>
      <w:tr w:rsidR="002267EF" w:rsidRPr="005E6631" w14:paraId="5A5AB56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2053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C9F288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70E1E41B" w14:textId="07DBC1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24F8DAB1" w14:textId="48E456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A8DF1" w14:textId="049063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447FE" w14:textId="15BB9D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030.00 </w:t>
            </w:r>
          </w:p>
        </w:tc>
      </w:tr>
      <w:tr w:rsidR="002267EF" w:rsidRPr="005E6631" w14:paraId="2103AF7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E6AB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97FD13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2789ADFB" w14:textId="21EDB9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7E433D9" w14:textId="2472B0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5F87B" w14:textId="5F222B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A48B2" w14:textId="256EE5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030.00 </w:t>
            </w:r>
          </w:p>
        </w:tc>
      </w:tr>
      <w:tr w:rsidR="002267EF" w:rsidRPr="005E6631" w14:paraId="6B6314F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FBAD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A602DB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66C77EC1" w14:textId="0E0C92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0E569CD1" w14:textId="017B2D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AA437" w14:textId="39C9FA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AA4DB" w14:textId="605763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883,180.00 </w:t>
            </w:r>
          </w:p>
        </w:tc>
      </w:tr>
      <w:tr w:rsidR="002267EF" w:rsidRPr="005E6631" w14:paraId="642441C8"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2906ED"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7FB83D8" w14:textId="77BAF9D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36FDD5D4" w14:textId="074AAE9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00F01F" w14:textId="62EE18C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08A164" w14:textId="583CDF3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849,973.94 </w:t>
            </w:r>
          </w:p>
        </w:tc>
      </w:tr>
      <w:tr w:rsidR="002267EF" w:rsidRPr="005E6631" w14:paraId="38E09A4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C884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C05A20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3F24C466" w14:textId="1D1888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008F5433" w14:textId="207DF6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DE586" w14:textId="32A560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AF39C" w14:textId="433EB5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91,606.38 </w:t>
            </w:r>
          </w:p>
        </w:tc>
      </w:tr>
      <w:tr w:rsidR="002267EF" w:rsidRPr="005E6631" w14:paraId="7304992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B557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5B38A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599713B" w14:textId="312C35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6A99A2FF" w14:textId="291C5A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F042E" w14:textId="3418D8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00FA3" w14:textId="093F6C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37,467.56 </w:t>
            </w:r>
          </w:p>
        </w:tc>
      </w:tr>
      <w:tr w:rsidR="002267EF" w:rsidRPr="005E6631" w14:paraId="14427C3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4958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D9961F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204F24BB" w14:textId="5595C0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40ED08" w14:textId="4D6FE8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2103E" w14:textId="4AB02A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5E72E" w14:textId="2C0AB9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20,900.00 </w:t>
            </w:r>
          </w:p>
        </w:tc>
      </w:tr>
      <w:tr w:rsidR="002267EF" w:rsidRPr="005E6631" w14:paraId="624F0992"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A44623"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A2385BB" w14:textId="4600800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4,075,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FCE28AE" w14:textId="01DF34B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2FB7B93" w14:textId="03F3504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4C05A26" w14:textId="35FC3F2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4,075,413.00 </w:t>
            </w:r>
          </w:p>
        </w:tc>
      </w:tr>
      <w:tr w:rsidR="002267EF" w:rsidRPr="005E6631" w14:paraId="0C257509"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F057E"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5FF266B2" w14:textId="776EB53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0,93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15AB625" w14:textId="6B78DD1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0A9078" w14:textId="7C430E4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551C24" w14:textId="36CC77C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0,932,900.00 </w:t>
            </w:r>
          </w:p>
        </w:tc>
      </w:tr>
      <w:tr w:rsidR="002267EF" w:rsidRPr="005E6631" w14:paraId="399B039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799BD"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2A1955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0BEC0959" w14:textId="6397E7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92F58C6" w14:textId="77192F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D92AB" w14:textId="3E0818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0604C" w14:textId="29B27D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5,600.00 </w:t>
            </w:r>
          </w:p>
        </w:tc>
      </w:tr>
      <w:tr w:rsidR="002267EF" w:rsidRPr="005E6631" w14:paraId="6E200A5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5E31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044DEE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5D2790E4" w14:textId="4DABCB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EE6048" w14:textId="08DEBC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081BF" w14:textId="356293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E6330" w14:textId="665350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012DBFD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AA17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A526DF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175154A1" w14:textId="6F3F9C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286B4C" w14:textId="44E671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90F08" w14:textId="308782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2B09A" w14:textId="3686A51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5D46EC1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46D6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786A06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42C552E2" w14:textId="50C974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709876A" w14:textId="46D77B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CA2C8" w14:textId="4A441B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DB21E" w14:textId="32382D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5,600.00 </w:t>
            </w:r>
          </w:p>
        </w:tc>
      </w:tr>
      <w:tr w:rsidR="002267EF" w:rsidRPr="005E6631" w14:paraId="019DBB2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CC56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48D514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5C74540E" w14:textId="4A403C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C9848F" w14:textId="64F7EC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F5C3B" w14:textId="2773E4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22E0E" w14:textId="4EDBF5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0CEB13C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0DE5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6FEAB6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0301DD02" w14:textId="19E9553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83E09" w14:textId="78719A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0D4D5" w14:textId="1F27E48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1DFFF" w14:textId="5DFD64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677FDFD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2807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E791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0BB2DCC" w14:textId="034513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D8A8C6" w14:textId="7D1CBB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FA093" w14:textId="708AA1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00FEE" w14:textId="32E216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0A15CCC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B5F2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23D198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3D0A28A3" w14:textId="744CBA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C5DD11" w14:textId="6AA22D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EA593" w14:textId="2147F0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2CE6C" w14:textId="720832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00,500.00 </w:t>
            </w:r>
          </w:p>
        </w:tc>
      </w:tr>
      <w:tr w:rsidR="002267EF" w:rsidRPr="005E6631" w14:paraId="6886D1C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E4D2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C1CC7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ACDFD7F" w14:textId="55180F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82D7AE" w14:textId="18CD0C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8E49C" w14:textId="470149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70991" w14:textId="27C129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401D7E5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B5BF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5732EC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5ED6564B" w14:textId="5BD701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FB95888" w14:textId="3FE741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638B7" w14:textId="193745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AA01F" w14:textId="53F904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5,600.00 </w:t>
            </w:r>
          </w:p>
        </w:tc>
      </w:tr>
      <w:tr w:rsidR="002267EF" w:rsidRPr="005E6631" w14:paraId="3244C4C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552A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3BFE81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7436BE7F" w14:textId="1AF748E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33704AC" w14:textId="5B56C7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B221D" w14:textId="1558F3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86E1A" w14:textId="0F5836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5,600.00 </w:t>
            </w:r>
          </w:p>
        </w:tc>
      </w:tr>
      <w:tr w:rsidR="002267EF" w:rsidRPr="005E6631" w14:paraId="366932B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E886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104678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0105A801" w14:textId="6AFE919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0AD3AD" w14:textId="4B87D8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77F39" w14:textId="099F24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877D0" w14:textId="4FA06B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664BA0D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A78C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E8776C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2DE3A0A8" w14:textId="7AAD09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971F15" w14:textId="663E75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01823" w14:textId="6BA2A0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AB057" w14:textId="587A48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11C94C9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7456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DD9E3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030A6C56" w14:textId="55B464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EACB00" w14:textId="210722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A9BD6" w14:textId="20EC46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9539B" w14:textId="6D4E6B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40,000.00 </w:t>
            </w:r>
          </w:p>
        </w:tc>
      </w:tr>
      <w:tr w:rsidR="002267EF" w:rsidRPr="005E6631" w14:paraId="4CC5A72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CB45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AEF6C3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E1812BC" w14:textId="413A74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3A771" w14:textId="327F41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B5851" w14:textId="0C83D8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7F317" w14:textId="20427E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32F01C3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9548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C1BEFE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36CFEB67" w14:textId="729452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86B0DF" w14:textId="254E07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C4EC8" w14:textId="69037E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6F41F" w14:textId="498B69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5FD5EF9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6FA0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F62405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74B6874" w14:textId="3FAA0F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F306FA" w14:textId="65F2B8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F80AF" w14:textId="09808F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88792" w14:textId="0E2807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7925160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6326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ED76CA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096F61F0" w14:textId="27F9AE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0CFAEC" w14:textId="78681F4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2F532" w14:textId="34C701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54141" w14:textId="20A0DF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50,000.00 </w:t>
            </w:r>
          </w:p>
        </w:tc>
      </w:tr>
      <w:tr w:rsidR="002267EF" w:rsidRPr="005E6631" w14:paraId="14FB7CA6"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B0C52"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6EA47057" w14:textId="377E5C9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6AF8B" w14:textId="2DB1DC3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393DBE" w14:textId="1D35B73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025820" w14:textId="7183CFD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238,450.00 </w:t>
            </w:r>
          </w:p>
        </w:tc>
      </w:tr>
      <w:tr w:rsidR="002267EF" w:rsidRPr="005E6631" w14:paraId="15D9F4E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9A88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4F3DE3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AA00E1E" w14:textId="0FA2E0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4A423B" w14:textId="048039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BA726" w14:textId="57A967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5A85537" w14:textId="162B0AE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25,000.00 </w:t>
            </w:r>
          </w:p>
        </w:tc>
      </w:tr>
      <w:tr w:rsidR="002267EF" w:rsidRPr="005E6631" w14:paraId="346B44A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5E8A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30C717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4F68DD28" w14:textId="6F7609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4F930F6" w14:textId="6D0D35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7F048" w14:textId="37E8FA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9ECBA" w14:textId="211786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2,800.00 </w:t>
            </w:r>
          </w:p>
        </w:tc>
      </w:tr>
      <w:tr w:rsidR="002267EF" w:rsidRPr="005E6631" w14:paraId="749F791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4C30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D29FA7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1E7B9AA7" w14:textId="4B0F0C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6E8BB35" w14:textId="1B3EC3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29F1F" w14:textId="603025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F2AF3" w14:textId="0E9887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2,800.00 </w:t>
            </w:r>
          </w:p>
        </w:tc>
      </w:tr>
      <w:tr w:rsidR="002267EF" w:rsidRPr="005E6631" w14:paraId="6C08512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4D51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F9F077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72EDC6E7" w14:textId="5295CA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6F47CFD" w14:textId="4B126D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BAD23" w14:textId="11A559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DC62C" w14:textId="535003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2,800.00 </w:t>
            </w:r>
          </w:p>
        </w:tc>
      </w:tr>
      <w:tr w:rsidR="002267EF" w:rsidRPr="005E6631" w14:paraId="197E479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D8CA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6AA7E2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55B54AB8" w14:textId="65F9E9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27005E6B" w14:textId="6DDB97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30616" w14:textId="4CD7FF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D6451" w14:textId="7C0EA0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84,150.00 </w:t>
            </w:r>
          </w:p>
        </w:tc>
      </w:tr>
      <w:tr w:rsidR="002267EF" w:rsidRPr="005E6631" w14:paraId="4681AAB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DA00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042336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06B987C6" w14:textId="2ABDB6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169A7C9E" w14:textId="6C4277D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B7867" w14:textId="79763C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6EF28" w14:textId="66B1BB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65,300.00 </w:t>
            </w:r>
          </w:p>
        </w:tc>
      </w:tr>
      <w:tr w:rsidR="002267EF" w:rsidRPr="005E6631" w14:paraId="696878E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E4E5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390847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1A35FAA2" w14:textId="6A42FD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CDDF0" w14:textId="6AAF99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B05CB" w14:textId="065484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A3322" w14:textId="785870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52,800.00 </w:t>
            </w:r>
          </w:p>
        </w:tc>
      </w:tr>
      <w:tr w:rsidR="002267EF" w:rsidRPr="005E6631" w14:paraId="022F497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29EF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1CA39C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2617A0BF" w14:textId="342149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7E9939" w14:textId="02480D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917BE" w14:textId="051F41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0AD8F" w14:textId="504A6E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02,800.00 </w:t>
            </w:r>
          </w:p>
        </w:tc>
      </w:tr>
      <w:tr w:rsidR="002267EF" w:rsidRPr="005E6631" w14:paraId="47A3F41B"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290FA"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2820C7DA" w14:textId="26BBAA4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4,962,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9FB883" w14:textId="25E5C8C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76238C" w14:textId="5556721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3EA745" w14:textId="22A710D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4,962,513.00 </w:t>
            </w:r>
          </w:p>
        </w:tc>
      </w:tr>
      <w:tr w:rsidR="002267EF" w:rsidRPr="005E6631" w14:paraId="1C04FD9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89B2E"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C618B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09AEF8A1" w14:textId="509513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4EB4B" w14:textId="4F2D67F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35591" w14:textId="108AFE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83673CB" w14:textId="7A458C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00,000.00 </w:t>
            </w:r>
          </w:p>
        </w:tc>
      </w:tr>
      <w:tr w:rsidR="002267EF" w:rsidRPr="005E6631" w14:paraId="61FD671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1C208"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AFD728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81F01FA" w14:textId="45D05E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89BAD5C" w14:textId="26ACCA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67E96" w14:textId="044A42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30400" w14:textId="779DB7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89,950.00 </w:t>
            </w:r>
          </w:p>
        </w:tc>
      </w:tr>
      <w:tr w:rsidR="002267EF" w:rsidRPr="005E6631" w14:paraId="38DF8C2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8B73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48CAD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389A4D22" w14:textId="16B8BE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8DDF94" w14:textId="401FBE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6FC84" w14:textId="7AFBC1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2464B" w14:textId="6817BA8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1,800.00 </w:t>
            </w:r>
          </w:p>
        </w:tc>
      </w:tr>
      <w:tr w:rsidR="002267EF" w:rsidRPr="005E6631" w14:paraId="292CB0A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FA28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DA2AD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01AB782B" w14:textId="677591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2A2DC437" w14:textId="705A24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D4D79" w14:textId="53AE69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1DD1F" w14:textId="566523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66,850.00 </w:t>
            </w:r>
          </w:p>
        </w:tc>
      </w:tr>
      <w:tr w:rsidR="002267EF" w:rsidRPr="005E6631" w14:paraId="7D32309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1A79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307638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3D8164A4" w14:textId="6378291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7FECF6E" w14:textId="124246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87F5B" w14:textId="36406C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AC271" w14:textId="091AE6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44,350.00 </w:t>
            </w:r>
          </w:p>
        </w:tc>
      </w:tr>
      <w:tr w:rsidR="002267EF" w:rsidRPr="005E6631" w14:paraId="24285B1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F960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EAC78B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399FF852" w14:textId="3DACA3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490634BC" w14:textId="78307A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1ED10" w14:textId="7FF6A8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02D58" w14:textId="3FDD43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8,950.00 </w:t>
            </w:r>
          </w:p>
        </w:tc>
      </w:tr>
      <w:tr w:rsidR="002267EF" w:rsidRPr="005E6631" w14:paraId="263BE68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B5E3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F9959A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69119CC2" w14:textId="5BB45E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3B79BC3" w14:textId="64DC502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F6727" w14:textId="315ACA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4F871" w14:textId="1DF425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9,350.00 </w:t>
            </w:r>
          </w:p>
        </w:tc>
      </w:tr>
      <w:tr w:rsidR="002267EF" w:rsidRPr="005E6631" w14:paraId="6AD7A55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6F2C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9D79B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60523F42" w14:textId="288BB6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4E51BD83" w14:textId="12DD87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03211" w14:textId="470424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D8A19" w14:textId="485CD1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4,650.00 </w:t>
            </w:r>
          </w:p>
        </w:tc>
      </w:tr>
      <w:tr w:rsidR="002267EF" w:rsidRPr="005E6631" w14:paraId="00318A5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EE6A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136BD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611BC7A1" w14:textId="236331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01C646C2" w14:textId="13448FF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52232" w14:textId="33687B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DA7F7" w14:textId="1A61CC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42,400.00 </w:t>
            </w:r>
          </w:p>
        </w:tc>
      </w:tr>
      <w:tr w:rsidR="002267EF" w:rsidRPr="005E6631" w14:paraId="0CB1668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6179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4147EE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415489B2" w14:textId="22C152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33347F1" w14:textId="666BCC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BDBA4" w14:textId="3A5F8D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5FC6A" w14:textId="6DE8CC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39,950.00 </w:t>
            </w:r>
          </w:p>
        </w:tc>
      </w:tr>
      <w:tr w:rsidR="002267EF" w:rsidRPr="005E6631" w14:paraId="18B8061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7BC0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FB581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713342D5" w14:textId="470B08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5697D88B" w14:textId="174F39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B2D62" w14:textId="3C8F5C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8B6C2" w14:textId="1FA0AE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12,563.00 </w:t>
            </w:r>
          </w:p>
        </w:tc>
      </w:tr>
      <w:tr w:rsidR="002267EF" w:rsidRPr="005E6631" w14:paraId="624FF11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F9E5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FA499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2DE62BD4" w14:textId="794E77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22C3529" w14:textId="52E2CC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05B3C" w14:textId="1BCA8F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8D1A9" w14:textId="28AEC0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9,350.00 </w:t>
            </w:r>
          </w:p>
        </w:tc>
      </w:tr>
      <w:tr w:rsidR="002267EF" w:rsidRPr="005E6631" w14:paraId="674F117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1287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BDA5C0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33089F74" w14:textId="2EC5A7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6CDA002D" w14:textId="5A3E94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5B2CA" w14:textId="300C7E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8AD59" w14:textId="1E5914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52,350.00 </w:t>
            </w:r>
          </w:p>
        </w:tc>
      </w:tr>
      <w:tr w:rsidR="002267EF" w:rsidRPr="005E6631" w14:paraId="7E7C3AF6"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ED74D"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54769E95" w14:textId="1E7A392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AE8C66" w14:textId="246F689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4D0FD3" w14:textId="120758F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650BA3" w14:textId="6BA8E88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916,050.00 </w:t>
            </w:r>
          </w:p>
        </w:tc>
      </w:tr>
      <w:tr w:rsidR="002267EF" w:rsidRPr="005E6631" w14:paraId="0B1DA31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EEBE5"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DCAC3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62C6EBAE" w14:textId="70B638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44C532C" w14:textId="30230A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F741B" w14:textId="357C57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627B1" w14:textId="451810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r>
      <w:tr w:rsidR="002267EF" w:rsidRPr="005E6631" w14:paraId="05F99AE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78C7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BA39D0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0ECBBE15" w14:textId="28162D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947E95F" w14:textId="34AB81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0AEC4" w14:textId="28C1A5F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D5318" w14:textId="4DC150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r>
      <w:tr w:rsidR="002267EF" w:rsidRPr="005E6631" w14:paraId="48461A3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8924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AD1232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43F970A" w14:textId="5B3BDC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6925A3C" w14:textId="39DBD3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C9685" w14:textId="584AAE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76DA4" w14:textId="3C7ABB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r>
      <w:tr w:rsidR="002267EF" w:rsidRPr="005E6631" w14:paraId="24540CE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7E66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FEC90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2972A939" w14:textId="7514FB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ED2B278" w14:textId="45DC3D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5795D" w14:textId="71CC54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DC179" w14:textId="14F5C3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r>
      <w:tr w:rsidR="002267EF" w:rsidRPr="005E6631" w14:paraId="3F0D13A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F105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0A2DC6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2EF4759" w14:textId="6B2B7F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90DDA7" w14:textId="76BED6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40B9C" w14:textId="2898C0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E457F" w14:textId="6749EC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r>
      <w:tr w:rsidR="002267EF" w:rsidRPr="005E6631" w14:paraId="6B04334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77A2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D71D5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378E4CEE" w14:textId="25EA19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692A1FA0" w14:textId="76A9A2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C1CD0" w14:textId="4475BE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A0951" w14:textId="574622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85,500.00 </w:t>
            </w:r>
          </w:p>
        </w:tc>
      </w:tr>
      <w:tr w:rsidR="002267EF" w:rsidRPr="005E6631" w14:paraId="5290701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016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ED20E4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B7ABE1D" w14:textId="078BD3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2EDC5632" w14:textId="2F40BA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39926" w14:textId="60E170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7309B" w14:textId="5EE513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81,550.00 </w:t>
            </w:r>
          </w:p>
        </w:tc>
      </w:tr>
      <w:tr w:rsidR="002267EF" w:rsidRPr="005E6631" w14:paraId="4D29B72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81A2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F7F820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9AB8A01" w14:textId="7F576D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4DA04D4" w14:textId="42228D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82943" w14:textId="1C2DF5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3A690" w14:textId="579EA5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r>
      <w:tr w:rsidR="002267EF" w:rsidRPr="005E6631" w14:paraId="698CA9F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35E8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32D5BD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7E2862C6" w14:textId="3A2207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E623DD1" w14:textId="7E60A6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A5D75" w14:textId="185EC8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025F3" w14:textId="7EAC91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14,900.00 </w:t>
            </w:r>
          </w:p>
        </w:tc>
      </w:tr>
      <w:tr w:rsidR="002267EF" w:rsidRPr="005E6631" w14:paraId="1B3FA55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0C4D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6C45B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17BB86FA" w14:textId="771C26B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035E437" w14:textId="6EDA88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0B8B7" w14:textId="06AC2C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B412A" w14:textId="63F535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r>
      <w:tr w:rsidR="002267EF" w:rsidRPr="005E6631" w14:paraId="3FAE455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63C6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138917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6232404D" w14:textId="2B7A33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CD9A649" w14:textId="3FFED46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D0FF8" w14:textId="7D0C64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A6194" w14:textId="2FC9213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r>
      <w:tr w:rsidR="002267EF" w:rsidRPr="005E6631" w14:paraId="69846459" w14:textId="77777777" w:rsidTr="002267EF">
        <w:trPr>
          <w:trHeight w:val="20"/>
        </w:trPr>
        <w:tc>
          <w:tcPr>
            <w:tcW w:w="79" w:type="pct"/>
            <w:tcBorders>
              <w:top w:val="nil"/>
              <w:left w:val="single" w:sz="4" w:space="0" w:color="000000"/>
              <w:bottom w:val="nil"/>
              <w:right w:val="nil"/>
            </w:tcBorders>
            <w:shd w:val="clear" w:color="auto" w:fill="auto"/>
            <w:vAlign w:val="center"/>
            <w:hideMark/>
          </w:tcPr>
          <w:p w14:paraId="1BA77EB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nil"/>
              <w:right w:val="single" w:sz="4" w:space="0" w:color="000000"/>
            </w:tcBorders>
            <w:shd w:val="clear" w:color="auto" w:fill="auto"/>
            <w:vAlign w:val="center"/>
            <w:hideMark/>
          </w:tcPr>
          <w:p w14:paraId="03B3FC7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2AE9CCA8" w14:textId="64790F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65D17EE" w14:textId="5DC26F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BE991" w14:textId="17B37D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C2CED" w14:textId="367210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14,900.00 </w:t>
            </w:r>
          </w:p>
        </w:tc>
      </w:tr>
      <w:tr w:rsidR="002267EF" w:rsidRPr="005E6631" w14:paraId="793902B6" w14:textId="77777777" w:rsidTr="002267EF">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170AAC0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0F7698D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53D2DD41" w14:textId="0E4929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B7EDC54" w14:textId="42A60A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2CD77AED" w14:textId="4EAEDFE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6193ABF7" w14:textId="0B6445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5,500.00 </w:t>
            </w:r>
          </w:p>
        </w:tc>
      </w:tr>
      <w:tr w:rsidR="002267EF" w:rsidRPr="005E6631" w14:paraId="4C19DF2B"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29F41C"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3386908B" w14:textId="4DF5DEF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9,072,01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4C63EB14" w14:textId="3929334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03E3C27" w14:textId="4299502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966E7F" w14:textId="16E9411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62,037,619.75 </w:t>
            </w:r>
          </w:p>
        </w:tc>
      </w:tr>
      <w:tr w:rsidR="002267EF" w:rsidRPr="005E6631" w14:paraId="2E812E5C"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35714"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A8067AC" w14:textId="201C4D6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7,130,81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B15D6F2" w14:textId="1A48C32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E3FB3A" w14:textId="25022A7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29968B" w14:textId="01672F7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7,130,819.38 </w:t>
            </w:r>
          </w:p>
        </w:tc>
      </w:tr>
      <w:tr w:rsidR="002267EF" w:rsidRPr="005E6631" w14:paraId="62DE976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C4D6C"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A93057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544BEC2" w14:textId="6B729B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956D1E0" w14:textId="0B8822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E3718" w14:textId="07412A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480D1" w14:textId="6D96F3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82,476.25 </w:t>
            </w:r>
          </w:p>
        </w:tc>
      </w:tr>
      <w:tr w:rsidR="002267EF" w:rsidRPr="005E6631" w14:paraId="20D46F4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2730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BE49B8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2E7F46" w14:textId="0EED748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873,492.00 </w:t>
            </w:r>
          </w:p>
        </w:tc>
        <w:tc>
          <w:tcPr>
            <w:tcW w:w="958" w:type="pct"/>
            <w:tcBorders>
              <w:top w:val="nil"/>
              <w:left w:val="nil"/>
              <w:bottom w:val="single" w:sz="4" w:space="0" w:color="000000"/>
              <w:right w:val="single" w:sz="4" w:space="0" w:color="000000"/>
            </w:tcBorders>
            <w:shd w:val="clear" w:color="auto" w:fill="auto"/>
            <w:noWrap/>
            <w:vAlign w:val="bottom"/>
            <w:hideMark/>
          </w:tcPr>
          <w:p w14:paraId="1ED59159" w14:textId="3E613A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5D2FC" w14:textId="16DE8C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BC43E" w14:textId="1DE306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873,492.00 </w:t>
            </w:r>
          </w:p>
        </w:tc>
      </w:tr>
      <w:tr w:rsidR="002267EF" w:rsidRPr="005E6631" w14:paraId="7C0B921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E68E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3CAA1B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3FAB77E6" w14:textId="5E817A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30237ADD" w14:textId="1EA335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D2EA0" w14:textId="6724F9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28EC2" w14:textId="152731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1,423.63 </w:t>
            </w:r>
          </w:p>
        </w:tc>
      </w:tr>
      <w:tr w:rsidR="002267EF" w:rsidRPr="005E6631" w14:paraId="5BF0668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1B3C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D8BF27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CE209D7" w14:textId="401B04D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76A03693" w14:textId="514F3F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A8B74" w14:textId="6EC9BA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4CA43" w14:textId="731677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9,766.25 </w:t>
            </w:r>
          </w:p>
        </w:tc>
      </w:tr>
      <w:tr w:rsidR="002267EF" w:rsidRPr="005E6631" w14:paraId="29C1F00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AEC8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2704D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6963E217" w14:textId="218228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7E58BA9" w14:textId="496CB1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B9D2B" w14:textId="1FF8EF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98577" w14:textId="4066DD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98,800.75 </w:t>
            </w:r>
          </w:p>
        </w:tc>
      </w:tr>
      <w:tr w:rsidR="002267EF" w:rsidRPr="005E6631" w14:paraId="50C52F5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25FE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1C560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5C10408F" w14:textId="3F4B49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7689926D" w14:textId="29988A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34FB1" w14:textId="3A298B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508F3" w14:textId="4FAF83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25,472.50 </w:t>
            </w:r>
          </w:p>
        </w:tc>
      </w:tr>
      <w:tr w:rsidR="002267EF" w:rsidRPr="005E6631" w14:paraId="4B5C198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5E70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86C1FB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470A00E8" w14:textId="205C54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65D1920E" w14:textId="0BBBFE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D11C2" w14:textId="5C43B7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EFDD1" w14:textId="39DFC4A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23,850.00 </w:t>
            </w:r>
          </w:p>
        </w:tc>
      </w:tr>
      <w:tr w:rsidR="002267EF" w:rsidRPr="005E6631" w14:paraId="7CD1988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D6C9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4C07C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5FD2D067" w14:textId="3ED71F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3591F655" w14:textId="2BD64E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3D878" w14:textId="4575D2C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45946" w14:textId="09AB70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968,565.56 </w:t>
            </w:r>
          </w:p>
        </w:tc>
      </w:tr>
      <w:tr w:rsidR="002267EF" w:rsidRPr="005E6631" w14:paraId="2618363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6A6C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8C7F6E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6A56FB7D" w14:textId="3A6ECD0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25FADDE0" w14:textId="18819E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EB0B2" w14:textId="52E8A3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D59BB" w14:textId="4D95FC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8,072.44 </w:t>
            </w:r>
          </w:p>
        </w:tc>
      </w:tr>
      <w:tr w:rsidR="002267EF" w:rsidRPr="005E6631" w14:paraId="1D5F7CB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3FF2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AC0064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03BCE753" w14:textId="1C8D11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30A5D" w14:textId="2970F8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12F87" w14:textId="73667E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95284" w14:textId="6B78D8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98,900.00 </w:t>
            </w:r>
          </w:p>
        </w:tc>
      </w:tr>
      <w:tr w:rsidR="002267EF" w:rsidRPr="005E6631" w14:paraId="01CE722F"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0BF30"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5F3898E" w14:textId="03CFF8D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AF0BC77" w14:textId="0E07258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7AFDB1" w14:textId="7C00EB8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634EAF" w14:textId="0A65AB8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3,748,685.25 </w:t>
            </w:r>
          </w:p>
        </w:tc>
      </w:tr>
      <w:tr w:rsidR="002267EF" w:rsidRPr="005E6631" w14:paraId="10B9414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F2A0C"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2FCF84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7DCED965" w14:textId="777198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0376EAB6" w14:textId="0C2406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6F4B4" w14:textId="7C57139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653C9" w14:textId="60636C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532.50 </w:t>
            </w:r>
          </w:p>
        </w:tc>
      </w:tr>
      <w:tr w:rsidR="002267EF" w:rsidRPr="005E6631" w14:paraId="4458B25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A12F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38757B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A3CDF3A" w14:textId="3B8396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5C4C5C15" w14:textId="76D02B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56B51" w14:textId="7AEA37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2EC86" w14:textId="72E515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97,195.00 </w:t>
            </w:r>
          </w:p>
        </w:tc>
      </w:tr>
      <w:tr w:rsidR="002267EF" w:rsidRPr="005E6631" w14:paraId="5FB3755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D748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42CA4E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FC00D4A" w14:textId="40E04F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55CA86A8" w14:textId="2B7C70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CAC67" w14:textId="1EE2CB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ECF4B" w14:textId="5E434C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22,520.25 </w:t>
            </w:r>
          </w:p>
        </w:tc>
      </w:tr>
      <w:tr w:rsidR="002267EF" w:rsidRPr="005E6631" w14:paraId="3B5AFA1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8950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86AA11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4DB1A307" w14:textId="07EF2A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32C82793" w14:textId="43F742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2F8AF" w14:textId="29696C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B39F3" w14:textId="4B4E03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943.75 </w:t>
            </w:r>
          </w:p>
        </w:tc>
      </w:tr>
      <w:tr w:rsidR="002267EF" w:rsidRPr="005E6631" w14:paraId="7812A6D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923E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22AC0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82D9BD2" w14:textId="1DB4B1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8BFB1FE" w14:textId="472DF1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C0390" w14:textId="24D36E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17E2E" w14:textId="016B91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8,831.25 </w:t>
            </w:r>
          </w:p>
        </w:tc>
      </w:tr>
      <w:tr w:rsidR="002267EF" w:rsidRPr="005E6631" w14:paraId="5A06A90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86BB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86A0A7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571FC10E" w14:textId="3FC694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83E29C6" w14:textId="2D7A37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57C28" w14:textId="683027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8BB50" w14:textId="310C81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8,831.25 </w:t>
            </w:r>
          </w:p>
        </w:tc>
      </w:tr>
      <w:tr w:rsidR="002267EF" w:rsidRPr="005E6631" w14:paraId="637DA2F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0526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7B53A5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5E8BF30C" w14:textId="13FE3C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9F7EC3A" w14:textId="75AFAB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E30E1" w14:textId="4E62B7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61057" w14:textId="5CE11F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8,831.25 </w:t>
            </w:r>
          </w:p>
        </w:tc>
      </w:tr>
      <w:tr w:rsidR="002267EF" w:rsidRPr="005E6631" w14:paraId="514B0C66"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18A89"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88C9B70" w14:textId="6CEB29C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6533E037" w14:textId="0F4516D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2D9798" w14:textId="0C9D5DB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1D4E20" w14:textId="7C3625C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8,361,942.88 </w:t>
            </w:r>
          </w:p>
        </w:tc>
      </w:tr>
      <w:tr w:rsidR="002267EF" w:rsidRPr="005E6631" w14:paraId="321BEFF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778C0"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050337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2FD354A4" w14:textId="7715B0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5962ED72" w14:textId="18ED27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C0E66" w14:textId="204345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12CAD" w14:textId="1F1CF6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3,854.63 </w:t>
            </w:r>
          </w:p>
        </w:tc>
      </w:tr>
      <w:tr w:rsidR="002267EF" w:rsidRPr="005E6631" w14:paraId="0D2AB61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0DD9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BD10E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6E352D8C" w14:textId="292FDE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09214335" w14:textId="714388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BF8BB" w14:textId="668FA3C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20BC7" w14:textId="6B73E3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24,143.75 </w:t>
            </w:r>
          </w:p>
        </w:tc>
      </w:tr>
      <w:tr w:rsidR="002267EF" w:rsidRPr="005E6631" w14:paraId="59799DB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7B62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933689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440E0DD" w14:textId="378846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7FF8753" w14:textId="22340B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783E6" w14:textId="3EFA337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BD510" w14:textId="29550FF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2,435.00 </w:t>
            </w:r>
          </w:p>
        </w:tc>
      </w:tr>
      <w:tr w:rsidR="002267EF" w:rsidRPr="005E6631" w14:paraId="5C9A8C1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4DD6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4CDD94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58149EF4" w14:textId="1E3ECA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2A22D8A6" w14:textId="3709C9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E2243" w14:textId="0891F5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52289" w14:textId="4E3AFD8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81,299.38 </w:t>
            </w:r>
          </w:p>
        </w:tc>
      </w:tr>
      <w:tr w:rsidR="002267EF" w:rsidRPr="005E6631" w14:paraId="17B473F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DB35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2D5C7A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4E5A2518" w14:textId="39E480F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34DDD1C" w14:textId="2DAA7D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881BF" w14:textId="727766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6388D" w14:textId="52901C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5,940.00 </w:t>
            </w:r>
          </w:p>
        </w:tc>
      </w:tr>
      <w:tr w:rsidR="002267EF" w:rsidRPr="005E6631" w14:paraId="4073066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145B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76C2A6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BA4E3EF" w14:textId="7B8692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FC8ED5D" w14:textId="686179D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6E2B2" w14:textId="04D457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3C5AB" w14:textId="791E58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98,900.00 </w:t>
            </w:r>
          </w:p>
        </w:tc>
      </w:tr>
      <w:tr w:rsidR="002267EF" w:rsidRPr="005E6631" w14:paraId="2205C94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8F8E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4028AB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08F8609" w14:textId="6482C1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D15EA06" w14:textId="3E4C02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FD175" w14:textId="571D6C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330D9" w14:textId="6A46AB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5,940.00 </w:t>
            </w:r>
          </w:p>
        </w:tc>
      </w:tr>
      <w:tr w:rsidR="002267EF" w:rsidRPr="005E6631" w14:paraId="34C8930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7777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07F05C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040E165D" w14:textId="2134F9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2B7CAA8E" w14:textId="2B8291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7C8F9" w14:textId="04D00E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5EBED" w14:textId="7900715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2,545.63 </w:t>
            </w:r>
          </w:p>
        </w:tc>
      </w:tr>
      <w:tr w:rsidR="002267EF" w:rsidRPr="005E6631" w14:paraId="217B251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E3D2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63CDC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77E14AF0" w14:textId="26317A6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1904D75F" w14:textId="5B73E0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7067D" w14:textId="538D37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0E558" w14:textId="302495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40,265.00 </w:t>
            </w:r>
          </w:p>
        </w:tc>
      </w:tr>
      <w:tr w:rsidR="002267EF" w:rsidRPr="005E6631" w14:paraId="26EFFDB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A4E6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AD981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33B13ED8" w14:textId="2873FD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31C4A1B0" w14:textId="46B237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B9FC6" w14:textId="261028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D49AB" w14:textId="49983F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06,377.70 </w:t>
            </w:r>
          </w:p>
        </w:tc>
      </w:tr>
      <w:tr w:rsidR="002267EF" w:rsidRPr="005E6631" w14:paraId="004665C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4173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C5C51E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CBE12F6" w14:textId="464DC6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72EA2242" w14:textId="0A7586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13557" w14:textId="2A056D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80BB8" w14:textId="7223EA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1,025.00 </w:t>
            </w:r>
          </w:p>
        </w:tc>
      </w:tr>
      <w:tr w:rsidR="002267EF" w:rsidRPr="005E6631" w14:paraId="483D2DA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AD47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5759EE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4C5E5C63" w14:textId="7C1C0B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5B0B1296" w14:textId="126F0D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4EF6A" w14:textId="47D302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19710" w14:textId="30CCD0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1,025.00 </w:t>
            </w:r>
          </w:p>
        </w:tc>
      </w:tr>
      <w:tr w:rsidR="002267EF" w:rsidRPr="005E6631" w14:paraId="34DB4FF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E697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F1D53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0D8DCC71" w14:textId="73E209A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13E8D1A3" w14:textId="25E3FB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F11BC" w14:textId="00FDE8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849FD" w14:textId="62813C3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15,653.75 </w:t>
            </w:r>
          </w:p>
        </w:tc>
      </w:tr>
      <w:tr w:rsidR="002267EF" w:rsidRPr="005E6631" w14:paraId="1C58DDC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6B31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61010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07024B5" w14:textId="565984B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93D0712" w14:textId="4AB7A5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53D25" w14:textId="3C040C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774CE" w14:textId="07168BE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5,940.00 </w:t>
            </w:r>
          </w:p>
        </w:tc>
      </w:tr>
      <w:tr w:rsidR="002267EF" w:rsidRPr="005E6631" w14:paraId="0CE657A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1C89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B8BE1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00606606" w14:textId="236FE7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0D36B179" w14:textId="1175A8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338C4" w14:textId="2340FB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575D5" w14:textId="759426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06,226.30 </w:t>
            </w:r>
          </w:p>
        </w:tc>
      </w:tr>
      <w:tr w:rsidR="002267EF" w:rsidRPr="005E6631" w14:paraId="2AC93AC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C99F8"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D6BC12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79DE750B" w14:textId="0A4886D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663D32CF" w14:textId="4E1429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32D4D" w14:textId="27D7AE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DD7B6" w14:textId="48B19A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30,198.75 </w:t>
            </w:r>
          </w:p>
        </w:tc>
      </w:tr>
      <w:tr w:rsidR="002267EF" w:rsidRPr="005E6631" w14:paraId="054AAE8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1DAF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798E47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6F8129FA" w14:textId="1949D7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93454FB" w14:textId="5F942F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CF014" w14:textId="79CCD6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339BC" w14:textId="467E7D6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5,940.00 </w:t>
            </w:r>
          </w:p>
        </w:tc>
      </w:tr>
      <w:tr w:rsidR="002267EF" w:rsidRPr="005E6631" w14:paraId="4307D93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7151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91D4B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9A9939" w14:textId="6092E39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67F4D547" w14:textId="00C26B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70020" w14:textId="23975A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CA4B7" w14:textId="137CB3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93,655.49 </w:t>
            </w:r>
          </w:p>
        </w:tc>
      </w:tr>
      <w:tr w:rsidR="002267EF" w:rsidRPr="005E6631" w14:paraId="2B09424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42F6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A3B4C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6001DC29" w14:textId="5645AB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7EB1C" w14:textId="5763D2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7B35F53" w14:textId="4061D54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CB7F0" w14:textId="60D2E9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15,600.00 </w:t>
            </w:r>
          </w:p>
        </w:tc>
      </w:tr>
      <w:tr w:rsidR="002267EF" w:rsidRPr="005E6631" w14:paraId="44B3C2F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0CB0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B9A39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41C57561" w14:textId="3BA7F9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4F34D371" w14:textId="3F1730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081A6" w14:textId="320FF2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A90DB" w14:textId="7DE0DC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74,977.50 </w:t>
            </w:r>
          </w:p>
        </w:tc>
      </w:tr>
      <w:tr w:rsidR="002267EF" w:rsidRPr="005E6631" w14:paraId="6FBEF85B"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BCB1C"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9BBD1C1" w14:textId="043F6B8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156AB820" w14:textId="02904F6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A266364" w14:textId="653BA1F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BFBCE8" w14:textId="18A56F9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2,796,172.24 </w:t>
            </w:r>
          </w:p>
        </w:tc>
      </w:tr>
      <w:tr w:rsidR="002267EF" w:rsidRPr="005E6631" w14:paraId="5CBCB74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AA07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5F9B96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7849D67D" w14:textId="648D84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43B67D36" w14:textId="782DE56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E4793" w14:textId="780F7F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CACC4" w14:textId="2EE00A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05,012.91 </w:t>
            </w:r>
          </w:p>
        </w:tc>
      </w:tr>
      <w:tr w:rsidR="002267EF" w:rsidRPr="005E6631" w14:paraId="459FB00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074C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E1D3A3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324FC2E6" w14:textId="2F6214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4C6C0" w14:textId="74F177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97B62" w14:textId="4CBF77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F2AF4" w14:textId="7ABA3E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98,900.00 </w:t>
            </w:r>
          </w:p>
        </w:tc>
      </w:tr>
      <w:tr w:rsidR="002267EF" w:rsidRPr="005E6631" w14:paraId="6B30DBA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FD64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83C394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796F6B88" w14:textId="44BC27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427D2675" w14:textId="3C6047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93FA1" w14:textId="40114D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AD741" w14:textId="612592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300,873.80 </w:t>
            </w:r>
          </w:p>
        </w:tc>
      </w:tr>
      <w:tr w:rsidR="002267EF" w:rsidRPr="005E6631" w14:paraId="012923B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7D6C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6A6ADC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364F127" w14:textId="4FDFCE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52841A71" w14:textId="0778D3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74083" w14:textId="7B5514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2A4CE" w14:textId="7C33EDD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53,673.19 </w:t>
            </w:r>
          </w:p>
        </w:tc>
      </w:tr>
      <w:tr w:rsidR="002267EF" w:rsidRPr="005E6631" w14:paraId="1C4C4BD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B014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27C378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626A8F91" w14:textId="0C7A6D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2D12903F" w14:textId="1617B7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48586" w14:textId="174B3D0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327D7" w14:textId="48E6AF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355.00 </w:t>
            </w:r>
          </w:p>
        </w:tc>
      </w:tr>
      <w:tr w:rsidR="002267EF" w:rsidRPr="005E6631" w14:paraId="472F46F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6E7D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1F9612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70FD4AE" w14:textId="3A4755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555ED8B3" w14:textId="78737F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C1B6D" w14:textId="7CB65F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4FA9E" w14:textId="19392F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48,917.08 </w:t>
            </w:r>
          </w:p>
        </w:tc>
      </w:tr>
      <w:tr w:rsidR="002267EF" w:rsidRPr="005E6631" w14:paraId="2C8F386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1EA6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49B97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7C5C3063" w14:textId="5E8913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77B94E55" w14:textId="238AB1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F0333" w14:textId="7ED18B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A79CB" w14:textId="1E5CFF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57,593.13 </w:t>
            </w:r>
          </w:p>
        </w:tc>
      </w:tr>
      <w:tr w:rsidR="002267EF" w:rsidRPr="005E6631" w14:paraId="04FDAEF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401E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7A4BD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0CBB7AA7" w14:textId="079E587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0F5D1776" w14:textId="3AFC35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9C597" w14:textId="47AB27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DDC6A" w14:textId="7344F5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12,365.50 </w:t>
            </w:r>
          </w:p>
        </w:tc>
      </w:tr>
      <w:tr w:rsidR="002267EF" w:rsidRPr="005E6631" w14:paraId="26B310A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D303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7A0621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6EDFBC3B" w14:textId="1833173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18452643" w14:textId="0AE1D4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99183" w14:textId="538BC0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018C5" w14:textId="6039D8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2,710.00 </w:t>
            </w:r>
          </w:p>
        </w:tc>
      </w:tr>
      <w:tr w:rsidR="002267EF" w:rsidRPr="005E6631" w14:paraId="435765D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30E1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907B5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03D9BE63" w14:textId="0B3BA6E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53698B65" w14:textId="303120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57AB6" w14:textId="4079CE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14380" w14:textId="510B51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29,988.13 </w:t>
            </w:r>
          </w:p>
        </w:tc>
      </w:tr>
      <w:tr w:rsidR="002267EF" w:rsidRPr="005E6631" w14:paraId="735A9CD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B730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A89FA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310251F1" w14:textId="190ED58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410E56D4" w14:textId="3F0B1E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5D968" w14:textId="7A75EC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2552D" w14:textId="081AFD5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294,150.33 </w:t>
            </w:r>
          </w:p>
        </w:tc>
      </w:tr>
      <w:tr w:rsidR="002267EF" w:rsidRPr="005E6631" w14:paraId="3B9023F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03A9F"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15E77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85D83E3" w14:textId="5192DB7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6999C7E" w14:textId="25CD9FD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55F85" w14:textId="529973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E51AC" w14:textId="6F288E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08,576.31 </w:t>
            </w:r>
          </w:p>
        </w:tc>
      </w:tr>
      <w:tr w:rsidR="002267EF" w:rsidRPr="005E6631" w14:paraId="31DBE0F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013C5"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AC3350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DD5F375" w14:textId="54887A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23E9A5E6" w14:textId="16C3EE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8E2C97" w14:textId="2D8A2A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173FF" w14:textId="70FDE5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924,585.00 </w:t>
            </w:r>
          </w:p>
        </w:tc>
      </w:tr>
      <w:tr w:rsidR="002267EF" w:rsidRPr="005E6631" w14:paraId="4C3E49A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34491"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47A55C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04398ABD" w14:textId="25933F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2E8C272A" w14:textId="6CFEEA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73A11" w14:textId="7D918D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B86C6" w14:textId="6720AE3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355.00 </w:t>
            </w:r>
          </w:p>
        </w:tc>
      </w:tr>
      <w:tr w:rsidR="002267EF" w:rsidRPr="005E6631" w14:paraId="5A65751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C387B"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2F6B9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1640A1A9" w14:textId="1ED710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48867D47" w14:textId="260BEB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0DF10" w14:textId="252EBB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A5395" w14:textId="7192A9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82,395.00 </w:t>
            </w:r>
          </w:p>
        </w:tc>
      </w:tr>
      <w:tr w:rsidR="002267EF" w:rsidRPr="005E6631" w14:paraId="7822C1D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AA84A"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826CEB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73D40B6E" w14:textId="4DF9B9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28C769F8" w14:textId="38B8DB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919A7" w14:textId="6FFFAC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9C4E0" w14:textId="1A0898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3,721.86 </w:t>
            </w:r>
          </w:p>
        </w:tc>
      </w:tr>
      <w:tr w:rsidR="002267EF" w:rsidRPr="005E6631" w14:paraId="02A10620"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72D6FA"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18AE237E" w14:textId="156E396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38,593,095.21 </w:t>
            </w:r>
          </w:p>
        </w:tc>
        <w:tc>
          <w:tcPr>
            <w:tcW w:w="958" w:type="pct"/>
            <w:tcBorders>
              <w:top w:val="nil"/>
              <w:left w:val="nil"/>
              <w:bottom w:val="single" w:sz="4" w:space="0" w:color="000000"/>
              <w:right w:val="single" w:sz="4" w:space="0" w:color="000000"/>
            </w:tcBorders>
            <w:shd w:val="clear" w:color="A5A5A5" w:fill="A5A5A5"/>
            <w:noWrap/>
            <w:vAlign w:val="bottom"/>
            <w:hideMark/>
          </w:tcPr>
          <w:p w14:paraId="6B94571D" w14:textId="771FAC2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4DED22C" w14:textId="24E1108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6331A558" w14:textId="4E69C48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47,955,959.61 </w:t>
            </w:r>
          </w:p>
        </w:tc>
      </w:tr>
      <w:tr w:rsidR="002267EF" w:rsidRPr="005E6631" w14:paraId="7A32F61F"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4B557"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65DC1E4" w14:textId="1E01F95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9,440,594.76 </w:t>
            </w:r>
          </w:p>
        </w:tc>
        <w:tc>
          <w:tcPr>
            <w:tcW w:w="958" w:type="pct"/>
            <w:tcBorders>
              <w:top w:val="nil"/>
              <w:left w:val="nil"/>
              <w:bottom w:val="single" w:sz="4" w:space="0" w:color="000000"/>
              <w:right w:val="single" w:sz="4" w:space="0" w:color="000000"/>
            </w:tcBorders>
            <w:shd w:val="clear" w:color="D8D8D8" w:fill="D8D8D8"/>
            <w:noWrap/>
            <w:vAlign w:val="bottom"/>
            <w:hideMark/>
          </w:tcPr>
          <w:p w14:paraId="05E43F58" w14:textId="237B1E1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5EBBA8" w14:textId="2188092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51E7B5" w14:textId="4ADA881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9,511,549.76 </w:t>
            </w:r>
          </w:p>
        </w:tc>
      </w:tr>
      <w:tr w:rsidR="002267EF" w:rsidRPr="005E6631" w14:paraId="06C032B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90EB5"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C55EA9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77150BC6" w14:textId="69F382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884,905.70 </w:t>
            </w:r>
          </w:p>
        </w:tc>
        <w:tc>
          <w:tcPr>
            <w:tcW w:w="958" w:type="pct"/>
            <w:tcBorders>
              <w:top w:val="nil"/>
              <w:left w:val="nil"/>
              <w:bottom w:val="single" w:sz="4" w:space="0" w:color="000000"/>
              <w:right w:val="single" w:sz="4" w:space="0" w:color="000000"/>
            </w:tcBorders>
            <w:shd w:val="clear" w:color="auto" w:fill="auto"/>
            <w:noWrap/>
            <w:vAlign w:val="bottom"/>
            <w:hideMark/>
          </w:tcPr>
          <w:p w14:paraId="7D71AD3A" w14:textId="7E38D1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F857B" w14:textId="2F9630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07975" w14:textId="0DB0FC7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884,905.70 </w:t>
            </w:r>
          </w:p>
        </w:tc>
      </w:tr>
      <w:tr w:rsidR="002267EF" w:rsidRPr="005E6631" w14:paraId="25BA303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5FBE2"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17CD4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0CEE7D2B" w14:textId="3682D33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3444A21B" w14:textId="12EC81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BA439" w14:textId="43CCDE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80450" w14:textId="2E2712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68,748.24 </w:t>
            </w:r>
          </w:p>
        </w:tc>
      </w:tr>
      <w:tr w:rsidR="002267EF" w:rsidRPr="005E6631" w14:paraId="734B83E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8FFA1"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D3B1A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1953DE31" w14:textId="5E0E136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417FB4F3" w14:textId="775B0B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D9C20" w14:textId="6078EB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B6D43" w14:textId="208A22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72,041.34 </w:t>
            </w:r>
          </w:p>
        </w:tc>
      </w:tr>
      <w:tr w:rsidR="002267EF" w:rsidRPr="005E6631" w14:paraId="73457AB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0D3BF"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798062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0E30CFC0" w14:textId="4EB6FB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019EBA77" w14:textId="2C0201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4262C" w14:textId="1FACD38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92FA4" w14:textId="119D05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5,651.60 </w:t>
            </w:r>
          </w:p>
        </w:tc>
      </w:tr>
      <w:tr w:rsidR="002267EF" w:rsidRPr="005E6631" w14:paraId="61E9EAD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1E45F"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122F05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446B4605" w14:textId="1F9DF7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626A16CA" w14:textId="010CE0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92F95" w14:textId="1257E68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325B1" w14:textId="76FDFE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56,911.20 </w:t>
            </w:r>
          </w:p>
        </w:tc>
      </w:tr>
      <w:tr w:rsidR="002267EF" w:rsidRPr="005E6631" w14:paraId="71A921F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31764"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40536A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670DE6DA" w14:textId="4DA232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1B5E18A8" w14:textId="6CDE6F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4A83F" w14:textId="4E3B56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729BD" w14:textId="5CC6607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7,793.72 </w:t>
            </w:r>
          </w:p>
        </w:tc>
      </w:tr>
      <w:tr w:rsidR="002267EF" w:rsidRPr="005E6631" w14:paraId="56C4AA1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990CD"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884AA4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484C978" w14:textId="1F816D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72,799.23 </w:t>
            </w:r>
          </w:p>
        </w:tc>
        <w:tc>
          <w:tcPr>
            <w:tcW w:w="958" w:type="pct"/>
            <w:tcBorders>
              <w:top w:val="nil"/>
              <w:left w:val="nil"/>
              <w:bottom w:val="single" w:sz="4" w:space="0" w:color="000000"/>
              <w:right w:val="single" w:sz="4" w:space="0" w:color="000000"/>
            </w:tcBorders>
            <w:shd w:val="clear" w:color="auto" w:fill="auto"/>
            <w:noWrap/>
            <w:vAlign w:val="bottom"/>
            <w:hideMark/>
          </w:tcPr>
          <w:p w14:paraId="0531F2F0" w14:textId="7F36CA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19BB4" w14:textId="35F247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F4346" w14:textId="3C9D1E2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772,799.23 </w:t>
            </w:r>
          </w:p>
        </w:tc>
      </w:tr>
      <w:tr w:rsidR="002267EF" w:rsidRPr="005E6631" w14:paraId="6DEBF05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D65FB"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9FE282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657FF98" w14:textId="4A302BC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08F53B5F" w14:textId="08FAEB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3541F" w14:textId="2BD5E8D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F1456" w14:textId="29A76B2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02,785.90 </w:t>
            </w:r>
          </w:p>
        </w:tc>
      </w:tr>
      <w:tr w:rsidR="002267EF" w:rsidRPr="005E6631" w14:paraId="7FE0604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15125"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42A9D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5D79ABAA" w14:textId="39C16D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1FBB7273" w14:textId="629D6D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26982" w14:textId="00D4EB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6A839" w14:textId="1D0178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49,086.88 </w:t>
            </w:r>
          </w:p>
        </w:tc>
      </w:tr>
      <w:tr w:rsidR="002267EF" w:rsidRPr="005E6631" w14:paraId="64D1159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99DBD"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0854CE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14E318D3" w14:textId="4E6A17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673C1C43" w14:textId="78BA39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511DE" w14:textId="5148A15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B3370" w14:textId="566E6C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075,518.08 </w:t>
            </w:r>
          </w:p>
        </w:tc>
      </w:tr>
      <w:tr w:rsidR="002267EF" w:rsidRPr="005E6631" w14:paraId="15B8315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6541E"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345CBF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57AE2D4D" w14:textId="719994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500CBEE9" w14:textId="0D7B6D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4C59E" w14:textId="77849B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61DF121" w14:textId="122EAD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1,615.98 </w:t>
            </w:r>
          </w:p>
        </w:tc>
      </w:tr>
      <w:tr w:rsidR="002267EF" w:rsidRPr="005E6631" w14:paraId="5E33E85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9B2D7"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45ED2F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24CF7CE3" w14:textId="591B9D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46F6C451" w14:textId="650DDF1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62594" w14:textId="2AAD0A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C638D" w14:textId="64D477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75,553.64 </w:t>
            </w:r>
          </w:p>
        </w:tc>
      </w:tr>
      <w:tr w:rsidR="002267EF" w:rsidRPr="005E6631" w14:paraId="15F028B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4724D"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081A5A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58BCBB8D" w14:textId="73C748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5B73FFCA" w14:textId="3BACE9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8D3FC" w14:textId="1C5178A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917BB" w14:textId="096ACC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03,531.70 </w:t>
            </w:r>
          </w:p>
        </w:tc>
      </w:tr>
      <w:tr w:rsidR="002267EF" w:rsidRPr="005E6631" w14:paraId="38064F2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6CEC5"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24730A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1023909B" w14:textId="1AEA05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3F6F346B" w14:textId="45A81D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AC9DC" w14:textId="609A399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EC05B" w14:textId="0B39D26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26,812.84 </w:t>
            </w:r>
          </w:p>
        </w:tc>
      </w:tr>
      <w:tr w:rsidR="002267EF" w:rsidRPr="005E6631" w14:paraId="319007D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875BE"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669F8A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5A74F775" w14:textId="58E0B8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544626C8" w14:textId="26B76F6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ABA59" w14:textId="1ED8A1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BAD31" w14:textId="5B89FB6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22,925.28 </w:t>
            </w:r>
          </w:p>
        </w:tc>
      </w:tr>
      <w:tr w:rsidR="002267EF" w:rsidRPr="005E6631" w14:paraId="1AC5AAB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AAC08"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BF6ADA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5171F94D" w14:textId="41383A1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05,488.94 </w:t>
            </w:r>
          </w:p>
        </w:tc>
        <w:tc>
          <w:tcPr>
            <w:tcW w:w="958" w:type="pct"/>
            <w:tcBorders>
              <w:top w:val="nil"/>
              <w:left w:val="nil"/>
              <w:bottom w:val="single" w:sz="4" w:space="0" w:color="000000"/>
              <w:right w:val="single" w:sz="4" w:space="0" w:color="000000"/>
            </w:tcBorders>
            <w:shd w:val="clear" w:color="auto" w:fill="auto"/>
            <w:noWrap/>
            <w:vAlign w:val="bottom"/>
            <w:hideMark/>
          </w:tcPr>
          <w:p w14:paraId="1C75D9F0" w14:textId="434A8A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6934B" w14:textId="12651C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D8C8B" w14:textId="4FB10D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105,488.94 </w:t>
            </w:r>
          </w:p>
        </w:tc>
      </w:tr>
      <w:tr w:rsidR="002267EF" w:rsidRPr="005E6631" w14:paraId="185D9F6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29F1F"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D0F390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3C0BE0C4" w14:textId="121AC8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2EBA9885" w14:textId="2A6EA1F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9ED93" w14:textId="74D04D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BF047" w14:textId="65F3F0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19,167.42 </w:t>
            </w:r>
          </w:p>
        </w:tc>
      </w:tr>
      <w:tr w:rsidR="002267EF" w:rsidRPr="005E6631" w14:paraId="5630727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8CA18"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E2DE3D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418AA93D" w14:textId="2A1D7C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7F8B65FE" w14:textId="7BE24D4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4C380" w14:textId="3D52AA8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CD3A6" w14:textId="450CF8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43,270.58 </w:t>
            </w:r>
          </w:p>
        </w:tc>
      </w:tr>
      <w:tr w:rsidR="002267EF" w:rsidRPr="005E6631" w14:paraId="7C43D41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39C64"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EB3706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4EC3BF1" w14:textId="7EC23B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25C477A0" w14:textId="483E11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DFE54" w14:textId="49ACBB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2C81C" w14:textId="5095B9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21,473.34 </w:t>
            </w:r>
          </w:p>
        </w:tc>
      </w:tr>
      <w:tr w:rsidR="002267EF" w:rsidRPr="005E6631" w14:paraId="7B8C7F8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BF169"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DD9239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2E36EE2F" w14:textId="0054F8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hideMark/>
          </w:tcPr>
          <w:p w14:paraId="0C5C5FDD" w14:textId="75496ED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64C25" w14:textId="4DE8C8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3FD63" w14:textId="7A59CE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91,791.64 </w:t>
            </w:r>
          </w:p>
        </w:tc>
      </w:tr>
      <w:tr w:rsidR="002267EF" w:rsidRPr="005E6631" w14:paraId="2579316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63417"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109378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9A47329" w14:textId="36CD17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14E2D76C" w14:textId="422CCA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EFBE9" w14:textId="1260A3F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303E6" w14:textId="6E6FB09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388.00 </w:t>
            </w:r>
          </w:p>
        </w:tc>
      </w:tr>
      <w:tr w:rsidR="002267EF" w:rsidRPr="005E6631" w14:paraId="0CAB1B2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8DB4A"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2B1796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D8C38BE" w14:textId="285DC3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14,164.64 </w:t>
            </w:r>
          </w:p>
        </w:tc>
        <w:tc>
          <w:tcPr>
            <w:tcW w:w="958" w:type="pct"/>
            <w:tcBorders>
              <w:top w:val="nil"/>
              <w:left w:val="nil"/>
              <w:bottom w:val="single" w:sz="4" w:space="0" w:color="000000"/>
              <w:right w:val="single" w:sz="4" w:space="0" w:color="000000"/>
            </w:tcBorders>
            <w:shd w:val="clear" w:color="auto" w:fill="auto"/>
            <w:noWrap/>
            <w:vAlign w:val="bottom"/>
            <w:hideMark/>
          </w:tcPr>
          <w:p w14:paraId="4769AB50" w14:textId="58B352B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3BDDF12E" w14:textId="07A775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A58BD" w14:textId="546FCF8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26,119.64 </w:t>
            </w:r>
          </w:p>
        </w:tc>
      </w:tr>
      <w:tr w:rsidR="002267EF" w:rsidRPr="005E6631" w14:paraId="4D963C8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CC457"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45010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345C8C1" w14:textId="43B6AD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67337212" w14:textId="57A321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AC1433" w14:textId="2D5962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FC570" w14:textId="23452C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80,489.87 </w:t>
            </w:r>
          </w:p>
        </w:tc>
      </w:tr>
      <w:tr w:rsidR="002267EF" w:rsidRPr="005E6631" w14:paraId="23021F4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C8433"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A884FB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0A684D93" w14:textId="7EEF7E4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5E74A531" w14:textId="347CF0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229C2" w14:textId="47223A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8D2F7" w14:textId="2978B3A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65,510.76 </w:t>
            </w:r>
          </w:p>
        </w:tc>
      </w:tr>
      <w:tr w:rsidR="002267EF" w:rsidRPr="005E6631" w14:paraId="05D3D03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5CC11"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227EA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3B614AF2" w14:textId="76783E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1E84F903" w14:textId="52E81D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1AC6C" w14:textId="19227B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09E40" w14:textId="030554F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92,704.78 </w:t>
            </w:r>
          </w:p>
        </w:tc>
      </w:tr>
      <w:tr w:rsidR="002267EF" w:rsidRPr="005E6631" w14:paraId="748EC65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6EAED"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ACF5AF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1FE29466" w14:textId="0548AB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5263C387" w14:textId="563664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0EDE7" w14:textId="305B579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3AB48" w14:textId="63F5C8A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7,458.46 </w:t>
            </w:r>
          </w:p>
        </w:tc>
      </w:tr>
      <w:tr w:rsidR="002267EF" w:rsidRPr="005E6631" w14:paraId="487A85C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CDC7E"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983873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5E83B93" w14:textId="6BAEB20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19425F61" w14:textId="4B948D4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1D213" w14:textId="6DDC21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4E178" w14:textId="105895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357,005.00 </w:t>
            </w:r>
          </w:p>
        </w:tc>
      </w:tr>
      <w:tr w:rsidR="002267EF" w:rsidRPr="005E6631" w14:paraId="1DBDAAFC"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AB3DB"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5B829181" w14:textId="0BBBE9D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999,325.05 </w:t>
            </w:r>
          </w:p>
        </w:tc>
        <w:tc>
          <w:tcPr>
            <w:tcW w:w="958" w:type="pct"/>
            <w:tcBorders>
              <w:top w:val="nil"/>
              <w:left w:val="nil"/>
              <w:bottom w:val="single" w:sz="4" w:space="0" w:color="000000"/>
              <w:right w:val="single" w:sz="4" w:space="0" w:color="000000"/>
            </w:tcBorders>
            <w:shd w:val="clear" w:color="D8D8D8" w:fill="D8D8D8"/>
            <w:noWrap/>
            <w:vAlign w:val="bottom"/>
            <w:hideMark/>
          </w:tcPr>
          <w:p w14:paraId="3B14DD80" w14:textId="51FA300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8256F6" w14:textId="5B65A5E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4EDE93" w14:textId="6B26620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999,325.05 </w:t>
            </w:r>
          </w:p>
        </w:tc>
      </w:tr>
      <w:tr w:rsidR="002267EF" w:rsidRPr="005E6631" w14:paraId="33E0141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5498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2F1D06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1D4C089" w14:textId="081D04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59EAF553" w14:textId="1B06D6A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25BC8" w14:textId="59AE05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7BDFB" w14:textId="36E3040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984,094.26 </w:t>
            </w:r>
          </w:p>
        </w:tc>
      </w:tr>
      <w:tr w:rsidR="002267EF" w:rsidRPr="005E6631" w14:paraId="1F78412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04C6A"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D305AF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131EBB7B" w14:textId="1B3832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1D0B19EE" w14:textId="0217DD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E746F" w14:textId="12ED2B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5B046" w14:textId="137A384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47,201.44 </w:t>
            </w:r>
          </w:p>
        </w:tc>
      </w:tr>
      <w:tr w:rsidR="002267EF" w:rsidRPr="005E6631" w14:paraId="3146ED5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73E5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ACF880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56A1D752" w14:textId="05D3AE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19CE44C6" w14:textId="63E464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12D8F" w14:textId="651EC79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D8152" w14:textId="0EB4B6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42,376.00 </w:t>
            </w:r>
          </w:p>
        </w:tc>
      </w:tr>
      <w:tr w:rsidR="002267EF" w:rsidRPr="005E6631" w14:paraId="0CB8506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D336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799A62"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62482A3" w14:textId="3941B44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41B4634F" w14:textId="093E76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29B1A" w14:textId="74162A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50046" w14:textId="45C64A9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67,556.68 </w:t>
            </w:r>
          </w:p>
        </w:tc>
      </w:tr>
      <w:tr w:rsidR="002267EF" w:rsidRPr="005E6631" w14:paraId="7DDB7C2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04FA4"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F2BF51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467054C" w14:textId="501B5D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381,242.48 </w:t>
            </w:r>
          </w:p>
        </w:tc>
        <w:tc>
          <w:tcPr>
            <w:tcW w:w="958" w:type="pct"/>
            <w:tcBorders>
              <w:top w:val="nil"/>
              <w:left w:val="nil"/>
              <w:bottom w:val="single" w:sz="4" w:space="0" w:color="000000"/>
              <w:right w:val="single" w:sz="4" w:space="0" w:color="000000"/>
            </w:tcBorders>
            <w:shd w:val="clear" w:color="auto" w:fill="auto"/>
            <w:noWrap/>
            <w:vAlign w:val="bottom"/>
            <w:hideMark/>
          </w:tcPr>
          <w:p w14:paraId="4F42EB15" w14:textId="29297B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1607D" w14:textId="43EC98A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F8FC6" w14:textId="59B1B2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381,242.48 </w:t>
            </w:r>
          </w:p>
        </w:tc>
      </w:tr>
      <w:tr w:rsidR="002267EF" w:rsidRPr="005E6631" w14:paraId="50DD890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6496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5AB6DB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1C9C7872" w14:textId="4007766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4,127.73 </w:t>
            </w:r>
          </w:p>
        </w:tc>
        <w:tc>
          <w:tcPr>
            <w:tcW w:w="958" w:type="pct"/>
            <w:tcBorders>
              <w:top w:val="nil"/>
              <w:left w:val="nil"/>
              <w:bottom w:val="single" w:sz="4" w:space="0" w:color="000000"/>
              <w:right w:val="single" w:sz="4" w:space="0" w:color="000000"/>
            </w:tcBorders>
            <w:shd w:val="clear" w:color="auto" w:fill="auto"/>
            <w:noWrap/>
            <w:vAlign w:val="bottom"/>
            <w:hideMark/>
          </w:tcPr>
          <w:p w14:paraId="39C57007" w14:textId="15FFA1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78260" w14:textId="16EE30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181CE" w14:textId="7C7F4E1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4,127.73 </w:t>
            </w:r>
          </w:p>
        </w:tc>
      </w:tr>
      <w:tr w:rsidR="002267EF" w:rsidRPr="005E6631" w14:paraId="5B74AF9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E1560"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BE6E32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53A65DB6" w14:textId="37388CC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2,726.46 </w:t>
            </w:r>
          </w:p>
        </w:tc>
        <w:tc>
          <w:tcPr>
            <w:tcW w:w="958" w:type="pct"/>
            <w:tcBorders>
              <w:top w:val="nil"/>
              <w:left w:val="nil"/>
              <w:bottom w:val="single" w:sz="4" w:space="0" w:color="000000"/>
              <w:right w:val="single" w:sz="4" w:space="0" w:color="000000"/>
            </w:tcBorders>
            <w:shd w:val="clear" w:color="auto" w:fill="auto"/>
            <w:noWrap/>
            <w:vAlign w:val="bottom"/>
            <w:hideMark/>
          </w:tcPr>
          <w:p w14:paraId="3065EE94" w14:textId="5A3A651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E66FA" w14:textId="25CF64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15C09" w14:textId="1C931E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52,726.46 </w:t>
            </w:r>
          </w:p>
        </w:tc>
      </w:tr>
      <w:tr w:rsidR="002267EF" w:rsidRPr="005E6631" w14:paraId="6344B6F1"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12A78"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444705AD" w14:textId="7D930A1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42,656,26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3B18DA5" w14:textId="6380747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93DDF0" w14:textId="2778277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B628B7" w14:textId="56F6DF8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51,948,175.23 </w:t>
            </w:r>
          </w:p>
        </w:tc>
      </w:tr>
      <w:tr w:rsidR="002267EF" w:rsidRPr="005E6631" w14:paraId="0A25A82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B19CF"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8A075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684993F0" w14:textId="48FE9FF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69BD4284" w14:textId="55EA66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DA41D" w14:textId="21A13B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D9E10" w14:textId="1C8DAC3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30,655.54 </w:t>
            </w:r>
          </w:p>
        </w:tc>
      </w:tr>
      <w:tr w:rsidR="002267EF" w:rsidRPr="005E6631" w14:paraId="0CAA979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FA512"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A5C8E6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CF468E" w14:textId="1858E12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869,809.52 </w:t>
            </w:r>
          </w:p>
        </w:tc>
        <w:tc>
          <w:tcPr>
            <w:tcW w:w="958" w:type="pct"/>
            <w:tcBorders>
              <w:top w:val="nil"/>
              <w:left w:val="nil"/>
              <w:bottom w:val="single" w:sz="4" w:space="0" w:color="000000"/>
              <w:right w:val="single" w:sz="4" w:space="0" w:color="000000"/>
            </w:tcBorders>
            <w:shd w:val="clear" w:color="auto" w:fill="auto"/>
            <w:noWrap/>
            <w:vAlign w:val="bottom"/>
            <w:hideMark/>
          </w:tcPr>
          <w:p w14:paraId="19D28038" w14:textId="26692AC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D9486" w14:textId="410CB4F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4187AAA7" w14:textId="18A5B24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616,609.92 </w:t>
            </w:r>
          </w:p>
        </w:tc>
      </w:tr>
      <w:tr w:rsidR="002267EF" w:rsidRPr="005E6631" w14:paraId="5025014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579C9"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69DBAE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0C183A8A" w14:textId="70DEBA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03,108.90 </w:t>
            </w:r>
          </w:p>
        </w:tc>
        <w:tc>
          <w:tcPr>
            <w:tcW w:w="958" w:type="pct"/>
            <w:tcBorders>
              <w:top w:val="nil"/>
              <w:left w:val="nil"/>
              <w:bottom w:val="single" w:sz="4" w:space="0" w:color="000000"/>
              <w:right w:val="single" w:sz="4" w:space="0" w:color="000000"/>
            </w:tcBorders>
            <w:shd w:val="clear" w:color="auto" w:fill="auto"/>
            <w:noWrap/>
            <w:vAlign w:val="bottom"/>
            <w:hideMark/>
          </w:tcPr>
          <w:p w14:paraId="188A74F6" w14:textId="60F3836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5B705" w14:textId="6F421F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AF063" w14:textId="1B9CDE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03,108.90 </w:t>
            </w:r>
          </w:p>
        </w:tc>
      </w:tr>
      <w:tr w:rsidR="002267EF" w:rsidRPr="005E6631" w14:paraId="43660BE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F99B3"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9A840B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16C89543" w14:textId="29DBC80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2812F5D2" w14:textId="33D9DB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D41E4" w14:textId="5E03A1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5C868" w14:textId="231EB7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26,504.00 </w:t>
            </w:r>
          </w:p>
        </w:tc>
      </w:tr>
      <w:tr w:rsidR="002267EF" w:rsidRPr="005E6631" w14:paraId="6B8CCE7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4949C"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825F4C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532C0A13" w14:textId="546350F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5B8B52F1" w14:textId="5731ED4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F9D1CD" w14:textId="4DB41CB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CF26EAE" w14:textId="0B314E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662,595.36 </w:t>
            </w:r>
          </w:p>
        </w:tc>
      </w:tr>
      <w:tr w:rsidR="002267EF" w:rsidRPr="005E6631" w14:paraId="6F37F1E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8BEF6"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D22AB3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360F8AF7" w14:textId="2C7DAD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19,838.90 </w:t>
            </w:r>
          </w:p>
        </w:tc>
        <w:tc>
          <w:tcPr>
            <w:tcW w:w="958" w:type="pct"/>
            <w:tcBorders>
              <w:top w:val="nil"/>
              <w:left w:val="nil"/>
              <w:bottom w:val="single" w:sz="4" w:space="0" w:color="000000"/>
              <w:right w:val="single" w:sz="4" w:space="0" w:color="000000"/>
            </w:tcBorders>
            <w:shd w:val="clear" w:color="auto" w:fill="auto"/>
            <w:noWrap/>
            <w:vAlign w:val="bottom"/>
            <w:hideMark/>
          </w:tcPr>
          <w:p w14:paraId="0D52F6E2" w14:textId="54F24A0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42D5E4B6" w14:textId="101B6B8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22B40531" w14:textId="73EFC0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794,092.90 </w:t>
            </w:r>
          </w:p>
        </w:tc>
      </w:tr>
      <w:tr w:rsidR="002267EF" w:rsidRPr="005E6631" w14:paraId="3E17A1E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91C17"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C7761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420A6B75" w14:textId="075D9F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24C94132" w14:textId="5725CC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57D6DEE6" w14:textId="7AF3204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1FF2F" w14:textId="13E091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625,796.30 </w:t>
            </w:r>
          </w:p>
        </w:tc>
      </w:tr>
      <w:tr w:rsidR="002267EF" w:rsidRPr="005E6631" w14:paraId="620EEDE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B60CE"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8AD8DA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65206987" w14:textId="5E0CB79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277D57C8" w14:textId="13FD1F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D512D" w14:textId="0217704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FE3B2" w14:textId="5CBA0D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569,958.46 </w:t>
            </w:r>
          </w:p>
        </w:tc>
      </w:tr>
      <w:tr w:rsidR="002267EF" w:rsidRPr="005E6631" w14:paraId="7C166F8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A2A6F"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3CACAE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5D6CD05" w14:textId="3133DF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5C840F35" w14:textId="36BD73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84EA7" w14:textId="4E117D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E33CF" w14:textId="7129A2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2,470.12 </w:t>
            </w:r>
          </w:p>
        </w:tc>
      </w:tr>
      <w:tr w:rsidR="002267EF" w:rsidRPr="005E6631" w14:paraId="03B7184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26EE2"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52494E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771B36A" w14:textId="43554B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291,672.45 </w:t>
            </w:r>
          </w:p>
        </w:tc>
        <w:tc>
          <w:tcPr>
            <w:tcW w:w="958" w:type="pct"/>
            <w:tcBorders>
              <w:top w:val="nil"/>
              <w:left w:val="nil"/>
              <w:bottom w:val="single" w:sz="4" w:space="0" w:color="000000"/>
              <w:right w:val="single" w:sz="4" w:space="0" w:color="000000"/>
            </w:tcBorders>
            <w:shd w:val="clear" w:color="auto" w:fill="auto"/>
            <w:noWrap/>
            <w:vAlign w:val="bottom"/>
            <w:hideMark/>
          </w:tcPr>
          <w:p w14:paraId="5FFCE49D" w14:textId="2DB029C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B45AA" w14:textId="12840C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C2A15" w14:textId="4AF4CBB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6,291,672.45 </w:t>
            </w:r>
          </w:p>
        </w:tc>
      </w:tr>
      <w:tr w:rsidR="002267EF" w:rsidRPr="005E6631" w14:paraId="657F108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A7166"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14D0C3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13DAF36D" w14:textId="2E14B1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51B954B8" w14:textId="310752E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3F28E" w14:textId="4E680E3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D1804" w14:textId="5533BC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492,977.18 </w:t>
            </w:r>
          </w:p>
        </w:tc>
      </w:tr>
      <w:tr w:rsidR="002267EF" w:rsidRPr="005E6631" w14:paraId="675EC86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A7C16"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673EC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44E0D3AD" w14:textId="07EFDC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00257D33" w14:textId="05847B6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0CFD7" w14:textId="714BB9E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23B6F" w14:textId="5DBD809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83,879.08 </w:t>
            </w:r>
          </w:p>
        </w:tc>
      </w:tr>
      <w:tr w:rsidR="002267EF" w:rsidRPr="005E6631" w14:paraId="61E2018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AB7F0"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9AF459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540D4556" w14:textId="42D7213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1C29D6C7" w14:textId="5E112A6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213E4D" w14:textId="1C9276C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FD7AD" w14:textId="7E3D212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119,686.28 </w:t>
            </w:r>
          </w:p>
        </w:tc>
      </w:tr>
      <w:tr w:rsidR="002267EF" w:rsidRPr="005E6631" w14:paraId="3B25F50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197A6"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037B9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75A94A36" w14:textId="290AF82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7A90EB35" w14:textId="2C50215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C382E" w14:textId="2ECA394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41428" w14:textId="1DA5C5C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68,168.74 </w:t>
            </w:r>
          </w:p>
        </w:tc>
      </w:tr>
      <w:tr w:rsidR="002267EF" w:rsidRPr="005E6631" w14:paraId="7165EC6E"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61E15"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492CCDDE" w14:textId="1DB2B4AB"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5,478,239.56 </w:t>
            </w:r>
          </w:p>
        </w:tc>
        <w:tc>
          <w:tcPr>
            <w:tcW w:w="958" w:type="pct"/>
            <w:tcBorders>
              <w:top w:val="nil"/>
              <w:left w:val="nil"/>
              <w:bottom w:val="single" w:sz="4" w:space="0" w:color="000000"/>
              <w:right w:val="single" w:sz="4" w:space="0" w:color="000000"/>
            </w:tcBorders>
            <w:shd w:val="clear" w:color="D8D8D8" w:fill="D8D8D8"/>
            <w:noWrap/>
            <w:vAlign w:val="bottom"/>
            <w:hideMark/>
          </w:tcPr>
          <w:p w14:paraId="56E28701" w14:textId="6DF6515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620489" w14:textId="2DA678F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54C713" w14:textId="65CB45D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5,478,239.56 </w:t>
            </w:r>
          </w:p>
        </w:tc>
      </w:tr>
      <w:tr w:rsidR="002267EF" w:rsidRPr="005E6631" w14:paraId="017DB10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C3191"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076806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4D28216B" w14:textId="1F11F1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1,326.48 </w:t>
            </w:r>
          </w:p>
        </w:tc>
        <w:tc>
          <w:tcPr>
            <w:tcW w:w="958" w:type="pct"/>
            <w:tcBorders>
              <w:top w:val="nil"/>
              <w:left w:val="nil"/>
              <w:bottom w:val="single" w:sz="4" w:space="0" w:color="000000"/>
              <w:right w:val="single" w:sz="4" w:space="0" w:color="000000"/>
            </w:tcBorders>
            <w:shd w:val="clear" w:color="auto" w:fill="auto"/>
            <w:noWrap/>
            <w:vAlign w:val="bottom"/>
            <w:hideMark/>
          </w:tcPr>
          <w:p w14:paraId="1796DC57" w14:textId="107D07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FC09D" w14:textId="28469C1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CF3B1" w14:textId="593CBE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01,326.48 </w:t>
            </w:r>
          </w:p>
        </w:tc>
      </w:tr>
      <w:tr w:rsidR="002267EF" w:rsidRPr="005E6631" w14:paraId="4008E0AB"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D50AE"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A0CF5B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2E3B0589" w14:textId="459273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29501803" w14:textId="7D0EEBB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5EA42" w14:textId="0B4EAF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89E2C" w14:textId="035D46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752,371.21 </w:t>
            </w:r>
          </w:p>
        </w:tc>
      </w:tr>
      <w:tr w:rsidR="002267EF" w:rsidRPr="005E6631" w14:paraId="32648B4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FC787"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B663D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33218BEC" w14:textId="389DE1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29019B87" w14:textId="4E5DFD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845C3" w14:textId="35504E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91AC3" w14:textId="1C9D4A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52,866.13 </w:t>
            </w:r>
          </w:p>
        </w:tc>
      </w:tr>
      <w:tr w:rsidR="002267EF" w:rsidRPr="005E6631" w14:paraId="71CA9CC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FCD80"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8BB95D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7F7154D7" w14:textId="3B1E61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1,676.24 </w:t>
            </w:r>
          </w:p>
        </w:tc>
        <w:tc>
          <w:tcPr>
            <w:tcW w:w="958" w:type="pct"/>
            <w:tcBorders>
              <w:top w:val="nil"/>
              <w:left w:val="nil"/>
              <w:bottom w:val="single" w:sz="4" w:space="0" w:color="000000"/>
              <w:right w:val="single" w:sz="4" w:space="0" w:color="000000"/>
            </w:tcBorders>
            <w:shd w:val="clear" w:color="auto" w:fill="auto"/>
            <w:noWrap/>
            <w:vAlign w:val="bottom"/>
            <w:hideMark/>
          </w:tcPr>
          <w:p w14:paraId="39D0AB3A" w14:textId="307F39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591EF" w14:textId="6C7707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C4AB4" w14:textId="1A1699A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31,676.24 </w:t>
            </w:r>
          </w:p>
        </w:tc>
      </w:tr>
      <w:tr w:rsidR="002267EF" w:rsidRPr="005E6631" w14:paraId="38080B5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E5445"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6238ED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5D2BBBA6" w14:textId="2C94390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71CABE92" w14:textId="0B88C7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DDD21" w14:textId="79282A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8F8A7" w14:textId="1933C6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225,004.06 </w:t>
            </w:r>
          </w:p>
        </w:tc>
      </w:tr>
      <w:tr w:rsidR="002267EF" w:rsidRPr="005E6631" w14:paraId="09CFBA1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6E497"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89C37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2C001CD1" w14:textId="7865C0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1B5E48DB" w14:textId="46B51E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DC59D" w14:textId="2DAAA45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32D987" w14:textId="72447ED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373,004.50 </w:t>
            </w:r>
          </w:p>
        </w:tc>
      </w:tr>
      <w:tr w:rsidR="002267EF" w:rsidRPr="005E6631" w14:paraId="1D5C3D2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2674A"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FE1231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B0B7BA7" w14:textId="3F795E5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02,889.05 </w:t>
            </w:r>
          </w:p>
        </w:tc>
        <w:tc>
          <w:tcPr>
            <w:tcW w:w="958" w:type="pct"/>
            <w:tcBorders>
              <w:top w:val="nil"/>
              <w:left w:val="nil"/>
              <w:bottom w:val="single" w:sz="4" w:space="0" w:color="000000"/>
              <w:right w:val="single" w:sz="4" w:space="0" w:color="000000"/>
            </w:tcBorders>
            <w:shd w:val="clear" w:color="auto" w:fill="auto"/>
            <w:noWrap/>
            <w:vAlign w:val="bottom"/>
            <w:hideMark/>
          </w:tcPr>
          <w:p w14:paraId="22937C4A" w14:textId="6614E26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3F113" w14:textId="60B23A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41AFE" w14:textId="45CA39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802,889.05 </w:t>
            </w:r>
          </w:p>
        </w:tc>
      </w:tr>
      <w:tr w:rsidR="002267EF" w:rsidRPr="005E6631" w14:paraId="7BEF4AC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1FBAE"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F413ED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4515245C" w14:textId="3EEB87C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447,018.75 </w:t>
            </w:r>
          </w:p>
        </w:tc>
        <w:tc>
          <w:tcPr>
            <w:tcW w:w="958" w:type="pct"/>
            <w:tcBorders>
              <w:top w:val="nil"/>
              <w:left w:val="nil"/>
              <w:bottom w:val="single" w:sz="4" w:space="0" w:color="000000"/>
              <w:right w:val="single" w:sz="4" w:space="0" w:color="000000"/>
            </w:tcBorders>
            <w:shd w:val="clear" w:color="auto" w:fill="auto"/>
            <w:noWrap/>
            <w:vAlign w:val="bottom"/>
            <w:hideMark/>
          </w:tcPr>
          <w:p w14:paraId="5720BE3A" w14:textId="3F9B86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EAAFD" w14:textId="21E4C7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25F4F" w14:textId="3A0CD8B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447,018.75 </w:t>
            </w:r>
          </w:p>
        </w:tc>
      </w:tr>
      <w:tr w:rsidR="002267EF" w:rsidRPr="005E6631" w14:paraId="5EA6A31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41ECA"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CEE004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018D75EB" w14:textId="7DCAFC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93,740.78 </w:t>
            </w:r>
          </w:p>
        </w:tc>
        <w:tc>
          <w:tcPr>
            <w:tcW w:w="958" w:type="pct"/>
            <w:tcBorders>
              <w:top w:val="nil"/>
              <w:left w:val="nil"/>
              <w:bottom w:val="single" w:sz="4" w:space="0" w:color="000000"/>
              <w:right w:val="single" w:sz="4" w:space="0" w:color="000000"/>
            </w:tcBorders>
            <w:shd w:val="clear" w:color="auto" w:fill="auto"/>
            <w:noWrap/>
            <w:vAlign w:val="bottom"/>
            <w:hideMark/>
          </w:tcPr>
          <w:p w14:paraId="2AF16ED8" w14:textId="4C9FB6B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63056" w14:textId="2DBB79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90662" w14:textId="4474BA9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93,740.78 </w:t>
            </w:r>
          </w:p>
        </w:tc>
      </w:tr>
      <w:tr w:rsidR="002267EF" w:rsidRPr="005E6631" w14:paraId="37581DB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BCECC"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C9445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764FD4CF" w14:textId="46B4B73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6FA3F82A" w14:textId="19FCE60D"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07463EA" w14:textId="633EDF8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29B6D7" w14:textId="32946AB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87,427.68 </w:t>
            </w:r>
          </w:p>
        </w:tc>
      </w:tr>
      <w:tr w:rsidR="002267EF" w:rsidRPr="005E6631" w14:paraId="073AFF1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9B383"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E894A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2A9B0835" w14:textId="5A93F9B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1896AEAD" w14:textId="4829D2B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7D905" w14:textId="308176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D7B2C" w14:textId="201E2E9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10,914.68 </w:t>
            </w:r>
          </w:p>
        </w:tc>
      </w:tr>
      <w:tr w:rsidR="002267EF" w:rsidRPr="005E6631" w14:paraId="33FCA197"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98A84"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6F23F6BE" w14:textId="36F38F9C"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6,384,432.35 </w:t>
            </w:r>
          </w:p>
        </w:tc>
        <w:tc>
          <w:tcPr>
            <w:tcW w:w="958" w:type="pct"/>
            <w:tcBorders>
              <w:top w:val="nil"/>
              <w:left w:val="nil"/>
              <w:bottom w:val="single" w:sz="4" w:space="0" w:color="000000"/>
              <w:right w:val="single" w:sz="4" w:space="0" w:color="000000"/>
            </w:tcBorders>
            <w:shd w:val="clear" w:color="D8D8D8" w:fill="D8D8D8"/>
            <w:noWrap/>
            <w:vAlign w:val="bottom"/>
            <w:hideMark/>
          </w:tcPr>
          <w:p w14:paraId="51BDBC8D" w14:textId="1FD46B8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F74BDB" w14:textId="7ABEC53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25FA36" w14:textId="7D00D07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6,384,432.35 </w:t>
            </w:r>
          </w:p>
        </w:tc>
      </w:tr>
      <w:tr w:rsidR="002267EF" w:rsidRPr="005E6631" w14:paraId="1470D722"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FEBA1"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C8F6E2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1581D950" w14:textId="77FFCA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317A914E" w14:textId="1B117A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51C80" w14:textId="2C4FB88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33910" w14:textId="2D77D8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79,843.44 </w:t>
            </w:r>
          </w:p>
        </w:tc>
      </w:tr>
      <w:tr w:rsidR="002267EF" w:rsidRPr="005E6631" w14:paraId="6F13A46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9EF4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A5DF61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61B60AF8" w14:textId="2DD199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1FCFC4A8" w14:textId="56F4D0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81E7A" w14:textId="1BBD6B8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5DFB3" w14:textId="4C3A3A0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555,300.81 </w:t>
            </w:r>
          </w:p>
        </w:tc>
      </w:tr>
      <w:tr w:rsidR="002267EF" w:rsidRPr="005E6631" w14:paraId="63FF5F7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6E89B"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B667B2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58FF9EF" w14:textId="78D285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5F743371" w14:textId="5335065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66C4B" w14:textId="6D7DF45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51E7D" w14:textId="0975B5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773,479.63 </w:t>
            </w:r>
          </w:p>
        </w:tc>
      </w:tr>
      <w:tr w:rsidR="002267EF" w:rsidRPr="005E6631" w14:paraId="7D394F0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DA7E7"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C1F1CB0"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309C68A0" w14:textId="4F6A69C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7B66900C" w14:textId="0E3529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118F8" w14:textId="29EA70F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79845" w14:textId="0BBD8C7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894,162.86 </w:t>
            </w:r>
          </w:p>
        </w:tc>
      </w:tr>
      <w:tr w:rsidR="002267EF" w:rsidRPr="005E6631" w14:paraId="134B98E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AAA93"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A8E7ED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07A4520D" w14:textId="28E5C4D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45EC77B1" w14:textId="3E1E635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89945" w14:textId="09D92E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CA8FC" w14:textId="3739919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79,732.08 </w:t>
            </w:r>
          </w:p>
        </w:tc>
      </w:tr>
      <w:tr w:rsidR="002267EF" w:rsidRPr="005E6631" w14:paraId="5C747D5E"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48E3C"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9416AD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1DAD7CAD" w14:textId="53B68DF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2394AAE7" w14:textId="0BEA551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D2049" w14:textId="450B82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C451F" w14:textId="2B4D123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30,438.50 </w:t>
            </w:r>
          </w:p>
        </w:tc>
      </w:tr>
      <w:tr w:rsidR="002267EF" w:rsidRPr="005E6631" w14:paraId="34D6D1E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A677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05F7A9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9F0097D" w14:textId="22513C5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08A8F78D" w14:textId="0FF823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D8881" w14:textId="58CB85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AA41D" w14:textId="16A2F4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485,663.12 </w:t>
            </w:r>
          </w:p>
        </w:tc>
      </w:tr>
      <w:tr w:rsidR="002267EF" w:rsidRPr="005E6631" w14:paraId="2E34197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FCEA2" w14:textId="77777777" w:rsidR="002267EF" w:rsidRPr="005E6631" w:rsidRDefault="002267EF" w:rsidP="002267EF">
            <w:pPr>
              <w:spacing w:after="0"/>
              <w:ind w:right="57"/>
              <w:contextualSpacing/>
              <w:jc w:val="right"/>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AE6E16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26625AB4" w14:textId="69754BD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185,811.91 </w:t>
            </w:r>
          </w:p>
        </w:tc>
        <w:tc>
          <w:tcPr>
            <w:tcW w:w="958" w:type="pct"/>
            <w:tcBorders>
              <w:top w:val="nil"/>
              <w:left w:val="nil"/>
              <w:bottom w:val="single" w:sz="4" w:space="0" w:color="000000"/>
              <w:right w:val="single" w:sz="4" w:space="0" w:color="000000"/>
            </w:tcBorders>
            <w:shd w:val="clear" w:color="auto" w:fill="auto"/>
            <w:noWrap/>
            <w:vAlign w:val="bottom"/>
            <w:hideMark/>
          </w:tcPr>
          <w:p w14:paraId="263E71E6" w14:textId="62064D8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45B79" w14:textId="3B4C1C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5FF68" w14:textId="286892D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185,811.91 </w:t>
            </w:r>
          </w:p>
        </w:tc>
      </w:tr>
      <w:tr w:rsidR="002267EF" w:rsidRPr="005E6631" w14:paraId="2FD1DDA5"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0C3D1"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4124F281" w14:textId="284EBF5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8,634,2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417826F0" w14:textId="71BDE26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7AAA7E" w14:textId="7DF94F2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EB6D6E" w14:textId="73C45E2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8,634,237.66 </w:t>
            </w:r>
          </w:p>
        </w:tc>
      </w:tr>
      <w:tr w:rsidR="002267EF" w:rsidRPr="005E6631" w14:paraId="255457D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0BDC3"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ECABD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438A4F2C" w14:textId="49DDC23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2C0C1790" w14:textId="52E1E3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0BB36" w14:textId="22354EC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B06E5" w14:textId="4996EB2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055,419.60 </w:t>
            </w:r>
          </w:p>
        </w:tc>
      </w:tr>
      <w:tr w:rsidR="002267EF" w:rsidRPr="005E6631" w14:paraId="0FCC409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A5BA6"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5ABDE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03343584" w14:textId="72E6267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582,756.76 </w:t>
            </w:r>
          </w:p>
        </w:tc>
        <w:tc>
          <w:tcPr>
            <w:tcW w:w="958" w:type="pct"/>
            <w:tcBorders>
              <w:top w:val="nil"/>
              <w:left w:val="nil"/>
              <w:bottom w:val="single" w:sz="4" w:space="0" w:color="000000"/>
              <w:right w:val="single" w:sz="4" w:space="0" w:color="000000"/>
            </w:tcBorders>
            <w:shd w:val="clear" w:color="auto" w:fill="auto"/>
            <w:noWrap/>
            <w:vAlign w:val="bottom"/>
            <w:hideMark/>
          </w:tcPr>
          <w:p w14:paraId="04F5C054" w14:textId="0211845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012E9" w14:textId="00C0231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24E8D" w14:textId="2E38B42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4,582,756.76 </w:t>
            </w:r>
          </w:p>
        </w:tc>
      </w:tr>
      <w:tr w:rsidR="002267EF" w:rsidRPr="005E6631" w14:paraId="378492AD"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640F0"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B86027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7F1A644D" w14:textId="2109494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3286D795" w14:textId="1B30B8C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94179" w14:textId="2874154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1B0B3" w14:textId="106B9D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38,734.00 </w:t>
            </w:r>
          </w:p>
        </w:tc>
      </w:tr>
      <w:tr w:rsidR="002267EF" w:rsidRPr="005E6631" w14:paraId="7786877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BD3E8"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EFD5C0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78C1206E" w14:textId="63DC4A3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240627A1" w14:textId="04825A0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B1525" w14:textId="46959A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6F51F" w14:textId="1DF0185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31,412.24 </w:t>
            </w:r>
          </w:p>
        </w:tc>
      </w:tr>
      <w:tr w:rsidR="002267EF" w:rsidRPr="005E6631" w14:paraId="2321BF6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6EA71"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75CDC9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5086C00E" w14:textId="7ACAB27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5C82ABF5" w14:textId="48C0A8F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BABCD" w14:textId="5E9DE6D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A8A21" w14:textId="5D1790E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45,336.00 </w:t>
            </w:r>
          </w:p>
        </w:tc>
      </w:tr>
      <w:tr w:rsidR="002267EF" w:rsidRPr="005E6631" w14:paraId="49E0FBA1"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77FDE"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AB1581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008E4308" w14:textId="391A907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6CAE2BFF" w14:textId="51A0C6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AC847" w14:textId="6BC8732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22DBA" w14:textId="0210280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434,827.73 </w:t>
            </w:r>
          </w:p>
        </w:tc>
      </w:tr>
      <w:tr w:rsidR="002267EF" w:rsidRPr="005E6631" w14:paraId="40FD7E2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23F21"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7DCC78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4BE06202" w14:textId="7E268AA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7A1CD53E" w14:textId="372C042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DA8A7" w14:textId="018BC60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BF5B2" w14:textId="2A9F520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973,843.51 </w:t>
            </w:r>
          </w:p>
        </w:tc>
      </w:tr>
      <w:tr w:rsidR="002267EF" w:rsidRPr="005E6631" w14:paraId="2E65AA9A"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CE1B3"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4FCB79D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C0D7FC6" w14:textId="4AD18E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3CEBACE4" w14:textId="353888F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47820" w14:textId="29BECA8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1408A" w14:textId="7ECBC07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2,681,632.54 </w:t>
            </w:r>
          </w:p>
        </w:tc>
      </w:tr>
      <w:tr w:rsidR="002267EF" w:rsidRPr="005E6631" w14:paraId="7E7EA1F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E9FD4"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C563F3E"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33C4DBFB" w14:textId="7F86A1E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2237F757" w14:textId="065FCAB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87F33" w14:textId="044AB31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4A304" w14:textId="181B193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3,470,433.12 </w:t>
            </w:r>
          </w:p>
        </w:tc>
      </w:tr>
      <w:tr w:rsidR="002267EF" w:rsidRPr="005E6631" w14:paraId="35FB930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8BF46" w14:textId="7777777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F6EB6F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356E406E" w14:textId="3F3DBCF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19,842.16 </w:t>
            </w:r>
          </w:p>
        </w:tc>
        <w:tc>
          <w:tcPr>
            <w:tcW w:w="958" w:type="pct"/>
            <w:tcBorders>
              <w:top w:val="nil"/>
              <w:left w:val="nil"/>
              <w:bottom w:val="single" w:sz="4" w:space="0" w:color="000000"/>
              <w:right w:val="single" w:sz="4" w:space="0" w:color="000000"/>
            </w:tcBorders>
            <w:shd w:val="clear" w:color="auto" w:fill="auto"/>
            <w:noWrap/>
            <w:vAlign w:val="bottom"/>
            <w:hideMark/>
          </w:tcPr>
          <w:p w14:paraId="61AA8ADC" w14:textId="02DC4F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DFE06" w14:textId="01C853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71FCB" w14:textId="305470A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1,519,842.16 </w:t>
            </w:r>
          </w:p>
        </w:tc>
      </w:tr>
      <w:tr w:rsidR="002267EF" w:rsidRPr="005E6631" w14:paraId="228F9471"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434231"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224F0774" w14:textId="5652B02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4CDDA2B7" w14:textId="516CA7AD"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DB81B72" w14:textId="05BDEAE4"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B01E3DE" w14:textId="379E6298"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2,732,738.94 </w:t>
            </w:r>
          </w:p>
        </w:tc>
      </w:tr>
      <w:tr w:rsidR="002267EF" w:rsidRPr="005E6631" w14:paraId="31AF6963"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E6FE4"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B576A8C" w14:textId="5F6EF52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39F6C48" w14:textId="00A92C5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09BD87" w14:textId="1D1D222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B8C6CD" w14:textId="6BD81B2A"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1,679,180.94 </w:t>
            </w:r>
          </w:p>
        </w:tc>
      </w:tr>
      <w:tr w:rsidR="002267EF" w:rsidRPr="005E6631" w14:paraId="43781B6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AB64F"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65E0C924"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7B915F1D" w14:textId="507479D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12FAD11A" w14:textId="3FD860C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485C6" w14:textId="555C0BE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CC0AA" w14:textId="0447CAC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28,750.84 </w:t>
            </w:r>
          </w:p>
        </w:tc>
      </w:tr>
      <w:tr w:rsidR="002267EF" w:rsidRPr="005E6631" w14:paraId="43551754"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F98CD"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E55E9A1"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20F0BAC1" w14:textId="26D7BFA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4E393BDB" w14:textId="09FA6BE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A0DD0" w14:textId="29F1835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0A273" w14:textId="12859D21"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12,012.22 </w:t>
            </w:r>
          </w:p>
        </w:tc>
      </w:tr>
      <w:tr w:rsidR="002267EF" w:rsidRPr="005E6631" w14:paraId="146258C5"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CCD9B"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3186FD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2B87CF0B" w14:textId="2EDC817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141EB277" w14:textId="4048C9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12E0F" w14:textId="67D7AA2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0E372" w14:textId="4420378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69,122.92 </w:t>
            </w:r>
          </w:p>
        </w:tc>
      </w:tr>
      <w:tr w:rsidR="002267EF" w:rsidRPr="005E6631" w14:paraId="647C0603"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43491"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2915E9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1DE69E60" w14:textId="5F14942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33568259" w14:textId="4908D8C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36707" w14:textId="300310B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43118" w14:textId="0059E4E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4,897.50 </w:t>
            </w:r>
          </w:p>
        </w:tc>
      </w:tr>
      <w:tr w:rsidR="002267EF" w:rsidRPr="005E6631" w14:paraId="3455BD0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F85F3"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59C2669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11E661E3" w14:textId="7DB645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4E45E953" w14:textId="6530112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50744" w14:textId="2677012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4AE0C" w14:textId="3DECE80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44,397.46 </w:t>
            </w:r>
          </w:p>
        </w:tc>
      </w:tr>
      <w:tr w:rsidR="002267EF" w:rsidRPr="005E6631" w14:paraId="13E898D8"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197FF"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7710566" w14:textId="2C990577"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5E90C3E" w14:textId="4ADD03D0"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879FD6" w14:textId="4AEEF29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0B8B37" w14:textId="0ABC6AF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222,000.00 </w:t>
            </w:r>
          </w:p>
        </w:tc>
      </w:tr>
      <w:tr w:rsidR="002267EF" w:rsidRPr="005E6631" w14:paraId="29C951A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C6478" w14:textId="77777777" w:rsidR="002267EF" w:rsidRPr="005E6631" w:rsidRDefault="002267EF" w:rsidP="002267EF">
            <w:pPr>
              <w:spacing w:after="0"/>
              <w:ind w:right="57"/>
              <w:contextualSpacing/>
              <w:rPr>
                <w:rFonts w:ascii="Arial Narrow" w:hAnsi="Arial Narrow"/>
                <w:color w:val="000000"/>
                <w:sz w:val="21"/>
                <w:szCs w:val="21"/>
              </w:rPr>
            </w:pPr>
            <w:r w:rsidRPr="005E6631">
              <w:rPr>
                <w:rFonts w:ascii="Arial Narrow" w:hAnsi="Arial Narrow"/>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70E72CC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AEB32C" w14:textId="626EDAB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1CA52F" w14:textId="6DEB25A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9BBD7" w14:textId="6239DD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7F0B0" w14:textId="65FDA844"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222,000.00 </w:t>
            </w:r>
          </w:p>
        </w:tc>
      </w:tr>
      <w:tr w:rsidR="002267EF" w:rsidRPr="005E6631" w14:paraId="7B462EB9"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E329C"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71F85453" w14:textId="1F7801E5"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EC7E332" w14:textId="3B1EBE91"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63D67F" w14:textId="43EDC862"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289E1A" w14:textId="53570736"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10,920.00 </w:t>
            </w:r>
          </w:p>
        </w:tc>
      </w:tr>
      <w:tr w:rsidR="002267EF" w:rsidRPr="005E6631" w14:paraId="6A02801C"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B62E5"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E8DD669"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52677793" w14:textId="172C985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6631EF0" w14:textId="60F3DAD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6C38B" w14:textId="4F6E277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8639E" w14:textId="370B1770"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6.00 </w:t>
            </w:r>
          </w:p>
        </w:tc>
      </w:tr>
      <w:tr w:rsidR="002267EF" w:rsidRPr="005E6631" w14:paraId="1665CD1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9989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0E600B0A"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15943003" w14:textId="5D428AE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7102B176" w14:textId="4C4A6D0D"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EFBEC" w14:textId="21F1450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3508B" w14:textId="631F973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4,368.00 </w:t>
            </w:r>
          </w:p>
        </w:tc>
      </w:tr>
      <w:tr w:rsidR="002267EF" w:rsidRPr="005E6631" w14:paraId="4A18462F"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A016F"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1595F8DC"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3578DB3A" w14:textId="42BB0719"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87F0899" w14:textId="14A155C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9CF31" w14:textId="090035B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E5D26" w14:textId="7829FC4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6.00 </w:t>
            </w:r>
          </w:p>
        </w:tc>
      </w:tr>
      <w:tr w:rsidR="002267EF" w:rsidRPr="005E6631" w14:paraId="18BCABC9"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94893"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71FE8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4E3E53B0" w14:textId="4CE6A1AF"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81D6E30" w14:textId="63D6927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90CD1" w14:textId="51D849F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D7E8C" w14:textId="4A72A96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6.00 </w:t>
            </w:r>
          </w:p>
        </w:tc>
      </w:tr>
      <w:tr w:rsidR="002267EF" w:rsidRPr="005E6631" w14:paraId="75C34CC6"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6F93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163797D"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00388755" w14:textId="7AFF75A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3AC6FF8" w14:textId="253CB6AC"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03763" w14:textId="641DB91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9C54F" w14:textId="642612E2"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546.00 </w:t>
            </w:r>
          </w:p>
        </w:tc>
      </w:tr>
      <w:tr w:rsidR="002267EF" w:rsidRPr="005E6631" w14:paraId="61D87940"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5497B"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28C0CFC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07EF9B7A" w14:textId="31D4FE9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0E2C41CF" w14:textId="1B7B7187"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5554D" w14:textId="6A82B05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6402B" w14:textId="4F4729E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1,092.00 </w:t>
            </w:r>
          </w:p>
        </w:tc>
      </w:tr>
      <w:tr w:rsidR="002267EF" w:rsidRPr="005E6631" w14:paraId="14DBE3C7"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07EF7"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03A718"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52E03A2" w14:textId="2C4DA113"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114E355F" w14:textId="070E68FE"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236FC" w14:textId="1F9D226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4213C" w14:textId="7F534BB6"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3,276.00 </w:t>
            </w:r>
          </w:p>
        </w:tc>
      </w:tr>
      <w:tr w:rsidR="002267EF" w:rsidRPr="005E6631" w14:paraId="19D00967" w14:textId="77777777" w:rsidTr="002267E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DF726" w14:textId="77777777" w:rsidR="002267EF" w:rsidRPr="005E6631" w:rsidRDefault="002267EF" w:rsidP="002267EF">
            <w:pPr>
              <w:spacing w:after="0"/>
              <w:ind w:right="57"/>
              <w:contextualSpacing/>
              <w:rPr>
                <w:rFonts w:ascii="Arial Narrow" w:hAnsi="Arial Narrow"/>
                <w:b/>
                <w:bCs/>
                <w:color w:val="000000"/>
                <w:sz w:val="21"/>
                <w:szCs w:val="21"/>
              </w:rPr>
            </w:pPr>
            <w:r w:rsidRPr="005E6631">
              <w:rPr>
                <w:rFonts w:ascii="Arial Narrow" w:hAnsi="Arial Narrow"/>
                <w:b/>
                <w:bCs/>
                <w:color w:val="000000"/>
                <w:sz w:val="21"/>
                <w:szCs w:val="21"/>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5CBF4CF0" w14:textId="07D7FC2F"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1F76EC0" w14:textId="2F8B04B3"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60943D" w14:textId="5C90C509"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23D5DC" w14:textId="5E19B20E" w:rsidR="002267EF" w:rsidRPr="005E6631" w:rsidRDefault="002267EF" w:rsidP="002267EF">
            <w:pPr>
              <w:spacing w:after="0"/>
              <w:ind w:right="57"/>
              <w:contextualSpacing/>
              <w:jc w:val="right"/>
              <w:rPr>
                <w:rFonts w:ascii="Arial Narrow" w:hAnsi="Arial Narrow"/>
                <w:b/>
                <w:bCs/>
                <w:color w:val="000000"/>
                <w:sz w:val="21"/>
                <w:szCs w:val="21"/>
              </w:rPr>
            </w:pPr>
            <w:r w:rsidRPr="005E6631">
              <w:rPr>
                <w:rFonts w:ascii="Arial Narrow" w:hAnsi="Arial Narrow"/>
                <w:b/>
                <w:bCs/>
                <w:color w:val="000000"/>
                <w:sz w:val="21"/>
                <w:szCs w:val="21"/>
              </w:rPr>
              <w:t xml:space="preserve">820,638.00 </w:t>
            </w:r>
          </w:p>
        </w:tc>
      </w:tr>
      <w:tr w:rsidR="005E6631" w:rsidRPr="005E6631" w14:paraId="7A61A6D8" w14:textId="77777777" w:rsidTr="002267E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57BE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 </w:t>
            </w:r>
          </w:p>
        </w:tc>
        <w:tc>
          <w:tcPr>
            <w:tcW w:w="999" w:type="pct"/>
            <w:tcBorders>
              <w:top w:val="nil"/>
              <w:left w:val="nil"/>
              <w:bottom w:val="single" w:sz="4" w:space="0" w:color="000000"/>
              <w:right w:val="single" w:sz="4" w:space="0" w:color="000000"/>
            </w:tcBorders>
            <w:shd w:val="clear" w:color="auto" w:fill="auto"/>
            <w:vAlign w:val="center"/>
            <w:hideMark/>
          </w:tcPr>
          <w:p w14:paraId="366F0B56" w14:textId="77777777" w:rsidR="002267EF" w:rsidRPr="005E6631" w:rsidRDefault="002267EF" w:rsidP="002267EF">
            <w:pPr>
              <w:spacing w:after="0"/>
              <w:ind w:right="57"/>
              <w:contextualSpacing/>
              <w:rPr>
                <w:rFonts w:ascii="Arial Narrow" w:hAnsi="Arial Narrow"/>
                <w:i/>
                <w:iCs/>
                <w:color w:val="000000"/>
                <w:sz w:val="21"/>
                <w:szCs w:val="21"/>
              </w:rPr>
            </w:pPr>
            <w:r w:rsidRPr="005E6631">
              <w:rPr>
                <w:rFonts w:ascii="Arial Narrow" w:hAnsi="Arial Narrow"/>
                <w:i/>
                <w:iCs/>
                <w:color w:val="000000"/>
                <w:sz w:val="21"/>
                <w:szCs w:val="21"/>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5D12A17B" w14:textId="05F02A18"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2EC9D136" w14:textId="5E876CEA"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BE32E" w14:textId="137ADE95"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71807" w14:textId="4422431B" w:rsidR="002267EF" w:rsidRPr="005E6631" w:rsidRDefault="002267EF" w:rsidP="002267EF">
            <w:pPr>
              <w:spacing w:after="0"/>
              <w:ind w:right="57"/>
              <w:contextualSpacing/>
              <w:jc w:val="right"/>
              <w:rPr>
                <w:rFonts w:ascii="Arial Narrow" w:hAnsi="Arial Narrow"/>
                <w:i/>
                <w:iCs/>
                <w:color w:val="000000"/>
                <w:sz w:val="21"/>
                <w:szCs w:val="21"/>
              </w:rPr>
            </w:pPr>
            <w:r w:rsidRPr="005E6631">
              <w:rPr>
                <w:rFonts w:ascii="Arial Narrow" w:hAnsi="Arial Narrow"/>
                <w:i/>
                <w:iCs/>
                <w:color w:val="000000"/>
                <w:sz w:val="21"/>
                <w:szCs w:val="21"/>
              </w:rPr>
              <w:t xml:space="preserve"> 820,638.00 </w:t>
            </w:r>
          </w:p>
        </w:tc>
      </w:tr>
    </w:tbl>
    <w:p w14:paraId="00089B3D" w14:textId="40331FF4"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3BFA57BA" w14:textId="7CFD7E42" w:rsidR="005E6631" w:rsidRDefault="005E6631">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736433FC" w:rsidR="002A2C5B" w:rsidRPr="008C088D" w:rsidRDefault="002A7D6A">
      <w:pPr>
        <w:spacing w:after="0" w:line="240" w:lineRule="auto"/>
        <w:contextualSpacing/>
        <w:jc w:val="both"/>
        <w:textAlignment w:val="top"/>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34224">
        <w:rPr>
          <w:rFonts w:ascii="Arial" w:eastAsia="Times New Roman" w:hAnsi="Arial" w:cs="Arial"/>
          <w:b/>
          <w:color w:val="0070C0"/>
          <w:sz w:val="24"/>
          <w:szCs w:val="24"/>
          <w:lang w:val="en-US" w:eastAsia="en-US"/>
        </w:rPr>
        <w:t>₱</w:t>
      </w:r>
      <w:r w:rsidR="00097330" w:rsidRPr="00097330">
        <w:rPr>
          <w:rFonts w:ascii="Arial" w:eastAsia="Times New Roman" w:hAnsi="Arial" w:cs="Arial"/>
          <w:b/>
          <w:bCs/>
          <w:color w:val="0070C0"/>
          <w:sz w:val="24"/>
          <w:szCs w:val="24"/>
          <w:lang w:eastAsia="en-US"/>
        </w:rPr>
        <w:t xml:space="preserve">1,154,454,629.87 </w:t>
      </w:r>
      <w:r w:rsidRPr="008C088D">
        <w:rPr>
          <w:rFonts w:ascii="Arial" w:eastAsia="Times New Roman" w:hAnsi="Arial" w:cs="Arial"/>
          <w:sz w:val="24"/>
          <w:szCs w:val="24"/>
          <w:lang w:val="en-US" w:eastAsia="en-US"/>
        </w:rPr>
        <w:t>with breakdown as follows (see Table 2):</w:t>
      </w:r>
    </w:p>
    <w:p w14:paraId="3885FF6B" w14:textId="77777777" w:rsidR="002A2C5B" w:rsidRPr="008C088D"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andby Funds</w:t>
      </w:r>
    </w:p>
    <w:p w14:paraId="4B5483B0" w14:textId="52FBDD1F" w:rsidR="002A2C5B" w:rsidRPr="008C088D" w:rsidRDefault="002A7D6A">
      <w:pPr>
        <w:spacing w:after="0" w:line="240" w:lineRule="auto"/>
        <w:ind w:left="360"/>
        <w:contextualSpacing/>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Pr="00097330">
        <w:rPr>
          <w:rFonts w:ascii="Arial" w:eastAsia="Times New Roman" w:hAnsi="Arial" w:cs="Arial"/>
          <w:b/>
          <w:color w:val="0070C0"/>
          <w:sz w:val="24"/>
          <w:szCs w:val="24"/>
          <w:lang w:val="en-US" w:eastAsia="en-US"/>
        </w:rPr>
        <w:t>₱</w:t>
      </w:r>
      <w:r w:rsidR="00097330" w:rsidRPr="00097330">
        <w:rPr>
          <w:rFonts w:ascii="Arial" w:eastAsia="Times New Roman" w:hAnsi="Arial" w:cs="Arial"/>
          <w:b/>
          <w:bCs/>
          <w:color w:val="0070C0"/>
          <w:sz w:val="24"/>
          <w:szCs w:val="24"/>
          <w:lang w:eastAsia="en-US"/>
        </w:rPr>
        <w:t xml:space="preserve">250,697,797.29 </w:t>
      </w:r>
      <w:r w:rsidRPr="00097330">
        <w:rPr>
          <w:rFonts w:ascii="Arial" w:eastAsia="Times New Roman" w:hAnsi="Arial" w:cs="Arial"/>
          <w:b/>
          <w:color w:val="0070C0"/>
          <w:sz w:val="24"/>
          <w:szCs w:val="24"/>
          <w:lang w:val="en-US" w:eastAsia="en-US"/>
        </w:rPr>
        <w:t>standby funds</w:t>
      </w:r>
      <w:r w:rsidRPr="00097330">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in the CO and FOs. Of the said amount, </w:t>
      </w:r>
      <w:r w:rsidRPr="008C088D">
        <w:rPr>
          <w:rFonts w:ascii="Arial" w:eastAsia="Times New Roman" w:hAnsi="Arial" w:cs="Arial"/>
          <w:b/>
          <w:sz w:val="24"/>
          <w:szCs w:val="24"/>
          <w:lang w:val="en-US" w:eastAsia="en-US"/>
        </w:rPr>
        <w:t>₱</w:t>
      </w:r>
      <w:r w:rsidR="005148CC" w:rsidRPr="008C088D">
        <w:rPr>
          <w:rFonts w:ascii="Arial" w:eastAsia="Times New Roman" w:hAnsi="Arial" w:cs="Arial"/>
          <w:b/>
          <w:sz w:val="24"/>
          <w:szCs w:val="24"/>
          <w:lang w:val="en-US" w:eastAsia="en-US"/>
        </w:rPr>
        <w:t xml:space="preserve">206,610,241.32 </w:t>
      </w:r>
      <w:r w:rsidRPr="008C088D">
        <w:rPr>
          <w:rFonts w:ascii="Arial" w:eastAsia="Times New Roman" w:hAnsi="Arial" w:cs="Arial"/>
          <w:sz w:val="24"/>
          <w:szCs w:val="24"/>
          <w:lang w:val="en-US" w:eastAsia="en-US"/>
        </w:rPr>
        <w:t xml:space="preserve">is the available </w:t>
      </w:r>
      <w:r w:rsidRPr="008C088D">
        <w:rPr>
          <w:rFonts w:ascii="Arial" w:eastAsia="Times New Roman" w:hAnsi="Arial" w:cs="Arial"/>
          <w:b/>
          <w:sz w:val="24"/>
          <w:szCs w:val="24"/>
          <w:lang w:val="en-US" w:eastAsia="en-US"/>
        </w:rPr>
        <w:t>Quick Response Fund (QRF)</w:t>
      </w:r>
      <w:r w:rsidRPr="008C088D">
        <w:rPr>
          <w:rFonts w:ascii="Arial" w:eastAsia="Times New Roman" w:hAnsi="Arial" w:cs="Arial"/>
          <w:sz w:val="24"/>
          <w:szCs w:val="24"/>
          <w:lang w:val="en-US" w:eastAsia="en-US"/>
        </w:rPr>
        <w:t xml:space="preserve"> in the CO.</w:t>
      </w:r>
    </w:p>
    <w:p w14:paraId="044CDD85" w14:textId="77777777" w:rsidR="002A2C5B" w:rsidRPr="008C088D"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ockpiles</w:t>
      </w:r>
    </w:p>
    <w:p w14:paraId="4E82B588" w14:textId="0389CE74" w:rsidR="002A2C5B" w:rsidRPr="008C088D" w:rsidRDefault="002A7D6A">
      <w:pPr>
        <w:spacing w:after="0" w:line="240" w:lineRule="auto"/>
        <w:ind w:left="360"/>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00097330" w:rsidRPr="00097330">
        <w:rPr>
          <w:rFonts w:ascii="Arial" w:eastAsia="Times New Roman" w:hAnsi="Arial" w:cs="Arial"/>
          <w:b/>
          <w:bCs/>
          <w:color w:val="0070C0"/>
          <w:sz w:val="24"/>
          <w:szCs w:val="24"/>
          <w:lang w:eastAsia="en-US"/>
        </w:rPr>
        <w:t>299,442</w:t>
      </w:r>
      <w:r w:rsidR="00097330">
        <w:rPr>
          <w:rFonts w:ascii="Arial" w:eastAsia="Times New Roman" w:hAnsi="Arial" w:cs="Arial"/>
          <w:b/>
          <w:bCs/>
          <w:color w:val="0070C0"/>
          <w:sz w:val="24"/>
          <w:szCs w:val="24"/>
          <w:lang w:eastAsia="en-US"/>
        </w:rPr>
        <w:t xml:space="preserve"> </w:t>
      </w:r>
      <w:r w:rsidRPr="00034224">
        <w:rPr>
          <w:rFonts w:ascii="Arial" w:eastAsia="Times New Roman" w:hAnsi="Arial" w:cs="Arial"/>
          <w:b/>
          <w:color w:val="0070C0"/>
          <w:sz w:val="24"/>
          <w:szCs w:val="24"/>
          <w:lang w:val="en-US" w:eastAsia="en-US"/>
        </w:rPr>
        <w:t>family food packs (FFP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097330" w:rsidRPr="00097330">
        <w:rPr>
          <w:rFonts w:ascii="Arial" w:eastAsia="Times New Roman" w:hAnsi="Arial" w:cs="Arial"/>
          <w:b/>
          <w:bCs/>
          <w:color w:val="0070C0"/>
          <w:sz w:val="24"/>
          <w:szCs w:val="24"/>
          <w:lang w:eastAsia="en-US"/>
        </w:rPr>
        <w:t>163,601,408.85</w:t>
      </w:r>
      <w:r w:rsidRPr="00097330">
        <w:rPr>
          <w:rFonts w:ascii="Arial" w:eastAsia="Times New Roman" w:hAnsi="Arial" w:cs="Arial"/>
          <w:b/>
          <w:bCs/>
          <w:color w:val="0070C0"/>
          <w:sz w:val="24"/>
          <w:szCs w:val="24"/>
          <w:lang w:eastAsia="en-US"/>
        </w:rPr>
        <w:t>,</w:t>
      </w:r>
      <w:r w:rsidRPr="00034224">
        <w:rPr>
          <w:rFonts w:ascii="Arial" w:eastAsia="Times New Roman" w:hAnsi="Arial" w:cs="Arial"/>
          <w:color w:val="0070C0"/>
          <w:sz w:val="24"/>
          <w:szCs w:val="24"/>
          <w:lang w:val="en-US" w:eastAsia="en-US"/>
        </w:rPr>
        <w:t xml:space="preserve"> </w:t>
      </w:r>
      <w:r w:rsidRPr="00034224">
        <w:rPr>
          <w:rFonts w:ascii="Arial" w:eastAsia="Times New Roman" w:hAnsi="Arial" w:cs="Arial"/>
          <w:b/>
          <w:color w:val="0070C0"/>
          <w:sz w:val="24"/>
          <w:szCs w:val="24"/>
          <w:lang w:val="en-US" w:eastAsia="en-US"/>
        </w:rPr>
        <w:t>other food item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097330" w:rsidRPr="00097330">
        <w:rPr>
          <w:rFonts w:ascii="Arial" w:eastAsia="Times New Roman" w:hAnsi="Arial" w:cs="Arial"/>
          <w:b/>
          <w:bCs/>
          <w:color w:val="0070C0"/>
          <w:sz w:val="24"/>
          <w:szCs w:val="24"/>
          <w:lang w:eastAsia="en-US"/>
        </w:rPr>
        <w:t xml:space="preserve">241,697,577.81 </w:t>
      </w:r>
      <w:r w:rsidRPr="008C088D">
        <w:rPr>
          <w:rFonts w:ascii="Arial" w:eastAsia="Times New Roman" w:hAnsi="Arial" w:cs="Arial"/>
          <w:sz w:val="24"/>
          <w:szCs w:val="24"/>
          <w:lang w:val="en-US" w:eastAsia="en-US"/>
        </w:rPr>
        <w:t xml:space="preserve">and </w:t>
      </w:r>
      <w:r w:rsidRPr="00034224">
        <w:rPr>
          <w:rFonts w:ascii="Arial" w:eastAsia="Times New Roman" w:hAnsi="Arial" w:cs="Arial"/>
          <w:b/>
          <w:color w:val="0070C0"/>
          <w:sz w:val="24"/>
          <w:szCs w:val="24"/>
          <w:lang w:val="en-US" w:eastAsia="en-US"/>
        </w:rPr>
        <w:t xml:space="preserve">non-food items (FNIs)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097330" w:rsidRPr="00097330">
        <w:rPr>
          <w:rFonts w:ascii="Arial" w:eastAsia="Times New Roman" w:hAnsi="Arial" w:cs="Arial"/>
          <w:b/>
          <w:bCs/>
          <w:color w:val="0070C0"/>
          <w:sz w:val="24"/>
          <w:szCs w:val="24"/>
          <w:lang w:eastAsia="en-US"/>
        </w:rPr>
        <w:t xml:space="preserve">498,457,845.92 </w:t>
      </w:r>
      <w:r w:rsidRPr="008C088D">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Pr="008C088D"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097330" w:rsidRPr="00097330" w14:paraId="403C06FE" w14:textId="77777777" w:rsidTr="00097330">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147564C" w14:textId="77777777" w:rsidR="00097330" w:rsidRPr="00097330" w:rsidRDefault="00097330" w:rsidP="00097330">
            <w:pPr>
              <w:widowControl/>
              <w:spacing w:after="0" w:line="240" w:lineRule="auto"/>
              <w:ind w:right="57"/>
              <w:contextualSpacing/>
              <w:jc w:val="center"/>
              <w:rPr>
                <w:rFonts w:ascii="Arial Narrow" w:eastAsia="Times New Roman" w:hAnsi="Arial Narrow"/>
                <w:b/>
                <w:bCs/>
                <w:color w:val="000000"/>
                <w:sz w:val="18"/>
                <w:szCs w:val="18"/>
              </w:rPr>
            </w:pPr>
            <w:r w:rsidRPr="00097330">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8C66259" w14:textId="77777777" w:rsidR="00097330" w:rsidRPr="00097330" w:rsidRDefault="00097330" w:rsidP="00097330">
            <w:pPr>
              <w:spacing w:after="0" w:line="240" w:lineRule="auto"/>
              <w:ind w:right="57"/>
              <w:contextualSpacing/>
              <w:jc w:val="center"/>
              <w:rPr>
                <w:rFonts w:ascii="Arial Narrow" w:hAnsi="Arial Narrow"/>
                <w:b/>
                <w:bCs/>
                <w:sz w:val="18"/>
                <w:szCs w:val="18"/>
              </w:rPr>
            </w:pPr>
            <w:r w:rsidRPr="00097330">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B7C7C6" w14:textId="77777777" w:rsidR="00097330" w:rsidRPr="00097330" w:rsidRDefault="00097330" w:rsidP="00097330">
            <w:pPr>
              <w:spacing w:after="0" w:line="240" w:lineRule="auto"/>
              <w:ind w:right="57"/>
              <w:contextualSpacing/>
              <w:jc w:val="center"/>
              <w:rPr>
                <w:rFonts w:ascii="Arial Narrow" w:hAnsi="Arial Narrow"/>
                <w:b/>
                <w:bCs/>
                <w:sz w:val="18"/>
                <w:szCs w:val="18"/>
              </w:rPr>
            </w:pPr>
            <w:r w:rsidRPr="00097330">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E77DB4B" w14:textId="77777777" w:rsidR="00097330" w:rsidRPr="00097330" w:rsidRDefault="00097330" w:rsidP="00097330">
            <w:pPr>
              <w:spacing w:after="0" w:line="240" w:lineRule="auto"/>
              <w:ind w:right="57"/>
              <w:contextualSpacing/>
              <w:jc w:val="center"/>
              <w:rPr>
                <w:rFonts w:ascii="Arial Narrow" w:hAnsi="Arial Narrow"/>
                <w:b/>
                <w:bCs/>
                <w:sz w:val="18"/>
                <w:szCs w:val="18"/>
              </w:rPr>
            </w:pPr>
            <w:r w:rsidRPr="00097330">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724C509" w14:textId="77777777" w:rsidR="00097330" w:rsidRPr="00097330" w:rsidRDefault="00097330" w:rsidP="00097330">
            <w:pPr>
              <w:spacing w:after="0" w:line="240" w:lineRule="auto"/>
              <w:ind w:right="57"/>
              <w:contextualSpacing/>
              <w:jc w:val="center"/>
              <w:rPr>
                <w:rFonts w:ascii="Arial Narrow" w:hAnsi="Arial Narrow"/>
                <w:b/>
                <w:bCs/>
                <w:sz w:val="18"/>
                <w:szCs w:val="18"/>
              </w:rPr>
            </w:pPr>
            <w:r w:rsidRPr="00097330">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8A79641" w14:textId="77777777" w:rsidR="00097330" w:rsidRPr="00097330" w:rsidRDefault="00097330" w:rsidP="00097330">
            <w:pPr>
              <w:spacing w:after="0" w:line="240" w:lineRule="auto"/>
              <w:ind w:right="57"/>
              <w:contextualSpacing/>
              <w:jc w:val="center"/>
              <w:rPr>
                <w:rFonts w:ascii="Arial Narrow" w:hAnsi="Arial Narrow"/>
                <w:b/>
                <w:bCs/>
                <w:sz w:val="18"/>
                <w:szCs w:val="18"/>
              </w:rPr>
            </w:pPr>
            <w:r w:rsidRPr="00097330">
              <w:rPr>
                <w:rFonts w:ascii="Arial Narrow" w:hAnsi="Arial Narrow"/>
                <w:b/>
                <w:bCs/>
                <w:sz w:val="18"/>
                <w:szCs w:val="18"/>
              </w:rPr>
              <w:t>TOTAL STANDBY FUNDS &amp; STOCKPILE</w:t>
            </w:r>
          </w:p>
        </w:tc>
      </w:tr>
      <w:tr w:rsidR="00097330" w:rsidRPr="00097330" w14:paraId="2938E366" w14:textId="77777777" w:rsidTr="00097330">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59E50DC5" w14:textId="77777777" w:rsidR="00097330" w:rsidRPr="00097330" w:rsidRDefault="00097330" w:rsidP="00097330">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434E340E" w14:textId="77777777" w:rsidR="00097330" w:rsidRPr="00097330" w:rsidRDefault="00097330" w:rsidP="00097330">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A2FCFBC" w14:textId="77777777" w:rsidR="00097330" w:rsidRPr="00097330" w:rsidRDefault="00097330" w:rsidP="00097330">
            <w:pPr>
              <w:spacing w:after="0" w:line="240" w:lineRule="auto"/>
              <w:ind w:right="57"/>
              <w:contextualSpacing/>
              <w:jc w:val="center"/>
              <w:rPr>
                <w:rFonts w:ascii="Arial Narrow" w:hAnsi="Arial Narrow"/>
                <w:b/>
                <w:bCs/>
                <w:color w:val="000000"/>
                <w:sz w:val="18"/>
                <w:szCs w:val="18"/>
              </w:rPr>
            </w:pPr>
            <w:r w:rsidRPr="00097330">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7412030" w14:textId="77777777" w:rsidR="00097330" w:rsidRPr="00097330" w:rsidRDefault="00097330" w:rsidP="00097330">
            <w:pPr>
              <w:spacing w:after="0" w:line="240" w:lineRule="auto"/>
              <w:ind w:right="57"/>
              <w:contextualSpacing/>
              <w:jc w:val="center"/>
              <w:rPr>
                <w:rFonts w:ascii="Arial Narrow" w:hAnsi="Arial Narrow"/>
                <w:b/>
                <w:bCs/>
                <w:sz w:val="18"/>
                <w:szCs w:val="18"/>
              </w:rPr>
            </w:pPr>
            <w:r w:rsidRPr="00097330">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87C9073" w14:textId="77777777" w:rsidR="00097330" w:rsidRPr="00097330" w:rsidRDefault="00097330" w:rsidP="00097330">
            <w:pPr>
              <w:spacing w:after="0" w:line="240" w:lineRule="auto"/>
              <w:ind w:right="57"/>
              <w:contextualSpacing/>
              <w:jc w:val="center"/>
              <w:rPr>
                <w:rFonts w:ascii="Arial Narrow" w:hAnsi="Arial Narrow"/>
                <w:b/>
                <w:bCs/>
                <w:sz w:val="18"/>
                <w:szCs w:val="18"/>
              </w:rPr>
            </w:pPr>
            <w:r w:rsidRPr="00097330">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DBE82C4" w14:textId="77777777" w:rsidR="00097330" w:rsidRPr="00097330" w:rsidRDefault="00097330" w:rsidP="00097330">
            <w:pPr>
              <w:spacing w:after="0" w:line="240" w:lineRule="auto"/>
              <w:ind w:right="57"/>
              <w:contextualSpacing/>
              <w:jc w:val="center"/>
              <w:rPr>
                <w:rFonts w:ascii="Arial Narrow" w:hAnsi="Arial Narrow"/>
                <w:b/>
                <w:bCs/>
                <w:sz w:val="18"/>
                <w:szCs w:val="18"/>
              </w:rPr>
            </w:pPr>
            <w:r w:rsidRPr="00097330">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0AB5DC3" w14:textId="77777777" w:rsidR="00097330" w:rsidRPr="00097330" w:rsidRDefault="00097330" w:rsidP="00097330">
            <w:pPr>
              <w:spacing w:after="0" w:line="240" w:lineRule="auto"/>
              <w:ind w:right="57"/>
              <w:contextualSpacing/>
              <w:rPr>
                <w:rFonts w:ascii="Arial Narrow" w:hAnsi="Arial Narrow"/>
                <w:b/>
                <w:bCs/>
                <w:sz w:val="18"/>
                <w:szCs w:val="18"/>
              </w:rPr>
            </w:pPr>
          </w:p>
        </w:tc>
      </w:tr>
      <w:tr w:rsidR="00097330" w:rsidRPr="00097330" w14:paraId="014C9BED"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6788691" w14:textId="77777777" w:rsidR="00097330" w:rsidRPr="00097330" w:rsidRDefault="00097330" w:rsidP="00097330">
            <w:pPr>
              <w:spacing w:after="0" w:line="240" w:lineRule="auto"/>
              <w:ind w:right="57"/>
              <w:contextualSpacing/>
              <w:jc w:val="center"/>
              <w:rPr>
                <w:rFonts w:ascii="Arial Narrow" w:hAnsi="Arial Narrow"/>
                <w:b/>
                <w:bCs/>
                <w:color w:val="000000"/>
                <w:sz w:val="18"/>
                <w:szCs w:val="18"/>
              </w:rPr>
            </w:pPr>
            <w:r w:rsidRPr="00097330">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8CF193A" w14:textId="77777777" w:rsidR="00097330" w:rsidRPr="00097330" w:rsidRDefault="00097330" w:rsidP="00097330">
            <w:pPr>
              <w:spacing w:after="0" w:line="240" w:lineRule="auto"/>
              <w:ind w:right="57"/>
              <w:contextualSpacing/>
              <w:jc w:val="right"/>
              <w:rPr>
                <w:rFonts w:ascii="Arial Narrow" w:hAnsi="Arial Narrow"/>
                <w:b/>
                <w:bCs/>
                <w:color w:val="000000"/>
                <w:sz w:val="18"/>
                <w:szCs w:val="18"/>
              </w:rPr>
            </w:pPr>
            <w:r w:rsidRPr="00097330">
              <w:rPr>
                <w:rFonts w:ascii="Arial Narrow" w:hAnsi="Arial Narrow"/>
                <w:b/>
                <w:bCs/>
                <w:color w:val="000000"/>
                <w:sz w:val="18"/>
                <w:szCs w:val="18"/>
              </w:rPr>
              <w:t xml:space="preserve">250,697,797.29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C07BAE3" w14:textId="77777777" w:rsidR="00097330" w:rsidRPr="00097330" w:rsidRDefault="00097330" w:rsidP="00097330">
            <w:pPr>
              <w:spacing w:after="0" w:line="240" w:lineRule="auto"/>
              <w:ind w:right="57"/>
              <w:contextualSpacing/>
              <w:jc w:val="right"/>
              <w:rPr>
                <w:rFonts w:ascii="Arial Narrow" w:hAnsi="Arial Narrow"/>
                <w:b/>
                <w:bCs/>
                <w:color w:val="000000"/>
                <w:sz w:val="18"/>
                <w:szCs w:val="18"/>
              </w:rPr>
            </w:pPr>
            <w:r w:rsidRPr="00097330">
              <w:rPr>
                <w:rFonts w:ascii="Arial Narrow" w:hAnsi="Arial Narrow"/>
                <w:b/>
                <w:bCs/>
                <w:color w:val="000000"/>
                <w:sz w:val="18"/>
                <w:szCs w:val="18"/>
              </w:rPr>
              <w:t>299,442</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F9950C2" w14:textId="77777777" w:rsidR="00097330" w:rsidRPr="00097330" w:rsidRDefault="00097330" w:rsidP="00097330">
            <w:pPr>
              <w:spacing w:after="0" w:line="240" w:lineRule="auto"/>
              <w:ind w:right="57"/>
              <w:contextualSpacing/>
              <w:jc w:val="right"/>
              <w:rPr>
                <w:rFonts w:ascii="Arial Narrow" w:hAnsi="Arial Narrow"/>
                <w:b/>
                <w:bCs/>
                <w:color w:val="000000"/>
                <w:sz w:val="18"/>
                <w:szCs w:val="18"/>
              </w:rPr>
            </w:pPr>
            <w:r w:rsidRPr="00097330">
              <w:rPr>
                <w:rFonts w:ascii="Arial Narrow" w:hAnsi="Arial Narrow"/>
                <w:b/>
                <w:bCs/>
                <w:color w:val="000000"/>
                <w:sz w:val="18"/>
                <w:szCs w:val="18"/>
              </w:rPr>
              <w:t xml:space="preserve">163,601,408.85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7BC0874" w14:textId="77777777" w:rsidR="00097330" w:rsidRPr="00097330" w:rsidRDefault="00097330" w:rsidP="00097330">
            <w:pPr>
              <w:spacing w:after="0" w:line="240" w:lineRule="auto"/>
              <w:ind w:right="57"/>
              <w:contextualSpacing/>
              <w:jc w:val="right"/>
              <w:rPr>
                <w:rFonts w:ascii="Arial Narrow" w:hAnsi="Arial Narrow"/>
                <w:b/>
                <w:bCs/>
                <w:color w:val="000000"/>
                <w:sz w:val="18"/>
                <w:szCs w:val="18"/>
              </w:rPr>
            </w:pPr>
            <w:r w:rsidRPr="00097330">
              <w:rPr>
                <w:rFonts w:ascii="Arial Narrow" w:hAnsi="Arial Narrow"/>
                <w:b/>
                <w:bCs/>
                <w:color w:val="000000"/>
                <w:sz w:val="18"/>
                <w:szCs w:val="18"/>
              </w:rPr>
              <w:t xml:space="preserve">241,697,577.81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39D2C39" w14:textId="77777777" w:rsidR="00097330" w:rsidRPr="00097330" w:rsidRDefault="00097330" w:rsidP="00097330">
            <w:pPr>
              <w:spacing w:after="0" w:line="240" w:lineRule="auto"/>
              <w:ind w:right="57"/>
              <w:contextualSpacing/>
              <w:jc w:val="right"/>
              <w:rPr>
                <w:rFonts w:ascii="Arial Narrow" w:hAnsi="Arial Narrow"/>
                <w:b/>
                <w:bCs/>
                <w:color w:val="000000"/>
                <w:sz w:val="18"/>
                <w:szCs w:val="18"/>
              </w:rPr>
            </w:pPr>
            <w:r w:rsidRPr="00097330">
              <w:rPr>
                <w:rFonts w:ascii="Arial Narrow" w:hAnsi="Arial Narrow"/>
                <w:b/>
                <w:bCs/>
                <w:color w:val="000000"/>
                <w:sz w:val="18"/>
                <w:szCs w:val="18"/>
              </w:rPr>
              <w:t xml:space="preserve">498,457,845.92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FB657A2" w14:textId="77777777" w:rsidR="00097330" w:rsidRPr="00097330" w:rsidRDefault="00097330" w:rsidP="00097330">
            <w:pPr>
              <w:spacing w:after="0" w:line="240" w:lineRule="auto"/>
              <w:ind w:right="57"/>
              <w:contextualSpacing/>
              <w:jc w:val="right"/>
              <w:rPr>
                <w:rFonts w:ascii="Arial Narrow" w:hAnsi="Arial Narrow"/>
                <w:b/>
                <w:bCs/>
                <w:color w:val="000000"/>
                <w:sz w:val="18"/>
                <w:szCs w:val="18"/>
              </w:rPr>
            </w:pPr>
            <w:r w:rsidRPr="00097330">
              <w:rPr>
                <w:rFonts w:ascii="Arial Narrow" w:hAnsi="Arial Narrow"/>
                <w:b/>
                <w:bCs/>
                <w:color w:val="000000"/>
                <w:sz w:val="18"/>
                <w:szCs w:val="18"/>
              </w:rPr>
              <w:t xml:space="preserve">1,154,454,629.87 </w:t>
            </w:r>
          </w:p>
        </w:tc>
      </w:tr>
      <w:tr w:rsidR="00097330" w:rsidRPr="00097330" w14:paraId="178778DA"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067DCE" w14:textId="77777777" w:rsidR="00097330" w:rsidRPr="00097330" w:rsidRDefault="00097330" w:rsidP="00097330">
            <w:pPr>
              <w:spacing w:after="0" w:line="240" w:lineRule="auto"/>
              <w:ind w:right="57"/>
              <w:contextualSpacing/>
              <w:rPr>
                <w:rFonts w:ascii="Arial Narrow" w:hAnsi="Arial Narrow"/>
                <w:sz w:val="18"/>
                <w:szCs w:val="18"/>
              </w:rPr>
            </w:pPr>
            <w:r w:rsidRPr="00097330">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153635"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06,610,241.3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CD63B2"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7698B3"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D0097"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9C7A8B"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161099"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06,610,241.32 </w:t>
            </w:r>
          </w:p>
        </w:tc>
      </w:tr>
      <w:tr w:rsidR="00097330" w:rsidRPr="00097330" w14:paraId="0691E1D6"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3410AC" w14:textId="77777777" w:rsidR="00097330" w:rsidRPr="00097330" w:rsidRDefault="00136291" w:rsidP="00097330">
            <w:pPr>
              <w:spacing w:after="0" w:line="240" w:lineRule="auto"/>
              <w:ind w:right="57"/>
              <w:contextualSpacing/>
              <w:rPr>
                <w:rFonts w:ascii="Arial Narrow" w:hAnsi="Arial Narrow"/>
                <w:sz w:val="18"/>
                <w:szCs w:val="18"/>
              </w:rPr>
            </w:pPr>
            <w:hyperlink w:anchor="gid=387878143" w:tgtFrame="_blank" w:history="1">
              <w:r w:rsidR="00097330" w:rsidRPr="00097330">
                <w:rPr>
                  <w:rFonts w:ascii="Arial Narrow" w:hAnsi="Arial Narrow"/>
                  <w:sz w:val="18"/>
                  <w:szCs w:val="18"/>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706948"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83BDFB"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35,31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1C2353"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7,107,829.2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83D22A"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95,600,771.3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2252C6"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83,818,797.22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CE54A5"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06,527,397.82 </w:t>
            </w:r>
          </w:p>
        </w:tc>
      </w:tr>
      <w:tr w:rsidR="00097330" w:rsidRPr="00097330" w14:paraId="6F9A7E50"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918272" w14:textId="77777777" w:rsidR="00097330" w:rsidRPr="00097330" w:rsidRDefault="00136291" w:rsidP="00097330">
            <w:pPr>
              <w:spacing w:after="0" w:line="240" w:lineRule="auto"/>
              <w:ind w:right="57"/>
              <w:contextualSpacing/>
              <w:rPr>
                <w:rFonts w:ascii="Arial Narrow" w:hAnsi="Arial Narrow"/>
                <w:sz w:val="18"/>
                <w:szCs w:val="18"/>
              </w:rPr>
            </w:pPr>
            <w:hyperlink w:anchor="gid=710460737" w:tgtFrame="_blank" w:history="1">
              <w:r w:rsidR="00097330" w:rsidRPr="00097330">
                <w:rPr>
                  <w:rFonts w:ascii="Arial Narrow" w:hAnsi="Arial Narrow"/>
                  <w:sz w:val="18"/>
                  <w:szCs w:val="18"/>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461B20"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8B6EA8"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2,4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2104E3"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086,24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55AD8"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1,949,608.4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3AFD43"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7,293,3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12E9A8"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40,329,229.95 </w:t>
            </w:r>
          </w:p>
        </w:tc>
      </w:tr>
      <w:tr w:rsidR="00097330" w:rsidRPr="00097330" w14:paraId="7A63BF0C"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ECAA51" w14:textId="77777777" w:rsidR="00097330" w:rsidRPr="00097330" w:rsidRDefault="00136291" w:rsidP="00097330">
            <w:pPr>
              <w:spacing w:after="0" w:line="240" w:lineRule="auto"/>
              <w:ind w:right="57"/>
              <w:contextualSpacing/>
              <w:rPr>
                <w:rFonts w:ascii="Arial Narrow" w:hAnsi="Arial Narrow"/>
                <w:sz w:val="18"/>
                <w:szCs w:val="18"/>
              </w:rPr>
            </w:pPr>
            <w:hyperlink w:anchor="gid=664323784" w:tgtFrame="_blank" w:history="1">
              <w:r w:rsidR="00097330" w:rsidRPr="00097330">
                <w:rPr>
                  <w:rFonts w:ascii="Arial Narrow" w:hAnsi="Arial Narrow"/>
                  <w:sz w:val="18"/>
                  <w:szCs w:val="18"/>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4EA497"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000,73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0D136B"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16,29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EAC30"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8,308,41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08FBE"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5,085,321.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6751D9"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7,873,935.0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BBEC44"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44,268,401.24 </w:t>
            </w:r>
          </w:p>
        </w:tc>
      </w:tr>
      <w:tr w:rsidR="00097330" w:rsidRPr="00097330" w14:paraId="6385863D"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A52119" w14:textId="77777777" w:rsidR="00097330" w:rsidRPr="00097330" w:rsidRDefault="00136291" w:rsidP="00097330">
            <w:pPr>
              <w:spacing w:after="0" w:line="240" w:lineRule="auto"/>
              <w:ind w:right="57"/>
              <w:contextualSpacing/>
              <w:rPr>
                <w:rFonts w:ascii="Arial Narrow" w:hAnsi="Arial Narrow"/>
                <w:sz w:val="18"/>
                <w:szCs w:val="18"/>
              </w:rPr>
            </w:pPr>
            <w:hyperlink w:anchor="gid=2023893154" w:tgtFrame="_blank" w:history="1">
              <w:r w:rsidR="00097330" w:rsidRPr="00097330">
                <w:rPr>
                  <w:rFonts w:ascii="Arial Narrow" w:hAnsi="Arial Narrow"/>
                  <w:sz w:val="18"/>
                  <w:szCs w:val="18"/>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F3B218"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000,27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041FC8"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19,1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40610"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9,745,051.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A95572"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3,041,456.3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FFB1D"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3,108,475.21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15562"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8,895,258.21 </w:t>
            </w:r>
          </w:p>
        </w:tc>
      </w:tr>
      <w:tr w:rsidR="00097330" w:rsidRPr="00097330" w14:paraId="2BD12E13"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7BB2E5" w14:textId="77777777" w:rsidR="00097330" w:rsidRPr="00097330" w:rsidRDefault="00136291" w:rsidP="00097330">
            <w:pPr>
              <w:spacing w:after="0" w:line="240" w:lineRule="auto"/>
              <w:ind w:right="57"/>
              <w:contextualSpacing/>
              <w:rPr>
                <w:rFonts w:ascii="Arial Narrow" w:hAnsi="Arial Narrow"/>
                <w:sz w:val="18"/>
                <w:szCs w:val="18"/>
              </w:rPr>
            </w:pPr>
            <w:hyperlink w:anchor="gid=679074030" w:tgtFrame="_blank" w:history="1">
              <w:r w:rsidR="00097330" w:rsidRPr="00097330">
                <w:rPr>
                  <w:rFonts w:ascii="Arial Narrow" w:hAnsi="Arial Narrow"/>
                  <w:sz w:val="18"/>
                  <w:szCs w:val="18"/>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8AC1C6"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38A6D1"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10,1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646A41"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5,243,948.01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4D20A4"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250,616.4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EA3C66"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5,421,240.7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1BE29B"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6,915,805.22 </w:t>
            </w:r>
          </w:p>
        </w:tc>
      </w:tr>
      <w:tr w:rsidR="00097330" w:rsidRPr="00097330" w14:paraId="7D40FED1"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E1599C" w14:textId="77777777" w:rsidR="00097330" w:rsidRPr="00097330" w:rsidRDefault="00136291" w:rsidP="00097330">
            <w:pPr>
              <w:spacing w:after="0" w:line="240" w:lineRule="auto"/>
              <w:ind w:right="57"/>
              <w:contextualSpacing/>
              <w:rPr>
                <w:rFonts w:ascii="Arial Narrow" w:hAnsi="Arial Narrow"/>
                <w:sz w:val="18"/>
                <w:szCs w:val="18"/>
              </w:rPr>
            </w:pPr>
            <w:hyperlink w:anchor="gid=1424388716" w:tgtFrame="_blank" w:history="1">
              <w:r w:rsidR="00097330" w:rsidRPr="00097330">
                <w:rPr>
                  <w:rFonts w:ascii="Arial Narrow" w:hAnsi="Arial Narrow"/>
                  <w:sz w:val="18"/>
                  <w:szCs w:val="18"/>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376CD1"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568223"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2,78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B6E5A"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409,624.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55536D"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9,587,833.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E699F"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1,155,383.4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6B741"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5,152,840.68 </w:t>
            </w:r>
          </w:p>
        </w:tc>
      </w:tr>
      <w:tr w:rsidR="00097330" w:rsidRPr="00097330" w14:paraId="22CA275A"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7C9FB2" w14:textId="77777777" w:rsidR="00097330" w:rsidRPr="00097330" w:rsidRDefault="00136291" w:rsidP="00097330">
            <w:pPr>
              <w:spacing w:after="0" w:line="240" w:lineRule="auto"/>
              <w:ind w:right="57"/>
              <w:contextualSpacing/>
              <w:rPr>
                <w:rFonts w:ascii="Arial Narrow" w:hAnsi="Arial Narrow"/>
                <w:sz w:val="18"/>
                <w:szCs w:val="18"/>
              </w:rPr>
            </w:pPr>
            <w:hyperlink w:anchor="gid=526409641" w:tgtFrame="_blank" w:history="1">
              <w:r w:rsidR="00097330" w:rsidRPr="00097330">
                <w:rPr>
                  <w:rFonts w:ascii="Arial Narrow" w:hAnsi="Arial Narrow"/>
                  <w:sz w:val="18"/>
                  <w:szCs w:val="18"/>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74E99"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4,061,040.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F22BD"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31,8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C4A0BA"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1,309,410.2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56C0E9"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0,464,67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336D1B"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7,753,508.5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D8312"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43,588,631.58 </w:t>
            </w:r>
          </w:p>
        </w:tc>
      </w:tr>
      <w:tr w:rsidR="00097330" w:rsidRPr="00097330" w14:paraId="6C955EE2"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546B0E" w14:textId="77777777" w:rsidR="00097330" w:rsidRPr="00097330" w:rsidRDefault="00136291" w:rsidP="00097330">
            <w:pPr>
              <w:spacing w:after="0" w:line="240" w:lineRule="auto"/>
              <w:ind w:right="57"/>
              <w:contextualSpacing/>
              <w:rPr>
                <w:rFonts w:ascii="Arial Narrow" w:hAnsi="Arial Narrow"/>
                <w:sz w:val="18"/>
                <w:szCs w:val="18"/>
              </w:rPr>
            </w:pPr>
            <w:hyperlink w:anchor="gid=991474912" w:tgtFrame="_blank" w:history="1">
              <w:r w:rsidR="00097330" w:rsidRPr="00097330">
                <w:rPr>
                  <w:rFonts w:ascii="Arial Narrow" w:hAnsi="Arial Narrow"/>
                  <w:sz w:val="18"/>
                  <w:szCs w:val="18"/>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9BDD3E"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34F3E"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30,88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3CE72"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4,748,241.3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93D750"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6,441,493.1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7E11D"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1,100,933.9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44198F"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45,290,668.36 </w:t>
            </w:r>
          </w:p>
        </w:tc>
      </w:tr>
      <w:tr w:rsidR="00097330" w:rsidRPr="00097330" w14:paraId="1A1D8251"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65FF6F" w14:textId="77777777" w:rsidR="00097330" w:rsidRPr="00097330" w:rsidRDefault="00136291" w:rsidP="00097330">
            <w:pPr>
              <w:spacing w:after="0" w:line="240" w:lineRule="auto"/>
              <w:ind w:right="57"/>
              <w:contextualSpacing/>
              <w:rPr>
                <w:rFonts w:ascii="Arial Narrow" w:hAnsi="Arial Narrow"/>
                <w:sz w:val="18"/>
                <w:szCs w:val="18"/>
              </w:rPr>
            </w:pPr>
            <w:hyperlink w:anchor="gid=1347618722" w:tgtFrame="_blank" w:history="1">
              <w:r w:rsidR="00097330" w:rsidRPr="00097330">
                <w:rPr>
                  <w:rFonts w:ascii="Arial Narrow" w:hAnsi="Arial Narrow"/>
                  <w:sz w:val="18"/>
                  <w:szCs w:val="18"/>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51E91"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000,63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260F6"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15,0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FEB7B9"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6,956,07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DB25DF"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372,590.9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48CAE8"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9,203,036.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9CF987"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2,532,335.64 </w:t>
            </w:r>
          </w:p>
        </w:tc>
      </w:tr>
      <w:tr w:rsidR="00097330" w:rsidRPr="00097330" w14:paraId="7E815958"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1D21D5" w14:textId="77777777" w:rsidR="00097330" w:rsidRPr="00097330" w:rsidRDefault="00136291" w:rsidP="00097330">
            <w:pPr>
              <w:spacing w:after="0" w:line="240" w:lineRule="auto"/>
              <w:ind w:right="57"/>
              <w:contextualSpacing/>
              <w:rPr>
                <w:rFonts w:ascii="Arial Narrow" w:hAnsi="Arial Narrow"/>
                <w:sz w:val="18"/>
                <w:szCs w:val="18"/>
              </w:rPr>
            </w:pPr>
            <w:hyperlink w:anchor="gid=805910130" w:tgtFrame="_blank" w:history="1">
              <w:r w:rsidR="00097330" w:rsidRPr="00097330">
                <w:rPr>
                  <w:rFonts w:ascii="Arial Narrow" w:hAnsi="Arial Narrow"/>
                  <w:sz w:val="18"/>
                  <w:szCs w:val="18"/>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A7E25C"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3D889"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28,94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6D604"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3,399,00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D0D8D"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5,585,562.17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DB99B"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3,298,164.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0651EB"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45,282,728.22 </w:t>
            </w:r>
          </w:p>
        </w:tc>
      </w:tr>
      <w:tr w:rsidR="00097330" w:rsidRPr="00097330" w14:paraId="4E617008"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4D6EEB" w14:textId="77777777" w:rsidR="00097330" w:rsidRPr="00097330" w:rsidRDefault="00136291" w:rsidP="00097330">
            <w:pPr>
              <w:spacing w:after="0" w:line="240" w:lineRule="auto"/>
              <w:ind w:right="57"/>
              <w:contextualSpacing/>
              <w:rPr>
                <w:rFonts w:ascii="Arial Narrow" w:hAnsi="Arial Narrow"/>
                <w:sz w:val="18"/>
                <w:szCs w:val="18"/>
              </w:rPr>
            </w:pPr>
            <w:hyperlink w:anchor="gid=835182041" w:tgtFrame="_blank" w:history="1">
              <w:r w:rsidR="00097330" w:rsidRPr="00097330">
                <w:rPr>
                  <w:rFonts w:ascii="Arial Narrow" w:hAnsi="Arial Narrow"/>
                  <w:sz w:val="18"/>
                  <w:szCs w:val="18"/>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A50138"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285,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2C7EA3"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9,0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2FD06"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4,819,085.8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B17F6E"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031,594.9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29E43"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3,538,57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E618F"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42,674,254.46 </w:t>
            </w:r>
          </w:p>
        </w:tc>
      </w:tr>
      <w:tr w:rsidR="00097330" w:rsidRPr="00097330" w14:paraId="451F1177"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13CEE2" w14:textId="77777777" w:rsidR="00097330" w:rsidRPr="00097330" w:rsidRDefault="00136291" w:rsidP="00097330">
            <w:pPr>
              <w:spacing w:after="0" w:line="240" w:lineRule="auto"/>
              <w:ind w:right="57"/>
              <w:contextualSpacing/>
              <w:rPr>
                <w:rFonts w:ascii="Arial Narrow" w:hAnsi="Arial Narrow"/>
                <w:sz w:val="18"/>
                <w:szCs w:val="18"/>
              </w:rPr>
            </w:pPr>
            <w:hyperlink w:anchor="gid=802224948" w:tgtFrame="_blank" w:history="1">
              <w:r w:rsidR="00097330" w:rsidRPr="00097330">
                <w:rPr>
                  <w:rFonts w:ascii="Arial Narrow" w:hAnsi="Arial Narrow"/>
                  <w:sz w:val="18"/>
                  <w:szCs w:val="18"/>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F45DC4"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BDDB61"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13,2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95F467"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7,216,400.4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CDD6EE"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866,779.9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BB3530"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2,557,978.6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F44C46"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6,641,159.10 </w:t>
            </w:r>
          </w:p>
        </w:tc>
      </w:tr>
      <w:tr w:rsidR="00097330" w:rsidRPr="00097330" w14:paraId="3A48051B"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EDDB9E" w14:textId="77777777" w:rsidR="00097330" w:rsidRPr="00097330" w:rsidRDefault="00136291" w:rsidP="00097330">
            <w:pPr>
              <w:spacing w:after="0" w:line="240" w:lineRule="auto"/>
              <w:ind w:right="57"/>
              <w:contextualSpacing/>
              <w:rPr>
                <w:rFonts w:ascii="Arial Narrow" w:hAnsi="Arial Narrow"/>
                <w:sz w:val="18"/>
                <w:szCs w:val="18"/>
              </w:rPr>
            </w:pPr>
            <w:hyperlink w:anchor="gid=934859144" w:tgtFrame="_blank" w:history="1">
              <w:r w:rsidR="00097330" w:rsidRPr="00097330">
                <w:rPr>
                  <w:rFonts w:ascii="Arial Narrow" w:hAnsi="Arial Narrow"/>
                  <w:sz w:val="18"/>
                  <w:szCs w:val="18"/>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F30FC"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725AA"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32,36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CCB6BB"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6,911,493.49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B2B2D"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5,469,418.3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04584E"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47,656,931.5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C8505"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74,154,523.33 </w:t>
            </w:r>
          </w:p>
        </w:tc>
      </w:tr>
      <w:tr w:rsidR="00097330" w:rsidRPr="00097330" w14:paraId="5F2EDCAC"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F8B30C" w14:textId="77777777" w:rsidR="00097330" w:rsidRPr="00097330" w:rsidRDefault="00136291" w:rsidP="00097330">
            <w:pPr>
              <w:spacing w:after="0" w:line="240" w:lineRule="auto"/>
              <w:ind w:right="57"/>
              <w:contextualSpacing/>
              <w:rPr>
                <w:rFonts w:ascii="Arial Narrow" w:hAnsi="Arial Narrow"/>
                <w:sz w:val="18"/>
                <w:szCs w:val="18"/>
              </w:rPr>
            </w:pPr>
            <w:hyperlink w:anchor="gid=1629368963" w:tgtFrame="_blank" w:history="1">
              <w:r w:rsidR="00097330" w:rsidRPr="00097330">
                <w:rPr>
                  <w:rFonts w:ascii="Arial Narrow" w:hAnsi="Arial Narrow"/>
                  <w:sz w:val="18"/>
                  <w:szCs w:val="18"/>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F9D630"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9AA89B"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5,00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4332DA"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279,366.8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02A870"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4,650,255.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04C952"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8,086,361.8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C39B5"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8,015,983.60 </w:t>
            </w:r>
          </w:p>
        </w:tc>
      </w:tr>
      <w:tr w:rsidR="00097330" w:rsidRPr="00097330" w14:paraId="5420BA7F"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D49F82" w14:textId="77777777" w:rsidR="00097330" w:rsidRPr="00097330" w:rsidRDefault="00136291" w:rsidP="00097330">
            <w:pPr>
              <w:spacing w:after="0" w:line="240" w:lineRule="auto"/>
              <w:ind w:right="57"/>
              <w:contextualSpacing/>
              <w:rPr>
                <w:rFonts w:ascii="Arial Narrow" w:hAnsi="Arial Narrow"/>
                <w:sz w:val="18"/>
                <w:szCs w:val="18"/>
              </w:rPr>
            </w:pPr>
            <w:hyperlink w:anchor="gid=315813862" w:tgtFrame="_blank" w:history="1">
              <w:r w:rsidR="00097330" w:rsidRPr="00097330">
                <w:rPr>
                  <w:rFonts w:ascii="Arial Narrow" w:hAnsi="Arial Narrow"/>
                  <w:sz w:val="18"/>
                  <w:szCs w:val="18"/>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7FCB8"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000,969.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A6E50C"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6,83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E0520"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045,93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07A1ED"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621,283.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DBB9F7"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8,240,415.9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7A33C3"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35,908,603.83 </w:t>
            </w:r>
          </w:p>
        </w:tc>
      </w:tr>
      <w:tr w:rsidR="00097330" w:rsidRPr="00097330" w14:paraId="51B5133A"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9F8151" w14:textId="77777777" w:rsidR="00097330" w:rsidRPr="00097330" w:rsidRDefault="00136291" w:rsidP="00097330">
            <w:pPr>
              <w:spacing w:after="0" w:line="240" w:lineRule="auto"/>
              <w:ind w:right="57"/>
              <w:contextualSpacing/>
              <w:rPr>
                <w:rFonts w:ascii="Arial Narrow" w:hAnsi="Arial Narrow"/>
                <w:sz w:val="18"/>
                <w:szCs w:val="18"/>
              </w:rPr>
            </w:pPr>
            <w:hyperlink w:anchor="gid=836647330" w:tgtFrame="_blank" w:history="1">
              <w:r w:rsidR="00097330" w:rsidRPr="00097330">
                <w:rPr>
                  <w:rFonts w:ascii="Arial Narrow" w:hAnsi="Arial Narrow"/>
                  <w:sz w:val="18"/>
                  <w:szCs w:val="18"/>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0B879"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1CEB3"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6,34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39394"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677,211.8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41537B"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525,839.1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2C70CC"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9,253,180.5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F01727"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4,456,231.63 </w:t>
            </w:r>
          </w:p>
        </w:tc>
      </w:tr>
      <w:tr w:rsidR="00097330" w:rsidRPr="00097330" w14:paraId="53D17DBF"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AF6CD1" w14:textId="77777777" w:rsidR="00097330" w:rsidRPr="00097330" w:rsidRDefault="00136291" w:rsidP="00097330">
            <w:pPr>
              <w:spacing w:after="0" w:line="240" w:lineRule="auto"/>
              <w:ind w:right="57"/>
              <w:contextualSpacing/>
              <w:rPr>
                <w:rFonts w:ascii="Arial Narrow" w:hAnsi="Arial Narrow"/>
                <w:sz w:val="18"/>
                <w:szCs w:val="18"/>
              </w:rPr>
            </w:pPr>
            <w:hyperlink w:anchor="gid=522761621" w:tgtFrame="_blank" w:history="1">
              <w:r w:rsidR="00097330" w:rsidRPr="00097330">
                <w:rPr>
                  <w:rFonts w:ascii="Arial Narrow" w:hAnsi="Arial Narrow"/>
                  <w:sz w:val="18"/>
                  <w:szCs w:val="18"/>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EE521D"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2,931,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D0E141"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5E2F5D"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4BD7D4"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A3C014"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0C6D80"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3,254,660.41 </w:t>
            </w:r>
          </w:p>
        </w:tc>
      </w:tr>
      <w:tr w:rsidR="00097330" w:rsidRPr="00097330" w14:paraId="70E3423E" w14:textId="77777777" w:rsidTr="00097330">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D1F5B5" w14:textId="77777777" w:rsidR="00097330" w:rsidRPr="00097330" w:rsidRDefault="00136291" w:rsidP="00097330">
            <w:pPr>
              <w:spacing w:after="0" w:line="240" w:lineRule="auto"/>
              <w:ind w:right="57"/>
              <w:contextualSpacing/>
              <w:rPr>
                <w:rFonts w:ascii="Arial Narrow" w:hAnsi="Arial Narrow"/>
                <w:sz w:val="18"/>
                <w:szCs w:val="18"/>
              </w:rPr>
            </w:pPr>
            <w:hyperlink w:anchor="gid=2108079193" w:tgtFrame="_blank" w:history="1">
              <w:r w:rsidR="00097330" w:rsidRPr="00097330">
                <w:rPr>
                  <w:rFonts w:ascii="Arial Narrow" w:hAnsi="Arial Narrow"/>
                  <w:sz w:val="18"/>
                  <w:szCs w:val="18"/>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CBFB1E"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691,218.1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D89FD"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32,6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36B74"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6,809,306.0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4E11FD"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9,087,942.8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14F05F"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17,367,208.2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66812" w14:textId="77777777" w:rsidR="00097330" w:rsidRPr="00097330" w:rsidRDefault="00097330" w:rsidP="00097330">
            <w:pPr>
              <w:spacing w:after="0" w:line="240" w:lineRule="auto"/>
              <w:ind w:right="57"/>
              <w:contextualSpacing/>
              <w:jc w:val="right"/>
              <w:rPr>
                <w:rFonts w:ascii="Arial Narrow" w:hAnsi="Arial Narrow"/>
                <w:sz w:val="18"/>
                <w:szCs w:val="18"/>
              </w:rPr>
            </w:pPr>
            <w:r w:rsidRPr="00097330">
              <w:rPr>
                <w:rFonts w:ascii="Arial Narrow" w:hAnsi="Arial Narrow"/>
                <w:sz w:val="18"/>
                <w:szCs w:val="18"/>
              </w:rPr>
              <w:t xml:space="preserve">43,955,675.27 </w:t>
            </w:r>
          </w:p>
        </w:tc>
      </w:tr>
    </w:tbl>
    <w:p w14:paraId="5DB19E5A" w14:textId="0E77E924" w:rsidR="002A2C5B" w:rsidRPr="008C088D" w:rsidRDefault="00B930F8">
      <w:pPr>
        <w:spacing w:after="0" w:line="240" w:lineRule="auto"/>
        <w:ind w:left="270"/>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1E0478" w:rsidRPr="008C088D">
        <w:rPr>
          <w:rFonts w:ascii="Arial" w:eastAsia="Arial" w:hAnsi="Arial" w:cs="Arial"/>
          <w:i/>
          <w:sz w:val="16"/>
          <w:szCs w:val="16"/>
        </w:rPr>
        <w:t>2</w:t>
      </w:r>
      <w:r w:rsidR="00B340EC">
        <w:rPr>
          <w:rFonts w:ascii="Arial" w:eastAsia="Arial" w:hAnsi="Arial" w:cs="Arial"/>
          <w:i/>
          <w:sz w:val="16"/>
          <w:szCs w:val="16"/>
        </w:rPr>
        <w:t>9</w:t>
      </w:r>
      <w:r w:rsidR="00991781" w:rsidRPr="008C088D">
        <w:rPr>
          <w:rFonts w:ascii="Arial" w:eastAsia="Arial" w:hAnsi="Arial" w:cs="Arial"/>
          <w:i/>
          <w:sz w:val="16"/>
          <w:szCs w:val="16"/>
        </w:rPr>
        <w:t xml:space="preserve"> June </w:t>
      </w:r>
      <w:r w:rsidR="002A7D6A" w:rsidRPr="008C088D">
        <w:rPr>
          <w:rFonts w:ascii="Arial" w:eastAsia="Arial" w:hAnsi="Arial" w:cs="Arial"/>
          <w:i/>
          <w:sz w:val="16"/>
          <w:szCs w:val="16"/>
        </w:rPr>
        <w:t>2021, 4PM.</w:t>
      </w:r>
    </w:p>
    <w:p w14:paraId="2A3290CC" w14:textId="4DF9240B" w:rsidR="00394056" w:rsidRDefault="002A7D6A" w:rsidP="005E6631">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A24110C" w:rsidR="002A2C5B"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B340EC">
              <w:rPr>
                <w:rFonts w:ascii="Arial" w:eastAsia="Arial" w:hAnsi="Arial" w:cs="Arial"/>
                <w:sz w:val="20"/>
                <w:szCs w:val="20"/>
              </w:rPr>
              <w:t>9</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0852BB0" w:rsidR="002A2C5B"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B340EC">
              <w:rPr>
                <w:rFonts w:ascii="Arial" w:eastAsia="Arial" w:hAnsi="Arial" w:cs="Arial"/>
                <w:sz w:val="20"/>
                <w:szCs w:val="20"/>
              </w:rPr>
              <w:t>9</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590BE42A" w:rsidR="002A2C5B" w:rsidRDefault="002E4FD0"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F32BC5">
              <w:rPr>
                <w:rFonts w:ascii="Arial" w:eastAsia="Arial" w:hAnsi="Arial" w:cs="Arial"/>
                <w:sz w:val="20"/>
                <w:szCs w:val="20"/>
              </w:rPr>
              <w:t>9</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03D387" w:rsidR="002A2C5B" w:rsidRDefault="00A320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8</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A total of 11,392 FFPs amounting to ₱5,844,614.18 and 117 Hygiene Kits amounting to ₱172,399.50 were provided to the Locally Stranded Individuals </w:t>
            </w:r>
            <w:r>
              <w:rPr>
                <w:rFonts w:ascii="Arial" w:eastAsia="Arial" w:hAnsi="Arial" w:cs="Arial"/>
                <w:sz w:val="20"/>
                <w:szCs w:val="19"/>
              </w:rPr>
              <w:lastRenderedPageBreak/>
              <w:t>(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CE944B0" w:rsidR="002A2C5B" w:rsidRPr="00F02DC7"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340EC">
              <w:rPr>
                <w:rFonts w:ascii="Arial" w:eastAsia="Arial" w:hAnsi="Arial" w:cs="Arial"/>
                <w:color w:val="0070C0"/>
                <w:sz w:val="20"/>
                <w:szCs w:val="20"/>
              </w:rPr>
              <w:t>2</w:t>
            </w:r>
            <w:r w:rsidR="00B340EC" w:rsidRPr="00B340EC">
              <w:rPr>
                <w:rFonts w:ascii="Arial" w:eastAsia="Arial" w:hAnsi="Arial" w:cs="Arial"/>
                <w:color w:val="0070C0"/>
                <w:sz w:val="20"/>
                <w:szCs w:val="20"/>
              </w:rPr>
              <w:t>8</w:t>
            </w:r>
            <w:r w:rsidR="00084056" w:rsidRPr="00B340EC">
              <w:rPr>
                <w:rFonts w:ascii="Arial" w:eastAsia="Arial" w:hAnsi="Arial" w:cs="Arial"/>
                <w:color w:val="0070C0"/>
                <w:sz w:val="20"/>
                <w:szCs w:val="20"/>
              </w:rPr>
              <w:t xml:space="preserve"> June</w:t>
            </w:r>
            <w:r w:rsidR="002A7D6A" w:rsidRPr="00B340EC">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7326147F" w:rsidR="002A2C5B" w:rsidRPr="00B340EC" w:rsidRDefault="00A76B9A">
            <w:pPr>
              <w:pStyle w:val="ListParagraph"/>
              <w:numPr>
                <w:ilvl w:val="0"/>
                <w:numId w:val="6"/>
              </w:numPr>
              <w:spacing w:after="0" w:line="240" w:lineRule="auto"/>
              <w:jc w:val="both"/>
              <w:rPr>
                <w:rFonts w:ascii="Arial" w:eastAsia="Arial" w:hAnsi="Arial" w:cs="Arial"/>
                <w:color w:val="0070C0"/>
                <w:sz w:val="20"/>
                <w:szCs w:val="19"/>
              </w:rPr>
            </w:pPr>
            <w:r w:rsidRPr="00B340EC">
              <w:rPr>
                <w:rFonts w:ascii="Arial" w:eastAsia="Arial" w:hAnsi="Arial" w:cs="Arial"/>
                <w:color w:val="0070C0"/>
                <w:sz w:val="20"/>
                <w:szCs w:val="19"/>
              </w:rPr>
              <w:t>A total of</w:t>
            </w:r>
            <w:r w:rsidR="00B340EC" w:rsidRPr="00B340EC">
              <w:rPr>
                <w:rFonts w:ascii="Arial" w:eastAsia="Arial" w:hAnsi="Arial" w:cs="Arial"/>
                <w:color w:val="0070C0"/>
                <w:sz w:val="20"/>
                <w:szCs w:val="19"/>
              </w:rPr>
              <w:t xml:space="preserve"> </w:t>
            </w:r>
            <w:r w:rsidR="00806177" w:rsidRPr="00B340EC">
              <w:rPr>
                <w:rFonts w:ascii="Arial" w:eastAsia="Arial" w:hAnsi="Arial" w:cs="Arial"/>
                <w:color w:val="0070C0"/>
                <w:sz w:val="20"/>
                <w:szCs w:val="19"/>
              </w:rPr>
              <w:t>8</w:t>
            </w:r>
            <w:r w:rsidR="00B340EC" w:rsidRPr="00B340EC">
              <w:rPr>
                <w:rFonts w:ascii="Arial" w:eastAsia="Arial" w:hAnsi="Arial" w:cs="Arial"/>
                <w:color w:val="0070C0"/>
                <w:sz w:val="20"/>
                <w:szCs w:val="19"/>
              </w:rPr>
              <w:t>5</w:t>
            </w:r>
            <w:r w:rsidR="002A7D6A" w:rsidRPr="00B340EC">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72824FC2"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F02DC7" w:rsidRDefault="002A2C5B">
            <w:pPr>
              <w:spacing w:after="0" w:line="240" w:lineRule="auto"/>
              <w:jc w:val="both"/>
              <w:rPr>
                <w:rFonts w:ascii="Arial" w:eastAsia="Arial" w:hAnsi="Arial" w:cs="Arial"/>
                <w:sz w:val="20"/>
                <w:szCs w:val="19"/>
              </w:rPr>
            </w:pPr>
          </w:p>
          <w:p w14:paraId="45F51393" w14:textId="77777777" w:rsidR="002A2C5B" w:rsidRPr="00F02DC7" w:rsidRDefault="002A7D6A">
            <w:pPr>
              <w:spacing w:after="0" w:line="240" w:lineRule="auto"/>
              <w:contextualSpacing/>
              <w:jc w:val="both"/>
              <w:rPr>
                <w:rFonts w:ascii="Arial" w:eastAsia="Arial" w:hAnsi="Arial" w:cs="Arial"/>
                <w:b/>
                <w:sz w:val="20"/>
                <w:szCs w:val="19"/>
              </w:rPr>
            </w:pPr>
            <w:r w:rsidRPr="00F02DC7">
              <w:rPr>
                <w:rFonts w:ascii="Arial" w:eastAsia="Arial" w:hAnsi="Arial" w:cs="Arial"/>
                <w:b/>
                <w:sz w:val="20"/>
                <w:szCs w:val="19"/>
              </w:rPr>
              <w:t>Social Amelioration Program (SAP)</w:t>
            </w:r>
          </w:p>
          <w:p w14:paraId="00281746" w14:textId="7FDBAC9E" w:rsidR="00450EDE" w:rsidRPr="00B340EC" w:rsidRDefault="00450EDE" w:rsidP="00B340EC">
            <w:pPr>
              <w:pStyle w:val="ListParagraph"/>
              <w:numPr>
                <w:ilvl w:val="0"/>
                <w:numId w:val="6"/>
              </w:numPr>
              <w:spacing w:after="0" w:line="240" w:lineRule="auto"/>
              <w:jc w:val="both"/>
              <w:rPr>
                <w:rFonts w:ascii="Arial" w:eastAsia="Arial" w:hAnsi="Arial" w:cs="Arial"/>
                <w:color w:val="0070C0"/>
                <w:sz w:val="20"/>
                <w:szCs w:val="19"/>
              </w:rPr>
            </w:pPr>
            <w:r w:rsidRPr="00B340EC">
              <w:rPr>
                <w:rFonts w:ascii="Arial" w:eastAsia="Arial" w:hAnsi="Arial" w:cs="Arial"/>
                <w:color w:val="0070C0"/>
                <w:sz w:val="20"/>
                <w:szCs w:val="19"/>
              </w:rPr>
              <w:t xml:space="preserve">A total of </w:t>
            </w:r>
            <w:r w:rsidR="00B340EC" w:rsidRPr="00B340EC">
              <w:rPr>
                <w:rFonts w:ascii="Arial" w:eastAsia="Arial" w:hAnsi="Arial" w:cs="Arial"/>
                <w:b/>
                <w:color w:val="0070C0"/>
                <w:sz w:val="20"/>
                <w:szCs w:val="19"/>
              </w:rPr>
              <w:t xml:space="preserve">5,309 </w:t>
            </w:r>
            <w:r w:rsidRPr="00B340EC">
              <w:rPr>
                <w:rFonts w:ascii="Arial" w:eastAsia="Arial" w:hAnsi="Arial" w:cs="Arial"/>
                <w:b/>
                <w:color w:val="0070C0"/>
                <w:sz w:val="20"/>
                <w:szCs w:val="19"/>
              </w:rPr>
              <w:t>Non-Pantawid Pamilya beneficiaries</w:t>
            </w:r>
            <w:r w:rsidRPr="00B340EC">
              <w:rPr>
                <w:rFonts w:ascii="Arial" w:eastAsia="Arial" w:hAnsi="Arial" w:cs="Arial"/>
                <w:color w:val="0070C0"/>
                <w:sz w:val="20"/>
                <w:szCs w:val="19"/>
              </w:rPr>
              <w:t xml:space="preserve"> in Pangasinan were paid amounting to </w:t>
            </w:r>
            <w:r w:rsidRPr="00B340EC">
              <w:rPr>
                <w:rFonts w:ascii="Arial" w:eastAsia="Arial" w:hAnsi="Arial" w:cs="Arial"/>
                <w:b/>
                <w:color w:val="0070C0"/>
                <w:sz w:val="20"/>
                <w:szCs w:val="19"/>
              </w:rPr>
              <w:t>₱</w:t>
            </w:r>
            <w:r w:rsidR="00B340EC" w:rsidRPr="00B340EC">
              <w:rPr>
                <w:rFonts w:ascii="Arial" w:eastAsia="Arial" w:hAnsi="Arial" w:cs="Arial"/>
                <w:b/>
                <w:color w:val="0070C0"/>
                <w:sz w:val="20"/>
                <w:szCs w:val="19"/>
              </w:rPr>
              <w:t xml:space="preserve">30,745,000.00 </w:t>
            </w:r>
            <w:r w:rsidRPr="00B340EC">
              <w:rPr>
                <w:rFonts w:ascii="Arial" w:eastAsia="Arial" w:hAnsi="Arial" w:cs="Arial"/>
                <w:color w:val="0070C0"/>
                <w:sz w:val="20"/>
                <w:szCs w:val="19"/>
              </w:rPr>
              <w:t>for the reprocessed refund from the Financial Service Providers (FSPs) of Bayanihan SAP 2.</w:t>
            </w:r>
          </w:p>
          <w:p w14:paraId="65FCD427" w14:textId="2F3ADC74" w:rsidR="002A2C5B" w:rsidRPr="00F02DC7" w:rsidRDefault="002A7D6A" w:rsidP="00084056">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of </w:t>
            </w:r>
            <w:r w:rsidRPr="00F02DC7">
              <w:rPr>
                <w:rFonts w:ascii="Arial" w:eastAsia="Arial" w:hAnsi="Arial" w:cs="Arial"/>
                <w:b/>
                <w:sz w:val="20"/>
                <w:szCs w:val="19"/>
              </w:rPr>
              <w:t>₱</w:t>
            </w:r>
            <w:r w:rsidRPr="00F02DC7">
              <w:rPr>
                <w:rFonts w:ascii="Arial" w:eastAsia="Arial" w:hAnsi="Arial" w:cs="Arial"/>
                <w:b/>
                <w:sz w:val="20"/>
                <w:szCs w:val="19"/>
                <w:lang w:val="en-US"/>
              </w:rPr>
              <w:t xml:space="preserve">4,269,296,500.00 </w:t>
            </w:r>
            <w:r w:rsidRPr="00F02DC7">
              <w:rPr>
                <w:rFonts w:ascii="Arial" w:eastAsia="Arial" w:hAnsi="Arial" w:cs="Arial"/>
                <w:sz w:val="20"/>
                <w:szCs w:val="19"/>
              </w:rPr>
              <w:t xml:space="preserve">was paid to </w:t>
            </w:r>
            <w:r w:rsidRPr="00F02DC7">
              <w:rPr>
                <w:rFonts w:ascii="Arial" w:eastAsia="Arial" w:hAnsi="Arial" w:cs="Arial"/>
                <w:b/>
                <w:bCs/>
                <w:sz w:val="20"/>
                <w:szCs w:val="19"/>
                <w:lang w:val="en-US"/>
              </w:rPr>
              <w:t>776,233 beneficiaries</w:t>
            </w:r>
            <w:r w:rsidRPr="00F02DC7">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amount of </w:t>
            </w:r>
            <w:r w:rsidRPr="00F02DC7">
              <w:rPr>
                <w:rFonts w:ascii="Arial" w:eastAsia="Arial" w:hAnsi="Arial" w:cs="Arial"/>
                <w:b/>
                <w:bCs/>
                <w:sz w:val="20"/>
                <w:szCs w:val="19"/>
              </w:rPr>
              <w:t>₱513,724,350.00</w:t>
            </w:r>
            <w:r w:rsidRPr="00F02DC7">
              <w:rPr>
                <w:rFonts w:ascii="Arial" w:eastAsia="Arial" w:hAnsi="Arial" w:cs="Arial"/>
                <w:sz w:val="20"/>
                <w:szCs w:val="19"/>
              </w:rPr>
              <w:t xml:space="preserve"> were paid through direct payout and cash cards to </w:t>
            </w:r>
            <w:r w:rsidRPr="00F02DC7">
              <w:rPr>
                <w:rFonts w:ascii="Arial" w:eastAsia="Arial" w:hAnsi="Arial" w:cs="Arial"/>
                <w:b/>
                <w:bCs/>
                <w:sz w:val="20"/>
                <w:szCs w:val="19"/>
              </w:rPr>
              <w:t>123,789</w:t>
            </w:r>
            <w:r w:rsidRPr="00F02DC7">
              <w:rPr>
                <w:rFonts w:ascii="Arial" w:eastAsia="Arial" w:hAnsi="Arial" w:cs="Arial"/>
                <w:sz w:val="20"/>
                <w:szCs w:val="19"/>
              </w:rPr>
              <w:t xml:space="preserve"> </w:t>
            </w:r>
            <w:r w:rsidRPr="00F02DC7">
              <w:rPr>
                <w:rFonts w:ascii="Arial" w:eastAsia="Arial" w:hAnsi="Arial" w:cs="Arial"/>
                <w:b/>
                <w:sz w:val="20"/>
                <w:szCs w:val="19"/>
              </w:rPr>
              <w:t>4Ps beneficiaries</w:t>
            </w:r>
            <w:r w:rsidRPr="00F02DC7">
              <w:rPr>
                <w:rFonts w:ascii="Arial" w:eastAsia="Arial" w:hAnsi="Arial" w:cs="Arial"/>
                <w:sz w:val="20"/>
                <w:szCs w:val="19"/>
              </w:rPr>
              <w:t xml:space="preserve"> while a total amount of </w:t>
            </w:r>
            <w:r w:rsidRPr="00F02DC7">
              <w:rPr>
                <w:rFonts w:ascii="Arial" w:eastAsia="Arial" w:hAnsi="Arial" w:cs="Arial"/>
                <w:b/>
                <w:sz w:val="20"/>
                <w:szCs w:val="19"/>
              </w:rPr>
              <w:t>₱</w:t>
            </w:r>
            <w:r w:rsidRPr="00F02DC7">
              <w:rPr>
                <w:rFonts w:ascii="Arial" w:eastAsia="Arial" w:hAnsi="Arial" w:cs="Arial"/>
                <w:b/>
                <w:sz w:val="20"/>
                <w:szCs w:val="19"/>
                <w:lang w:val="en-US"/>
              </w:rPr>
              <w:t xml:space="preserve">2,259,823,500.00 </w:t>
            </w:r>
            <w:r w:rsidRPr="00F02DC7">
              <w:rPr>
                <w:rFonts w:ascii="Arial" w:eastAsia="Arial" w:hAnsi="Arial" w:cs="Arial"/>
                <w:sz w:val="20"/>
                <w:szCs w:val="19"/>
              </w:rPr>
              <w:t xml:space="preserve">were paid through financial service providers (FSPs) to </w:t>
            </w:r>
            <w:r w:rsidRPr="00F02DC7">
              <w:rPr>
                <w:rFonts w:ascii="Arial" w:eastAsia="Arial" w:hAnsi="Arial" w:cs="Arial"/>
                <w:b/>
                <w:sz w:val="20"/>
                <w:szCs w:val="19"/>
                <w:lang w:val="en-US"/>
              </w:rPr>
              <w:t xml:space="preserve">410,877 </w:t>
            </w:r>
            <w:r w:rsidRPr="00F02DC7">
              <w:rPr>
                <w:rFonts w:ascii="Arial" w:eastAsia="Arial" w:hAnsi="Arial" w:cs="Arial"/>
                <w:b/>
                <w:sz w:val="20"/>
                <w:szCs w:val="19"/>
              </w:rPr>
              <w:t>non-4Ps beneficiaries</w:t>
            </w:r>
            <w:r w:rsidRPr="00F02DC7">
              <w:rPr>
                <w:rFonts w:ascii="Arial" w:eastAsia="Arial" w:hAnsi="Arial" w:cs="Arial"/>
                <w:sz w:val="20"/>
                <w:szCs w:val="19"/>
              </w:rPr>
              <w:t xml:space="preserve"> in Pangasinan for the second tranche implementation.</w:t>
            </w:r>
          </w:p>
          <w:p w14:paraId="2321502C"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A total amount of</w:t>
            </w:r>
            <w:r w:rsidRPr="00F02DC7">
              <w:rPr>
                <w:rFonts w:ascii="Arial" w:eastAsia="Arial" w:hAnsi="Arial" w:cs="Arial"/>
                <w:b/>
                <w:sz w:val="20"/>
                <w:szCs w:val="19"/>
              </w:rPr>
              <w:t xml:space="preserve"> ₱262,333,500.00 </w:t>
            </w:r>
            <w:r w:rsidRPr="00F02DC7">
              <w:rPr>
                <w:rFonts w:ascii="Arial" w:eastAsia="Arial" w:hAnsi="Arial" w:cs="Arial"/>
                <w:sz w:val="20"/>
                <w:szCs w:val="19"/>
              </w:rPr>
              <w:t xml:space="preserve">was paid to </w:t>
            </w:r>
            <w:r w:rsidRPr="00F02DC7">
              <w:rPr>
                <w:rFonts w:ascii="Arial" w:eastAsia="Arial" w:hAnsi="Arial" w:cs="Arial"/>
                <w:b/>
                <w:sz w:val="20"/>
                <w:szCs w:val="19"/>
              </w:rPr>
              <w:t>47,697 waitlisted beneficiaries</w:t>
            </w:r>
            <w:r w:rsidRPr="00F02DC7">
              <w:rPr>
                <w:rFonts w:ascii="Arial" w:eastAsia="Arial" w:hAnsi="Arial" w:cs="Arial"/>
                <w:sz w:val="20"/>
                <w:szCs w:val="19"/>
              </w:rPr>
              <w:t xml:space="preserve"> in the Region.</w:t>
            </w:r>
          </w:p>
          <w:p w14:paraId="500D650D" w14:textId="25F2600B"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amount of </w:t>
            </w:r>
            <w:r w:rsidRPr="00F02DC7">
              <w:rPr>
                <w:rFonts w:ascii="Arial" w:eastAsia="Arial" w:hAnsi="Arial" w:cs="Arial"/>
                <w:b/>
                <w:sz w:val="20"/>
                <w:szCs w:val="19"/>
              </w:rPr>
              <w:t>₱</w:t>
            </w:r>
            <w:r w:rsidRPr="00F02DC7">
              <w:rPr>
                <w:rFonts w:ascii="Arial" w:eastAsia="Arial" w:hAnsi="Arial" w:cs="Arial"/>
                <w:b/>
                <w:sz w:val="20"/>
                <w:szCs w:val="19"/>
                <w:lang w:val="en-US"/>
              </w:rPr>
              <w:t xml:space="preserve">15,130,500.00 </w:t>
            </w:r>
            <w:r w:rsidRPr="00F02DC7">
              <w:rPr>
                <w:rFonts w:ascii="Arial" w:eastAsia="Arial" w:hAnsi="Arial" w:cs="Arial"/>
                <w:sz w:val="20"/>
                <w:szCs w:val="19"/>
              </w:rPr>
              <w:t xml:space="preserve">was paid to </w:t>
            </w:r>
            <w:r w:rsidRPr="00F02DC7">
              <w:rPr>
                <w:rFonts w:ascii="Arial" w:eastAsia="Arial" w:hAnsi="Arial" w:cs="Arial"/>
                <w:b/>
                <w:sz w:val="20"/>
                <w:szCs w:val="19"/>
              </w:rPr>
              <w:t xml:space="preserve">1,887 </w:t>
            </w:r>
            <w:r w:rsidRPr="00F02DC7">
              <w:rPr>
                <w:rFonts w:ascii="Arial" w:eastAsia="Arial" w:hAnsi="Arial" w:cs="Arial"/>
                <w:b/>
                <w:bCs/>
                <w:sz w:val="20"/>
                <w:szCs w:val="19"/>
              </w:rPr>
              <w:t>TNVS/PUV drivers</w:t>
            </w:r>
            <w:r w:rsidRPr="00F02DC7">
              <w:rPr>
                <w:rFonts w:ascii="Arial" w:eastAsia="Arial" w:hAnsi="Arial" w:cs="Arial"/>
                <w:sz w:val="20"/>
                <w:szCs w:val="19"/>
              </w:rPr>
              <w:t xml:space="preserve"> in the Region.</w:t>
            </w:r>
          </w:p>
          <w:p w14:paraId="2CEA7EFD"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27FB3A96" w:rsidR="002A2C5B" w:rsidRPr="00353737" w:rsidRDefault="003D6348" w:rsidP="00A919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53737">
              <w:rPr>
                <w:rFonts w:ascii="Arial" w:eastAsia="Arial" w:hAnsi="Arial" w:cs="Arial"/>
                <w:sz w:val="20"/>
                <w:szCs w:val="20"/>
              </w:rPr>
              <w:t>2</w:t>
            </w:r>
            <w:r w:rsidR="00A91937" w:rsidRPr="00353737">
              <w:rPr>
                <w:rFonts w:ascii="Arial" w:eastAsia="Arial" w:hAnsi="Arial" w:cs="Arial"/>
                <w:sz w:val="20"/>
                <w:szCs w:val="20"/>
              </w:rPr>
              <w:t>4</w:t>
            </w:r>
            <w:r w:rsidR="00E75D0B" w:rsidRPr="00353737">
              <w:rPr>
                <w:rFonts w:ascii="Arial" w:eastAsia="Arial" w:hAnsi="Arial" w:cs="Arial"/>
                <w:sz w:val="20"/>
                <w:szCs w:val="20"/>
              </w:rPr>
              <w:t xml:space="preserve"> </w:t>
            </w:r>
            <w:r w:rsidR="00084056" w:rsidRPr="00353737">
              <w:rPr>
                <w:rFonts w:ascii="Arial" w:eastAsia="Arial" w:hAnsi="Arial" w:cs="Arial"/>
                <w:sz w:val="20"/>
                <w:szCs w:val="20"/>
              </w:rPr>
              <w:t>June</w:t>
            </w:r>
            <w:r w:rsidR="002A7D6A" w:rsidRPr="0035373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1CFA5905" w:rsidR="00DA0EB9" w:rsidRPr="00353737" w:rsidRDefault="00DA0EB9" w:rsidP="00A91937">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continuously provides augmentation support through Assistance to Individuals in Crisis Situation (AICS). A total of </w:t>
            </w:r>
            <w:r w:rsidR="003D6348" w:rsidRPr="00353737">
              <w:rPr>
                <w:rFonts w:ascii="Arial" w:eastAsia="Arial" w:hAnsi="Arial" w:cs="Arial"/>
                <w:b/>
                <w:sz w:val="20"/>
                <w:szCs w:val="19"/>
                <w:lang w:bidi="en-US"/>
              </w:rPr>
              <w:t>27</w:t>
            </w:r>
            <w:r w:rsidR="00A91937" w:rsidRPr="00353737">
              <w:rPr>
                <w:rFonts w:ascii="Arial" w:eastAsia="Arial" w:hAnsi="Arial" w:cs="Arial"/>
                <w:b/>
                <w:sz w:val="20"/>
                <w:szCs w:val="19"/>
                <w:lang w:bidi="en-US"/>
              </w:rPr>
              <w:t>7</w:t>
            </w:r>
            <w:r w:rsidR="003D6348" w:rsidRPr="00353737">
              <w:rPr>
                <w:rFonts w:ascii="Arial" w:eastAsia="Arial" w:hAnsi="Arial" w:cs="Arial"/>
                <w:b/>
                <w:sz w:val="20"/>
                <w:szCs w:val="19"/>
                <w:lang w:bidi="en-US"/>
              </w:rPr>
              <w:t>,</w:t>
            </w:r>
            <w:r w:rsidR="00A91937" w:rsidRPr="00353737">
              <w:rPr>
                <w:rFonts w:ascii="Arial" w:eastAsia="Arial" w:hAnsi="Arial" w:cs="Arial"/>
                <w:b/>
                <w:sz w:val="20"/>
                <w:szCs w:val="19"/>
                <w:lang w:bidi="en-US"/>
              </w:rPr>
              <w:t>197</w:t>
            </w:r>
            <w:r w:rsidR="003D6348" w:rsidRPr="00353737">
              <w:rPr>
                <w:rFonts w:ascii="Arial" w:eastAsia="Arial" w:hAnsi="Arial" w:cs="Arial"/>
                <w:b/>
                <w:sz w:val="20"/>
                <w:szCs w:val="19"/>
                <w:lang w:bidi="en-US"/>
              </w:rPr>
              <w:t xml:space="preserve"> </w:t>
            </w:r>
            <w:r w:rsidRPr="00353737">
              <w:rPr>
                <w:rFonts w:ascii="Arial" w:eastAsia="Arial" w:hAnsi="Arial" w:cs="Arial"/>
                <w:b/>
                <w:sz w:val="20"/>
                <w:szCs w:val="19"/>
                <w:lang w:bidi="en-US"/>
              </w:rPr>
              <w:t>clients</w:t>
            </w:r>
            <w:r w:rsidRPr="00353737">
              <w:rPr>
                <w:rFonts w:ascii="Arial" w:eastAsia="Arial" w:hAnsi="Arial" w:cs="Arial"/>
                <w:sz w:val="20"/>
                <w:szCs w:val="19"/>
                <w:lang w:bidi="en-US"/>
              </w:rPr>
              <w:t xml:space="preserve"> were served and provided with assistance amountin</w:t>
            </w:r>
            <w:r w:rsidR="00B72A4F" w:rsidRPr="00353737">
              <w:rPr>
                <w:rFonts w:ascii="Arial" w:eastAsia="Arial" w:hAnsi="Arial" w:cs="Arial"/>
                <w:sz w:val="20"/>
                <w:szCs w:val="19"/>
                <w:lang w:bidi="en-US"/>
              </w:rPr>
              <w:t xml:space="preserve">g to </w:t>
            </w:r>
            <w:r w:rsidR="00A91937" w:rsidRPr="00353737">
              <w:rPr>
                <w:rFonts w:ascii="Arial" w:eastAsia="Arial" w:hAnsi="Arial" w:cs="Arial"/>
                <w:b/>
                <w:sz w:val="20"/>
                <w:szCs w:val="19"/>
                <w:lang w:bidi="en-US"/>
              </w:rPr>
              <w:t xml:space="preserve">₱871,631,959.13 </w:t>
            </w:r>
            <w:r w:rsidRPr="00353737">
              <w:rPr>
                <w:rFonts w:ascii="Arial" w:eastAsia="Arial" w:hAnsi="Arial" w:cs="Arial"/>
                <w:sz w:val="20"/>
                <w:szCs w:val="19"/>
                <w:lang w:bidi="en-US"/>
              </w:rPr>
              <w:t>through medical assistance, burial assistance, food assistance, and other AICS services</w:t>
            </w:r>
            <w:r w:rsidR="00833F1B" w:rsidRPr="00353737">
              <w:rPr>
                <w:rFonts w:ascii="Arial" w:eastAsia="Arial" w:hAnsi="Arial" w:cs="Arial"/>
                <w:sz w:val="20"/>
                <w:szCs w:val="19"/>
                <w:lang w:bidi="en-US"/>
              </w:rPr>
              <w:t>.</w:t>
            </w:r>
          </w:p>
          <w:p w14:paraId="44501617" w14:textId="77777777" w:rsidR="002A2C5B" w:rsidRPr="0035373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lastRenderedPageBreak/>
              <w:t xml:space="preserve">DSWD-FO II through the Sustainable Livelihood Program (SLP) under its Livelihood Assistance Grant 1 (LAG 1) has already disbursed a total amount of </w:t>
            </w:r>
            <w:r w:rsidRPr="00353737">
              <w:rPr>
                <w:rFonts w:ascii="Arial" w:eastAsia="Arial" w:hAnsi="Arial" w:cs="Arial"/>
                <w:b/>
                <w:sz w:val="20"/>
                <w:szCs w:val="19"/>
                <w:lang w:bidi="en-US"/>
              </w:rPr>
              <w:t>₱50,031,597.20</w:t>
            </w:r>
            <w:r w:rsidRPr="00353737">
              <w:rPr>
                <w:rFonts w:ascii="Arial" w:eastAsia="Arial" w:hAnsi="Arial" w:cs="Arial"/>
                <w:sz w:val="20"/>
                <w:szCs w:val="19"/>
                <w:lang w:bidi="en-US"/>
              </w:rPr>
              <w:t xml:space="preserve"> to </w:t>
            </w:r>
            <w:r w:rsidRPr="00353737">
              <w:rPr>
                <w:rFonts w:ascii="Arial" w:eastAsia="Arial" w:hAnsi="Arial" w:cs="Arial"/>
                <w:b/>
                <w:sz w:val="20"/>
                <w:szCs w:val="19"/>
                <w:lang w:bidi="en-US"/>
              </w:rPr>
              <w:t xml:space="preserve">5,991 </w:t>
            </w:r>
            <w:r w:rsidRPr="00353737">
              <w:rPr>
                <w:rFonts w:ascii="Arial" w:eastAsia="Arial" w:hAnsi="Arial" w:cs="Arial"/>
                <w:sz w:val="20"/>
                <w:szCs w:val="19"/>
                <w:lang w:bidi="en-US"/>
              </w:rPr>
              <w:t>beneficiaries.</w:t>
            </w:r>
          </w:p>
          <w:p w14:paraId="4F6C5210" w14:textId="0544A087" w:rsidR="002A2C5B" w:rsidRPr="0035373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DSWD-FO II ensures provision of augmentation support to LGUs, stakeholders and partners.</w:t>
            </w:r>
          </w:p>
          <w:p w14:paraId="34CEFEEF" w14:textId="77777777" w:rsidR="001A5A90" w:rsidRPr="0035373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35373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53737">
              <w:rPr>
                <w:rFonts w:ascii="Arial" w:eastAsia="Arial" w:hAnsi="Arial" w:cs="Arial"/>
                <w:b/>
                <w:sz w:val="20"/>
                <w:szCs w:val="19"/>
              </w:rPr>
              <w:t>Social Amelioration Program (SAP)</w:t>
            </w:r>
          </w:p>
          <w:p w14:paraId="0FB4E69E" w14:textId="4311867F" w:rsidR="00450EDE" w:rsidRPr="00353737" w:rsidRDefault="00450EDE" w:rsidP="00450EDE">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DSWD-FO II attended the Social Amelioration Program (SAP) and Bayanihan 2 44pth Meeting with the Regional Directors to: Review the Agreements from the 31 May Meeting; Discuss the consolidated updates on Bayanihan 1 and 2 implementations; and to tackle Issues and Concerns.</w:t>
            </w:r>
          </w:p>
          <w:p w14:paraId="50CF5543" w14:textId="5A4B241A" w:rsidR="002A2C5B" w:rsidRPr="0035373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conducted payout to </w:t>
            </w:r>
            <w:r w:rsidRPr="00353737">
              <w:rPr>
                <w:rFonts w:ascii="Arial" w:eastAsia="Arial" w:hAnsi="Arial" w:cs="Arial"/>
                <w:b/>
                <w:sz w:val="20"/>
                <w:szCs w:val="19"/>
                <w:lang w:bidi="en-US"/>
              </w:rPr>
              <w:t>19,554 beneficiaries</w:t>
            </w:r>
            <w:r w:rsidRPr="00353737">
              <w:rPr>
                <w:rFonts w:ascii="Arial" w:eastAsia="Arial" w:hAnsi="Arial" w:cs="Arial"/>
                <w:sz w:val="20"/>
                <w:szCs w:val="19"/>
                <w:lang w:bidi="en-US"/>
              </w:rPr>
              <w:t xml:space="preserve"> of the Bayanihan 2 with a total amount of</w:t>
            </w:r>
            <w:r w:rsidRPr="00353737">
              <w:t xml:space="preserve"> </w:t>
            </w:r>
            <w:r w:rsidRPr="00353737">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lastRenderedPageBreak/>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1349C46" w14:textId="77777777" w:rsidR="00353737" w:rsidRDefault="00353737">
      <w:pPr>
        <w:widowControl/>
        <w:spacing w:after="0" w:line="240" w:lineRule="auto"/>
        <w:contextualSpacing/>
        <w:rPr>
          <w:rFonts w:ascii="Arial" w:eastAsia="Arial" w:hAnsi="Arial" w:cs="Arial"/>
          <w:b/>
          <w:sz w:val="24"/>
          <w:szCs w:val="24"/>
        </w:rPr>
      </w:pPr>
    </w:p>
    <w:p w14:paraId="747C1FC1" w14:textId="0318E99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5E696AF4" w14:textId="77777777" w:rsidR="005E6631" w:rsidRDefault="005E6631">
      <w:pPr>
        <w:spacing w:after="0" w:line="240" w:lineRule="auto"/>
        <w:contextualSpacing/>
        <w:rPr>
          <w:rFonts w:ascii="Arial" w:eastAsia="Arial" w:hAnsi="Arial" w:cs="Arial"/>
          <w:b/>
          <w:sz w:val="24"/>
          <w:szCs w:val="24"/>
        </w:rPr>
      </w:pPr>
    </w:p>
    <w:p w14:paraId="7C72AE4D" w14:textId="7AEFD91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lastRenderedPageBreak/>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75D55A05" w:rsidR="002A2C5B" w:rsidRDefault="00A41B95"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2</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3E9E5676" w14:textId="77777777" w:rsidR="005E6631" w:rsidRDefault="005E6631">
      <w:pPr>
        <w:spacing w:after="0" w:line="240" w:lineRule="auto"/>
        <w:contextualSpacing/>
        <w:rPr>
          <w:rFonts w:ascii="Arial" w:eastAsia="Arial" w:hAnsi="Arial" w:cs="Arial"/>
          <w:b/>
          <w:sz w:val="24"/>
          <w:szCs w:val="24"/>
        </w:rPr>
      </w:pPr>
    </w:p>
    <w:p w14:paraId="55EBE70F" w14:textId="77777777" w:rsidR="005E6631" w:rsidRDefault="005E6631">
      <w:pPr>
        <w:spacing w:after="0" w:line="240" w:lineRule="auto"/>
        <w:contextualSpacing/>
        <w:rPr>
          <w:rFonts w:ascii="Arial" w:eastAsia="Arial" w:hAnsi="Arial" w:cs="Arial"/>
          <w:b/>
          <w:sz w:val="24"/>
          <w:szCs w:val="24"/>
        </w:rPr>
      </w:pPr>
    </w:p>
    <w:p w14:paraId="26BE2E4E" w14:textId="77777777" w:rsidR="005E6631" w:rsidRDefault="005E6631">
      <w:pPr>
        <w:spacing w:after="0" w:line="240" w:lineRule="auto"/>
        <w:contextualSpacing/>
        <w:rPr>
          <w:rFonts w:ascii="Arial" w:eastAsia="Arial" w:hAnsi="Arial" w:cs="Arial"/>
          <w:b/>
          <w:sz w:val="24"/>
          <w:szCs w:val="24"/>
        </w:rPr>
      </w:pPr>
    </w:p>
    <w:p w14:paraId="082A7E3A" w14:textId="77777777" w:rsidR="005E6631" w:rsidRDefault="005E6631">
      <w:pPr>
        <w:spacing w:after="0" w:line="240" w:lineRule="auto"/>
        <w:contextualSpacing/>
        <w:rPr>
          <w:rFonts w:ascii="Arial" w:eastAsia="Arial" w:hAnsi="Arial" w:cs="Arial"/>
          <w:b/>
          <w:sz w:val="24"/>
          <w:szCs w:val="24"/>
        </w:rPr>
      </w:pPr>
    </w:p>
    <w:p w14:paraId="73FB3871" w14:textId="0EB67170"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CF946F3" w:rsidR="002A2C5B" w:rsidRDefault="00A72587"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5</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905EA52"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A72587">
              <w:rPr>
                <w:rFonts w:ascii="Arial" w:eastAsia="Arial" w:hAnsi="Arial" w:cs="Arial"/>
                <w:sz w:val="20"/>
                <w:szCs w:val="19"/>
              </w:rPr>
              <w:t>25</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xml:space="preserve">; out of the total paid 4Ps beneficiaries, 180,673 were paid through cash cards; </w:t>
            </w:r>
            <w:r w:rsidRPr="001E0478">
              <w:rPr>
                <w:rFonts w:ascii="Arial" w:eastAsia="Arial" w:hAnsi="Arial" w:cs="Arial"/>
                <w:sz w:val="20"/>
                <w:szCs w:val="19"/>
              </w:rPr>
              <w:lastRenderedPageBreak/>
              <w:t>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bookmarkStart w:id="2" w:name="_GoBack"/>
      <w:bookmarkEnd w:id="2"/>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D4C0284" w14:textId="4C94C385" w:rsidR="00476291" w:rsidRDefault="00476291" w:rsidP="00991781">
      <w:pPr>
        <w:widowControl/>
        <w:spacing w:after="0" w:line="240" w:lineRule="auto"/>
        <w:contextualSpacing/>
        <w:rPr>
          <w:rFonts w:ascii="Arial" w:eastAsia="Arial" w:hAnsi="Arial" w:cs="Arial"/>
          <w:b/>
          <w:sz w:val="24"/>
          <w:szCs w:val="24"/>
        </w:rPr>
      </w:pPr>
    </w:p>
    <w:p w14:paraId="67E05EDE" w14:textId="77777777"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C388417" w14:textId="64F40D15" w:rsidR="0012525C" w:rsidRDefault="00B340EC"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0E6DBD4C" w14:textId="70CBD19C" w:rsidR="00EC5778" w:rsidRDefault="00EC5778"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39BB159F" w14:textId="5FA29E35" w:rsidR="00991781" w:rsidRDefault="00EC5778"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5C195875" w14:textId="2402E7D2" w:rsidR="001372C8" w:rsidRPr="00D43A5E"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1372C8" w:rsidRPr="00D43A5E"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1A9755" w14:textId="77777777" w:rsidR="00136291" w:rsidRDefault="00136291">
      <w:pPr>
        <w:spacing w:line="240" w:lineRule="auto"/>
      </w:pPr>
      <w:r>
        <w:separator/>
      </w:r>
    </w:p>
  </w:endnote>
  <w:endnote w:type="continuationSeparator" w:id="0">
    <w:p w14:paraId="2975AFA6" w14:textId="77777777" w:rsidR="00136291" w:rsidRDefault="001362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290FD5" w:rsidRDefault="00290FD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290FD5" w:rsidRDefault="00290FD5">
    <w:pPr>
      <w:pBdr>
        <w:bottom w:val="single" w:sz="6" w:space="1" w:color="000000"/>
      </w:pBdr>
      <w:tabs>
        <w:tab w:val="left" w:pos="2371"/>
        <w:tab w:val="center" w:pos="5233"/>
      </w:tabs>
      <w:spacing w:after="0" w:line="240" w:lineRule="auto"/>
      <w:jc w:val="right"/>
      <w:rPr>
        <w:sz w:val="16"/>
        <w:szCs w:val="16"/>
      </w:rPr>
    </w:pPr>
  </w:p>
  <w:p w14:paraId="30A432AD" w14:textId="5750C180" w:rsidR="00290FD5" w:rsidRDefault="00290FD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E6631">
      <w:rPr>
        <w:b/>
        <w:noProof/>
        <w:sz w:val="16"/>
        <w:szCs w:val="16"/>
      </w:rPr>
      <w:t>4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E6631">
      <w:rPr>
        <w:b/>
        <w:noProof/>
        <w:sz w:val="16"/>
        <w:szCs w:val="16"/>
      </w:rPr>
      <w:t>40</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B340EC">
      <w:rPr>
        <w:rFonts w:ascii="Arial" w:eastAsia="Arial" w:hAnsi="Arial" w:cs="Arial"/>
        <w:sz w:val="14"/>
        <w:szCs w:val="14"/>
      </w:rPr>
      <w:t>24</w:t>
    </w:r>
    <w:r w:rsidRPr="00E73CC9">
      <w:rPr>
        <w:rFonts w:ascii="Arial" w:eastAsia="Arial" w:hAnsi="Arial" w:cs="Arial"/>
        <w:sz w:val="14"/>
        <w:szCs w:val="14"/>
      </w:rPr>
      <w:t xml:space="preserve"> on the Coron</w:t>
    </w:r>
    <w:r>
      <w:rPr>
        <w:rFonts w:ascii="Arial" w:eastAsia="Arial" w:hAnsi="Arial" w:cs="Arial"/>
        <w:sz w:val="14"/>
        <w:szCs w:val="14"/>
      </w:rPr>
      <w:t>a</w:t>
    </w:r>
    <w:r w:rsidR="00B340EC">
      <w:rPr>
        <w:rFonts w:ascii="Arial" w:eastAsia="Arial" w:hAnsi="Arial" w:cs="Arial"/>
        <w:sz w:val="14"/>
        <w:szCs w:val="14"/>
      </w:rPr>
      <w:t>virus Disease (COVID19) as of 29</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290FD5" w:rsidRDefault="00290FD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079D97" w14:textId="77777777" w:rsidR="00136291" w:rsidRDefault="00136291">
      <w:pPr>
        <w:spacing w:after="0" w:line="240" w:lineRule="auto"/>
      </w:pPr>
      <w:r>
        <w:separator/>
      </w:r>
    </w:p>
  </w:footnote>
  <w:footnote w:type="continuationSeparator" w:id="0">
    <w:p w14:paraId="7B21C257" w14:textId="77777777" w:rsidR="00136291" w:rsidRDefault="001362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290FD5" w:rsidRDefault="00290FD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290FD5" w:rsidRDefault="00290FD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90FD5" w:rsidRDefault="00290FD5" w:rsidP="008F698C">
    <w:pPr>
      <w:pBdr>
        <w:bottom w:val="single" w:sz="6" w:space="1" w:color="000000"/>
      </w:pBdr>
      <w:tabs>
        <w:tab w:val="center" w:pos="4680"/>
        <w:tab w:val="right" w:pos="9360"/>
      </w:tabs>
      <w:spacing w:after="0" w:line="240" w:lineRule="auto"/>
      <w:rPr>
        <w:sz w:val="10"/>
      </w:rPr>
    </w:pPr>
  </w:p>
  <w:p w14:paraId="6BA9FC90" w14:textId="77777777" w:rsidR="00290FD5" w:rsidRDefault="00290FD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290FD5" w:rsidRDefault="00290FD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123B"/>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C74F145-BCE6-446A-BACA-5434E4EE4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4146</Words>
  <Characters>80636</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29T08:15:00Z</dcterms:created>
  <dcterms:modified xsi:type="dcterms:W3CDTF">2021-06-2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